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2A6659" w14:textId="77777777" w:rsidR="00514A22" w:rsidRPr="000E06CA" w:rsidRDefault="00514A22" w:rsidP="00787178">
      <w:pPr>
        <w:keepNext/>
        <w:pBdr>
          <w:top w:val="nil"/>
          <w:left w:val="nil"/>
          <w:bottom w:val="nil"/>
          <w:right w:val="nil"/>
          <w:between w:val="nil"/>
        </w:pBdr>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76" w:lineRule="auto"/>
        <w:ind w:left="14"/>
        <w:jc w:val="center"/>
      </w:pPr>
    </w:p>
    <w:p w14:paraId="0A37501D" w14:textId="77777777" w:rsidR="00514A22" w:rsidRPr="000E06CA" w:rsidRDefault="00514A22" w:rsidP="00787178">
      <w:pPr>
        <w:keepNext/>
        <w:pBdr>
          <w:top w:val="nil"/>
          <w:left w:val="nil"/>
          <w:bottom w:val="nil"/>
          <w:right w:val="nil"/>
          <w:between w:val="nil"/>
        </w:pBdr>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76" w:lineRule="auto"/>
        <w:ind w:left="14"/>
        <w:jc w:val="center"/>
      </w:pPr>
    </w:p>
    <w:p w14:paraId="5DAB6C7B" w14:textId="77777777" w:rsidR="00514A22" w:rsidRPr="000E06CA" w:rsidRDefault="00514A22" w:rsidP="00787178">
      <w:pPr>
        <w:keepNext/>
        <w:pBdr>
          <w:top w:val="nil"/>
          <w:left w:val="nil"/>
          <w:bottom w:val="nil"/>
          <w:right w:val="nil"/>
          <w:between w:val="nil"/>
        </w:pBdr>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76" w:lineRule="auto"/>
        <w:ind w:left="14"/>
        <w:jc w:val="center"/>
      </w:pPr>
    </w:p>
    <w:p w14:paraId="0AA2F235" w14:textId="6AA3DC81" w:rsidR="00514A22" w:rsidRPr="000E06CA" w:rsidRDefault="00663066" w:rsidP="00787178">
      <w:pPr>
        <w:pStyle w:val="Title"/>
        <w:pBdr>
          <w:top w:val="nil"/>
          <w:left w:val="nil"/>
          <w:bottom w:val="nil"/>
          <w:right w:val="nil"/>
          <w:between w:val="nil"/>
        </w:pBdr>
        <w:spacing w:line="276" w:lineRule="auto"/>
        <w:jc w:val="center"/>
        <w:rPr>
          <w:sz w:val="24"/>
          <w:szCs w:val="24"/>
        </w:rPr>
      </w:pPr>
      <w:r w:rsidRPr="000E06CA">
        <w:rPr>
          <w:sz w:val="24"/>
          <w:szCs w:val="24"/>
        </w:rPr>
        <w:t>S</w:t>
      </w:r>
      <w:r w:rsidR="003E7F41">
        <w:rPr>
          <w:sz w:val="24"/>
          <w:szCs w:val="24"/>
        </w:rPr>
        <w:t>ystem Administration Policy Document</w:t>
      </w:r>
    </w:p>
    <w:p w14:paraId="10C5D176" w14:textId="7CFFA50A" w:rsidR="00514A22" w:rsidRPr="000E06CA" w:rsidRDefault="00292A59" w:rsidP="00787178">
      <w:pPr>
        <w:pStyle w:val="Heading1"/>
        <w:spacing w:before="0" w:after="0" w:line="276" w:lineRule="auto"/>
        <w:jc w:val="center"/>
        <w:rPr>
          <w:b w:val="0"/>
          <w:sz w:val="24"/>
          <w:szCs w:val="24"/>
        </w:rPr>
      </w:pPr>
      <w:bookmarkStart w:id="0" w:name="_4n80zd8d8e86"/>
      <w:bookmarkEnd w:id="0"/>
      <w:r w:rsidRPr="000E06CA">
        <w:rPr>
          <w:b w:val="0"/>
          <w:sz w:val="24"/>
          <w:szCs w:val="24"/>
        </w:rPr>
        <w:t xml:space="preserve">Team </w:t>
      </w:r>
      <w:r w:rsidR="005B7F15" w:rsidRPr="000E06CA">
        <w:rPr>
          <w:b w:val="0"/>
          <w:sz w:val="24"/>
          <w:szCs w:val="24"/>
        </w:rPr>
        <w:t>1</w:t>
      </w:r>
    </w:p>
    <w:p w14:paraId="02EB378F" w14:textId="77777777" w:rsidR="00514A22" w:rsidRPr="000E06CA" w:rsidRDefault="00514A22" w:rsidP="00787178">
      <w:pPr>
        <w:spacing w:line="276" w:lineRule="auto"/>
      </w:pPr>
    </w:p>
    <w:p w14:paraId="6A05A809" w14:textId="77777777" w:rsidR="00514A22" w:rsidRPr="000E06CA" w:rsidRDefault="00514A22" w:rsidP="00787178">
      <w:pPr>
        <w:pBdr>
          <w:top w:val="nil"/>
          <w:left w:val="nil"/>
          <w:bottom w:val="nil"/>
          <w:right w:val="nil"/>
          <w:between w:val="nil"/>
        </w:pBdr>
        <w:spacing w:line="276" w:lineRule="auto"/>
        <w:jc w:val="center"/>
      </w:pPr>
    </w:p>
    <w:p w14:paraId="25F1979C" w14:textId="6B057F3A" w:rsidR="00913F4D" w:rsidRPr="000E06CA" w:rsidRDefault="00913F4D" w:rsidP="562EF341">
      <w:pPr>
        <w:spacing w:line="276" w:lineRule="auto"/>
        <w:jc w:val="center"/>
      </w:pPr>
      <w:r w:rsidRPr="000E06CA">
        <w:t>Ril</w:t>
      </w:r>
      <w:r w:rsidR="005B7F15" w:rsidRPr="000E06CA">
        <w:t xml:space="preserve">ey </w:t>
      </w:r>
      <w:proofErr w:type="spellStart"/>
      <w:r w:rsidR="005B7F15" w:rsidRPr="000E06CA">
        <w:t>Dorough</w:t>
      </w:r>
      <w:proofErr w:type="spellEnd"/>
    </w:p>
    <w:p w14:paraId="6721B7D1" w14:textId="48E8CC47" w:rsidR="00913F4D" w:rsidRPr="000E06CA" w:rsidRDefault="00913F4D" w:rsidP="562EF341">
      <w:pPr>
        <w:spacing w:line="276" w:lineRule="auto"/>
        <w:jc w:val="center"/>
      </w:pPr>
      <w:r w:rsidRPr="000E06CA">
        <w:t>Kayla Echols</w:t>
      </w:r>
    </w:p>
    <w:p w14:paraId="2EEB8460" w14:textId="5F62AA07" w:rsidR="00663066" w:rsidRPr="000E06CA" w:rsidRDefault="180DCF04" w:rsidP="562EF341">
      <w:pPr>
        <w:spacing w:line="276" w:lineRule="auto"/>
        <w:jc w:val="center"/>
      </w:pPr>
      <w:r w:rsidRPr="000E06CA">
        <w:t>Julia Wilkins</w:t>
      </w:r>
    </w:p>
    <w:p w14:paraId="680C64CC" w14:textId="54E96BF6" w:rsidR="00663066" w:rsidRPr="000E06CA" w:rsidRDefault="009B731A" w:rsidP="00787178">
      <w:pPr>
        <w:spacing w:line="276" w:lineRule="auto"/>
        <w:jc w:val="center"/>
      </w:pPr>
      <w:r w:rsidRPr="000E06CA">
        <w:t>Brett Wolf</w:t>
      </w:r>
      <w:r w:rsidR="00913F4D" w:rsidRPr="000E06CA">
        <w:t>f</w:t>
      </w:r>
    </w:p>
    <w:p w14:paraId="1ED84644" w14:textId="5B3B2559" w:rsidR="00663066" w:rsidRPr="000E06CA" w:rsidRDefault="00663066" w:rsidP="562EF341">
      <w:pPr>
        <w:spacing w:line="276" w:lineRule="auto"/>
        <w:jc w:val="center"/>
      </w:pPr>
    </w:p>
    <w:p w14:paraId="5A39BBE3" w14:textId="77777777" w:rsidR="00514A22" w:rsidRPr="000E06CA" w:rsidRDefault="00514A22" w:rsidP="00787178">
      <w:pPr>
        <w:pBdr>
          <w:top w:val="nil"/>
          <w:left w:val="nil"/>
          <w:bottom w:val="nil"/>
          <w:right w:val="nil"/>
          <w:between w:val="nil"/>
        </w:pBdr>
        <w:spacing w:line="276" w:lineRule="auto"/>
        <w:jc w:val="center"/>
      </w:pPr>
    </w:p>
    <w:p w14:paraId="41C8F396" w14:textId="77777777" w:rsidR="00514A22" w:rsidRPr="000E06CA" w:rsidRDefault="00514A22" w:rsidP="00787178">
      <w:pPr>
        <w:pBdr>
          <w:top w:val="nil"/>
          <w:left w:val="nil"/>
          <w:bottom w:val="nil"/>
          <w:right w:val="nil"/>
          <w:between w:val="nil"/>
        </w:pBdr>
        <w:spacing w:line="276" w:lineRule="auto"/>
        <w:jc w:val="center"/>
      </w:pPr>
    </w:p>
    <w:p w14:paraId="72A3D3EC" w14:textId="77777777" w:rsidR="00514A22" w:rsidRPr="000E06CA" w:rsidRDefault="00514A22" w:rsidP="00787178">
      <w:pPr>
        <w:pBdr>
          <w:top w:val="nil"/>
          <w:left w:val="nil"/>
          <w:bottom w:val="nil"/>
          <w:right w:val="nil"/>
          <w:between w:val="nil"/>
        </w:pBdr>
        <w:spacing w:line="276" w:lineRule="auto"/>
        <w:jc w:val="center"/>
      </w:pPr>
    </w:p>
    <w:p w14:paraId="0D0B940D" w14:textId="77777777" w:rsidR="00514A22" w:rsidRPr="000E06CA" w:rsidRDefault="00514A22" w:rsidP="00787178">
      <w:pPr>
        <w:pBdr>
          <w:top w:val="nil"/>
          <w:left w:val="nil"/>
          <w:bottom w:val="nil"/>
          <w:right w:val="nil"/>
          <w:between w:val="nil"/>
        </w:pBdr>
        <w:spacing w:line="276" w:lineRule="auto"/>
        <w:jc w:val="center"/>
      </w:pPr>
    </w:p>
    <w:p w14:paraId="0E27B00A" w14:textId="77777777" w:rsidR="00514A22" w:rsidRPr="000E06CA" w:rsidRDefault="00514A22" w:rsidP="00787178">
      <w:pPr>
        <w:pBdr>
          <w:top w:val="nil"/>
          <w:left w:val="nil"/>
          <w:bottom w:val="nil"/>
          <w:right w:val="nil"/>
          <w:between w:val="nil"/>
        </w:pBdr>
        <w:spacing w:line="276" w:lineRule="auto"/>
        <w:jc w:val="center"/>
      </w:pPr>
    </w:p>
    <w:p w14:paraId="60061E4C" w14:textId="77777777" w:rsidR="00514A22" w:rsidRPr="000E06CA" w:rsidRDefault="00514A22" w:rsidP="00787178">
      <w:pPr>
        <w:pBdr>
          <w:top w:val="nil"/>
          <w:left w:val="nil"/>
          <w:bottom w:val="nil"/>
          <w:right w:val="nil"/>
          <w:between w:val="nil"/>
        </w:pBdr>
        <w:spacing w:line="276" w:lineRule="auto"/>
        <w:jc w:val="center"/>
      </w:pPr>
    </w:p>
    <w:p w14:paraId="44EAFD9C" w14:textId="77777777" w:rsidR="00514A22" w:rsidRPr="000E06CA" w:rsidRDefault="00514A22" w:rsidP="00787178">
      <w:pPr>
        <w:pBdr>
          <w:top w:val="nil"/>
          <w:left w:val="nil"/>
          <w:bottom w:val="nil"/>
          <w:right w:val="nil"/>
          <w:between w:val="nil"/>
        </w:pBdr>
        <w:spacing w:line="276" w:lineRule="auto"/>
        <w:jc w:val="center"/>
      </w:pPr>
    </w:p>
    <w:p w14:paraId="4B94D5A5" w14:textId="77777777" w:rsidR="00514A22" w:rsidRPr="000E06CA" w:rsidRDefault="00514A22" w:rsidP="00787178">
      <w:pPr>
        <w:pBdr>
          <w:top w:val="nil"/>
          <w:left w:val="nil"/>
          <w:bottom w:val="nil"/>
          <w:right w:val="nil"/>
          <w:between w:val="nil"/>
        </w:pBdr>
        <w:spacing w:line="276" w:lineRule="auto"/>
        <w:jc w:val="center"/>
      </w:pPr>
    </w:p>
    <w:p w14:paraId="3DEEC669" w14:textId="77777777" w:rsidR="00514A22" w:rsidRPr="000E06CA" w:rsidRDefault="00514A22" w:rsidP="00787178">
      <w:pPr>
        <w:pBdr>
          <w:top w:val="nil"/>
          <w:left w:val="nil"/>
          <w:bottom w:val="nil"/>
          <w:right w:val="nil"/>
          <w:between w:val="nil"/>
        </w:pBdr>
        <w:spacing w:line="276" w:lineRule="auto"/>
        <w:jc w:val="center"/>
      </w:pPr>
    </w:p>
    <w:p w14:paraId="51A28D9E" w14:textId="189268DB" w:rsidR="00514A22" w:rsidRPr="000E06CA" w:rsidRDefault="003E7F41" w:rsidP="00787178">
      <w:pPr>
        <w:pBdr>
          <w:top w:val="nil"/>
          <w:left w:val="nil"/>
          <w:bottom w:val="nil"/>
          <w:right w:val="nil"/>
          <w:between w:val="nil"/>
        </w:pBdr>
        <w:spacing w:line="276" w:lineRule="auto"/>
        <w:jc w:val="center"/>
      </w:pPr>
      <w:r>
        <w:t>January</w:t>
      </w:r>
      <w:r w:rsidR="00A27AC2" w:rsidRPr="000E06CA">
        <w:t xml:space="preserve"> </w:t>
      </w:r>
      <w:r w:rsidR="00663066" w:rsidRPr="000E06CA">
        <w:t>2</w:t>
      </w:r>
      <w:r>
        <w:t>4</w:t>
      </w:r>
      <w:r w:rsidR="00A27AC2" w:rsidRPr="000E06CA">
        <w:rPr>
          <w:vertAlign w:val="superscript"/>
        </w:rPr>
        <w:t>th</w:t>
      </w:r>
      <w:r w:rsidR="00A27AC2" w:rsidRPr="000E06CA">
        <w:t>, 202</w:t>
      </w:r>
      <w:r>
        <w:t>2</w:t>
      </w:r>
    </w:p>
    <w:p w14:paraId="45FB0818" w14:textId="1CC75062" w:rsidR="00514A22" w:rsidRPr="000E06CA" w:rsidRDefault="00292A59" w:rsidP="00704574">
      <w:pPr>
        <w:pBdr>
          <w:top w:val="nil"/>
          <w:left w:val="nil"/>
          <w:bottom w:val="nil"/>
          <w:right w:val="nil"/>
          <w:between w:val="nil"/>
        </w:pBdr>
        <w:spacing w:line="276" w:lineRule="auto"/>
      </w:pPr>
      <w:r w:rsidRPr="000E06CA">
        <w:br w:type="page"/>
      </w:r>
    </w:p>
    <w:p w14:paraId="22E0FC93" w14:textId="77777777" w:rsidR="00514A22" w:rsidRPr="000E06CA" w:rsidRDefault="00292A59" w:rsidP="00787178">
      <w:pPr>
        <w:keepNext/>
        <w:keepLines/>
        <w:pBdr>
          <w:top w:val="nil"/>
          <w:left w:val="nil"/>
          <w:bottom w:val="nil"/>
          <w:right w:val="nil"/>
          <w:between w:val="nil"/>
        </w:pBdr>
        <w:spacing w:before="120" w:after="240" w:line="276" w:lineRule="auto"/>
        <w:jc w:val="center"/>
      </w:pPr>
      <w:bookmarkStart w:id="1" w:name="_gjdgxs" w:colFirst="0" w:colLast="0"/>
      <w:bookmarkEnd w:id="1"/>
      <w:r w:rsidRPr="00E65B9D">
        <w:rPr>
          <w:b/>
        </w:rPr>
        <w:lastRenderedPageBreak/>
        <w:t>Table of Contents</w:t>
      </w:r>
    </w:p>
    <w:tbl>
      <w:tblPr>
        <w:tblW w:w="11115" w:type="dxa"/>
        <w:tblInd w:w="-6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firstRow="0" w:lastRow="0" w:firstColumn="0" w:lastColumn="0" w:noHBand="0" w:noVBand="0"/>
      </w:tblPr>
      <w:tblGrid>
        <w:gridCol w:w="6200"/>
        <w:gridCol w:w="3227"/>
        <w:gridCol w:w="1678"/>
        <w:gridCol w:w="10"/>
      </w:tblGrid>
      <w:tr w:rsidR="0088277F" w:rsidRPr="000E06CA" w14:paraId="5B21C7CF" w14:textId="77777777" w:rsidTr="03CEC56A">
        <w:trPr>
          <w:trHeight w:val="1280"/>
        </w:trPr>
        <w:tc>
          <w:tcPr>
            <w:tcW w:w="6200" w:type="dxa"/>
          </w:tcPr>
          <w:p w14:paraId="049F31CB" w14:textId="77777777" w:rsidR="00514A22" w:rsidRPr="000E06CA" w:rsidRDefault="00514A22" w:rsidP="00787178">
            <w:pPr>
              <w:pBdr>
                <w:top w:val="nil"/>
                <w:left w:val="nil"/>
                <w:bottom w:val="nil"/>
                <w:right w:val="nil"/>
                <w:between w:val="nil"/>
              </w:pBdr>
              <w:spacing w:after="120" w:line="276" w:lineRule="auto"/>
              <w:jc w:val="center"/>
            </w:pPr>
          </w:p>
          <w:p w14:paraId="588361DC" w14:textId="77777777" w:rsidR="00514A22" w:rsidRPr="000E06CA" w:rsidRDefault="00292A59" w:rsidP="00787178">
            <w:pPr>
              <w:pBdr>
                <w:top w:val="nil"/>
                <w:left w:val="nil"/>
                <w:bottom w:val="nil"/>
                <w:right w:val="nil"/>
                <w:between w:val="nil"/>
              </w:pBdr>
              <w:spacing w:after="120" w:line="276" w:lineRule="auto"/>
              <w:jc w:val="center"/>
            </w:pPr>
            <w:r w:rsidRPr="000E06CA">
              <w:rPr>
                <w:b/>
              </w:rPr>
              <w:t>Section/Sub-section Title</w:t>
            </w:r>
          </w:p>
        </w:tc>
        <w:tc>
          <w:tcPr>
            <w:tcW w:w="3227" w:type="dxa"/>
          </w:tcPr>
          <w:p w14:paraId="53128261" w14:textId="77777777" w:rsidR="00514A22" w:rsidRPr="000E06CA" w:rsidRDefault="00514A22" w:rsidP="00787178">
            <w:pPr>
              <w:pBdr>
                <w:top w:val="nil"/>
                <w:left w:val="nil"/>
                <w:bottom w:val="nil"/>
                <w:right w:val="nil"/>
                <w:between w:val="nil"/>
              </w:pBdr>
              <w:spacing w:after="120" w:line="276" w:lineRule="auto"/>
              <w:jc w:val="center"/>
            </w:pPr>
          </w:p>
          <w:p w14:paraId="1C7DF0E4" w14:textId="77777777" w:rsidR="00514A22" w:rsidRPr="000E06CA" w:rsidRDefault="00292A59" w:rsidP="00787178">
            <w:pPr>
              <w:pBdr>
                <w:top w:val="nil"/>
                <w:left w:val="nil"/>
                <w:bottom w:val="nil"/>
                <w:right w:val="nil"/>
                <w:between w:val="nil"/>
              </w:pBdr>
              <w:spacing w:after="120" w:line="276" w:lineRule="auto"/>
              <w:jc w:val="center"/>
            </w:pPr>
            <w:r w:rsidRPr="000E06CA">
              <w:rPr>
                <w:b/>
              </w:rPr>
              <w:t>Author</w:t>
            </w:r>
          </w:p>
          <w:p w14:paraId="12BB587E" w14:textId="4E7ADB9B" w:rsidR="00514A22" w:rsidRPr="000E06CA" w:rsidRDefault="00292A59" w:rsidP="00787178">
            <w:pPr>
              <w:spacing w:after="120" w:line="276" w:lineRule="auto"/>
              <w:jc w:val="center"/>
              <w:rPr>
                <w:b/>
              </w:rPr>
            </w:pPr>
            <w:r w:rsidRPr="000E06CA">
              <w:rPr>
                <w:b/>
              </w:rPr>
              <w:t xml:space="preserve"> </w:t>
            </w:r>
          </w:p>
        </w:tc>
        <w:tc>
          <w:tcPr>
            <w:tcW w:w="1688" w:type="dxa"/>
            <w:gridSpan w:val="2"/>
          </w:tcPr>
          <w:p w14:paraId="62486C05" w14:textId="77777777" w:rsidR="00514A22" w:rsidRPr="000E06CA" w:rsidRDefault="00514A22" w:rsidP="00787178">
            <w:pPr>
              <w:pBdr>
                <w:top w:val="nil"/>
                <w:left w:val="nil"/>
                <w:bottom w:val="nil"/>
                <w:right w:val="nil"/>
                <w:between w:val="nil"/>
              </w:pBdr>
              <w:spacing w:after="120" w:line="276" w:lineRule="auto"/>
              <w:jc w:val="center"/>
            </w:pPr>
          </w:p>
          <w:p w14:paraId="2BAB50B6" w14:textId="77777777" w:rsidR="00514A22" w:rsidRPr="000E06CA" w:rsidRDefault="00292A59" w:rsidP="00787178">
            <w:pPr>
              <w:pBdr>
                <w:top w:val="nil"/>
                <w:left w:val="nil"/>
                <w:bottom w:val="nil"/>
                <w:right w:val="nil"/>
                <w:between w:val="nil"/>
              </w:pBdr>
              <w:spacing w:after="120" w:line="276" w:lineRule="auto"/>
              <w:jc w:val="center"/>
            </w:pPr>
            <w:r w:rsidRPr="000E06CA">
              <w:rPr>
                <w:b/>
              </w:rPr>
              <w:t>Page #</w:t>
            </w:r>
          </w:p>
        </w:tc>
      </w:tr>
      <w:tr w:rsidR="0088277F" w:rsidRPr="000E06CA" w14:paraId="548962A6" w14:textId="77777777" w:rsidTr="03CEC56A">
        <w:tc>
          <w:tcPr>
            <w:tcW w:w="6200" w:type="dxa"/>
          </w:tcPr>
          <w:p w14:paraId="47372C67" w14:textId="77777777" w:rsidR="00514A22" w:rsidRPr="00E65B9D" w:rsidRDefault="00292A59" w:rsidP="00787178">
            <w:pPr>
              <w:pBdr>
                <w:top w:val="nil"/>
                <w:left w:val="nil"/>
                <w:bottom w:val="nil"/>
                <w:right w:val="nil"/>
                <w:between w:val="nil"/>
              </w:pBdr>
              <w:spacing w:line="276" w:lineRule="auto"/>
            </w:pPr>
            <w:r w:rsidRPr="00E65B9D">
              <w:rPr>
                <w:b/>
              </w:rPr>
              <w:t>1.   Introduction</w:t>
            </w:r>
          </w:p>
          <w:p w14:paraId="4F3D8A98" w14:textId="77777777" w:rsidR="00514A22" w:rsidRPr="00E65B9D" w:rsidRDefault="00292A59" w:rsidP="00787178">
            <w:pPr>
              <w:pBdr>
                <w:top w:val="nil"/>
                <w:left w:val="nil"/>
                <w:bottom w:val="nil"/>
                <w:right w:val="nil"/>
                <w:between w:val="nil"/>
              </w:pBdr>
              <w:spacing w:line="276" w:lineRule="auto"/>
            </w:pPr>
            <w:r w:rsidRPr="00E65B9D">
              <w:rPr>
                <w:b/>
              </w:rPr>
              <w:t>1.1 Document Purpose</w:t>
            </w:r>
          </w:p>
          <w:p w14:paraId="2AF3CADA" w14:textId="77777777" w:rsidR="00514A22" w:rsidRPr="00E65B9D" w:rsidRDefault="00292A59" w:rsidP="00787178">
            <w:pPr>
              <w:pBdr>
                <w:top w:val="nil"/>
                <w:left w:val="nil"/>
                <w:bottom w:val="nil"/>
                <w:right w:val="nil"/>
                <w:between w:val="nil"/>
              </w:pBdr>
              <w:spacing w:line="276" w:lineRule="auto"/>
            </w:pPr>
            <w:r w:rsidRPr="00E65B9D">
              <w:rPr>
                <w:b/>
              </w:rPr>
              <w:t>1.2 Intended Audience</w:t>
            </w:r>
          </w:p>
          <w:p w14:paraId="4594F0F2" w14:textId="7BAC2D32" w:rsidR="00992D1E" w:rsidRPr="004634F6" w:rsidRDefault="00292A59" w:rsidP="004634F6">
            <w:pPr>
              <w:pBdr>
                <w:top w:val="nil"/>
                <w:left w:val="nil"/>
                <w:bottom w:val="nil"/>
                <w:right w:val="nil"/>
                <w:between w:val="nil"/>
              </w:pBdr>
              <w:spacing w:line="276" w:lineRule="auto"/>
              <w:rPr>
                <w:b/>
              </w:rPr>
            </w:pPr>
            <w:r w:rsidRPr="00E65B9D">
              <w:rPr>
                <w:b/>
              </w:rPr>
              <w:t>1.3 Project Scope</w:t>
            </w:r>
            <w:r w:rsidR="004634F6">
              <w:rPr>
                <w:b/>
              </w:rPr>
              <w:t xml:space="preserve"> and </w:t>
            </w:r>
            <w:r w:rsidR="002A6453" w:rsidRPr="00E65B9D">
              <w:rPr>
                <w:b/>
              </w:rPr>
              <w:t>Product Context</w:t>
            </w:r>
          </w:p>
        </w:tc>
        <w:tc>
          <w:tcPr>
            <w:tcW w:w="3227" w:type="dxa"/>
          </w:tcPr>
          <w:p w14:paraId="4101652C" w14:textId="13D72723" w:rsidR="00514A22" w:rsidRPr="000E06CA" w:rsidRDefault="308D4CDC" w:rsidP="00124D5F">
            <w:pPr>
              <w:pBdr>
                <w:top w:val="nil"/>
                <w:left w:val="nil"/>
                <w:bottom w:val="nil"/>
                <w:right w:val="nil"/>
                <w:between w:val="nil"/>
              </w:pBdr>
              <w:spacing w:after="120" w:line="276" w:lineRule="auto"/>
              <w:jc w:val="center"/>
            </w:pPr>
            <w:r w:rsidRPr="000E06CA">
              <w:t>Julia Wilkins</w:t>
            </w:r>
          </w:p>
        </w:tc>
        <w:tc>
          <w:tcPr>
            <w:tcW w:w="1688" w:type="dxa"/>
            <w:gridSpan w:val="2"/>
          </w:tcPr>
          <w:p w14:paraId="4B99056E" w14:textId="32E8BC40" w:rsidR="00514A22" w:rsidRPr="000E06CA" w:rsidRDefault="004634F6" w:rsidP="004634F6">
            <w:pPr>
              <w:pBdr>
                <w:top w:val="nil"/>
                <w:left w:val="nil"/>
                <w:bottom w:val="nil"/>
                <w:right w:val="nil"/>
                <w:between w:val="nil"/>
              </w:pBdr>
              <w:spacing w:after="120" w:line="276" w:lineRule="auto"/>
              <w:jc w:val="center"/>
            </w:pPr>
            <w:r>
              <w:t>3</w:t>
            </w:r>
          </w:p>
        </w:tc>
      </w:tr>
      <w:tr w:rsidR="0088277F" w:rsidRPr="000E06CA" w14:paraId="54C26C13" w14:textId="77777777" w:rsidTr="03CEC56A">
        <w:tc>
          <w:tcPr>
            <w:tcW w:w="6200" w:type="dxa"/>
          </w:tcPr>
          <w:p w14:paraId="68069605" w14:textId="77777777" w:rsidR="00514A22" w:rsidRDefault="00292A59" w:rsidP="00E67DB3">
            <w:pPr>
              <w:pBdr>
                <w:top w:val="nil"/>
                <w:left w:val="nil"/>
                <w:bottom w:val="nil"/>
                <w:right w:val="nil"/>
                <w:between w:val="nil"/>
              </w:pBdr>
              <w:spacing w:line="276" w:lineRule="auto"/>
              <w:rPr>
                <w:b/>
              </w:rPr>
            </w:pPr>
            <w:r w:rsidRPr="00E65B9D">
              <w:rPr>
                <w:b/>
              </w:rPr>
              <w:t xml:space="preserve">2.   </w:t>
            </w:r>
            <w:r w:rsidR="004634F6">
              <w:rPr>
                <w:b/>
              </w:rPr>
              <w:t>Administrative Policies</w:t>
            </w:r>
          </w:p>
          <w:p w14:paraId="7DE2582E" w14:textId="08D6A4CE" w:rsidR="004634F6" w:rsidRDefault="004634F6" w:rsidP="00EF6C70">
            <w:pPr>
              <w:pStyle w:val="ListParagraph"/>
              <w:numPr>
                <w:ilvl w:val="1"/>
                <w:numId w:val="12"/>
              </w:numPr>
              <w:rPr>
                <w:b/>
                <w:bCs/>
              </w:rPr>
            </w:pPr>
            <w:r>
              <w:rPr>
                <w:b/>
                <w:bCs/>
              </w:rPr>
              <w:t xml:space="preserve"> </w:t>
            </w:r>
            <w:r w:rsidR="00EF6C70" w:rsidRPr="004634F6">
              <w:rPr>
                <w:b/>
                <w:bCs/>
              </w:rPr>
              <w:t>Appropriate Usag</w:t>
            </w:r>
            <w:r w:rsidR="00EF6C70">
              <w:rPr>
                <w:b/>
                <w:bCs/>
              </w:rPr>
              <w:t>e</w:t>
            </w:r>
            <w:r w:rsidR="00EF6C70" w:rsidRPr="004634F6">
              <w:rPr>
                <w:b/>
                <w:bCs/>
              </w:rPr>
              <w:t xml:space="preserve"> </w:t>
            </w:r>
          </w:p>
          <w:p w14:paraId="6755D0D3" w14:textId="77777777" w:rsidR="00EF6C70" w:rsidRDefault="004634F6" w:rsidP="00EF6C70">
            <w:pPr>
              <w:pStyle w:val="ListParagraph"/>
              <w:numPr>
                <w:ilvl w:val="1"/>
                <w:numId w:val="12"/>
              </w:numPr>
              <w:rPr>
                <w:b/>
                <w:bCs/>
              </w:rPr>
            </w:pPr>
            <w:r>
              <w:rPr>
                <w:b/>
                <w:bCs/>
              </w:rPr>
              <w:t xml:space="preserve"> </w:t>
            </w:r>
            <w:r w:rsidR="00EF6C70" w:rsidRPr="004634F6">
              <w:rPr>
                <w:b/>
                <w:bCs/>
              </w:rPr>
              <w:t>Disaster Recovery</w:t>
            </w:r>
          </w:p>
          <w:p w14:paraId="4511BDD3" w14:textId="77777777" w:rsidR="00EF6C70" w:rsidRDefault="00EF6C70" w:rsidP="00EF6C70">
            <w:pPr>
              <w:pStyle w:val="ListParagraph"/>
              <w:numPr>
                <w:ilvl w:val="1"/>
                <w:numId w:val="12"/>
              </w:numPr>
              <w:rPr>
                <w:b/>
                <w:bCs/>
              </w:rPr>
            </w:pPr>
            <w:r>
              <w:rPr>
                <w:b/>
                <w:bCs/>
              </w:rPr>
              <w:t xml:space="preserve"> </w:t>
            </w:r>
            <w:r w:rsidRPr="004634F6">
              <w:rPr>
                <w:b/>
                <w:bCs/>
              </w:rPr>
              <w:t>Email</w:t>
            </w:r>
          </w:p>
          <w:p w14:paraId="38F7F83D" w14:textId="77777777" w:rsidR="00EF6C70" w:rsidRDefault="00EF6C70" w:rsidP="004634F6">
            <w:pPr>
              <w:pStyle w:val="ListParagraph"/>
              <w:numPr>
                <w:ilvl w:val="1"/>
                <w:numId w:val="12"/>
              </w:numPr>
              <w:rPr>
                <w:b/>
                <w:bCs/>
              </w:rPr>
            </w:pPr>
            <w:r>
              <w:rPr>
                <w:b/>
                <w:bCs/>
              </w:rPr>
              <w:t xml:space="preserve"> Licensing</w:t>
            </w:r>
            <w:r w:rsidRPr="004634F6">
              <w:rPr>
                <w:b/>
                <w:bCs/>
              </w:rPr>
              <w:t xml:space="preserve"> </w:t>
            </w:r>
          </w:p>
          <w:p w14:paraId="4BC05FC2" w14:textId="7696C618" w:rsidR="00EF6C70" w:rsidRPr="00EF6C70" w:rsidRDefault="00EF6C70" w:rsidP="00EF6C70">
            <w:pPr>
              <w:pStyle w:val="ListParagraph"/>
              <w:numPr>
                <w:ilvl w:val="1"/>
                <w:numId w:val="12"/>
              </w:numPr>
              <w:rPr>
                <w:b/>
                <w:bCs/>
              </w:rPr>
            </w:pPr>
            <w:r>
              <w:rPr>
                <w:b/>
                <w:bCs/>
              </w:rPr>
              <w:t xml:space="preserve"> </w:t>
            </w:r>
            <w:r w:rsidRPr="004634F6">
              <w:rPr>
                <w:b/>
                <w:bCs/>
              </w:rPr>
              <w:t>Passwords</w:t>
            </w:r>
          </w:p>
          <w:p w14:paraId="7BA465DB" w14:textId="113A7FBB" w:rsidR="004634F6" w:rsidRDefault="00EF6C70" w:rsidP="004634F6">
            <w:pPr>
              <w:pStyle w:val="ListParagraph"/>
              <w:numPr>
                <w:ilvl w:val="1"/>
                <w:numId w:val="12"/>
              </w:numPr>
              <w:rPr>
                <w:b/>
                <w:bCs/>
              </w:rPr>
            </w:pPr>
            <w:r>
              <w:rPr>
                <w:b/>
                <w:bCs/>
              </w:rPr>
              <w:t xml:space="preserve"> </w:t>
            </w:r>
            <w:r w:rsidR="004634F6" w:rsidRPr="004634F6">
              <w:rPr>
                <w:b/>
                <w:bCs/>
              </w:rPr>
              <w:t>Responsibilitie</w:t>
            </w:r>
            <w:r w:rsidR="004634F6">
              <w:rPr>
                <w:b/>
                <w:bCs/>
              </w:rPr>
              <w:t>s</w:t>
            </w:r>
          </w:p>
          <w:p w14:paraId="753C41B2" w14:textId="2E55D320" w:rsidR="004634F6" w:rsidRPr="00EF6C70" w:rsidRDefault="004634F6" w:rsidP="00EF6C70">
            <w:pPr>
              <w:pStyle w:val="ListParagraph"/>
              <w:numPr>
                <w:ilvl w:val="1"/>
                <w:numId w:val="12"/>
              </w:numPr>
              <w:rPr>
                <w:b/>
                <w:bCs/>
              </w:rPr>
            </w:pPr>
            <w:r>
              <w:rPr>
                <w:b/>
                <w:bCs/>
              </w:rPr>
              <w:t xml:space="preserve"> </w:t>
            </w:r>
            <w:r w:rsidR="00EF6C70" w:rsidRPr="004634F6">
              <w:rPr>
                <w:b/>
                <w:bCs/>
              </w:rPr>
              <w:t>Snapshots</w:t>
            </w:r>
          </w:p>
          <w:p w14:paraId="37E4FF32" w14:textId="0117514E" w:rsidR="004634F6" w:rsidRPr="00EF6C70" w:rsidRDefault="004634F6" w:rsidP="00EF6C70">
            <w:pPr>
              <w:pStyle w:val="ListParagraph"/>
              <w:numPr>
                <w:ilvl w:val="1"/>
                <w:numId w:val="12"/>
              </w:numPr>
              <w:rPr>
                <w:b/>
                <w:bCs/>
              </w:rPr>
            </w:pPr>
            <w:r>
              <w:rPr>
                <w:b/>
                <w:bCs/>
              </w:rPr>
              <w:t xml:space="preserve"> </w:t>
            </w:r>
            <w:r w:rsidRPr="004634F6">
              <w:rPr>
                <w:b/>
                <w:bCs/>
              </w:rPr>
              <w:t>Users</w:t>
            </w:r>
          </w:p>
        </w:tc>
        <w:tc>
          <w:tcPr>
            <w:tcW w:w="3227" w:type="dxa"/>
          </w:tcPr>
          <w:p w14:paraId="1299C43A" w14:textId="4ACDCB77" w:rsidR="00514A22" w:rsidRPr="000E06CA" w:rsidRDefault="004634F6" w:rsidP="004634F6">
            <w:pPr>
              <w:pBdr>
                <w:top w:val="nil"/>
                <w:left w:val="nil"/>
                <w:bottom w:val="nil"/>
                <w:right w:val="nil"/>
                <w:between w:val="nil"/>
              </w:pBdr>
              <w:spacing w:after="120" w:line="276" w:lineRule="auto"/>
              <w:jc w:val="center"/>
            </w:pPr>
            <w:r>
              <w:t>Julia Wilkins</w:t>
            </w:r>
          </w:p>
        </w:tc>
        <w:tc>
          <w:tcPr>
            <w:tcW w:w="1688" w:type="dxa"/>
            <w:gridSpan w:val="2"/>
          </w:tcPr>
          <w:p w14:paraId="4DDBEF00" w14:textId="0C42F570" w:rsidR="00514A22" w:rsidRPr="000E06CA" w:rsidRDefault="00EF6C70" w:rsidP="004634F6">
            <w:pPr>
              <w:pBdr>
                <w:top w:val="nil"/>
                <w:left w:val="nil"/>
                <w:bottom w:val="nil"/>
                <w:right w:val="nil"/>
                <w:between w:val="nil"/>
              </w:pBdr>
              <w:spacing w:after="120" w:line="276" w:lineRule="auto"/>
              <w:jc w:val="center"/>
            </w:pPr>
            <w:r>
              <w:t>3</w:t>
            </w:r>
          </w:p>
        </w:tc>
      </w:tr>
      <w:tr w:rsidR="008004E2" w:rsidRPr="00E12049" w14:paraId="5443E4C5" w14:textId="77777777" w:rsidTr="03CEC56A">
        <w:trPr>
          <w:gridAfter w:val="1"/>
          <w:wAfter w:w="10" w:type="dxa"/>
        </w:trPr>
        <w:tc>
          <w:tcPr>
            <w:tcW w:w="6200" w:type="dxa"/>
          </w:tcPr>
          <w:p w14:paraId="125B7C58" w14:textId="4441DE92" w:rsidR="008004E2" w:rsidRPr="00E65B9D" w:rsidRDefault="004634F6" w:rsidP="008004E2">
            <w:pPr>
              <w:pBdr>
                <w:top w:val="nil"/>
                <w:left w:val="nil"/>
                <w:bottom w:val="nil"/>
                <w:right w:val="nil"/>
                <w:between w:val="nil"/>
              </w:pBdr>
              <w:spacing w:line="276" w:lineRule="auto"/>
              <w:rPr>
                <w:b/>
              </w:rPr>
            </w:pPr>
            <w:r>
              <w:rPr>
                <w:b/>
              </w:rPr>
              <w:t>3</w:t>
            </w:r>
            <w:r w:rsidR="008004E2">
              <w:rPr>
                <w:b/>
              </w:rPr>
              <w:t xml:space="preserve">. References </w:t>
            </w:r>
          </w:p>
        </w:tc>
        <w:tc>
          <w:tcPr>
            <w:tcW w:w="3227" w:type="dxa"/>
          </w:tcPr>
          <w:p w14:paraId="5ABDED1F" w14:textId="7AB52719" w:rsidR="008004E2" w:rsidRDefault="004634F6" w:rsidP="004634F6">
            <w:pPr>
              <w:pBdr>
                <w:top w:val="nil"/>
                <w:left w:val="nil"/>
                <w:bottom w:val="nil"/>
                <w:right w:val="nil"/>
                <w:between w:val="nil"/>
              </w:pBdr>
              <w:spacing w:after="120" w:line="276" w:lineRule="auto"/>
              <w:jc w:val="center"/>
            </w:pPr>
            <w:r>
              <w:t>Julia Wilkins</w:t>
            </w:r>
          </w:p>
        </w:tc>
        <w:tc>
          <w:tcPr>
            <w:tcW w:w="1678" w:type="dxa"/>
          </w:tcPr>
          <w:p w14:paraId="433E9E18" w14:textId="7FCE8E9E" w:rsidR="008004E2" w:rsidRDefault="00EF6C70" w:rsidP="00EF6C70">
            <w:pPr>
              <w:pBdr>
                <w:top w:val="nil"/>
                <w:left w:val="nil"/>
                <w:bottom w:val="nil"/>
                <w:right w:val="nil"/>
                <w:between w:val="nil"/>
              </w:pBdr>
              <w:spacing w:after="120" w:line="276" w:lineRule="auto"/>
              <w:jc w:val="center"/>
            </w:pPr>
            <w:r>
              <w:t>5</w:t>
            </w:r>
          </w:p>
        </w:tc>
      </w:tr>
    </w:tbl>
    <w:p w14:paraId="4B49132D" w14:textId="67785D19" w:rsidR="004634F6" w:rsidRDefault="004634F6" w:rsidP="004634F6">
      <w:pPr>
        <w:pStyle w:val="Heading1"/>
        <w:pBdr>
          <w:top w:val="nil"/>
          <w:left w:val="nil"/>
          <w:bottom w:val="nil"/>
          <w:right w:val="nil"/>
          <w:between w:val="nil"/>
        </w:pBdr>
        <w:spacing w:line="276" w:lineRule="auto"/>
        <w:rPr>
          <w:sz w:val="24"/>
          <w:szCs w:val="24"/>
        </w:rPr>
      </w:pPr>
    </w:p>
    <w:p w14:paraId="13F2DF97" w14:textId="6863B931" w:rsidR="004634F6" w:rsidRPr="004634F6" w:rsidRDefault="004634F6" w:rsidP="004634F6">
      <w:pPr>
        <w:rPr>
          <w:b/>
          <w:color w:val="000000"/>
        </w:rPr>
      </w:pPr>
      <w:r>
        <w:br w:type="page"/>
      </w:r>
    </w:p>
    <w:p w14:paraId="04DF9B59" w14:textId="574D4B28" w:rsidR="00514A22" w:rsidRPr="000E06CA" w:rsidRDefault="00292A59" w:rsidP="000E3592">
      <w:pPr>
        <w:pStyle w:val="Heading1"/>
        <w:numPr>
          <w:ilvl w:val="0"/>
          <w:numId w:val="2"/>
        </w:numPr>
        <w:pBdr>
          <w:top w:val="nil"/>
          <w:left w:val="nil"/>
          <w:bottom w:val="nil"/>
          <w:right w:val="nil"/>
          <w:between w:val="nil"/>
        </w:pBdr>
        <w:spacing w:line="276" w:lineRule="auto"/>
        <w:rPr>
          <w:sz w:val="24"/>
          <w:szCs w:val="24"/>
        </w:rPr>
      </w:pPr>
      <w:r w:rsidRPr="000E06CA">
        <w:rPr>
          <w:sz w:val="24"/>
          <w:szCs w:val="24"/>
        </w:rPr>
        <w:lastRenderedPageBreak/>
        <w:t>Introduction</w:t>
      </w:r>
    </w:p>
    <w:p w14:paraId="1DB45DB2" w14:textId="77777777" w:rsidR="00514A22" w:rsidRPr="000E06CA" w:rsidRDefault="00292A59" w:rsidP="000E3592">
      <w:pPr>
        <w:pStyle w:val="Heading2"/>
        <w:numPr>
          <w:ilvl w:val="1"/>
          <w:numId w:val="2"/>
        </w:numPr>
        <w:pBdr>
          <w:top w:val="nil"/>
          <w:left w:val="nil"/>
          <w:bottom w:val="nil"/>
          <w:right w:val="nil"/>
          <w:between w:val="nil"/>
        </w:pBdr>
        <w:spacing w:line="276" w:lineRule="auto"/>
        <w:rPr>
          <w:sz w:val="24"/>
          <w:szCs w:val="24"/>
        </w:rPr>
      </w:pPr>
      <w:bookmarkStart w:id="2" w:name="_tyjcwt"/>
      <w:bookmarkEnd w:id="2"/>
      <w:r w:rsidRPr="000E06CA">
        <w:rPr>
          <w:sz w:val="24"/>
          <w:szCs w:val="24"/>
        </w:rPr>
        <w:t xml:space="preserve">Document Purpose </w:t>
      </w:r>
    </w:p>
    <w:p w14:paraId="14F87B92" w14:textId="77777777" w:rsidR="00124D5F" w:rsidRDefault="003E7F41" w:rsidP="00124D5F">
      <w:pPr>
        <w:spacing w:line="276" w:lineRule="auto"/>
        <w:ind w:firstLine="720"/>
        <w:rPr>
          <w:color w:val="000000" w:themeColor="text1"/>
        </w:rPr>
      </w:pPr>
      <w:r>
        <w:rPr>
          <w:color w:val="000000" w:themeColor="text1"/>
        </w:rPr>
        <w:t xml:space="preserve">The purpose of this </w:t>
      </w:r>
      <w:r w:rsidRPr="003E7F41">
        <w:rPr>
          <w:color w:val="000000" w:themeColor="text1"/>
        </w:rPr>
        <w:t>System Administration Policy Document</w:t>
      </w:r>
      <w:r>
        <w:rPr>
          <w:color w:val="000000" w:themeColor="text1"/>
        </w:rPr>
        <w:t xml:space="preserve"> is to outline best practices for use of the system as well as policies and procedures </w:t>
      </w:r>
      <w:r w:rsidR="00124D5F">
        <w:rPr>
          <w:color w:val="000000" w:themeColor="text1"/>
        </w:rPr>
        <w:t xml:space="preserve">for ensuring the system is properly maintained. Team One seeks to maintain a functional working environment to allow for efficient testing. </w:t>
      </w:r>
      <w:r w:rsidR="0027169B" w:rsidRPr="000E06CA">
        <w:rPr>
          <w:color w:val="000000" w:themeColor="text1"/>
        </w:rPr>
        <w:t>Format derived from</w:t>
      </w:r>
      <w:r w:rsidR="00D23801" w:rsidRPr="000E06CA">
        <w:rPr>
          <w:color w:val="000000" w:themeColor="text1"/>
        </w:rPr>
        <w:t xml:space="preserve"> S</w:t>
      </w:r>
      <w:r w:rsidR="00154E13" w:rsidRPr="000E06CA">
        <w:rPr>
          <w:color w:val="000000" w:themeColor="text1"/>
        </w:rPr>
        <w:t xml:space="preserve">ystem </w:t>
      </w:r>
      <w:r w:rsidR="00D23801" w:rsidRPr="000E06CA">
        <w:rPr>
          <w:color w:val="000000" w:themeColor="text1"/>
        </w:rPr>
        <w:t>R</w:t>
      </w:r>
      <w:r w:rsidR="00154E13" w:rsidRPr="000E06CA">
        <w:rPr>
          <w:color w:val="000000" w:themeColor="text1"/>
        </w:rPr>
        <w:t xml:space="preserve">equirements </w:t>
      </w:r>
      <w:r w:rsidR="00D23801" w:rsidRPr="000E06CA">
        <w:rPr>
          <w:color w:val="000000" w:themeColor="text1"/>
        </w:rPr>
        <w:t>S</w:t>
      </w:r>
      <w:r w:rsidR="00154E13" w:rsidRPr="000E06CA">
        <w:rPr>
          <w:color w:val="000000" w:themeColor="text1"/>
        </w:rPr>
        <w:t>pecification Template</w:t>
      </w:r>
      <w:r w:rsidR="00D23801" w:rsidRPr="000E06CA">
        <w:rPr>
          <w:color w:val="000000" w:themeColor="text1"/>
        </w:rPr>
        <w:t xml:space="preserve"> and S</w:t>
      </w:r>
      <w:r w:rsidR="00154E13" w:rsidRPr="000E06CA">
        <w:rPr>
          <w:color w:val="000000" w:themeColor="text1"/>
        </w:rPr>
        <w:t xml:space="preserve">ystem </w:t>
      </w:r>
      <w:r w:rsidR="00D23801" w:rsidRPr="000E06CA">
        <w:rPr>
          <w:color w:val="000000" w:themeColor="text1"/>
        </w:rPr>
        <w:t>T</w:t>
      </w:r>
      <w:r w:rsidR="00154E13" w:rsidRPr="000E06CA">
        <w:rPr>
          <w:color w:val="000000" w:themeColor="text1"/>
        </w:rPr>
        <w:t xml:space="preserve">est </w:t>
      </w:r>
      <w:r w:rsidR="00D23801" w:rsidRPr="000E06CA">
        <w:rPr>
          <w:color w:val="000000" w:themeColor="text1"/>
        </w:rPr>
        <w:t>S</w:t>
      </w:r>
      <w:r w:rsidR="00154E13" w:rsidRPr="000E06CA">
        <w:rPr>
          <w:color w:val="000000" w:themeColor="text1"/>
        </w:rPr>
        <w:t>pecification Template by</w:t>
      </w:r>
      <w:r w:rsidR="0027169B" w:rsidRPr="000E06CA">
        <w:rPr>
          <w:color w:val="000000" w:themeColor="text1"/>
        </w:rPr>
        <w:t xml:space="preserve"> </w:t>
      </w:r>
      <w:proofErr w:type="spellStart"/>
      <w:r w:rsidR="0027169B" w:rsidRPr="000E06CA">
        <w:rPr>
          <w:color w:val="000000" w:themeColor="text1"/>
        </w:rPr>
        <w:t>Sipantzi</w:t>
      </w:r>
      <w:proofErr w:type="spellEnd"/>
      <w:r w:rsidR="0027169B" w:rsidRPr="000E06CA">
        <w:rPr>
          <w:color w:val="000000" w:themeColor="text1"/>
        </w:rPr>
        <w:t xml:space="preserve"> and Tucker (2021). </w:t>
      </w:r>
    </w:p>
    <w:p w14:paraId="6E3EF47B" w14:textId="77777777" w:rsidR="00514A22" w:rsidRPr="000E06CA" w:rsidRDefault="00292A59" w:rsidP="000E3592">
      <w:pPr>
        <w:pStyle w:val="Heading2"/>
        <w:numPr>
          <w:ilvl w:val="1"/>
          <w:numId w:val="2"/>
        </w:numPr>
        <w:pBdr>
          <w:top w:val="nil"/>
          <w:left w:val="nil"/>
          <w:bottom w:val="nil"/>
          <w:right w:val="nil"/>
          <w:between w:val="nil"/>
        </w:pBdr>
        <w:spacing w:line="276" w:lineRule="auto"/>
        <w:rPr>
          <w:sz w:val="24"/>
          <w:szCs w:val="24"/>
        </w:rPr>
      </w:pPr>
      <w:bookmarkStart w:id="3" w:name="_3dy6vkm" w:colFirst="0" w:colLast="0"/>
      <w:bookmarkEnd w:id="3"/>
      <w:r w:rsidRPr="000E06CA">
        <w:rPr>
          <w:sz w:val="24"/>
          <w:szCs w:val="24"/>
        </w:rPr>
        <w:t>Intended Audience</w:t>
      </w:r>
    </w:p>
    <w:p w14:paraId="497E26C6" w14:textId="092C4449" w:rsidR="00514A22" w:rsidRPr="000E06CA" w:rsidRDefault="004634F6" w:rsidP="002A2BE8">
      <w:pPr>
        <w:pStyle w:val="ListParagraph"/>
        <w:numPr>
          <w:ilvl w:val="0"/>
          <w:numId w:val="1"/>
        </w:numPr>
        <w:pBdr>
          <w:top w:val="nil"/>
          <w:left w:val="nil"/>
          <w:bottom w:val="nil"/>
          <w:right w:val="nil"/>
          <w:between w:val="nil"/>
        </w:pBdr>
        <w:spacing w:line="276" w:lineRule="auto"/>
        <w:rPr>
          <w:i/>
          <w:iCs/>
        </w:rPr>
      </w:pPr>
      <w:r w:rsidRPr="000E06CA">
        <w:rPr>
          <w:u w:val="single"/>
        </w:rPr>
        <w:t>Pro</w:t>
      </w:r>
      <w:r>
        <w:rPr>
          <w:u w:val="single"/>
        </w:rPr>
        <w:t>gram</w:t>
      </w:r>
      <w:r w:rsidR="411B3EA8" w:rsidRPr="000E06CA">
        <w:rPr>
          <w:u w:val="single"/>
        </w:rPr>
        <w:t xml:space="preserve"> Manager</w:t>
      </w:r>
      <w:r w:rsidR="411B3EA8" w:rsidRPr="000E06CA">
        <w:t xml:space="preserve"> – The project manager</w:t>
      </w:r>
      <w:r w:rsidR="2F7411E2" w:rsidRPr="000E06CA">
        <w:t>s</w:t>
      </w:r>
      <w:r w:rsidR="411B3EA8" w:rsidRPr="000E06CA">
        <w:t xml:space="preserve"> will be responsible for facilitating requirements elicitation and negotiations with the client</w:t>
      </w:r>
      <w:r w:rsidR="4DE86B70" w:rsidRPr="000E06CA">
        <w:t>; this document will be produced, delivered, and updated by the project manager to this end.</w:t>
      </w:r>
    </w:p>
    <w:p w14:paraId="49021F67" w14:textId="2E6B3ADC" w:rsidR="00514A22" w:rsidRPr="000E06CA" w:rsidRDefault="1BF3E8DD" w:rsidP="002A2BE8">
      <w:pPr>
        <w:pStyle w:val="ListParagraph"/>
        <w:numPr>
          <w:ilvl w:val="0"/>
          <w:numId w:val="1"/>
        </w:numPr>
        <w:pBdr>
          <w:top w:val="nil"/>
          <w:left w:val="nil"/>
          <w:bottom w:val="nil"/>
          <w:right w:val="nil"/>
          <w:between w:val="nil"/>
        </w:pBdr>
        <w:spacing w:line="276" w:lineRule="auto"/>
        <w:rPr>
          <w:i/>
          <w:iCs/>
        </w:rPr>
      </w:pPr>
      <w:r w:rsidRPr="000E06CA">
        <w:rPr>
          <w:u w:val="single"/>
        </w:rPr>
        <w:t>Develop</w:t>
      </w:r>
      <w:r w:rsidR="5957453B" w:rsidRPr="000E06CA">
        <w:rPr>
          <w:u w:val="single"/>
        </w:rPr>
        <w:t>ment Team</w:t>
      </w:r>
      <w:r w:rsidRPr="000E06CA">
        <w:t xml:space="preserve"> – The developers</w:t>
      </w:r>
      <w:r w:rsidR="1DE1F4E1" w:rsidRPr="000E06CA">
        <w:t xml:space="preserve"> are responsible for adhering to this document to produce the correct product in a timely fashion according to customer expectations for features and performance.</w:t>
      </w:r>
    </w:p>
    <w:p w14:paraId="0B6DF8D9" w14:textId="3850DF0A" w:rsidR="00514A22" w:rsidRPr="000E06CA" w:rsidRDefault="00292A59" w:rsidP="000E3592">
      <w:pPr>
        <w:pStyle w:val="Heading2"/>
        <w:numPr>
          <w:ilvl w:val="1"/>
          <w:numId w:val="2"/>
        </w:numPr>
        <w:pBdr>
          <w:top w:val="nil"/>
          <w:left w:val="nil"/>
          <w:bottom w:val="nil"/>
          <w:right w:val="nil"/>
          <w:between w:val="nil"/>
        </w:pBdr>
        <w:spacing w:line="276" w:lineRule="auto"/>
        <w:rPr>
          <w:sz w:val="24"/>
          <w:szCs w:val="24"/>
        </w:rPr>
      </w:pPr>
      <w:bookmarkStart w:id="4" w:name="_1t3h5sf" w:colFirst="0" w:colLast="0"/>
      <w:bookmarkEnd w:id="4"/>
      <w:r w:rsidRPr="000E06CA">
        <w:rPr>
          <w:sz w:val="24"/>
          <w:szCs w:val="24"/>
        </w:rPr>
        <w:t>Project Scope</w:t>
      </w:r>
      <w:r w:rsidR="00B434C1" w:rsidRPr="000E06CA">
        <w:rPr>
          <w:sz w:val="24"/>
          <w:szCs w:val="24"/>
        </w:rPr>
        <w:t xml:space="preserve"> </w:t>
      </w:r>
      <w:r w:rsidR="004634F6">
        <w:rPr>
          <w:sz w:val="24"/>
          <w:szCs w:val="24"/>
        </w:rPr>
        <w:t>and Product Context</w:t>
      </w:r>
    </w:p>
    <w:p w14:paraId="35A70A59" w14:textId="52A24DE7" w:rsidR="074BDFD0" w:rsidRPr="000E06CA" w:rsidRDefault="62CA9327" w:rsidP="004634F6">
      <w:pPr>
        <w:spacing w:line="276" w:lineRule="auto"/>
        <w:rPr>
          <w:color w:val="000000" w:themeColor="text1"/>
        </w:rPr>
      </w:pPr>
      <w:bookmarkStart w:id="5" w:name="_4d34og8"/>
      <w:bookmarkStart w:id="6" w:name="_2s8eyo1" w:colFirst="0" w:colLast="0"/>
      <w:bookmarkEnd w:id="5"/>
      <w:bookmarkEnd w:id="6"/>
      <w:r w:rsidRPr="000E06CA">
        <w:rPr>
          <w:color w:val="000000" w:themeColor="text1"/>
        </w:rPr>
        <w:t>Th</w:t>
      </w:r>
      <w:r w:rsidR="004634F6">
        <w:rPr>
          <w:color w:val="000000" w:themeColor="text1"/>
        </w:rPr>
        <w:t xml:space="preserve">is project is a continuation of the project from Fall 2021 semester. The goal of this project is to build and train an Artificial Intelligence algorithm to detect abnormal data on the system. </w:t>
      </w:r>
      <w:r w:rsidR="7C4BE2DD" w:rsidRPr="000E06CA">
        <w:rPr>
          <w:color w:val="000000" w:themeColor="text1"/>
        </w:rPr>
        <w:t xml:space="preserve">This project uses </w:t>
      </w:r>
      <w:r w:rsidR="004634F6">
        <w:rPr>
          <w:color w:val="000000" w:themeColor="text1"/>
        </w:rPr>
        <w:t>the existing</w:t>
      </w:r>
      <w:r w:rsidR="0DD5C71D" w:rsidRPr="000E06CA">
        <w:rPr>
          <w:color w:val="000000" w:themeColor="text1"/>
        </w:rPr>
        <w:t xml:space="preserve"> SCADA framework </w:t>
      </w:r>
      <w:r w:rsidR="004634F6">
        <w:rPr>
          <w:color w:val="000000" w:themeColor="text1"/>
        </w:rPr>
        <w:t xml:space="preserve">from the previous semester </w:t>
      </w:r>
      <w:r w:rsidR="0DD5C71D" w:rsidRPr="000E06CA">
        <w:rPr>
          <w:color w:val="000000" w:themeColor="text1"/>
        </w:rPr>
        <w:t>to allow communication between the hardware and software used in this project</w:t>
      </w:r>
      <w:r w:rsidR="6AD02FE8" w:rsidRPr="000E06CA">
        <w:rPr>
          <w:color w:val="000000" w:themeColor="text1"/>
        </w:rPr>
        <w:t xml:space="preserve"> </w:t>
      </w:r>
      <w:r w:rsidR="004634F6">
        <w:rPr>
          <w:color w:val="000000" w:themeColor="text1"/>
        </w:rPr>
        <w:t xml:space="preserve">to oversee </w:t>
      </w:r>
      <w:r w:rsidR="6AD02FE8" w:rsidRPr="000E06CA">
        <w:rPr>
          <w:color w:val="000000" w:themeColor="text1"/>
        </w:rPr>
        <w:t>the controls and operation</w:t>
      </w:r>
      <w:bookmarkStart w:id="7" w:name="_17dp8vu"/>
      <w:bookmarkStart w:id="8" w:name="_26in1rg"/>
      <w:bookmarkEnd w:id="7"/>
      <w:bookmarkEnd w:id="8"/>
      <w:r w:rsidR="004634F6">
        <w:rPr>
          <w:color w:val="000000" w:themeColor="text1"/>
        </w:rPr>
        <w:t>s and flag any potential malicious activity</w:t>
      </w:r>
    </w:p>
    <w:p w14:paraId="7821805A" w14:textId="30F39368" w:rsidR="004634F6" w:rsidRDefault="004634F6" w:rsidP="004634F6">
      <w:pPr>
        <w:pStyle w:val="Heading1"/>
        <w:numPr>
          <w:ilvl w:val="0"/>
          <w:numId w:val="2"/>
        </w:numPr>
        <w:pBdr>
          <w:top w:val="nil"/>
          <w:left w:val="nil"/>
          <w:bottom w:val="nil"/>
          <w:right w:val="nil"/>
          <w:between w:val="nil"/>
        </w:pBdr>
        <w:spacing w:line="276" w:lineRule="auto"/>
        <w:rPr>
          <w:sz w:val="24"/>
          <w:szCs w:val="24"/>
        </w:rPr>
      </w:pPr>
      <w:r>
        <w:rPr>
          <w:sz w:val="24"/>
          <w:szCs w:val="24"/>
        </w:rPr>
        <w:t>Administrative Policies</w:t>
      </w:r>
    </w:p>
    <w:p w14:paraId="0B6ACC95" w14:textId="1B3734C4" w:rsidR="004634F6" w:rsidRDefault="004634F6" w:rsidP="004634F6"/>
    <w:p w14:paraId="7209CFB6" w14:textId="77777777" w:rsidR="005C5E9C" w:rsidRPr="004634F6" w:rsidRDefault="005C5E9C" w:rsidP="005C5E9C">
      <w:pPr>
        <w:pStyle w:val="ListParagraph"/>
        <w:numPr>
          <w:ilvl w:val="1"/>
          <w:numId w:val="2"/>
        </w:numPr>
        <w:rPr>
          <w:b/>
          <w:bCs/>
        </w:rPr>
      </w:pPr>
      <w:r w:rsidRPr="004634F6">
        <w:rPr>
          <w:b/>
          <w:bCs/>
        </w:rPr>
        <w:t>Appropriate Usage</w:t>
      </w:r>
    </w:p>
    <w:p w14:paraId="7D727AE4" w14:textId="77777777" w:rsidR="005C5E9C" w:rsidRDefault="005C5E9C" w:rsidP="005C5E9C">
      <w:pPr>
        <w:pStyle w:val="ListParagraph"/>
        <w:numPr>
          <w:ilvl w:val="2"/>
          <w:numId w:val="2"/>
        </w:numPr>
      </w:pPr>
      <w:r>
        <w:t xml:space="preserve">This system is only to be used for fulfillment of CSIS 486: Computer Science Cyber Security Capstone Class Spring 2022. </w:t>
      </w:r>
    </w:p>
    <w:p w14:paraId="2BE16DBF" w14:textId="77777777" w:rsidR="005C5E9C" w:rsidRDefault="005C5E9C" w:rsidP="005C5E9C">
      <w:pPr>
        <w:pStyle w:val="ListParagraph"/>
        <w:numPr>
          <w:ilvl w:val="2"/>
          <w:numId w:val="2"/>
        </w:numPr>
      </w:pPr>
      <w:r>
        <w:t>This policy is only to be implemented for the Spring 2022 semester. If the client were to adapt this project to their own architecture, a more robust system administration policy should be written.</w:t>
      </w:r>
    </w:p>
    <w:p w14:paraId="70F49429" w14:textId="77777777" w:rsidR="005C5E9C" w:rsidRDefault="005C5E9C" w:rsidP="005C5E9C">
      <w:pPr>
        <w:pStyle w:val="ListParagraph"/>
      </w:pPr>
    </w:p>
    <w:p w14:paraId="65B7B129" w14:textId="77777777" w:rsidR="005C5E9C" w:rsidRDefault="005C5E9C" w:rsidP="005C5E9C">
      <w:pPr>
        <w:pStyle w:val="ListParagraph"/>
        <w:numPr>
          <w:ilvl w:val="1"/>
          <w:numId w:val="2"/>
        </w:numPr>
        <w:rPr>
          <w:b/>
          <w:bCs/>
        </w:rPr>
      </w:pPr>
      <w:r>
        <w:rPr>
          <w:b/>
          <w:bCs/>
        </w:rPr>
        <w:t>Disaster Recovery</w:t>
      </w:r>
    </w:p>
    <w:p w14:paraId="531459E5" w14:textId="77777777" w:rsidR="005C5E9C" w:rsidRDefault="005C5E9C" w:rsidP="005C5E9C">
      <w:pPr>
        <w:pStyle w:val="ListParagraph"/>
        <w:numPr>
          <w:ilvl w:val="2"/>
          <w:numId w:val="2"/>
        </w:numPr>
      </w:pPr>
      <w:r w:rsidRPr="004634F6">
        <w:t xml:space="preserve">Given the </w:t>
      </w:r>
      <w:r>
        <w:t xml:space="preserve">nature of this project team one expects that all physical disaster recovery will be handled by Liberty University as they are hosting the server on which the system architecture lives. However, team one is responsible all other forms of disaster recovery. </w:t>
      </w:r>
    </w:p>
    <w:p w14:paraId="4EC98487" w14:textId="77777777" w:rsidR="005C5E9C" w:rsidRDefault="005C5E9C" w:rsidP="005C5E9C">
      <w:pPr>
        <w:pStyle w:val="ListParagraph"/>
        <w:numPr>
          <w:ilvl w:val="2"/>
          <w:numId w:val="2"/>
        </w:numPr>
      </w:pPr>
      <w:r>
        <w:lastRenderedPageBreak/>
        <w:t xml:space="preserve">The primary disaster recovery plan is to revert to a previous working snapshot. </w:t>
      </w:r>
    </w:p>
    <w:p w14:paraId="789DC7EB" w14:textId="77777777" w:rsidR="005C5E9C" w:rsidRPr="004634F6" w:rsidRDefault="005C5E9C" w:rsidP="005C5E9C">
      <w:pPr>
        <w:pStyle w:val="ListParagraph"/>
      </w:pPr>
    </w:p>
    <w:p w14:paraId="73476EFF" w14:textId="77777777" w:rsidR="005C5E9C" w:rsidRDefault="005C5E9C" w:rsidP="005C5E9C">
      <w:pPr>
        <w:pStyle w:val="ListParagraph"/>
        <w:numPr>
          <w:ilvl w:val="1"/>
          <w:numId w:val="2"/>
        </w:numPr>
        <w:rPr>
          <w:b/>
          <w:bCs/>
        </w:rPr>
      </w:pPr>
      <w:r>
        <w:rPr>
          <w:b/>
          <w:bCs/>
        </w:rPr>
        <w:t>Email</w:t>
      </w:r>
    </w:p>
    <w:p w14:paraId="167A18E9" w14:textId="77777777" w:rsidR="005C5E9C" w:rsidRPr="005C5E9C" w:rsidRDefault="005C5E9C" w:rsidP="005C5E9C">
      <w:pPr>
        <w:pStyle w:val="ListParagraph"/>
        <w:numPr>
          <w:ilvl w:val="2"/>
          <w:numId w:val="2"/>
        </w:numPr>
        <w:rPr>
          <w:b/>
          <w:bCs/>
        </w:rPr>
      </w:pPr>
      <w:r>
        <w:t xml:space="preserve">Windows server 2016 box will be hosting a simple email server that will be responsible for collecting alert emails from Grafana as well as any other alerts that are to be set up this semester. </w:t>
      </w:r>
    </w:p>
    <w:p w14:paraId="43C827C1" w14:textId="77777777" w:rsidR="005C5E9C" w:rsidRDefault="005C5E9C" w:rsidP="005C5E9C">
      <w:pPr>
        <w:pStyle w:val="ListParagraph"/>
        <w:rPr>
          <w:b/>
          <w:bCs/>
        </w:rPr>
      </w:pPr>
    </w:p>
    <w:p w14:paraId="0FFABB57" w14:textId="77777777" w:rsidR="00EF6C70" w:rsidRDefault="00EF6C70" w:rsidP="00EF6C70">
      <w:pPr>
        <w:pStyle w:val="ListParagraph"/>
        <w:numPr>
          <w:ilvl w:val="1"/>
          <w:numId w:val="2"/>
        </w:numPr>
        <w:rPr>
          <w:b/>
          <w:bCs/>
        </w:rPr>
      </w:pPr>
      <w:r w:rsidRPr="004634F6">
        <w:rPr>
          <w:b/>
          <w:bCs/>
        </w:rPr>
        <w:t>Licensing</w:t>
      </w:r>
    </w:p>
    <w:p w14:paraId="20F1A9B0" w14:textId="77777777" w:rsidR="00EF6C70" w:rsidRDefault="00EF6C70" w:rsidP="00EF6C70">
      <w:pPr>
        <w:pStyle w:val="ListParagraph"/>
        <w:numPr>
          <w:ilvl w:val="2"/>
          <w:numId w:val="2"/>
        </w:numPr>
      </w:pPr>
      <w:r w:rsidRPr="004634F6">
        <w:t xml:space="preserve">All matters of licensing </w:t>
      </w:r>
      <w:r>
        <w:t xml:space="preserve">will be handled through Liberty University and all requests will be submitted to the Program Manager for approval. </w:t>
      </w:r>
    </w:p>
    <w:p w14:paraId="311AF999" w14:textId="043BBD56" w:rsidR="00EF6C70" w:rsidRPr="004634F6" w:rsidRDefault="00EF6C70" w:rsidP="00EF6C70">
      <w:pPr>
        <w:ind w:left="720"/>
      </w:pPr>
    </w:p>
    <w:p w14:paraId="666E5829" w14:textId="57E8F8AA" w:rsidR="004634F6" w:rsidRPr="004634F6" w:rsidRDefault="004634F6" w:rsidP="004634F6">
      <w:pPr>
        <w:pStyle w:val="ListParagraph"/>
        <w:numPr>
          <w:ilvl w:val="1"/>
          <w:numId w:val="2"/>
        </w:numPr>
        <w:rPr>
          <w:b/>
          <w:bCs/>
        </w:rPr>
      </w:pPr>
      <w:r w:rsidRPr="004634F6">
        <w:rPr>
          <w:b/>
          <w:bCs/>
        </w:rPr>
        <w:t>Passwords</w:t>
      </w:r>
    </w:p>
    <w:p w14:paraId="2B926F5B" w14:textId="5987C631" w:rsidR="004634F6" w:rsidRDefault="004634F6" w:rsidP="004634F6">
      <w:pPr>
        <w:pStyle w:val="ListParagraph"/>
        <w:numPr>
          <w:ilvl w:val="2"/>
          <w:numId w:val="2"/>
        </w:numPr>
        <w:rPr>
          <w:b/>
          <w:bCs/>
        </w:rPr>
      </w:pPr>
      <w:r>
        <w:t xml:space="preserve">Passwords must </w:t>
      </w:r>
      <w:r w:rsidR="005E361D">
        <w:t xml:space="preserve">meet </w:t>
      </w:r>
      <w:r w:rsidR="00EB63E2">
        <w:t>the minimum requirements</w:t>
      </w:r>
      <w:r w:rsidR="005E361D">
        <w:t xml:space="preserve"> as set by the development team. </w:t>
      </w:r>
    </w:p>
    <w:p w14:paraId="40AF4DC2" w14:textId="77777777" w:rsidR="004634F6" w:rsidRPr="004634F6" w:rsidRDefault="004634F6" w:rsidP="004634F6">
      <w:pPr>
        <w:pStyle w:val="ListParagraph"/>
        <w:ind w:left="0"/>
        <w:rPr>
          <w:b/>
          <w:bCs/>
        </w:rPr>
      </w:pPr>
    </w:p>
    <w:p w14:paraId="650C52B3" w14:textId="77777777" w:rsidR="00EF6C70" w:rsidRDefault="00EF6C70" w:rsidP="00EF6C70">
      <w:pPr>
        <w:pStyle w:val="ListParagraph"/>
        <w:numPr>
          <w:ilvl w:val="1"/>
          <w:numId w:val="2"/>
        </w:numPr>
        <w:rPr>
          <w:b/>
          <w:bCs/>
        </w:rPr>
      </w:pPr>
      <w:r>
        <w:rPr>
          <w:b/>
          <w:bCs/>
        </w:rPr>
        <w:t>Responsibilities</w:t>
      </w:r>
    </w:p>
    <w:p w14:paraId="24CD8DF2" w14:textId="77777777" w:rsidR="00EF6C70" w:rsidRPr="004634F6" w:rsidRDefault="00EF6C70" w:rsidP="00EF6C70">
      <w:pPr>
        <w:pStyle w:val="ListParagraph"/>
        <w:numPr>
          <w:ilvl w:val="2"/>
          <w:numId w:val="2"/>
        </w:numPr>
        <w:rPr>
          <w:b/>
          <w:bCs/>
        </w:rPr>
      </w:pPr>
      <w:r>
        <w:t xml:space="preserve">The development team is responsible for all system administration tasks such as the following: ensuring that all systems remain up to date, user permissions are adequate and appropriate, ensuring that the security plan is followed, and reasonable security measures are taken. </w:t>
      </w:r>
    </w:p>
    <w:p w14:paraId="7CCB4C7C" w14:textId="77777777" w:rsidR="00EF6C70" w:rsidRDefault="00EF6C70" w:rsidP="00EF6C70">
      <w:pPr>
        <w:pStyle w:val="ListParagraph"/>
        <w:ind w:left="0"/>
        <w:rPr>
          <w:b/>
          <w:bCs/>
        </w:rPr>
      </w:pPr>
    </w:p>
    <w:p w14:paraId="0E3575D8" w14:textId="0880F56F" w:rsidR="004634F6" w:rsidRDefault="004634F6" w:rsidP="004634F6">
      <w:pPr>
        <w:pStyle w:val="ListParagraph"/>
        <w:numPr>
          <w:ilvl w:val="1"/>
          <w:numId w:val="2"/>
        </w:numPr>
        <w:rPr>
          <w:b/>
          <w:bCs/>
        </w:rPr>
      </w:pPr>
      <w:r>
        <w:rPr>
          <w:b/>
          <w:bCs/>
        </w:rPr>
        <w:t>Snapshots</w:t>
      </w:r>
    </w:p>
    <w:p w14:paraId="5654541A" w14:textId="53919ECC" w:rsidR="004634F6" w:rsidRDefault="004634F6" w:rsidP="004634F6">
      <w:pPr>
        <w:pStyle w:val="ListParagraph"/>
        <w:numPr>
          <w:ilvl w:val="2"/>
          <w:numId w:val="2"/>
        </w:numPr>
        <w:rPr>
          <w:b/>
          <w:bCs/>
        </w:rPr>
      </w:pPr>
      <w:r>
        <w:t xml:space="preserve">Snapshots must be taken after every major project milestone. They will also be taken semi periodically throughout the semester to ensure that there will always be an available working snapshot of each box on the system. </w:t>
      </w:r>
    </w:p>
    <w:p w14:paraId="5B3421F5" w14:textId="77777777" w:rsidR="004634F6" w:rsidRDefault="004634F6" w:rsidP="004634F6">
      <w:pPr>
        <w:pStyle w:val="ListParagraph"/>
        <w:ind w:left="0"/>
        <w:rPr>
          <w:b/>
          <w:bCs/>
        </w:rPr>
      </w:pPr>
    </w:p>
    <w:p w14:paraId="716F10F3" w14:textId="243624F6" w:rsidR="004634F6" w:rsidRDefault="004634F6" w:rsidP="004634F6">
      <w:pPr>
        <w:pStyle w:val="ListParagraph"/>
        <w:numPr>
          <w:ilvl w:val="1"/>
          <w:numId w:val="2"/>
        </w:numPr>
        <w:rPr>
          <w:b/>
          <w:bCs/>
        </w:rPr>
      </w:pPr>
      <w:r>
        <w:rPr>
          <w:b/>
          <w:bCs/>
        </w:rPr>
        <w:t>Users</w:t>
      </w:r>
    </w:p>
    <w:p w14:paraId="3E3A6CC2" w14:textId="28381F7C" w:rsidR="004634F6" w:rsidRDefault="004634F6" w:rsidP="009076F0">
      <w:pPr>
        <w:pStyle w:val="ListParagraph"/>
        <w:numPr>
          <w:ilvl w:val="2"/>
          <w:numId w:val="2"/>
        </w:numPr>
      </w:pPr>
      <w:r>
        <w:t xml:space="preserve">This project is a POC (Proof of Concept) and at this time it is not reasonable to assume that there will be average users on the system. The only authorized users are the development team who will need administrator level privileges. The windows server is set up with active directory should the need to establish a user hierarchy in the future. </w:t>
      </w:r>
    </w:p>
    <w:p w14:paraId="2D208663" w14:textId="77777777" w:rsidR="004634F6" w:rsidRDefault="004634F6" w:rsidP="005C5E9C"/>
    <w:p w14:paraId="1F74AA41" w14:textId="77777777" w:rsidR="007C0DB4" w:rsidRDefault="007C0DB4" w:rsidP="00324EBE"/>
    <w:p w14:paraId="749F626B" w14:textId="77777777" w:rsidR="007C0DB4" w:rsidRPr="008F53E9" w:rsidRDefault="007C0DB4" w:rsidP="008F53E9">
      <w:pPr>
        <w:pStyle w:val="ListParagraph"/>
      </w:pPr>
    </w:p>
    <w:p w14:paraId="529E0B11" w14:textId="77777777" w:rsidR="003E7F41" w:rsidRDefault="003E7F41">
      <w:pPr>
        <w:rPr>
          <w:b/>
          <w:bCs/>
        </w:rPr>
      </w:pPr>
      <w:r>
        <w:rPr>
          <w:b/>
          <w:bCs/>
        </w:rPr>
        <w:br w:type="page"/>
      </w:r>
    </w:p>
    <w:p w14:paraId="05298968" w14:textId="4DD72B1E" w:rsidR="008F53E9" w:rsidRPr="000E06CA" w:rsidRDefault="008F53E9" w:rsidP="008F53E9">
      <w:pPr>
        <w:pBdr>
          <w:top w:val="nil"/>
          <w:left w:val="nil"/>
          <w:bottom w:val="nil"/>
          <w:right w:val="nil"/>
          <w:between w:val="nil"/>
        </w:pBdr>
        <w:tabs>
          <w:tab w:val="left" w:pos="0"/>
        </w:tabs>
        <w:spacing w:line="276" w:lineRule="auto"/>
        <w:jc w:val="center"/>
        <w:rPr>
          <w:b/>
          <w:bCs/>
        </w:rPr>
      </w:pPr>
      <w:r w:rsidRPr="000E06CA">
        <w:rPr>
          <w:b/>
          <w:bCs/>
        </w:rPr>
        <w:lastRenderedPageBreak/>
        <w:t>References</w:t>
      </w:r>
    </w:p>
    <w:p w14:paraId="2D56B9BC" w14:textId="77777777" w:rsidR="009B756B" w:rsidRPr="000E06CA" w:rsidRDefault="009B756B" w:rsidP="008F53E9">
      <w:pPr>
        <w:pBdr>
          <w:top w:val="nil"/>
          <w:left w:val="nil"/>
          <w:bottom w:val="nil"/>
          <w:right w:val="nil"/>
          <w:between w:val="nil"/>
        </w:pBdr>
        <w:tabs>
          <w:tab w:val="left" w:pos="0"/>
        </w:tabs>
        <w:spacing w:line="276" w:lineRule="auto"/>
        <w:jc w:val="center"/>
        <w:rPr>
          <w:b/>
          <w:bCs/>
        </w:rPr>
      </w:pPr>
    </w:p>
    <w:p w14:paraId="797528BD" w14:textId="4AF9CA5E" w:rsidR="008F53E9" w:rsidRDefault="008F53E9" w:rsidP="008F53E9">
      <w:pPr>
        <w:pBdr>
          <w:top w:val="nil"/>
          <w:left w:val="nil"/>
          <w:bottom w:val="nil"/>
          <w:right w:val="nil"/>
          <w:between w:val="nil"/>
        </w:pBdr>
        <w:tabs>
          <w:tab w:val="left" w:pos="0"/>
        </w:tabs>
        <w:spacing w:line="276" w:lineRule="auto"/>
        <w:ind w:left="720" w:hanging="720"/>
      </w:pPr>
      <w:proofErr w:type="spellStart"/>
      <w:r w:rsidRPr="000E06CA">
        <w:t>Sipantzi</w:t>
      </w:r>
      <w:proofErr w:type="spellEnd"/>
      <w:r w:rsidRPr="000E06CA">
        <w:t>, T., Tucker, R. (2021). System Requirements Specification Template. CSIS 471: Software Development.</w:t>
      </w:r>
    </w:p>
    <w:p w14:paraId="6BD55A3A" w14:textId="77777777" w:rsidR="00326805" w:rsidRPr="000E06CA" w:rsidRDefault="00326805" w:rsidP="008F53E9">
      <w:pPr>
        <w:pBdr>
          <w:top w:val="nil"/>
          <w:left w:val="nil"/>
          <w:bottom w:val="nil"/>
          <w:right w:val="nil"/>
          <w:between w:val="nil"/>
        </w:pBdr>
        <w:tabs>
          <w:tab w:val="left" w:pos="0"/>
        </w:tabs>
        <w:spacing w:line="276" w:lineRule="auto"/>
        <w:ind w:left="720" w:hanging="720"/>
      </w:pPr>
    </w:p>
    <w:p w14:paraId="37A73C65" w14:textId="73E74C23" w:rsidR="00C9017E" w:rsidRPr="000E06CA" w:rsidRDefault="00C9017E" w:rsidP="00C9017E">
      <w:pPr>
        <w:pBdr>
          <w:top w:val="nil"/>
          <w:left w:val="nil"/>
          <w:bottom w:val="nil"/>
          <w:right w:val="nil"/>
          <w:between w:val="nil"/>
        </w:pBdr>
        <w:spacing w:line="276" w:lineRule="auto"/>
      </w:pPr>
    </w:p>
    <w:p w14:paraId="66549AB0" w14:textId="3DF60481" w:rsidR="00FC0994" w:rsidRPr="000E06CA" w:rsidRDefault="00FC0994" w:rsidP="006D584B">
      <w:pPr>
        <w:spacing w:line="276" w:lineRule="auto"/>
        <w:jc w:val="center"/>
      </w:pPr>
    </w:p>
    <w:sectPr w:rsidR="00FC0994" w:rsidRPr="000E06CA" w:rsidSect="00806FC5">
      <w:headerReference w:type="even" r:id="rId11"/>
      <w:headerReference w:type="default" r:id="rId12"/>
      <w:footerReference w:type="even" r:id="rId13"/>
      <w:footerReference w:type="default" r:id="rId14"/>
      <w:headerReference w:type="first" r:id="rId15"/>
      <w:footerReference w:type="first" r:id="rId16"/>
      <w:pgSz w:w="12240" w:h="15840"/>
      <w:pgMar w:top="1440" w:right="1296" w:bottom="1440" w:left="1296"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ADCB4" w14:textId="77777777" w:rsidR="00F11984" w:rsidRDefault="00F11984">
      <w:r>
        <w:separator/>
      </w:r>
    </w:p>
  </w:endnote>
  <w:endnote w:type="continuationSeparator" w:id="0">
    <w:p w14:paraId="4DF075DC" w14:textId="77777777" w:rsidR="00F11984" w:rsidRDefault="00F11984">
      <w:r>
        <w:continuationSeparator/>
      </w:r>
    </w:p>
  </w:endnote>
  <w:endnote w:type="continuationNotice" w:id="1">
    <w:p w14:paraId="4DF2F2A1" w14:textId="77777777" w:rsidR="00F11984" w:rsidRDefault="00F119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2C5FC" w14:textId="77777777" w:rsidR="00664EBD" w:rsidRDefault="00664E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196FA" w14:textId="09D11970" w:rsidR="0014189F" w:rsidRDefault="001418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860B" w14:textId="77777777" w:rsidR="00664EBD" w:rsidRDefault="00664E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BD6B7" w14:textId="77777777" w:rsidR="00F11984" w:rsidRDefault="00F11984">
      <w:r>
        <w:separator/>
      </w:r>
    </w:p>
  </w:footnote>
  <w:footnote w:type="continuationSeparator" w:id="0">
    <w:p w14:paraId="1EC64BFD" w14:textId="77777777" w:rsidR="00F11984" w:rsidRDefault="00F11984">
      <w:r>
        <w:continuationSeparator/>
      </w:r>
    </w:p>
  </w:footnote>
  <w:footnote w:type="continuationNotice" w:id="1">
    <w:p w14:paraId="055DC250" w14:textId="77777777" w:rsidR="00F11984" w:rsidRDefault="00F119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87EBA" w14:textId="571E2C25" w:rsidR="00443496" w:rsidRDefault="00443496">
    <w:pPr>
      <w:pStyle w:val="Header"/>
    </w:pPr>
  </w:p>
  <w:p w14:paraId="217E5AA3" w14:textId="77777777" w:rsidR="00443496" w:rsidRDefault="00443496"/>
  <w:p w14:paraId="5624B073" w14:textId="77777777" w:rsidR="00443496" w:rsidRDefault="00443496"/>
  <w:p w14:paraId="6F7DE0B6" w14:textId="77777777" w:rsidR="00BE2F9B" w:rsidRDefault="00BE2F9B">
    <w:r>
      <w:rPr>
        <w:noProof/>
      </w:rPr>
      <mc:AlternateContent>
        <mc:Choice Requires="wps">
          <w:drawing>
            <wp:anchor distT="0" distB="0" distL="114300" distR="114300" simplePos="0" relativeHeight="251658246" behindDoc="1" locked="0" layoutInCell="1" allowOverlap="1" wp14:anchorId="6FAD10AA" wp14:editId="61204E42">
              <wp:simplePos x="0" y="0"/>
              <wp:positionH relativeFrom="page">
                <wp:posOffset>0</wp:posOffset>
              </wp:positionH>
              <wp:positionV relativeFrom="page">
                <wp:posOffset>0</wp:posOffset>
              </wp:positionV>
              <wp:extent cx="0" cy="0"/>
              <wp:effectExtent l="0" t="0" r="0" b="0"/>
              <wp:wrapNone/>
              <wp:docPr id="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v:rect id="Rectangle 1"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E84B9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">
              <o:lock v:ext="edit" selection="t" grouping="t" rotation="t" verticies="t" adjusthandles="t" text="t" aspectratio="t" shapetype="t"/>
              <w10:wrap anchorx="page" anchory="page"/>
            </v:rect>
          </w:pict>
        </mc:Fallback>
      </mc:AlternateContent>
    </w:r>
  </w:p>
  <w:p w14:paraId="5E32E054" w14:textId="1E12F111" w:rsidR="00BE2F9B" w:rsidRDefault="00E917AA">
    <w:r>
      <w:rPr>
        <w:noProof/>
      </w:rPr>
      <mc:AlternateContent>
        <mc:Choice Requires="wps">
          <w:drawing>
            <wp:anchor distT="0" distB="0" distL="114300" distR="114300" simplePos="0" relativeHeight="251658244" behindDoc="1" locked="0" layoutInCell="1" allowOverlap="1" wp14:anchorId="07E08138" wp14:editId="55DFFD96">
              <wp:simplePos x="0" y="0"/>
              <wp:positionH relativeFrom="page">
                <wp:posOffset>0</wp:posOffset>
              </wp:positionH>
              <wp:positionV relativeFrom="page">
                <wp:posOffset>0</wp:posOffset>
              </wp:positionV>
              <wp:extent cx="0" cy="0"/>
              <wp:effectExtent l="0" t="0" r="0" b="0"/>
              <wp:wrapNone/>
              <wp:docPr id="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http://schemas.openxmlformats.org/drawingml/2006/main" xmlns:a15="http://schemas.microsoft.com/office/drawing/2012/main" xmlns:a14="http://schemas.microsoft.com/office/drawing/2010/main">
          <w:pict>
            <v:rect id="Rectangle 1"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18FFC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842604"/>
      <w:docPartObj>
        <w:docPartGallery w:val="Page Numbers (Top of Page)"/>
        <w:docPartUnique/>
      </w:docPartObj>
    </w:sdtPr>
    <w:sdtEndPr>
      <w:rPr>
        <w:noProof/>
      </w:rPr>
    </w:sdtEndPr>
    <w:sdtContent>
      <w:p w14:paraId="4E9FC5AE" w14:textId="77777777" w:rsidR="00DD63BE" w:rsidRDefault="00DD63BE">
        <w:pPr>
          <w:pStyle w:val="Header"/>
          <w:jc w:val="right"/>
        </w:pPr>
      </w:p>
      <w:p w14:paraId="68BFD9EC" w14:textId="77777777" w:rsidR="00DD63BE" w:rsidRDefault="00DD63BE">
        <w:pPr>
          <w:pStyle w:val="Header"/>
          <w:jc w:val="right"/>
        </w:pPr>
      </w:p>
      <w:p w14:paraId="55D2B200" w14:textId="75D43345" w:rsidR="00F82208" w:rsidRDefault="00F8220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D7511A" w14:textId="77777777" w:rsidR="00514A22" w:rsidRDefault="00514A22"/>
  <w:p w14:paraId="4B228859" w14:textId="77777777" w:rsidR="00BE2F9B" w:rsidRDefault="00BE2F9B">
    <w:r>
      <w:rPr>
        <w:noProof/>
      </w:rPr>
      <mc:AlternateContent>
        <mc:Choice Requires="wps">
          <w:drawing>
            <wp:anchor distT="0" distB="0" distL="114300" distR="114300" simplePos="0" relativeHeight="251658247" behindDoc="1" locked="0" layoutInCell="1" allowOverlap="1" wp14:anchorId="065AAC69" wp14:editId="2ACC965D">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v:rect id="Rectangle 1"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93EC1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">
              <o:lock v:ext="edit" selection="t" grouping="t" rotation="t" verticies="t" adjusthandles="t" text="t" aspectratio="t" shapetype="t"/>
              <w10:wrap anchorx="page" anchory="page"/>
            </v:rect>
          </w:pict>
        </mc:Fallback>
      </mc:AlternateContent>
    </w:r>
  </w:p>
  <w:p w14:paraId="60D4F225" w14:textId="72EA357D" w:rsidR="00BE2F9B" w:rsidRDefault="00E917AA">
    <w:r>
      <w:rPr>
        <w:noProof/>
      </w:rPr>
      <mc:AlternateContent>
        <mc:Choice Requires="wps">
          <w:drawing>
            <wp:anchor distT="0" distB="0" distL="114300" distR="114300" simplePos="0" relativeHeight="251658243" behindDoc="1" locked="0" layoutInCell="1" allowOverlap="1" wp14:anchorId="4AC9F7E4" wp14:editId="11657A31">
              <wp:simplePos x="0" y="0"/>
              <wp:positionH relativeFrom="page">
                <wp:posOffset>0</wp:posOffset>
              </wp:positionH>
              <wp:positionV relativeFrom="page">
                <wp:posOffset>0</wp:posOffset>
              </wp:positionV>
              <wp:extent cx="0" cy="0"/>
              <wp:effectExtent l="0" t="0" r="0" b="0"/>
              <wp:wrapNone/>
              <wp:docPr id="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http://schemas.openxmlformats.org/drawingml/2006/main" xmlns:a15="http://schemas.microsoft.com/office/drawing/2012/main" xmlns:a14="http://schemas.microsoft.com/office/drawing/2010/main">
          <w:pict>
            <v:rect id="Rectangle 1"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23ABB0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8E56B" w14:textId="571E2C25" w:rsidR="00443496" w:rsidRDefault="00443496">
    <w:pPr>
      <w:pStyle w:val="Header"/>
    </w:pPr>
  </w:p>
  <w:p w14:paraId="38C4F70A" w14:textId="77777777" w:rsidR="00443496" w:rsidRDefault="00443496"/>
  <w:p w14:paraId="14424624" w14:textId="77777777" w:rsidR="00443496" w:rsidRDefault="00443496"/>
  <w:p w14:paraId="4BFF18DD" w14:textId="77777777" w:rsidR="00BE2F9B" w:rsidRDefault="00BE2F9B">
    <w:r>
      <w:rPr>
        <w:noProof/>
      </w:rPr>
      <mc:AlternateContent>
        <mc:Choice Requires="wps">
          <w:drawing>
            <wp:anchor distT="0" distB="0" distL="114300" distR="114300" simplePos="0" relativeHeight="251658248" behindDoc="1" locked="0" layoutInCell="1" allowOverlap="1" wp14:anchorId="7E76C110" wp14:editId="36A0BB61">
              <wp:simplePos x="0" y="0"/>
              <wp:positionH relativeFrom="page">
                <wp:posOffset>0</wp:posOffset>
              </wp:positionH>
              <wp:positionV relativeFrom="page">
                <wp:posOffset>0</wp:posOffset>
              </wp:positionV>
              <wp:extent cx="0" cy="0"/>
              <wp:effectExtent l="0" t="0" r="0" b="0"/>
              <wp:wrapNone/>
              <wp:docPr id="4"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v:rect id="Rectangle 1"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6CAEB5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">
              <o:lock v:ext="edit" selection="t" grouping="t" rotation="t" verticies="t" adjusthandles="t" text="t" aspectratio="t" shapetype="t"/>
              <w10:wrap anchorx="page" anchory="page"/>
            </v:rect>
          </w:pict>
        </mc:Fallback>
      </mc:AlternateContent>
    </w:r>
  </w:p>
  <w:p w14:paraId="4B8EB0D3" w14:textId="0813993C" w:rsidR="00BE2F9B" w:rsidRDefault="00E917AA">
    <w:r>
      <w:rPr>
        <w:noProof/>
      </w:rPr>
      <mc:AlternateContent>
        <mc:Choice Requires="wps">
          <w:drawing>
            <wp:anchor distT="0" distB="0" distL="114300" distR="114300" simplePos="0" relativeHeight="251658245" behindDoc="1" locked="0" layoutInCell="1" allowOverlap="1" wp14:anchorId="4137C8A9" wp14:editId="4BE80B99">
              <wp:simplePos x="0" y="0"/>
              <wp:positionH relativeFrom="page">
                <wp:posOffset>0</wp:posOffset>
              </wp:positionH>
              <wp:positionV relativeFrom="page">
                <wp:posOffset>0</wp:posOffset>
              </wp:positionV>
              <wp:extent cx="0" cy="0"/>
              <wp:effectExtent l="0" t="0" r="0" b="0"/>
              <wp:wrapNone/>
              <wp:docPr id="5"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http://schemas.openxmlformats.org/drawingml/2006/main" xmlns:a15="http://schemas.microsoft.com/office/drawing/2012/main" xmlns:a14="http://schemas.microsoft.com/office/drawing/2010/main">
          <w:pict>
            <v:rect id="Rectangle 1"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0996A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">
              <o:lock v:ext="edit" selection="t" grouping="t" rotation="t" verticies="t" adjusthandles="t" text="t" aspectratio="t" shapetype="t"/>
              <w10:wrap anchorx="page" anchory="page"/>
            </v:rect>
          </w:pict>
        </mc:Fallback>
      </mc:AlternateContent>
    </w:r>
  </w:p>
</w:hdr>
</file>

<file path=word/intelligence.xml><?xml version="1.0" encoding="utf-8"?>
<int:Intelligence xmlns:int="http://schemas.microsoft.com/office/intelligence/2019/intelligence">
  <int:IntelligenceSettings/>
  <int:Manifest>
    <int:WordHash hashCode="W6ph5Mm5Pz8Ggi" id="tnp3bGvZ"/>
  </int:Manifest>
  <int:Observations>
    <int:Content id="tnp3bGvZ">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B215F"/>
    <w:multiLevelType w:val="multilevel"/>
    <w:tmpl w:val="CDB427C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97F5FEA"/>
    <w:multiLevelType w:val="hybridMultilevel"/>
    <w:tmpl w:val="C64A9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B1BF7"/>
    <w:multiLevelType w:val="hybridMultilevel"/>
    <w:tmpl w:val="FFFFFFFF"/>
    <w:lvl w:ilvl="0" w:tplc="FA72787E">
      <w:start w:val="1"/>
      <w:numFmt w:val="decimal"/>
      <w:lvlText w:val="%1."/>
      <w:lvlJc w:val="left"/>
      <w:pPr>
        <w:ind w:left="720" w:hanging="360"/>
      </w:pPr>
    </w:lvl>
    <w:lvl w:ilvl="1" w:tplc="F9445830">
      <w:start w:val="1"/>
      <w:numFmt w:val="lowerLetter"/>
      <w:lvlText w:val="%2."/>
      <w:lvlJc w:val="left"/>
      <w:pPr>
        <w:ind w:left="1440" w:hanging="360"/>
      </w:pPr>
    </w:lvl>
    <w:lvl w:ilvl="2" w:tplc="9E0A7C78">
      <w:start w:val="1"/>
      <w:numFmt w:val="lowerRoman"/>
      <w:lvlText w:val="%3."/>
      <w:lvlJc w:val="right"/>
      <w:pPr>
        <w:ind w:left="2160" w:hanging="180"/>
      </w:pPr>
    </w:lvl>
    <w:lvl w:ilvl="3" w:tplc="886E561A">
      <w:start w:val="1"/>
      <w:numFmt w:val="decimal"/>
      <w:lvlText w:val="%4."/>
      <w:lvlJc w:val="left"/>
      <w:pPr>
        <w:ind w:left="2880" w:hanging="360"/>
      </w:pPr>
    </w:lvl>
    <w:lvl w:ilvl="4" w:tplc="8AB83FEC">
      <w:start w:val="1"/>
      <w:numFmt w:val="lowerLetter"/>
      <w:lvlText w:val="%5."/>
      <w:lvlJc w:val="left"/>
      <w:pPr>
        <w:ind w:left="3600" w:hanging="360"/>
      </w:pPr>
    </w:lvl>
    <w:lvl w:ilvl="5" w:tplc="8CD42AE4">
      <w:start w:val="1"/>
      <w:numFmt w:val="lowerRoman"/>
      <w:lvlText w:val="%6."/>
      <w:lvlJc w:val="right"/>
      <w:pPr>
        <w:ind w:left="4320" w:hanging="180"/>
      </w:pPr>
    </w:lvl>
    <w:lvl w:ilvl="6" w:tplc="E068B2AC">
      <w:start w:val="1"/>
      <w:numFmt w:val="decimal"/>
      <w:lvlText w:val="%7."/>
      <w:lvlJc w:val="left"/>
      <w:pPr>
        <w:ind w:left="5040" w:hanging="360"/>
      </w:pPr>
    </w:lvl>
    <w:lvl w:ilvl="7" w:tplc="04740E84">
      <w:start w:val="1"/>
      <w:numFmt w:val="lowerLetter"/>
      <w:lvlText w:val="%8."/>
      <w:lvlJc w:val="left"/>
      <w:pPr>
        <w:ind w:left="5760" w:hanging="360"/>
      </w:pPr>
    </w:lvl>
    <w:lvl w:ilvl="8" w:tplc="4BE623A8">
      <w:start w:val="1"/>
      <w:numFmt w:val="lowerRoman"/>
      <w:lvlText w:val="%9."/>
      <w:lvlJc w:val="right"/>
      <w:pPr>
        <w:ind w:left="6480" w:hanging="180"/>
      </w:pPr>
    </w:lvl>
  </w:abstractNum>
  <w:abstractNum w:abstractNumId="3" w15:restartNumberingAfterBreak="0">
    <w:nsid w:val="31233DA1"/>
    <w:multiLevelType w:val="hybridMultilevel"/>
    <w:tmpl w:val="114003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0E6C00"/>
    <w:multiLevelType w:val="multilevel"/>
    <w:tmpl w:val="217869B8"/>
    <w:lvl w:ilvl="0">
      <w:start w:val="1"/>
      <w:numFmt w:val="decimal"/>
      <w:lvlText w:val="%1."/>
      <w:lvlJc w:val="left"/>
      <w:pPr>
        <w:ind w:left="0" w:firstLine="0"/>
      </w:pPr>
    </w:lvl>
    <w:lvl w:ilvl="1">
      <w:start w:val="1"/>
      <w:numFmt w:val="decimal"/>
      <w:lvlText w:val="%1.%2"/>
      <w:lvlJc w:val="left"/>
      <w:pPr>
        <w:ind w:left="0" w:firstLine="0"/>
      </w:pPr>
      <w:rPr>
        <w:b/>
        <w:bCs/>
      </w:rPr>
    </w:lvl>
    <w:lvl w:ilvl="2">
      <w:start w:val="1"/>
      <w:numFmt w:val="decimal"/>
      <w:lvlText w:val="%1.%2.%3"/>
      <w:lvlJc w:val="left"/>
      <w:pPr>
        <w:ind w:left="720" w:firstLine="0"/>
      </w:pPr>
      <w:rPr>
        <w:b/>
        <w:bCs/>
      </w:r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5" w15:restartNumberingAfterBreak="0">
    <w:nsid w:val="34AD0AA0"/>
    <w:multiLevelType w:val="hybridMultilevel"/>
    <w:tmpl w:val="8606FC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CC6A30"/>
    <w:multiLevelType w:val="hybridMultilevel"/>
    <w:tmpl w:val="1C402ECE"/>
    <w:lvl w:ilvl="0" w:tplc="D1E83308">
      <w:start w:val="1"/>
      <w:numFmt w:val="bullet"/>
      <w:lvlText w:val="●"/>
      <w:lvlJc w:val="left"/>
      <w:pPr>
        <w:ind w:left="720" w:firstLine="360"/>
      </w:pPr>
      <w:rPr>
        <w:rFonts w:ascii="Arial" w:hAnsi="Arial" w:hint="default"/>
      </w:rPr>
    </w:lvl>
    <w:lvl w:ilvl="1" w:tplc="004001E2">
      <w:start w:val="1"/>
      <w:numFmt w:val="bullet"/>
      <w:lvlText w:val="o"/>
      <w:lvlJc w:val="left"/>
      <w:pPr>
        <w:ind w:left="1440" w:firstLine="1080"/>
      </w:pPr>
      <w:rPr>
        <w:rFonts w:ascii="Arial" w:hAnsi="Arial" w:hint="default"/>
      </w:rPr>
    </w:lvl>
    <w:lvl w:ilvl="2" w:tplc="BAFCF404">
      <w:start w:val="1"/>
      <w:numFmt w:val="bullet"/>
      <w:lvlText w:val="▪"/>
      <w:lvlJc w:val="left"/>
      <w:pPr>
        <w:ind w:left="2160" w:firstLine="1800"/>
      </w:pPr>
      <w:rPr>
        <w:rFonts w:ascii="Arial" w:hAnsi="Arial" w:hint="default"/>
      </w:rPr>
    </w:lvl>
    <w:lvl w:ilvl="3" w:tplc="F1DADE00">
      <w:start w:val="1"/>
      <w:numFmt w:val="bullet"/>
      <w:lvlText w:val="●"/>
      <w:lvlJc w:val="left"/>
      <w:pPr>
        <w:ind w:left="2880" w:firstLine="2520"/>
      </w:pPr>
      <w:rPr>
        <w:rFonts w:ascii="Arial" w:hAnsi="Arial" w:hint="default"/>
      </w:rPr>
    </w:lvl>
    <w:lvl w:ilvl="4" w:tplc="2B7A6DB4">
      <w:start w:val="1"/>
      <w:numFmt w:val="bullet"/>
      <w:lvlText w:val="o"/>
      <w:lvlJc w:val="left"/>
      <w:pPr>
        <w:ind w:left="3600" w:firstLine="3240"/>
      </w:pPr>
      <w:rPr>
        <w:rFonts w:ascii="Arial" w:hAnsi="Arial" w:hint="default"/>
      </w:rPr>
    </w:lvl>
    <w:lvl w:ilvl="5" w:tplc="FDC89170">
      <w:start w:val="1"/>
      <w:numFmt w:val="bullet"/>
      <w:lvlText w:val="▪"/>
      <w:lvlJc w:val="left"/>
      <w:pPr>
        <w:ind w:left="4320" w:firstLine="3960"/>
      </w:pPr>
      <w:rPr>
        <w:rFonts w:ascii="Arial" w:hAnsi="Arial" w:hint="default"/>
      </w:rPr>
    </w:lvl>
    <w:lvl w:ilvl="6" w:tplc="F77628D0">
      <w:start w:val="1"/>
      <w:numFmt w:val="bullet"/>
      <w:lvlText w:val="●"/>
      <w:lvlJc w:val="left"/>
      <w:pPr>
        <w:ind w:left="5040" w:firstLine="4680"/>
      </w:pPr>
      <w:rPr>
        <w:rFonts w:ascii="Arial" w:hAnsi="Arial" w:hint="default"/>
      </w:rPr>
    </w:lvl>
    <w:lvl w:ilvl="7" w:tplc="003449A0">
      <w:start w:val="1"/>
      <w:numFmt w:val="bullet"/>
      <w:lvlText w:val="o"/>
      <w:lvlJc w:val="left"/>
      <w:pPr>
        <w:ind w:left="5760" w:firstLine="5400"/>
      </w:pPr>
      <w:rPr>
        <w:rFonts w:ascii="Arial" w:hAnsi="Arial" w:hint="default"/>
      </w:rPr>
    </w:lvl>
    <w:lvl w:ilvl="8" w:tplc="009820EA">
      <w:start w:val="1"/>
      <w:numFmt w:val="bullet"/>
      <w:lvlText w:val="▪"/>
      <w:lvlJc w:val="left"/>
      <w:pPr>
        <w:ind w:left="6480" w:firstLine="6120"/>
      </w:pPr>
      <w:rPr>
        <w:rFonts w:ascii="Arial" w:hAnsi="Arial" w:hint="default"/>
      </w:rPr>
    </w:lvl>
  </w:abstractNum>
  <w:abstractNum w:abstractNumId="7" w15:restartNumberingAfterBreak="0">
    <w:nsid w:val="4B3C74A4"/>
    <w:multiLevelType w:val="hybridMultilevel"/>
    <w:tmpl w:val="18DABBE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DA31BF2"/>
    <w:multiLevelType w:val="multilevel"/>
    <w:tmpl w:val="91C240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01912B5"/>
    <w:multiLevelType w:val="hybridMultilevel"/>
    <w:tmpl w:val="B062152A"/>
    <w:lvl w:ilvl="0" w:tplc="FC3AF440">
      <w:start w:val="1"/>
      <w:numFmt w:val="bullet"/>
      <w:lvlText w:val="●"/>
      <w:lvlJc w:val="left"/>
      <w:pPr>
        <w:ind w:left="876" w:firstLine="516"/>
      </w:pPr>
      <w:rPr>
        <w:rFonts w:ascii="Arial" w:hAnsi="Arial" w:hint="default"/>
      </w:rPr>
    </w:lvl>
    <w:lvl w:ilvl="1" w:tplc="FFD8BED2">
      <w:start w:val="1"/>
      <w:numFmt w:val="bullet"/>
      <w:lvlText w:val="o"/>
      <w:lvlJc w:val="left"/>
      <w:pPr>
        <w:ind w:left="1596" w:firstLine="1236"/>
      </w:pPr>
      <w:rPr>
        <w:rFonts w:ascii="Arial" w:hAnsi="Arial" w:hint="default"/>
      </w:rPr>
    </w:lvl>
    <w:lvl w:ilvl="2" w:tplc="F8D00AE2">
      <w:start w:val="1"/>
      <w:numFmt w:val="bullet"/>
      <w:lvlText w:val="▪"/>
      <w:lvlJc w:val="left"/>
      <w:pPr>
        <w:ind w:left="2316" w:firstLine="1956"/>
      </w:pPr>
      <w:rPr>
        <w:rFonts w:ascii="Arial" w:hAnsi="Arial" w:hint="default"/>
      </w:rPr>
    </w:lvl>
    <w:lvl w:ilvl="3" w:tplc="F5CC4FF2">
      <w:start w:val="1"/>
      <w:numFmt w:val="bullet"/>
      <w:lvlText w:val="●"/>
      <w:lvlJc w:val="left"/>
      <w:pPr>
        <w:ind w:left="3036" w:firstLine="2676"/>
      </w:pPr>
      <w:rPr>
        <w:rFonts w:ascii="Arial" w:hAnsi="Arial" w:hint="default"/>
      </w:rPr>
    </w:lvl>
    <w:lvl w:ilvl="4" w:tplc="51D81FDA">
      <w:start w:val="1"/>
      <w:numFmt w:val="bullet"/>
      <w:lvlText w:val="o"/>
      <w:lvlJc w:val="left"/>
      <w:pPr>
        <w:ind w:left="3756" w:firstLine="3396"/>
      </w:pPr>
      <w:rPr>
        <w:rFonts w:ascii="Arial" w:hAnsi="Arial" w:hint="default"/>
      </w:rPr>
    </w:lvl>
    <w:lvl w:ilvl="5" w:tplc="5188655A">
      <w:start w:val="1"/>
      <w:numFmt w:val="bullet"/>
      <w:lvlText w:val="▪"/>
      <w:lvlJc w:val="left"/>
      <w:pPr>
        <w:ind w:left="4476" w:firstLine="4116"/>
      </w:pPr>
      <w:rPr>
        <w:rFonts w:ascii="Arial" w:hAnsi="Arial" w:hint="default"/>
      </w:rPr>
    </w:lvl>
    <w:lvl w:ilvl="6" w:tplc="974CDF72">
      <w:start w:val="1"/>
      <w:numFmt w:val="bullet"/>
      <w:lvlText w:val="●"/>
      <w:lvlJc w:val="left"/>
      <w:pPr>
        <w:ind w:left="5196" w:firstLine="4836"/>
      </w:pPr>
      <w:rPr>
        <w:rFonts w:ascii="Arial" w:hAnsi="Arial" w:hint="default"/>
      </w:rPr>
    </w:lvl>
    <w:lvl w:ilvl="7" w:tplc="977050A6">
      <w:start w:val="1"/>
      <w:numFmt w:val="bullet"/>
      <w:lvlText w:val="o"/>
      <w:lvlJc w:val="left"/>
      <w:pPr>
        <w:ind w:left="5916" w:firstLine="5556"/>
      </w:pPr>
      <w:rPr>
        <w:rFonts w:ascii="Arial" w:hAnsi="Arial" w:hint="default"/>
      </w:rPr>
    </w:lvl>
    <w:lvl w:ilvl="8" w:tplc="5FDE3964">
      <w:start w:val="1"/>
      <w:numFmt w:val="bullet"/>
      <w:lvlText w:val="▪"/>
      <w:lvlJc w:val="left"/>
      <w:pPr>
        <w:ind w:left="6636" w:firstLine="6276"/>
      </w:pPr>
      <w:rPr>
        <w:rFonts w:ascii="Arial" w:hAnsi="Arial" w:hint="default"/>
      </w:rPr>
    </w:lvl>
  </w:abstractNum>
  <w:abstractNum w:abstractNumId="10" w15:restartNumberingAfterBreak="0">
    <w:nsid w:val="548667E1"/>
    <w:multiLevelType w:val="hybridMultilevel"/>
    <w:tmpl w:val="F446C978"/>
    <w:lvl w:ilvl="0" w:tplc="EF8EE2D0">
      <w:start w:val="1"/>
      <w:numFmt w:val="bullet"/>
      <w:lvlText w:val="●"/>
      <w:lvlJc w:val="left"/>
      <w:pPr>
        <w:ind w:left="720" w:firstLine="360"/>
      </w:pPr>
      <w:rPr>
        <w:rFonts w:ascii="Arial" w:hAnsi="Arial" w:hint="default"/>
      </w:rPr>
    </w:lvl>
    <w:lvl w:ilvl="1" w:tplc="C818CD4E">
      <w:start w:val="1"/>
      <w:numFmt w:val="bullet"/>
      <w:lvlText w:val="o"/>
      <w:lvlJc w:val="left"/>
      <w:pPr>
        <w:ind w:left="1440" w:firstLine="1080"/>
      </w:pPr>
      <w:rPr>
        <w:rFonts w:ascii="Arial" w:hAnsi="Arial" w:hint="default"/>
      </w:rPr>
    </w:lvl>
    <w:lvl w:ilvl="2" w:tplc="AC90AEB8">
      <w:start w:val="1"/>
      <w:numFmt w:val="bullet"/>
      <w:lvlText w:val="▪"/>
      <w:lvlJc w:val="left"/>
      <w:pPr>
        <w:ind w:left="2160" w:firstLine="1800"/>
      </w:pPr>
      <w:rPr>
        <w:rFonts w:ascii="Arial" w:hAnsi="Arial" w:hint="default"/>
      </w:rPr>
    </w:lvl>
    <w:lvl w:ilvl="3" w:tplc="54886264">
      <w:start w:val="1"/>
      <w:numFmt w:val="bullet"/>
      <w:lvlText w:val="●"/>
      <w:lvlJc w:val="left"/>
      <w:pPr>
        <w:ind w:left="2880" w:firstLine="2520"/>
      </w:pPr>
      <w:rPr>
        <w:rFonts w:ascii="Arial" w:hAnsi="Arial" w:hint="default"/>
      </w:rPr>
    </w:lvl>
    <w:lvl w:ilvl="4" w:tplc="351CFA02">
      <w:start w:val="1"/>
      <w:numFmt w:val="bullet"/>
      <w:lvlText w:val="o"/>
      <w:lvlJc w:val="left"/>
      <w:pPr>
        <w:ind w:left="3600" w:firstLine="3240"/>
      </w:pPr>
      <w:rPr>
        <w:rFonts w:ascii="Arial" w:hAnsi="Arial" w:hint="default"/>
      </w:rPr>
    </w:lvl>
    <w:lvl w:ilvl="5" w:tplc="CC88FF06">
      <w:start w:val="1"/>
      <w:numFmt w:val="bullet"/>
      <w:lvlText w:val="▪"/>
      <w:lvlJc w:val="left"/>
      <w:pPr>
        <w:ind w:left="4320" w:firstLine="3960"/>
      </w:pPr>
      <w:rPr>
        <w:rFonts w:ascii="Arial" w:hAnsi="Arial" w:hint="default"/>
      </w:rPr>
    </w:lvl>
    <w:lvl w:ilvl="6" w:tplc="260876BC">
      <w:start w:val="1"/>
      <w:numFmt w:val="bullet"/>
      <w:lvlText w:val="●"/>
      <w:lvlJc w:val="left"/>
      <w:pPr>
        <w:ind w:left="5040" w:firstLine="4680"/>
      </w:pPr>
      <w:rPr>
        <w:rFonts w:ascii="Arial" w:hAnsi="Arial" w:hint="default"/>
      </w:rPr>
    </w:lvl>
    <w:lvl w:ilvl="7" w:tplc="67DCFB50">
      <w:start w:val="1"/>
      <w:numFmt w:val="bullet"/>
      <w:lvlText w:val="o"/>
      <w:lvlJc w:val="left"/>
      <w:pPr>
        <w:ind w:left="5760" w:firstLine="5400"/>
      </w:pPr>
      <w:rPr>
        <w:rFonts w:ascii="Arial" w:hAnsi="Arial" w:hint="default"/>
      </w:rPr>
    </w:lvl>
    <w:lvl w:ilvl="8" w:tplc="D71AA87A">
      <w:start w:val="1"/>
      <w:numFmt w:val="bullet"/>
      <w:lvlText w:val="▪"/>
      <w:lvlJc w:val="left"/>
      <w:pPr>
        <w:ind w:left="6480" w:firstLine="6120"/>
      </w:pPr>
      <w:rPr>
        <w:rFonts w:ascii="Arial" w:hAnsi="Arial" w:hint="default"/>
      </w:rPr>
    </w:lvl>
  </w:abstractNum>
  <w:abstractNum w:abstractNumId="11" w15:restartNumberingAfterBreak="0">
    <w:nsid w:val="76782443"/>
    <w:multiLevelType w:val="hybridMultilevel"/>
    <w:tmpl w:val="C8EEC556"/>
    <w:lvl w:ilvl="0" w:tplc="060C3C88">
      <w:start w:val="1"/>
      <w:numFmt w:val="bullet"/>
      <w:lvlText w:val=""/>
      <w:lvlJc w:val="left"/>
      <w:pPr>
        <w:ind w:left="720" w:hanging="360"/>
      </w:pPr>
      <w:rPr>
        <w:rFonts w:ascii="Symbol" w:hAnsi="Symbol" w:hint="default"/>
      </w:rPr>
    </w:lvl>
    <w:lvl w:ilvl="1" w:tplc="A558BE2C">
      <w:start w:val="1"/>
      <w:numFmt w:val="bullet"/>
      <w:lvlText w:val="o"/>
      <w:lvlJc w:val="left"/>
      <w:pPr>
        <w:ind w:left="1440" w:hanging="360"/>
      </w:pPr>
      <w:rPr>
        <w:rFonts w:ascii="Courier New" w:hAnsi="Courier New" w:hint="default"/>
      </w:rPr>
    </w:lvl>
    <w:lvl w:ilvl="2" w:tplc="411641AA">
      <w:start w:val="1"/>
      <w:numFmt w:val="bullet"/>
      <w:lvlText w:val=""/>
      <w:lvlJc w:val="left"/>
      <w:pPr>
        <w:ind w:left="2160" w:hanging="360"/>
      </w:pPr>
      <w:rPr>
        <w:rFonts w:ascii="Wingdings" w:hAnsi="Wingdings" w:hint="default"/>
      </w:rPr>
    </w:lvl>
    <w:lvl w:ilvl="3" w:tplc="7CB0EF56">
      <w:start w:val="1"/>
      <w:numFmt w:val="bullet"/>
      <w:lvlText w:val=""/>
      <w:lvlJc w:val="left"/>
      <w:pPr>
        <w:ind w:left="2880" w:hanging="360"/>
      </w:pPr>
      <w:rPr>
        <w:rFonts w:ascii="Symbol" w:hAnsi="Symbol" w:hint="default"/>
      </w:rPr>
    </w:lvl>
    <w:lvl w:ilvl="4" w:tplc="35A8DB0E">
      <w:start w:val="1"/>
      <w:numFmt w:val="bullet"/>
      <w:lvlText w:val="o"/>
      <w:lvlJc w:val="left"/>
      <w:pPr>
        <w:ind w:left="3600" w:hanging="360"/>
      </w:pPr>
      <w:rPr>
        <w:rFonts w:ascii="Courier New" w:hAnsi="Courier New" w:hint="default"/>
      </w:rPr>
    </w:lvl>
    <w:lvl w:ilvl="5" w:tplc="2BD8630A">
      <w:start w:val="1"/>
      <w:numFmt w:val="bullet"/>
      <w:lvlText w:val=""/>
      <w:lvlJc w:val="left"/>
      <w:pPr>
        <w:ind w:left="4320" w:hanging="360"/>
      </w:pPr>
      <w:rPr>
        <w:rFonts w:ascii="Wingdings" w:hAnsi="Wingdings" w:hint="default"/>
      </w:rPr>
    </w:lvl>
    <w:lvl w:ilvl="6" w:tplc="0EB6A642">
      <w:start w:val="1"/>
      <w:numFmt w:val="bullet"/>
      <w:lvlText w:val=""/>
      <w:lvlJc w:val="left"/>
      <w:pPr>
        <w:ind w:left="5040" w:hanging="360"/>
      </w:pPr>
      <w:rPr>
        <w:rFonts w:ascii="Symbol" w:hAnsi="Symbol" w:hint="default"/>
      </w:rPr>
    </w:lvl>
    <w:lvl w:ilvl="7" w:tplc="BAE8F1C2">
      <w:start w:val="1"/>
      <w:numFmt w:val="bullet"/>
      <w:lvlText w:val="o"/>
      <w:lvlJc w:val="left"/>
      <w:pPr>
        <w:ind w:left="5760" w:hanging="360"/>
      </w:pPr>
      <w:rPr>
        <w:rFonts w:ascii="Courier New" w:hAnsi="Courier New" w:hint="default"/>
      </w:rPr>
    </w:lvl>
    <w:lvl w:ilvl="8" w:tplc="5860C33E">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9"/>
  </w:num>
  <w:num w:numId="4">
    <w:abstractNumId w:val="10"/>
  </w:num>
  <w:num w:numId="5">
    <w:abstractNumId w:val="6"/>
  </w:num>
  <w:num w:numId="6">
    <w:abstractNumId w:val="1"/>
  </w:num>
  <w:num w:numId="7">
    <w:abstractNumId w:val="7"/>
  </w:num>
  <w:num w:numId="8">
    <w:abstractNumId w:val="2"/>
  </w:num>
  <w:num w:numId="9">
    <w:abstractNumId w:val="3"/>
  </w:num>
  <w:num w:numId="10">
    <w:abstractNumId w:val="5"/>
  </w:num>
  <w:num w:numId="11">
    <w:abstractNumId w:val="0"/>
  </w:num>
  <w:num w:numId="12">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7MwtzC1NDe0NDZX0lEKTi0uzszPAykwqQUAvALinSwAAAA="/>
  </w:docVars>
  <w:rsids>
    <w:rsidRoot w:val="00514A22"/>
    <w:rsid w:val="00000084"/>
    <w:rsid w:val="00000278"/>
    <w:rsid w:val="000005C3"/>
    <w:rsid w:val="0000080E"/>
    <w:rsid w:val="00000B4E"/>
    <w:rsid w:val="00000D47"/>
    <w:rsid w:val="000012C2"/>
    <w:rsid w:val="00001765"/>
    <w:rsid w:val="00002514"/>
    <w:rsid w:val="00004DAD"/>
    <w:rsid w:val="00004FBB"/>
    <w:rsid w:val="00004FFF"/>
    <w:rsid w:val="00005975"/>
    <w:rsid w:val="0000602D"/>
    <w:rsid w:val="00006156"/>
    <w:rsid w:val="00006D8F"/>
    <w:rsid w:val="00007517"/>
    <w:rsid w:val="000076A4"/>
    <w:rsid w:val="00007B0A"/>
    <w:rsid w:val="00010249"/>
    <w:rsid w:val="00010552"/>
    <w:rsid w:val="000109C5"/>
    <w:rsid w:val="00011B27"/>
    <w:rsid w:val="0001202E"/>
    <w:rsid w:val="00012FE8"/>
    <w:rsid w:val="000133CF"/>
    <w:rsid w:val="00013FE8"/>
    <w:rsid w:val="000145FC"/>
    <w:rsid w:val="0001484F"/>
    <w:rsid w:val="00014EA4"/>
    <w:rsid w:val="000150D5"/>
    <w:rsid w:val="00016004"/>
    <w:rsid w:val="000179CA"/>
    <w:rsid w:val="000179E5"/>
    <w:rsid w:val="0001859A"/>
    <w:rsid w:val="00020303"/>
    <w:rsid w:val="00022544"/>
    <w:rsid w:val="00022853"/>
    <w:rsid w:val="00022E3F"/>
    <w:rsid w:val="00023127"/>
    <w:rsid w:val="0002346C"/>
    <w:rsid w:val="000238C6"/>
    <w:rsid w:val="00024029"/>
    <w:rsid w:val="000246A9"/>
    <w:rsid w:val="000250C5"/>
    <w:rsid w:val="00025A9E"/>
    <w:rsid w:val="00027C4C"/>
    <w:rsid w:val="00030411"/>
    <w:rsid w:val="0003094D"/>
    <w:rsid w:val="000309D8"/>
    <w:rsid w:val="0003121D"/>
    <w:rsid w:val="00031EAC"/>
    <w:rsid w:val="00032FEF"/>
    <w:rsid w:val="0003391F"/>
    <w:rsid w:val="00033FDD"/>
    <w:rsid w:val="000342E1"/>
    <w:rsid w:val="00034E00"/>
    <w:rsid w:val="0003500A"/>
    <w:rsid w:val="00035593"/>
    <w:rsid w:val="00036D24"/>
    <w:rsid w:val="00040711"/>
    <w:rsid w:val="0004135C"/>
    <w:rsid w:val="000413F4"/>
    <w:rsid w:val="0004244F"/>
    <w:rsid w:val="00042623"/>
    <w:rsid w:val="00042CA2"/>
    <w:rsid w:val="00042D13"/>
    <w:rsid w:val="000436EA"/>
    <w:rsid w:val="00043AC8"/>
    <w:rsid w:val="00043C90"/>
    <w:rsid w:val="000442F9"/>
    <w:rsid w:val="00044CE0"/>
    <w:rsid w:val="00044D72"/>
    <w:rsid w:val="00046FDC"/>
    <w:rsid w:val="00047009"/>
    <w:rsid w:val="00047349"/>
    <w:rsid w:val="000504A4"/>
    <w:rsid w:val="0005099E"/>
    <w:rsid w:val="000509C1"/>
    <w:rsid w:val="00050AF2"/>
    <w:rsid w:val="00050B7C"/>
    <w:rsid w:val="00050FDC"/>
    <w:rsid w:val="0005215F"/>
    <w:rsid w:val="00052630"/>
    <w:rsid w:val="000529EF"/>
    <w:rsid w:val="00052AC5"/>
    <w:rsid w:val="00052CAF"/>
    <w:rsid w:val="00053537"/>
    <w:rsid w:val="00053589"/>
    <w:rsid w:val="00054597"/>
    <w:rsid w:val="00054779"/>
    <w:rsid w:val="000563A8"/>
    <w:rsid w:val="00060033"/>
    <w:rsid w:val="00060C5C"/>
    <w:rsid w:val="00061605"/>
    <w:rsid w:val="000616DC"/>
    <w:rsid w:val="000616DD"/>
    <w:rsid w:val="00062CFD"/>
    <w:rsid w:val="000630A1"/>
    <w:rsid w:val="00063461"/>
    <w:rsid w:val="0006362D"/>
    <w:rsid w:val="000642E0"/>
    <w:rsid w:val="000643E2"/>
    <w:rsid w:val="00064B3C"/>
    <w:rsid w:val="00064E79"/>
    <w:rsid w:val="00065C79"/>
    <w:rsid w:val="00066533"/>
    <w:rsid w:val="00067259"/>
    <w:rsid w:val="00067321"/>
    <w:rsid w:val="00067D3B"/>
    <w:rsid w:val="00070265"/>
    <w:rsid w:val="00070F3A"/>
    <w:rsid w:val="00071576"/>
    <w:rsid w:val="00071753"/>
    <w:rsid w:val="00071A71"/>
    <w:rsid w:val="00071DD7"/>
    <w:rsid w:val="00072299"/>
    <w:rsid w:val="000743CC"/>
    <w:rsid w:val="00074629"/>
    <w:rsid w:val="0007504D"/>
    <w:rsid w:val="00076CCA"/>
    <w:rsid w:val="0007706A"/>
    <w:rsid w:val="00077410"/>
    <w:rsid w:val="00080014"/>
    <w:rsid w:val="00080076"/>
    <w:rsid w:val="0008202D"/>
    <w:rsid w:val="0008249D"/>
    <w:rsid w:val="0008287F"/>
    <w:rsid w:val="000828E8"/>
    <w:rsid w:val="00082D3F"/>
    <w:rsid w:val="00082EAD"/>
    <w:rsid w:val="000838AE"/>
    <w:rsid w:val="00083ADE"/>
    <w:rsid w:val="00085084"/>
    <w:rsid w:val="000855EF"/>
    <w:rsid w:val="00085E4D"/>
    <w:rsid w:val="000862D2"/>
    <w:rsid w:val="00086514"/>
    <w:rsid w:val="00086774"/>
    <w:rsid w:val="00086F62"/>
    <w:rsid w:val="00090137"/>
    <w:rsid w:val="000901FB"/>
    <w:rsid w:val="000918E0"/>
    <w:rsid w:val="00092077"/>
    <w:rsid w:val="00092BDC"/>
    <w:rsid w:val="00093005"/>
    <w:rsid w:val="00093071"/>
    <w:rsid w:val="0009331C"/>
    <w:rsid w:val="0009345E"/>
    <w:rsid w:val="00093466"/>
    <w:rsid w:val="00093F40"/>
    <w:rsid w:val="0009417D"/>
    <w:rsid w:val="00095D40"/>
    <w:rsid w:val="00096F35"/>
    <w:rsid w:val="00097891"/>
    <w:rsid w:val="00097C3E"/>
    <w:rsid w:val="000A030E"/>
    <w:rsid w:val="000A0695"/>
    <w:rsid w:val="000A1360"/>
    <w:rsid w:val="000A17B4"/>
    <w:rsid w:val="000A1DD1"/>
    <w:rsid w:val="000A24EB"/>
    <w:rsid w:val="000A2B05"/>
    <w:rsid w:val="000A2CC4"/>
    <w:rsid w:val="000A3990"/>
    <w:rsid w:val="000A4045"/>
    <w:rsid w:val="000A4235"/>
    <w:rsid w:val="000A47B4"/>
    <w:rsid w:val="000A51A3"/>
    <w:rsid w:val="000A57E9"/>
    <w:rsid w:val="000A6402"/>
    <w:rsid w:val="000A672B"/>
    <w:rsid w:val="000A7C47"/>
    <w:rsid w:val="000A7E72"/>
    <w:rsid w:val="000B0224"/>
    <w:rsid w:val="000B0F3B"/>
    <w:rsid w:val="000B2DE8"/>
    <w:rsid w:val="000B2E04"/>
    <w:rsid w:val="000B2F20"/>
    <w:rsid w:val="000B3ADF"/>
    <w:rsid w:val="000B3B40"/>
    <w:rsid w:val="000B3DB4"/>
    <w:rsid w:val="000B3EE5"/>
    <w:rsid w:val="000B4190"/>
    <w:rsid w:val="000B4AF7"/>
    <w:rsid w:val="000B4C78"/>
    <w:rsid w:val="000B4EC3"/>
    <w:rsid w:val="000B5532"/>
    <w:rsid w:val="000B5812"/>
    <w:rsid w:val="000B5BB2"/>
    <w:rsid w:val="000C0EAA"/>
    <w:rsid w:val="000C165A"/>
    <w:rsid w:val="000C189E"/>
    <w:rsid w:val="000C1EBA"/>
    <w:rsid w:val="000C247D"/>
    <w:rsid w:val="000C25D2"/>
    <w:rsid w:val="000C2633"/>
    <w:rsid w:val="000C33A2"/>
    <w:rsid w:val="000C3748"/>
    <w:rsid w:val="000C4107"/>
    <w:rsid w:val="000C416E"/>
    <w:rsid w:val="000C43CD"/>
    <w:rsid w:val="000C53FB"/>
    <w:rsid w:val="000C56F6"/>
    <w:rsid w:val="000C59A7"/>
    <w:rsid w:val="000C59F0"/>
    <w:rsid w:val="000C5A25"/>
    <w:rsid w:val="000C5B89"/>
    <w:rsid w:val="000C6B31"/>
    <w:rsid w:val="000C6EF6"/>
    <w:rsid w:val="000C76FD"/>
    <w:rsid w:val="000C79EC"/>
    <w:rsid w:val="000D022D"/>
    <w:rsid w:val="000D025A"/>
    <w:rsid w:val="000D054F"/>
    <w:rsid w:val="000D0967"/>
    <w:rsid w:val="000D1DB3"/>
    <w:rsid w:val="000D1EE7"/>
    <w:rsid w:val="000D2144"/>
    <w:rsid w:val="000D29DB"/>
    <w:rsid w:val="000D2DE5"/>
    <w:rsid w:val="000D2E3C"/>
    <w:rsid w:val="000D3D27"/>
    <w:rsid w:val="000D4BA2"/>
    <w:rsid w:val="000D558C"/>
    <w:rsid w:val="000D62C5"/>
    <w:rsid w:val="000D64F2"/>
    <w:rsid w:val="000D6841"/>
    <w:rsid w:val="000D7ED6"/>
    <w:rsid w:val="000DD151"/>
    <w:rsid w:val="000E03BE"/>
    <w:rsid w:val="000E0519"/>
    <w:rsid w:val="000E066B"/>
    <w:rsid w:val="000E06CA"/>
    <w:rsid w:val="000E0F93"/>
    <w:rsid w:val="000E1609"/>
    <w:rsid w:val="000E1814"/>
    <w:rsid w:val="000E1A3E"/>
    <w:rsid w:val="000E1E3C"/>
    <w:rsid w:val="000E1F28"/>
    <w:rsid w:val="000E1FCF"/>
    <w:rsid w:val="000E24CC"/>
    <w:rsid w:val="000E2F28"/>
    <w:rsid w:val="000E31A1"/>
    <w:rsid w:val="000E3496"/>
    <w:rsid w:val="000E3592"/>
    <w:rsid w:val="000E42CF"/>
    <w:rsid w:val="000E5029"/>
    <w:rsid w:val="000E592C"/>
    <w:rsid w:val="000E5E5D"/>
    <w:rsid w:val="000E604C"/>
    <w:rsid w:val="000E61CD"/>
    <w:rsid w:val="000E7543"/>
    <w:rsid w:val="000E794E"/>
    <w:rsid w:val="000E796B"/>
    <w:rsid w:val="000E7DB2"/>
    <w:rsid w:val="000F0108"/>
    <w:rsid w:val="000F06BC"/>
    <w:rsid w:val="000F0E95"/>
    <w:rsid w:val="000F2034"/>
    <w:rsid w:val="000F2962"/>
    <w:rsid w:val="000F38FC"/>
    <w:rsid w:val="000F4256"/>
    <w:rsid w:val="000F43E0"/>
    <w:rsid w:val="000F4578"/>
    <w:rsid w:val="000F47AC"/>
    <w:rsid w:val="000F4ABD"/>
    <w:rsid w:val="000F5060"/>
    <w:rsid w:val="000F5AA4"/>
    <w:rsid w:val="000F5B68"/>
    <w:rsid w:val="000F7650"/>
    <w:rsid w:val="000F7E15"/>
    <w:rsid w:val="000F7E87"/>
    <w:rsid w:val="000FB417"/>
    <w:rsid w:val="00100014"/>
    <w:rsid w:val="00100111"/>
    <w:rsid w:val="00101E55"/>
    <w:rsid w:val="00102177"/>
    <w:rsid w:val="00102F1F"/>
    <w:rsid w:val="00103F6C"/>
    <w:rsid w:val="00104447"/>
    <w:rsid w:val="001056E6"/>
    <w:rsid w:val="00105A27"/>
    <w:rsid w:val="00105EAF"/>
    <w:rsid w:val="00106836"/>
    <w:rsid w:val="00106F1F"/>
    <w:rsid w:val="00106F41"/>
    <w:rsid w:val="0010738B"/>
    <w:rsid w:val="00110399"/>
    <w:rsid w:val="00110428"/>
    <w:rsid w:val="00110D21"/>
    <w:rsid w:val="00111025"/>
    <w:rsid w:val="00111130"/>
    <w:rsid w:val="00111253"/>
    <w:rsid w:val="001115F1"/>
    <w:rsid w:val="001119FA"/>
    <w:rsid w:val="00111A2B"/>
    <w:rsid w:val="00112DCC"/>
    <w:rsid w:val="001130AA"/>
    <w:rsid w:val="00113628"/>
    <w:rsid w:val="0011447D"/>
    <w:rsid w:val="00115095"/>
    <w:rsid w:val="001153D3"/>
    <w:rsid w:val="00115471"/>
    <w:rsid w:val="00115705"/>
    <w:rsid w:val="00115933"/>
    <w:rsid w:val="00116AF4"/>
    <w:rsid w:val="00116C20"/>
    <w:rsid w:val="00117A6B"/>
    <w:rsid w:val="00120F4C"/>
    <w:rsid w:val="001213F1"/>
    <w:rsid w:val="00121497"/>
    <w:rsid w:val="00122360"/>
    <w:rsid w:val="0012319E"/>
    <w:rsid w:val="00123611"/>
    <w:rsid w:val="00123FAA"/>
    <w:rsid w:val="0012401C"/>
    <w:rsid w:val="00124703"/>
    <w:rsid w:val="001247D4"/>
    <w:rsid w:val="00124D5F"/>
    <w:rsid w:val="001252A2"/>
    <w:rsid w:val="0012579D"/>
    <w:rsid w:val="00126500"/>
    <w:rsid w:val="00126FD1"/>
    <w:rsid w:val="0012755E"/>
    <w:rsid w:val="001279F4"/>
    <w:rsid w:val="00130103"/>
    <w:rsid w:val="00130F89"/>
    <w:rsid w:val="00131CEF"/>
    <w:rsid w:val="00132176"/>
    <w:rsid w:val="00133891"/>
    <w:rsid w:val="001338BC"/>
    <w:rsid w:val="00133AD0"/>
    <w:rsid w:val="00133FE0"/>
    <w:rsid w:val="001363E8"/>
    <w:rsid w:val="001369EE"/>
    <w:rsid w:val="00136EA9"/>
    <w:rsid w:val="00137820"/>
    <w:rsid w:val="00140420"/>
    <w:rsid w:val="00140F57"/>
    <w:rsid w:val="001410EF"/>
    <w:rsid w:val="0014189F"/>
    <w:rsid w:val="00141CAD"/>
    <w:rsid w:val="00142BBB"/>
    <w:rsid w:val="00142FEA"/>
    <w:rsid w:val="001437E8"/>
    <w:rsid w:val="00143D99"/>
    <w:rsid w:val="00144167"/>
    <w:rsid w:val="0014438D"/>
    <w:rsid w:val="00144727"/>
    <w:rsid w:val="0014494C"/>
    <w:rsid w:val="00144983"/>
    <w:rsid w:val="001453B0"/>
    <w:rsid w:val="00145844"/>
    <w:rsid w:val="00146477"/>
    <w:rsid w:val="00147EDC"/>
    <w:rsid w:val="00150540"/>
    <w:rsid w:val="0015060C"/>
    <w:rsid w:val="00150ABA"/>
    <w:rsid w:val="00150CA2"/>
    <w:rsid w:val="00151725"/>
    <w:rsid w:val="001521E3"/>
    <w:rsid w:val="001523EC"/>
    <w:rsid w:val="00152672"/>
    <w:rsid w:val="00152777"/>
    <w:rsid w:val="001529CC"/>
    <w:rsid w:val="00152B92"/>
    <w:rsid w:val="00152F2F"/>
    <w:rsid w:val="0015371B"/>
    <w:rsid w:val="00154194"/>
    <w:rsid w:val="00154814"/>
    <w:rsid w:val="00154E13"/>
    <w:rsid w:val="00155623"/>
    <w:rsid w:val="0015594E"/>
    <w:rsid w:val="00155FF1"/>
    <w:rsid w:val="00156602"/>
    <w:rsid w:val="0016114B"/>
    <w:rsid w:val="001612B6"/>
    <w:rsid w:val="001628DB"/>
    <w:rsid w:val="001636E0"/>
    <w:rsid w:val="001638F2"/>
    <w:rsid w:val="00164202"/>
    <w:rsid w:val="0016421F"/>
    <w:rsid w:val="001646EF"/>
    <w:rsid w:val="00165365"/>
    <w:rsid w:val="00165CDA"/>
    <w:rsid w:val="00166703"/>
    <w:rsid w:val="0016679D"/>
    <w:rsid w:val="00166897"/>
    <w:rsid w:val="00166BED"/>
    <w:rsid w:val="00167CAF"/>
    <w:rsid w:val="00170C8D"/>
    <w:rsid w:val="001716C8"/>
    <w:rsid w:val="001717F5"/>
    <w:rsid w:val="00171A34"/>
    <w:rsid w:val="001720AE"/>
    <w:rsid w:val="00173712"/>
    <w:rsid w:val="001737B8"/>
    <w:rsid w:val="00173B3B"/>
    <w:rsid w:val="0017426E"/>
    <w:rsid w:val="0017443D"/>
    <w:rsid w:val="001757D7"/>
    <w:rsid w:val="00175A67"/>
    <w:rsid w:val="00175B2F"/>
    <w:rsid w:val="001769F3"/>
    <w:rsid w:val="001774FE"/>
    <w:rsid w:val="00177ACF"/>
    <w:rsid w:val="00181092"/>
    <w:rsid w:val="001811B3"/>
    <w:rsid w:val="00181201"/>
    <w:rsid w:val="001819ED"/>
    <w:rsid w:val="001824B3"/>
    <w:rsid w:val="00182848"/>
    <w:rsid w:val="001836FF"/>
    <w:rsid w:val="00184B6D"/>
    <w:rsid w:val="001850D4"/>
    <w:rsid w:val="00185F97"/>
    <w:rsid w:val="00187F17"/>
    <w:rsid w:val="00191F36"/>
    <w:rsid w:val="00191F56"/>
    <w:rsid w:val="00191FCE"/>
    <w:rsid w:val="00193448"/>
    <w:rsid w:val="001949D3"/>
    <w:rsid w:val="00194CA7"/>
    <w:rsid w:val="00194E44"/>
    <w:rsid w:val="00195002"/>
    <w:rsid w:val="00195636"/>
    <w:rsid w:val="00195E4E"/>
    <w:rsid w:val="00196262"/>
    <w:rsid w:val="001A0CE0"/>
    <w:rsid w:val="001A1800"/>
    <w:rsid w:val="001A1B7F"/>
    <w:rsid w:val="001A1BDE"/>
    <w:rsid w:val="001A1E6D"/>
    <w:rsid w:val="001A2E17"/>
    <w:rsid w:val="001A32EC"/>
    <w:rsid w:val="001A3749"/>
    <w:rsid w:val="001A3BB0"/>
    <w:rsid w:val="001A436C"/>
    <w:rsid w:val="001A4956"/>
    <w:rsid w:val="001A5290"/>
    <w:rsid w:val="001A562A"/>
    <w:rsid w:val="001A672B"/>
    <w:rsid w:val="001A67E3"/>
    <w:rsid w:val="001A6A8E"/>
    <w:rsid w:val="001A6EFF"/>
    <w:rsid w:val="001A77AC"/>
    <w:rsid w:val="001A7C9F"/>
    <w:rsid w:val="001AEC7F"/>
    <w:rsid w:val="001B25DC"/>
    <w:rsid w:val="001B260E"/>
    <w:rsid w:val="001B28A0"/>
    <w:rsid w:val="001B30A9"/>
    <w:rsid w:val="001B38A7"/>
    <w:rsid w:val="001B43E9"/>
    <w:rsid w:val="001B4D00"/>
    <w:rsid w:val="001B50C2"/>
    <w:rsid w:val="001B6482"/>
    <w:rsid w:val="001B6718"/>
    <w:rsid w:val="001B7FC0"/>
    <w:rsid w:val="001C0C52"/>
    <w:rsid w:val="001C16DF"/>
    <w:rsid w:val="001C1CE3"/>
    <w:rsid w:val="001C29CF"/>
    <w:rsid w:val="001C35F8"/>
    <w:rsid w:val="001C39C8"/>
    <w:rsid w:val="001C4603"/>
    <w:rsid w:val="001C4DB2"/>
    <w:rsid w:val="001C5803"/>
    <w:rsid w:val="001C58D5"/>
    <w:rsid w:val="001C607E"/>
    <w:rsid w:val="001C6251"/>
    <w:rsid w:val="001C7515"/>
    <w:rsid w:val="001C7933"/>
    <w:rsid w:val="001D0F6E"/>
    <w:rsid w:val="001D1161"/>
    <w:rsid w:val="001D167D"/>
    <w:rsid w:val="001D19F6"/>
    <w:rsid w:val="001D2F05"/>
    <w:rsid w:val="001D2F9C"/>
    <w:rsid w:val="001D33B5"/>
    <w:rsid w:val="001D3802"/>
    <w:rsid w:val="001D3A56"/>
    <w:rsid w:val="001D4C61"/>
    <w:rsid w:val="001D582C"/>
    <w:rsid w:val="001D5AFB"/>
    <w:rsid w:val="001D5D05"/>
    <w:rsid w:val="001E06B6"/>
    <w:rsid w:val="001E0F14"/>
    <w:rsid w:val="001E16BA"/>
    <w:rsid w:val="001E1817"/>
    <w:rsid w:val="001E1870"/>
    <w:rsid w:val="001E1FCE"/>
    <w:rsid w:val="001E1FE7"/>
    <w:rsid w:val="001E2344"/>
    <w:rsid w:val="001E23FB"/>
    <w:rsid w:val="001E29E6"/>
    <w:rsid w:val="001E331F"/>
    <w:rsid w:val="001E3A5E"/>
    <w:rsid w:val="001E3AEA"/>
    <w:rsid w:val="001E3D0B"/>
    <w:rsid w:val="001E4133"/>
    <w:rsid w:val="001E5FA1"/>
    <w:rsid w:val="001E65F4"/>
    <w:rsid w:val="001E67F1"/>
    <w:rsid w:val="001E6EE2"/>
    <w:rsid w:val="001E7018"/>
    <w:rsid w:val="001E76CE"/>
    <w:rsid w:val="001E7DC3"/>
    <w:rsid w:val="001F0473"/>
    <w:rsid w:val="001F16E6"/>
    <w:rsid w:val="001F18A4"/>
    <w:rsid w:val="001F1E59"/>
    <w:rsid w:val="001F23B0"/>
    <w:rsid w:val="001F441F"/>
    <w:rsid w:val="001F5133"/>
    <w:rsid w:val="001F54AC"/>
    <w:rsid w:val="001F6D36"/>
    <w:rsid w:val="001F733E"/>
    <w:rsid w:val="001F76AB"/>
    <w:rsid w:val="001F7A4D"/>
    <w:rsid w:val="002004D4"/>
    <w:rsid w:val="00200E5B"/>
    <w:rsid w:val="00200FF8"/>
    <w:rsid w:val="00202421"/>
    <w:rsid w:val="002025A3"/>
    <w:rsid w:val="0020268A"/>
    <w:rsid w:val="002026C0"/>
    <w:rsid w:val="00202C84"/>
    <w:rsid w:val="00202D19"/>
    <w:rsid w:val="00202F48"/>
    <w:rsid w:val="00203216"/>
    <w:rsid w:val="002038A2"/>
    <w:rsid w:val="00203FBF"/>
    <w:rsid w:val="0020411F"/>
    <w:rsid w:val="00204238"/>
    <w:rsid w:val="00204944"/>
    <w:rsid w:val="00204DC8"/>
    <w:rsid w:val="00205130"/>
    <w:rsid w:val="00205C0F"/>
    <w:rsid w:val="00205D4E"/>
    <w:rsid w:val="002062BF"/>
    <w:rsid w:val="0020750D"/>
    <w:rsid w:val="00207C0C"/>
    <w:rsid w:val="00210BE7"/>
    <w:rsid w:val="00210EC3"/>
    <w:rsid w:val="002125A9"/>
    <w:rsid w:val="00212930"/>
    <w:rsid w:val="00212C56"/>
    <w:rsid w:val="00213287"/>
    <w:rsid w:val="0021437D"/>
    <w:rsid w:val="00215BAB"/>
    <w:rsid w:val="0021601A"/>
    <w:rsid w:val="00216208"/>
    <w:rsid w:val="00216BC6"/>
    <w:rsid w:val="00217CCD"/>
    <w:rsid w:val="00220EA8"/>
    <w:rsid w:val="00221320"/>
    <w:rsid w:val="002230CB"/>
    <w:rsid w:val="00223796"/>
    <w:rsid w:val="00223A67"/>
    <w:rsid w:val="00223B2B"/>
    <w:rsid w:val="002240A8"/>
    <w:rsid w:val="00224580"/>
    <w:rsid w:val="00224658"/>
    <w:rsid w:val="002248ED"/>
    <w:rsid w:val="0022498D"/>
    <w:rsid w:val="00224AB5"/>
    <w:rsid w:val="0022589B"/>
    <w:rsid w:val="0022598A"/>
    <w:rsid w:val="0022628F"/>
    <w:rsid w:val="002263B1"/>
    <w:rsid w:val="00226D11"/>
    <w:rsid w:val="002276F7"/>
    <w:rsid w:val="00227B20"/>
    <w:rsid w:val="00230795"/>
    <w:rsid w:val="002308B5"/>
    <w:rsid w:val="0023099C"/>
    <w:rsid w:val="00231027"/>
    <w:rsid w:val="002311FC"/>
    <w:rsid w:val="00231FD5"/>
    <w:rsid w:val="0023257C"/>
    <w:rsid w:val="00233134"/>
    <w:rsid w:val="00233224"/>
    <w:rsid w:val="0023333E"/>
    <w:rsid w:val="00233534"/>
    <w:rsid w:val="00234761"/>
    <w:rsid w:val="00235327"/>
    <w:rsid w:val="00235B03"/>
    <w:rsid w:val="002361AE"/>
    <w:rsid w:val="002365FC"/>
    <w:rsid w:val="0023697E"/>
    <w:rsid w:val="002377D3"/>
    <w:rsid w:val="00237932"/>
    <w:rsid w:val="00237F61"/>
    <w:rsid w:val="00240F68"/>
    <w:rsid w:val="00241447"/>
    <w:rsid w:val="002422C6"/>
    <w:rsid w:val="002427DF"/>
    <w:rsid w:val="002429AF"/>
    <w:rsid w:val="002429E2"/>
    <w:rsid w:val="00242EB1"/>
    <w:rsid w:val="00243DE8"/>
    <w:rsid w:val="002447D8"/>
    <w:rsid w:val="00245561"/>
    <w:rsid w:val="00245587"/>
    <w:rsid w:val="0024561C"/>
    <w:rsid w:val="002475BB"/>
    <w:rsid w:val="002509D9"/>
    <w:rsid w:val="00250F3E"/>
    <w:rsid w:val="00251104"/>
    <w:rsid w:val="00252171"/>
    <w:rsid w:val="002522A6"/>
    <w:rsid w:val="002535C5"/>
    <w:rsid w:val="00255BCB"/>
    <w:rsid w:val="002560A8"/>
    <w:rsid w:val="00260678"/>
    <w:rsid w:val="00260906"/>
    <w:rsid w:val="00260AAA"/>
    <w:rsid w:val="0026224E"/>
    <w:rsid w:val="002623A1"/>
    <w:rsid w:val="002623C2"/>
    <w:rsid w:val="00262939"/>
    <w:rsid w:val="002629B8"/>
    <w:rsid w:val="00262CB2"/>
    <w:rsid w:val="0026304A"/>
    <w:rsid w:val="002642CD"/>
    <w:rsid w:val="002645F3"/>
    <w:rsid w:val="00264C80"/>
    <w:rsid w:val="0026560F"/>
    <w:rsid w:val="002657A7"/>
    <w:rsid w:val="002658F4"/>
    <w:rsid w:val="0026622F"/>
    <w:rsid w:val="00266232"/>
    <w:rsid w:val="00266336"/>
    <w:rsid w:val="00266C44"/>
    <w:rsid w:val="002671A0"/>
    <w:rsid w:val="002678FC"/>
    <w:rsid w:val="00267C1D"/>
    <w:rsid w:val="00267FBC"/>
    <w:rsid w:val="002704B1"/>
    <w:rsid w:val="002712A6"/>
    <w:rsid w:val="0027169B"/>
    <w:rsid w:val="00271E2E"/>
    <w:rsid w:val="0027203F"/>
    <w:rsid w:val="002720C1"/>
    <w:rsid w:val="002723AC"/>
    <w:rsid w:val="00272E36"/>
    <w:rsid w:val="00273E6F"/>
    <w:rsid w:val="00274630"/>
    <w:rsid w:val="00274737"/>
    <w:rsid w:val="00274A14"/>
    <w:rsid w:val="00274ED5"/>
    <w:rsid w:val="00275839"/>
    <w:rsid w:val="00275F6C"/>
    <w:rsid w:val="002769A5"/>
    <w:rsid w:val="0027713F"/>
    <w:rsid w:val="002774BB"/>
    <w:rsid w:val="00277AAE"/>
    <w:rsid w:val="002801A3"/>
    <w:rsid w:val="00280282"/>
    <w:rsid w:val="002811B3"/>
    <w:rsid w:val="00282524"/>
    <w:rsid w:val="0028263B"/>
    <w:rsid w:val="00282CDD"/>
    <w:rsid w:val="002839DA"/>
    <w:rsid w:val="00283DF9"/>
    <w:rsid w:val="00284400"/>
    <w:rsid w:val="00284672"/>
    <w:rsid w:val="00284A8B"/>
    <w:rsid w:val="0028589B"/>
    <w:rsid w:val="00285F79"/>
    <w:rsid w:val="00286890"/>
    <w:rsid w:val="0028697F"/>
    <w:rsid w:val="00286F58"/>
    <w:rsid w:val="00291772"/>
    <w:rsid w:val="00291EB7"/>
    <w:rsid w:val="002920C1"/>
    <w:rsid w:val="0029226A"/>
    <w:rsid w:val="0029265F"/>
    <w:rsid w:val="00292A59"/>
    <w:rsid w:val="00292A60"/>
    <w:rsid w:val="0029400A"/>
    <w:rsid w:val="0029487E"/>
    <w:rsid w:val="00294A7F"/>
    <w:rsid w:val="0029507C"/>
    <w:rsid w:val="00295324"/>
    <w:rsid w:val="0029579B"/>
    <w:rsid w:val="00295B6A"/>
    <w:rsid w:val="00295D7F"/>
    <w:rsid w:val="00296AD3"/>
    <w:rsid w:val="0029739F"/>
    <w:rsid w:val="00297E5F"/>
    <w:rsid w:val="002A0531"/>
    <w:rsid w:val="002A0D49"/>
    <w:rsid w:val="002A132B"/>
    <w:rsid w:val="002A1E92"/>
    <w:rsid w:val="002A1FA8"/>
    <w:rsid w:val="002A25AB"/>
    <w:rsid w:val="002A29D1"/>
    <w:rsid w:val="002A2BE8"/>
    <w:rsid w:val="002A306D"/>
    <w:rsid w:val="002A382F"/>
    <w:rsid w:val="002A5350"/>
    <w:rsid w:val="002A5709"/>
    <w:rsid w:val="002A60B1"/>
    <w:rsid w:val="002A6453"/>
    <w:rsid w:val="002A6562"/>
    <w:rsid w:val="002A699B"/>
    <w:rsid w:val="002A6BBE"/>
    <w:rsid w:val="002A782E"/>
    <w:rsid w:val="002A795C"/>
    <w:rsid w:val="002B0EBE"/>
    <w:rsid w:val="002B1337"/>
    <w:rsid w:val="002B1759"/>
    <w:rsid w:val="002B1A73"/>
    <w:rsid w:val="002B24CD"/>
    <w:rsid w:val="002B2584"/>
    <w:rsid w:val="002B2BDA"/>
    <w:rsid w:val="002B33FA"/>
    <w:rsid w:val="002B4217"/>
    <w:rsid w:val="002B446D"/>
    <w:rsid w:val="002B5723"/>
    <w:rsid w:val="002B61E5"/>
    <w:rsid w:val="002B67FF"/>
    <w:rsid w:val="002B68F5"/>
    <w:rsid w:val="002B6C92"/>
    <w:rsid w:val="002B74AA"/>
    <w:rsid w:val="002B7B40"/>
    <w:rsid w:val="002C053B"/>
    <w:rsid w:val="002C0FEA"/>
    <w:rsid w:val="002C14F5"/>
    <w:rsid w:val="002C1DAD"/>
    <w:rsid w:val="002C3014"/>
    <w:rsid w:val="002C3105"/>
    <w:rsid w:val="002C43A3"/>
    <w:rsid w:val="002C4D38"/>
    <w:rsid w:val="002C4EB7"/>
    <w:rsid w:val="002C5028"/>
    <w:rsid w:val="002C53CE"/>
    <w:rsid w:val="002C5419"/>
    <w:rsid w:val="002C5DB6"/>
    <w:rsid w:val="002C5F5C"/>
    <w:rsid w:val="002C6F36"/>
    <w:rsid w:val="002C74AF"/>
    <w:rsid w:val="002C7934"/>
    <w:rsid w:val="002C795B"/>
    <w:rsid w:val="002D072D"/>
    <w:rsid w:val="002D0E76"/>
    <w:rsid w:val="002D14D0"/>
    <w:rsid w:val="002D27A5"/>
    <w:rsid w:val="002D2937"/>
    <w:rsid w:val="002D2E83"/>
    <w:rsid w:val="002D4E0B"/>
    <w:rsid w:val="002D51EB"/>
    <w:rsid w:val="002D55F2"/>
    <w:rsid w:val="002D70BF"/>
    <w:rsid w:val="002D7998"/>
    <w:rsid w:val="002D7DFE"/>
    <w:rsid w:val="002D7EA9"/>
    <w:rsid w:val="002E06B7"/>
    <w:rsid w:val="002E0B37"/>
    <w:rsid w:val="002E0D68"/>
    <w:rsid w:val="002E105E"/>
    <w:rsid w:val="002E118A"/>
    <w:rsid w:val="002E1799"/>
    <w:rsid w:val="002E1A57"/>
    <w:rsid w:val="002E2A86"/>
    <w:rsid w:val="002E3C23"/>
    <w:rsid w:val="002E43EC"/>
    <w:rsid w:val="002E449E"/>
    <w:rsid w:val="002E46B7"/>
    <w:rsid w:val="002E4B6C"/>
    <w:rsid w:val="002E6B52"/>
    <w:rsid w:val="002E7793"/>
    <w:rsid w:val="002F058C"/>
    <w:rsid w:val="002F0DFE"/>
    <w:rsid w:val="002F145F"/>
    <w:rsid w:val="002F1E1A"/>
    <w:rsid w:val="002F1EEB"/>
    <w:rsid w:val="002F2087"/>
    <w:rsid w:val="002F2089"/>
    <w:rsid w:val="002F2D12"/>
    <w:rsid w:val="002F2FC4"/>
    <w:rsid w:val="002F69D3"/>
    <w:rsid w:val="002F6C81"/>
    <w:rsid w:val="002F7430"/>
    <w:rsid w:val="002F7E8B"/>
    <w:rsid w:val="002F7EB3"/>
    <w:rsid w:val="003002D0"/>
    <w:rsid w:val="00300A51"/>
    <w:rsid w:val="00301053"/>
    <w:rsid w:val="0030186F"/>
    <w:rsid w:val="00302AF5"/>
    <w:rsid w:val="00302AFD"/>
    <w:rsid w:val="0030341E"/>
    <w:rsid w:val="003034EB"/>
    <w:rsid w:val="00303598"/>
    <w:rsid w:val="003043D0"/>
    <w:rsid w:val="00304873"/>
    <w:rsid w:val="003049CF"/>
    <w:rsid w:val="00304C1D"/>
    <w:rsid w:val="00304ED0"/>
    <w:rsid w:val="003057FE"/>
    <w:rsid w:val="0030669F"/>
    <w:rsid w:val="003069F2"/>
    <w:rsid w:val="00306DAC"/>
    <w:rsid w:val="00306FF3"/>
    <w:rsid w:val="00307501"/>
    <w:rsid w:val="003078BF"/>
    <w:rsid w:val="00307B9B"/>
    <w:rsid w:val="00307F95"/>
    <w:rsid w:val="003103BA"/>
    <w:rsid w:val="003107DB"/>
    <w:rsid w:val="003108B2"/>
    <w:rsid w:val="00311ADC"/>
    <w:rsid w:val="003121C5"/>
    <w:rsid w:val="00312F84"/>
    <w:rsid w:val="00314178"/>
    <w:rsid w:val="0031485B"/>
    <w:rsid w:val="003158A0"/>
    <w:rsid w:val="00316953"/>
    <w:rsid w:val="00317364"/>
    <w:rsid w:val="003173EA"/>
    <w:rsid w:val="00317415"/>
    <w:rsid w:val="00317C71"/>
    <w:rsid w:val="00317D5A"/>
    <w:rsid w:val="00317FFD"/>
    <w:rsid w:val="003203E0"/>
    <w:rsid w:val="003205FE"/>
    <w:rsid w:val="00320DCF"/>
    <w:rsid w:val="00321819"/>
    <w:rsid w:val="00323145"/>
    <w:rsid w:val="0032323C"/>
    <w:rsid w:val="00323412"/>
    <w:rsid w:val="00323D00"/>
    <w:rsid w:val="00324666"/>
    <w:rsid w:val="003247CC"/>
    <w:rsid w:val="003249A0"/>
    <w:rsid w:val="00324B73"/>
    <w:rsid w:val="00324EBE"/>
    <w:rsid w:val="00324F24"/>
    <w:rsid w:val="00324F5F"/>
    <w:rsid w:val="00325571"/>
    <w:rsid w:val="00325EEF"/>
    <w:rsid w:val="00326734"/>
    <w:rsid w:val="00326805"/>
    <w:rsid w:val="00326BB6"/>
    <w:rsid w:val="00327081"/>
    <w:rsid w:val="00327516"/>
    <w:rsid w:val="003276F4"/>
    <w:rsid w:val="003277B8"/>
    <w:rsid w:val="00327B13"/>
    <w:rsid w:val="00330BD9"/>
    <w:rsid w:val="00330F5D"/>
    <w:rsid w:val="003315DE"/>
    <w:rsid w:val="00332FA3"/>
    <w:rsid w:val="00333F1D"/>
    <w:rsid w:val="00333F57"/>
    <w:rsid w:val="00333F88"/>
    <w:rsid w:val="0033493D"/>
    <w:rsid w:val="0033493F"/>
    <w:rsid w:val="00340351"/>
    <w:rsid w:val="003408B3"/>
    <w:rsid w:val="0034171B"/>
    <w:rsid w:val="00342544"/>
    <w:rsid w:val="003426AF"/>
    <w:rsid w:val="00343AB4"/>
    <w:rsid w:val="003447C2"/>
    <w:rsid w:val="003454E7"/>
    <w:rsid w:val="0034562B"/>
    <w:rsid w:val="00345DD4"/>
    <w:rsid w:val="00346809"/>
    <w:rsid w:val="00346CAA"/>
    <w:rsid w:val="00351823"/>
    <w:rsid w:val="00351E84"/>
    <w:rsid w:val="00351ED1"/>
    <w:rsid w:val="003521B3"/>
    <w:rsid w:val="0035248A"/>
    <w:rsid w:val="003529C6"/>
    <w:rsid w:val="003532F2"/>
    <w:rsid w:val="003535DF"/>
    <w:rsid w:val="00354E1A"/>
    <w:rsid w:val="00355335"/>
    <w:rsid w:val="0035595D"/>
    <w:rsid w:val="00355B5D"/>
    <w:rsid w:val="00356252"/>
    <w:rsid w:val="003569A6"/>
    <w:rsid w:val="003572D0"/>
    <w:rsid w:val="00357EBE"/>
    <w:rsid w:val="00361F3F"/>
    <w:rsid w:val="003622C5"/>
    <w:rsid w:val="00362309"/>
    <w:rsid w:val="00362664"/>
    <w:rsid w:val="003629C4"/>
    <w:rsid w:val="003638BE"/>
    <w:rsid w:val="00365328"/>
    <w:rsid w:val="00365439"/>
    <w:rsid w:val="0036569C"/>
    <w:rsid w:val="00366F0A"/>
    <w:rsid w:val="00367005"/>
    <w:rsid w:val="0036740E"/>
    <w:rsid w:val="00371A47"/>
    <w:rsid w:val="00371B19"/>
    <w:rsid w:val="00372667"/>
    <w:rsid w:val="00372A49"/>
    <w:rsid w:val="00373942"/>
    <w:rsid w:val="00373E70"/>
    <w:rsid w:val="00374447"/>
    <w:rsid w:val="00374B7E"/>
    <w:rsid w:val="0037527E"/>
    <w:rsid w:val="00375E5D"/>
    <w:rsid w:val="003762AE"/>
    <w:rsid w:val="00376499"/>
    <w:rsid w:val="00376A0F"/>
    <w:rsid w:val="00377DE9"/>
    <w:rsid w:val="003804D2"/>
    <w:rsid w:val="003808BD"/>
    <w:rsid w:val="00380ED6"/>
    <w:rsid w:val="00382E2E"/>
    <w:rsid w:val="003832A9"/>
    <w:rsid w:val="00383965"/>
    <w:rsid w:val="003839BA"/>
    <w:rsid w:val="00383A88"/>
    <w:rsid w:val="00383B3B"/>
    <w:rsid w:val="00384C92"/>
    <w:rsid w:val="00384DFF"/>
    <w:rsid w:val="00384FE7"/>
    <w:rsid w:val="003852B8"/>
    <w:rsid w:val="00386067"/>
    <w:rsid w:val="0038610E"/>
    <w:rsid w:val="003862DD"/>
    <w:rsid w:val="00386383"/>
    <w:rsid w:val="0038678A"/>
    <w:rsid w:val="00386A4E"/>
    <w:rsid w:val="00386B84"/>
    <w:rsid w:val="00387ECD"/>
    <w:rsid w:val="00387EE5"/>
    <w:rsid w:val="0039038A"/>
    <w:rsid w:val="003903E9"/>
    <w:rsid w:val="00390B4E"/>
    <w:rsid w:val="00391410"/>
    <w:rsid w:val="00391915"/>
    <w:rsid w:val="003939FC"/>
    <w:rsid w:val="00393D7B"/>
    <w:rsid w:val="00396799"/>
    <w:rsid w:val="003968B0"/>
    <w:rsid w:val="003A1A9F"/>
    <w:rsid w:val="003A235D"/>
    <w:rsid w:val="003A3983"/>
    <w:rsid w:val="003A76D1"/>
    <w:rsid w:val="003B0A7E"/>
    <w:rsid w:val="003B1085"/>
    <w:rsid w:val="003B1324"/>
    <w:rsid w:val="003B1782"/>
    <w:rsid w:val="003B1B4D"/>
    <w:rsid w:val="003B2008"/>
    <w:rsid w:val="003B212D"/>
    <w:rsid w:val="003B3474"/>
    <w:rsid w:val="003B349C"/>
    <w:rsid w:val="003B3D8B"/>
    <w:rsid w:val="003B4BC3"/>
    <w:rsid w:val="003B534D"/>
    <w:rsid w:val="003B53EC"/>
    <w:rsid w:val="003B5D23"/>
    <w:rsid w:val="003B61C6"/>
    <w:rsid w:val="003B62DF"/>
    <w:rsid w:val="003B6488"/>
    <w:rsid w:val="003B665C"/>
    <w:rsid w:val="003B6772"/>
    <w:rsid w:val="003B6A6E"/>
    <w:rsid w:val="003B7439"/>
    <w:rsid w:val="003BE589"/>
    <w:rsid w:val="003C0003"/>
    <w:rsid w:val="003C0100"/>
    <w:rsid w:val="003C0303"/>
    <w:rsid w:val="003C1088"/>
    <w:rsid w:val="003C1894"/>
    <w:rsid w:val="003C1B8D"/>
    <w:rsid w:val="003C220D"/>
    <w:rsid w:val="003C2400"/>
    <w:rsid w:val="003C2425"/>
    <w:rsid w:val="003C2675"/>
    <w:rsid w:val="003C39A9"/>
    <w:rsid w:val="003C5418"/>
    <w:rsid w:val="003C6129"/>
    <w:rsid w:val="003C65F5"/>
    <w:rsid w:val="003C6F33"/>
    <w:rsid w:val="003C7F14"/>
    <w:rsid w:val="003C7FA3"/>
    <w:rsid w:val="003D06B9"/>
    <w:rsid w:val="003D0AAF"/>
    <w:rsid w:val="003D0DC7"/>
    <w:rsid w:val="003D171E"/>
    <w:rsid w:val="003D1C5A"/>
    <w:rsid w:val="003D2D81"/>
    <w:rsid w:val="003D3763"/>
    <w:rsid w:val="003D46F5"/>
    <w:rsid w:val="003D4FA9"/>
    <w:rsid w:val="003D56E2"/>
    <w:rsid w:val="003D58A9"/>
    <w:rsid w:val="003D5A7A"/>
    <w:rsid w:val="003D5BE6"/>
    <w:rsid w:val="003D60A6"/>
    <w:rsid w:val="003D6B82"/>
    <w:rsid w:val="003D72D3"/>
    <w:rsid w:val="003D7A55"/>
    <w:rsid w:val="003E090B"/>
    <w:rsid w:val="003E1CEF"/>
    <w:rsid w:val="003E25A6"/>
    <w:rsid w:val="003E272F"/>
    <w:rsid w:val="003E2FC1"/>
    <w:rsid w:val="003E3D31"/>
    <w:rsid w:val="003E4471"/>
    <w:rsid w:val="003E4A0F"/>
    <w:rsid w:val="003E5741"/>
    <w:rsid w:val="003E756C"/>
    <w:rsid w:val="003E785F"/>
    <w:rsid w:val="003E7F41"/>
    <w:rsid w:val="003F03E2"/>
    <w:rsid w:val="003F1E4B"/>
    <w:rsid w:val="003F24E2"/>
    <w:rsid w:val="003F2D62"/>
    <w:rsid w:val="003F3078"/>
    <w:rsid w:val="003F38B5"/>
    <w:rsid w:val="003F38EA"/>
    <w:rsid w:val="003F3C60"/>
    <w:rsid w:val="003F41DD"/>
    <w:rsid w:val="003F43B3"/>
    <w:rsid w:val="003F4C2B"/>
    <w:rsid w:val="003F5885"/>
    <w:rsid w:val="003F6979"/>
    <w:rsid w:val="003F6EFB"/>
    <w:rsid w:val="003F77FD"/>
    <w:rsid w:val="003F7C0A"/>
    <w:rsid w:val="004006E6"/>
    <w:rsid w:val="0040072E"/>
    <w:rsid w:val="00400DB1"/>
    <w:rsid w:val="004010FC"/>
    <w:rsid w:val="00401B41"/>
    <w:rsid w:val="00402AAC"/>
    <w:rsid w:val="00402FB3"/>
    <w:rsid w:val="0040339B"/>
    <w:rsid w:val="00403440"/>
    <w:rsid w:val="00403B98"/>
    <w:rsid w:val="004045DA"/>
    <w:rsid w:val="00405298"/>
    <w:rsid w:val="0040536A"/>
    <w:rsid w:val="0040541D"/>
    <w:rsid w:val="0040585A"/>
    <w:rsid w:val="00405AB6"/>
    <w:rsid w:val="00405E2B"/>
    <w:rsid w:val="004067F5"/>
    <w:rsid w:val="00406860"/>
    <w:rsid w:val="0040691F"/>
    <w:rsid w:val="00406A7E"/>
    <w:rsid w:val="00406D3C"/>
    <w:rsid w:val="00407D1E"/>
    <w:rsid w:val="0041074F"/>
    <w:rsid w:val="00410A44"/>
    <w:rsid w:val="00410CA9"/>
    <w:rsid w:val="004112A9"/>
    <w:rsid w:val="0041151E"/>
    <w:rsid w:val="004119D0"/>
    <w:rsid w:val="00411E9E"/>
    <w:rsid w:val="00412115"/>
    <w:rsid w:val="00412600"/>
    <w:rsid w:val="00412629"/>
    <w:rsid w:val="0041276E"/>
    <w:rsid w:val="00412916"/>
    <w:rsid w:val="004140E2"/>
    <w:rsid w:val="004146A5"/>
    <w:rsid w:val="0041479E"/>
    <w:rsid w:val="00414BC3"/>
    <w:rsid w:val="0041569C"/>
    <w:rsid w:val="00415A32"/>
    <w:rsid w:val="00415B61"/>
    <w:rsid w:val="00415B7E"/>
    <w:rsid w:val="00415C20"/>
    <w:rsid w:val="00416159"/>
    <w:rsid w:val="004161E2"/>
    <w:rsid w:val="00416768"/>
    <w:rsid w:val="004172FB"/>
    <w:rsid w:val="004178DF"/>
    <w:rsid w:val="00417937"/>
    <w:rsid w:val="0041794C"/>
    <w:rsid w:val="004204A0"/>
    <w:rsid w:val="0042105D"/>
    <w:rsid w:val="0042144D"/>
    <w:rsid w:val="004218BF"/>
    <w:rsid w:val="00421942"/>
    <w:rsid w:val="00422387"/>
    <w:rsid w:val="004223CA"/>
    <w:rsid w:val="00423CB6"/>
    <w:rsid w:val="00424190"/>
    <w:rsid w:val="00425A1B"/>
    <w:rsid w:val="00425ED5"/>
    <w:rsid w:val="00426698"/>
    <w:rsid w:val="004276F3"/>
    <w:rsid w:val="00430CAF"/>
    <w:rsid w:val="00431172"/>
    <w:rsid w:val="00431BEC"/>
    <w:rsid w:val="0043291F"/>
    <w:rsid w:val="00432FCB"/>
    <w:rsid w:val="004330A1"/>
    <w:rsid w:val="00433C4E"/>
    <w:rsid w:val="0043409D"/>
    <w:rsid w:val="00435361"/>
    <w:rsid w:val="004356A7"/>
    <w:rsid w:val="004374B4"/>
    <w:rsid w:val="004375AB"/>
    <w:rsid w:val="004378DF"/>
    <w:rsid w:val="0043794A"/>
    <w:rsid w:val="004379FF"/>
    <w:rsid w:val="00437DB7"/>
    <w:rsid w:val="00440D0B"/>
    <w:rsid w:val="00440DAB"/>
    <w:rsid w:val="00441170"/>
    <w:rsid w:val="004417C1"/>
    <w:rsid w:val="0044206D"/>
    <w:rsid w:val="00443496"/>
    <w:rsid w:val="004435BE"/>
    <w:rsid w:val="004438A5"/>
    <w:rsid w:val="00443FDC"/>
    <w:rsid w:val="004440B4"/>
    <w:rsid w:val="0044513B"/>
    <w:rsid w:val="004451B0"/>
    <w:rsid w:val="00445626"/>
    <w:rsid w:val="004465E3"/>
    <w:rsid w:val="00446CF4"/>
    <w:rsid w:val="00446F16"/>
    <w:rsid w:val="004478AF"/>
    <w:rsid w:val="004478C5"/>
    <w:rsid w:val="004506DC"/>
    <w:rsid w:val="0045095E"/>
    <w:rsid w:val="00450F38"/>
    <w:rsid w:val="00451092"/>
    <w:rsid w:val="00451129"/>
    <w:rsid w:val="00452CCC"/>
    <w:rsid w:val="00453593"/>
    <w:rsid w:val="00453D06"/>
    <w:rsid w:val="00455CDF"/>
    <w:rsid w:val="0045665A"/>
    <w:rsid w:val="00457F7D"/>
    <w:rsid w:val="0046038F"/>
    <w:rsid w:val="0046048F"/>
    <w:rsid w:val="004608C7"/>
    <w:rsid w:val="00461027"/>
    <w:rsid w:val="00461126"/>
    <w:rsid w:val="00461A0B"/>
    <w:rsid w:val="00461B7D"/>
    <w:rsid w:val="00462BD1"/>
    <w:rsid w:val="00463007"/>
    <w:rsid w:val="004634F6"/>
    <w:rsid w:val="0046445E"/>
    <w:rsid w:val="004658B2"/>
    <w:rsid w:val="00465B36"/>
    <w:rsid w:val="004666E4"/>
    <w:rsid w:val="004668AF"/>
    <w:rsid w:val="00466998"/>
    <w:rsid w:val="0046700D"/>
    <w:rsid w:val="0046781E"/>
    <w:rsid w:val="00470858"/>
    <w:rsid w:val="0047208E"/>
    <w:rsid w:val="004722EC"/>
    <w:rsid w:val="00474409"/>
    <w:rsid w:val="00475FAC"/>
    <w:rsid w:val="00476E3B"/>
    <w:rsid w:val="004771A0"/>
    <w:rsid w:val="00477503"/>
    <w:rsid w:val="0047767F"/>
    <w:rsid w:val="00477736"/>
    <w:rsid w:val="004779B3"/>
    <w:rsid w:val="00483D47"/>
    <w:rsid w:val="00483F42"/>
    <w:rsid w:val="004843B2"/>
    <w:rsid w:val="00484A66"/>
    <w:rsid w:val="00484BF2"/>
    <w:rsid w:val="004854AC"/>
    <w:rsid w:val="004854E7"/>
    <w:rsid w:val="00485504"/>
    <w:rsid w:val="00485ACE"/>
    <w:rsid w:val="00485B81"/>
    <w:rsid w:val="00485E97"/>
    <w:rsid w:val="00486368"/>
    <w:rsid w:val="00486486"/>
    <w:rsid w:val="00486555"/>
    <w:rsid w:val="00487244"/>
    <w:rsid w:val="00490BBC"/>
    <w:rsid w:val="004919C4"/>
    <w:rsid w:val="00492303"/>
    <w:rsid w:val="00492AFF"/>
    <w:rsid w:val="00492BE6"/>
    <w:rsid w:val="00492C14"/>
    <w:rsid w:val="00493292"/>
    <w:rsid w:val="00493B80"/>
    <w:rsid w:val="004942A3"/>
    <w:rsid w:val="00494865"/>
    <w:rsid w:val="004948E2"/>
    <w:rsid w:val="00494C34"/>
    <w:rsid w:val="00494F6F"/>
    <w:rsid w:val="0049529B"/>
    <w:rsid w:val="00495801"/>
    <w:rsid w:val="004960CC"/>
    <w:rsid w:val="00496823"/>
    <w:rsid w:val="00496AAD"/>
    <w:rsid w:val="00496B73"/>
    <w:rsid w:val="00497B74"/>
    <w:rsid w:val="004A0966"/>
    <w:rsid w:val="004A0AB9"/>
    <w:rsid w:val="004A0D57"/>
    <w:rsid w:val="004A13A8"/>
    <w:rsid w:val="004A21D5"/>
    <w:rsid w:val="004A236B"/>
    <w:rsid w:val="004A2503"/>
    <w:rsid w:val="004A2779"/>
    <w:rsid w:val="004A2A6B"/>
    <w:rsid w:val="004A32A3"/>
    <w:rsid w:val="004A3FE0"/>
    <w:rsid w:val="004A4B0B"/>
    <w:rsid w:val="004A4DED"/>
    <w:rsid w:val="004A4E07"/>
    <w:rsid w:val="004A5C13"/>
    <w:rsid w:val="004A618F"/>
    <w:rsid w:val="004A65EA"/>
    <w:rsid w:val="004A6E63"/>
    <w:rsid w:val="004B002B"/>
    <w:rsid w:val="004B08F3"/>
    <w:rsid w:val="004B0DFF"/>
    <w:rsid w:val="004B1547"/>
    <w:rsid w:val="004B298C"/>
    <w:rsid w:val="004B2AD3"/>
    <w:rsid w:val="004B2AD5"/>
    <w:rsid w:val="004B2BC4"/>
    <w:rsid w:val="004B2D6B"/>
    <w:rsid w:val="004B2F15"/>
    <w:rsid w:val="004B393C"/>
    <w:rsid w:val="004B3AE2"/>
    <w:rsid w:val="004B3D3C"/>
    <w:rsid w:val="004B480D"/>
    <w:rsid w:val="004B4870"/>
    <w:rsid w:val="004B4AE0"/>
    <w:rsid w:val="004B4CC8"/>
    <w:rsid w:val="004B52BD"/>
    <w:rsid w:val="004B55E5"/>
    <w:rsid w:val="004B5F8A"/>
    <w:rsid w:val="004B6BB5"/>
    <w:rsid w:val="004B6C63"/>
    <w:rsid w:val="004B6D6C"/>
    <w:rsid w:val="004B6FF6"/>
    <w:rsid w:val="004B74F8"/>
    <w:rsid w:val="004B76D3"/>
    <w:rsid w:val="004B7DAF"/>
    <w:rsid w:val="004C0D8D"/>
    <w:rsid w:val="004C0DDC"/>
    <w:rsid w:val="004C1B39"/>
    <w:rsid w:val="004C1E60"/>
    <w:rsid w:val="004C3408"/>
    <w:rsid w:val="004C3642"/>
    <w:rsid w:val="004C382F"/>
    <w:rsid w:val="004C44BC"/>
    <w:rsid w:val="004C63D8"/>
    <w:rsid w:val="004C6A18"/>
    <w:rsid w:val="004C6DD7"/>
    <w:rsid w:val="004C7952"/>
    <w:rsid w:val="004D0005"/>
    <w:rsid w:val="004D084A"/>
    <w:rsid w:val="004D0A90"/>
    <w:rsid w:val="004D0B62"/>
    <w:rsid w:val="004D0CFC"/>
    <w:rsid w:val="004D1F04"/>
    <w:rsid w:val="004D218D"/>
    <w:rsid w:val="004D2FA4"/>
    <w:rsid w:val="004D41EF"/>
    <w:rsid w:val="004D5015"/>
    <w:rsid w:val="004D5415"/>
    <w:rsid w:val="004D5D4D"/>
    <w:rsid w:val="004D60A3"/>
    <w:rsid w:val="004D612A"/>
    <w:rsid w:val="004D6F5E"/>
    <w:rsid w:val="004D7707"/>
    <w:rsid w:val="004D7A99"/>
    <w:rsid w:val="004D7E82"/>
    <w:rsid w:val="004E069A"/>
    <w:rsid w:val="004E06C6"/>
    <w:rsid w:val="004E1D82"/>
    <w:rsid w:val="004E23CB"/>
    <w:rsid w:val="004E2414"/>
    <w:rsid w:val="004E2586"/>
    <w:rsid w:val="004E2F84"/>
    <w:rsid w:val="004E3D64"/>
    <w:rsid w:val="004E4BCC"/>
    <w:rsid w:val="004E4E93"/>
    <w:rsid w:val="004E55D9"/>
    <w:rsid w:val="004E562C"/>
    <w:rsid w:val="004E566F"/>
    <w:rsid w:val="004E5E12"/>
    <w:rsid w:val="004E6ED0"/>
    <w:rsid w:val="004E745C"/>
    <w:rsid w:val="004E753F"/>
    <w:rsid w:val="004F084A"/>
    <w:rsid w:val="004F0B4F"/>
    <w:rsid w:val="004F148F"/>
    <w:rsid w:val="004F22D5"/>
    <w:rsid w:val="004F3690"/>
    <w:rsid w:val="004F36A7"/>
    <w:rsid w:val="004F3739"/>
    <w:rsid w:val="004F3FBD"/>
    <w:rsid w:val="004F405E"/>
    <w:rsid w:val="004F4D1F"/>
    <w:rsid w:val="004F51D1"/>
    <w:rsid w:val="004F626F"/>
    <w:rsid w:val="004F757A"/>
    <w:rsid w:val="004F7A8A"/>
    <w:rsid w:val="00500595"/>
    <w:rsid w:val="00500B26"/>
    <w:rsid w:val="005010BB"/>
    <w:rsid w:val="00501572"/>
    <w:rsid w:val="00501627"/>
    <w:rsid w:val="005017A7"/>
    <w:rsid w:val="00501FFC"/>
    <w:rsid w:val="0050200C"/>
    <w:rsid w:val="0050201D"/>
    <w:rsid w:val="005021BC"/>
    <w:rsid w:val="005022BE"/>
    <w:rsid w:val="00503076"/>
    <w:rsid w:val="00503A25"/>
    <w:rsid w:val="00503FCD"/>
    <w:rsid w:val="0050482E"/>
    <w:rsid w:val="00504DB8"/>
    <w:rsid w:val="005051A7"/>
    <w:rsid w:val="00505350"/>
    <w:rsid w:val="0050574F"/>
    <w:rsid w:val="00506C52"/>
    <w:rsid w:val="00506F91"/>
    <w:rsid w:val="00507772"/>
    <w:rsid w:val="00507804"/>
    <w:rsid w:val="00510205"/>
    <w:rsid w:val="005106EE"/>
    <w:rsid w:val="00511325"/>
    <w:rsid w:val="0051185F"/>
    <w:rsid w:val="00511B2A"/>
    <w:rsid w:val="0051214D"/>
    <w:rsid w:val="005129FD"/>
    <w:rsid w:val="00512FE8"/>
    <w:rsid w:val="00513059"/>
    <w:rsid w:val="00513200"/>
    <w:rsid w:val="00513B2E"/>
    <w:rsid w:val="00513D2F"/>
    <w:rsid w:val="00514A22"/>
    <w:rsid w:val="005160AF"/>
    <w:rsid w:val="00516400"/>
    <w:rsid w:val="00517C26"/>
    <w:rsid w:val="00517C50"/>
    <w:rsid w:val="00517EF7"/>
    <w:rsid w:val="0052026B"/>
    <w:rsid w:val="0052038B"/>
    <w:rsid w:val="00520693"/>
    <w:rsid w:val="00521479"/>
    <w:rsid w:val="0052172C"/>
    <w:rsid w:val="00522A53"/>
    <w:rsid w:val="00522F46"/>
    <w:rsid w:val="00523084"/>
    <w:rsid w:val="005232A5"/>
    <w:rsid w:val="0052398E"/>
    <w:rsid w:val="005244DB"/>
    <w:rsid w:val="005246D9"/>
    <w:rsid w:val="005247BC"/>
    <w:rsid w:val="00524A66"/>
    <w:rsid w:val="00524AEA"/>
    <w:rsid w:val="005256FC"/>
    <w:rsid w:val="00525DDA"/>
    <w:rsid w:val="00525E4D"/>
    <w:rsid w:val="0052626E"/>
    <w:rsid w:val="0052709B"/>
    <w:rsid w:val="005270FB"/>
    <w:rsid w:val="0052725D"/>
    <w:rsid w:val="005274D5"/>
    <w:rsid w:val="005276FC"/>
    <w:rsid w:val="00527868"/>
    <w:rsid w:val="00527B92"/>
    <w:rsid w:val="00527D4F"/>
    <w:rsid w:val="005309FB"/>
    <w:rsid w:val="00530A84"/>
    <w:rsid w:val="0053117E"/>
    <w:rsid w:val="005311D9"/>
    <w:rsid w:val="005320F0"/>
    <w:rsid w:val="005328BA"/>
    <w:rsid w:val="00532D86"/>
    <w:rsid w:val="0053316A"/>
    <w:rsid w:val="0053345D"/>
    <w:rsid w:val="005336F6"/>
    <w:rsid w:val="00533924"/>
    <w:rsid w:val="00533CF9"/>
    <w:rsid w:val="005347E9"/>
    <w:rsid w:val="00534ABE"/>
    <w:rsid w:val="00534C96"/>
    <w:rsid w:val="005355E8"/>
    <w:rsid w:val="00536089"/>
    <w:rsid w:val="00536949"/>
    <w:rsid w:val="00536F6A"/>
    <w:rsid w:val="00537282"/>
    <w:rsid w:val="005376DA"/>
    <w:rsid w:val="00537AB7"/>
    <w:rsid w:val="0054004A"/>
    <w:rsid w:val="005416DE"/>
    <w:rsid w:val="00542651"/>
    <w:rsid w:val="00542984"/>
    <w:rsid w:val="00542B80"/>
    <w:rsid w:val="00542D9C"/>
    <w:rsid w:val="0054310E"/>
    <w:rsid w:val="00544A16"/>
    <w:rsid w:val="005452DE"/>
    <w:rsid w:val="00545862"/>
    <w:rsid w:val="00545F03"/>
    <w:rsid w:val="00546C49"/>
    <w:rsid w:val="00547760"/>
    <w:rsid w:val="00547787"/>
    <w:rsid w:val="005479C3"/>
    <w:rsid w:val="00547F9B"/>
    <w:rsid w:val="005503C6"/>
    <w:rsid w:val="00550BA8"/>
    <w:rsid w:val="005517C3"/>
    <w:rsid w:val="00551BED"/>
    <w:rsid w:val="0055389C"/>
    <w:rsid w:val="00554745"/>
    <w:rsid w:val="005548DD"/>
    <w:rsid w:val="0055534A"/>
    <w:rsid w:val="00556B96"/>
    <w:rsid w:val="00556E5A"/>
    <w:rsid w:val="0056038F"/>
    <w:rsid w:val="005608AB"/>
    <w:rsid w:val="005614BD"/>
    <w:rsid w:val="00562AFC"/>
    <w:rsid w:val="00563E5F"/>
    <w:rsid w:val="005640BA"/>
    <w:rsid w:val="0056431E"/>
    <w:rsid w:val="00564593"/>
    <w:rsid w:val="00565171"/>
    <w:rsid w:val="00565568"/>
    <w:rsid w:val="00566A8C"/>
    <w:rsid w:val="00566EC7"/>
    <w:rsid w:val="00570C99"/>
    <w:rsid w:val="00570D62"/>
    <w:rsid w:val="00570F5A"/>
    <w:rsid w:val="005714B3"/>
    <w:rsid w:val="00571BD5"/>
    <w:rsid w:val="00572731"/>
    <w:rsid w:val="00572915"/>
    <w:rsid w:val="00572CE9"/>
    <w:rsid w:val="0057365E"/>
    <w:rsid w:val="00573E54"/>
    <w:rsid w:val="00573F11"/>
    <w:rsid w:val="005743AB"/>
    <w:rsid w:val="005743B6"/>
    <w:rsid w:val="00574F3B"/>
    <w:rsid w:val="00575C4C"/>
    <w:rsid w:val="00575F17"/>
    <w:rsid w:val="00576429"/>
    <w:rsid w:val="00576440"/>
    <w:rsid w:val="0057687D"/>
    <w:rsid w:val="0057764D"/>
    <w:rsid w:val="005779C5"/>
    <w:rsid w:val="005806E1"/>
    <w:rsid w:val="00581461"/>
    <w:rsid w:val="00581539"/>
    <w:rsid w:val="00581B2A"/>
    <w:rsid w:val="00582758"/>
    <w:rsid w:val="00582AE4"/>
    <w:rsid w:val="005834C2"/>
    <w:rsid w:val="00584349"/>
    <w:rsid w:val="00584510"/>
    <w:rsid w:val="00584CEA"/>
    <w:rsid w:val="00585F74"/>
    <w:rsid w:val="00586286"/>
    <w:rsid w:val="00587F19"/>
    <w:rsid w:val="0059032E"/>
    <w:rsid w:val="00591039"/>
    <w:rsid w:val="00591166"/>
    <w:rsid w:val="00591BD0"/>
    <w:rsid w:val="005926CA"/>
    <w:rsid w:val="00592DAC"/>
    <w:rsid w:val="00593184"/>
    <w:rsid w:val="00593520"/>
    <w:rsid w:val="0059456E"/>
    <w:rsid w:val="00595A1E"/>
    <w:rsid w:val="00595A4E"/>
    <w:rsid w:val="00596572"/>
    <w:rsid w:val="00596B11"/>
    <w:rsid w:val="005973C2"/>
    <w:rsid w:val="0059777E"/>
    <w:rsid w:val="005A0529"/>
    <w:rsid w:val="005A0677"/>
    <w:rsid w:val="005A0D6B"/>
    <w:rsid w:val="005A2862"/>
    <w:rsid w:val="005A2C94"/>
    <w:rsid w:val="005A4563"/>
    <w:rsid w:val="005A479A"/>
    <w:rsid w:val="005A4D32"/>
    <w:rsid w:val="005A5010"/>
    <w:rsid w:val="005A5363"/>
    <w:rsid w:val="005A5AC9"/>
    <w:rsid w:val="005A5F05"/>
    <w:rsid w:val="005A6665"/>
    <w:rsid w:val="005A66A9"/>
    <w:rsid w:val="005A7093"/>
    <w:rsid w:val="005A70A7"/>
    <w:rsid w:val="005A7804"/>
    <w:rsid w:val="005A7A4C"/>
    <w:rsid w:val="005A8D74"/>
    <w:rsid w:val="005B0596"/>
    <w:rsid w:val="005B0B54"/>
    <w:rsid w:val="005B0B6C"/>
    <w:rsid w:val="005B1A41"/>
    <w:rsid w:val="005B1A80"/>
    <w:rsid w:val="005B1AF4"/>
    <w:rsid w:val="005B28FF"/>
    <w:rsid w:val="005B2906"/>
    <w:rsid w:val="005B2CA4"/>
    <w:rsid w:val="005B2D05"/>
    <w:rsid w:val="005B2D6F"/>
    <w:rsid w:val="005B323A"/>
    <w:rsid w:val="005B37F4"/>
    <w:rsid w:val="005B3826"/>
    <w:rsid w:val="005B40C2"/>
    <w:rsid w:val="005B42A7"/>
    <w:rsid w:val="005B44DA"/>
    <w:rsid w:val="005B4816"/>
    <w:rsid w:val="005B57A6"/>
    <w:rsid w:val="005B6205"/>
    <w:rsid w:val="005B647F"/>
    <w:rsid w:val="005B65F3"/>
    <w:rsid w:val="005B69B8"/>
    <w:rsid w:val="005B6B9B"/>
    <w:rsid w:val="005B7EC6"/>
    <w:rsid w:val="005B7F15"/>
    <w:rsid w:val="005C0462"/>
    <w:rsid w:val="005C0A95"/>
    <w:rsid w:val="005C1D86"/>
    <w:rsid w:val="005C2085"/>
    <w:rsid w:val="005C2134"/>
    <w:rsid w:val="005C2B0F"/>
    <w:rsid w:val="005C2F76"/>
    <w:rsid w:val="005C3C12"/>
    <w:rsid w:val="005C482A"/>
    <w:rsid w:val="005C48BF"/>
    <w:rsid w:val="005C4C77"/>
    <w:rsid w:val="005C4D2E"/>
    <w:rsid w:val="005C5E9C"/>
    <w:rsid w:val="005C647D"/>
    <w:rsid w:val="005C6DFA"/>
    <w:rsid w:val="005C7051"/>
    <w:rsid w:val="005C73B9"/>
    <w:rsid w:val="005C7D1B"/>
    <w:rsid w:val="005D01EE"/>
    <w:rsid w:val="005D0885"/>
    <w:rsid w:val="005D0CAF"/>
    <w:rsid w:val="005D0E03"/>
    <w:rsid w:val="005D0FAD"/>
    <w:rsid w:val="005D1868"/>
    <w:rsid w:val="005D2907"/>
    <w:rsid w:val="005D2A6C"/>
    <w:rsid w:val="005D2D1A"/>
    <w:rsid w:val="005D330F"/>
    <w:rsid w:val="005D376B"/>
    <w:rsid w:val="005D37D1"/>
    <w:rsid w:val="005D3973"/>
    <w:rsid w:val="005D3B50"/>
    <w:rsid w:val="005D4534"/>
    <w:rsid w:val="005D45F1"/>
    <w:rsid w:val="005D499B"/>
    <w:rsid w:val="005D4B43"/>
    <w:rsid w:val="005D4B95"/>
    <w:rsid w:val="005D5229"/>
    <w:rsid w:val="005D52C3"/>
    <w:rsid w:val="005D5BE9"/>
    <w:rsid w:val="005D5C96"/>
    <w:rsid w:val="005D6784"/>
    <w:rsid w:val="005D6ECA"/>
    <w:rsid w:val="005D71E3"/>
    <w:rsid w:val="005D7753"/>
    <w:rsid w:val="005D78EC"/>
    <w:rsid w:val="005E0D6F"/>
    <w:rsid w:val="005E23C1"/>
    <w:rsid w:val="005E24C0"/>
    <w:rsid w:val="005E26B9"/>
    <w:rsid w:val="005E361D"/>
    <w:rsid w:val="005E51D6"/>
    <w:rsid w:val="005E62D2"/>
    <w:rsid w:val="005E71A3"/>
    <w:rsid w:val="005E7657"/>
    <w:rsid w:val="005E7D1D"/>
    <w:rsid w:val="005EEDBE"/>
    <w:rsid w:val="005F07B1"/>
    <w:rsid w:val="005F19CE"/>
    <w:rsid w:val="005F1FEF"/>
    <w:rsid w:val="005F2B36"/>
    <w:rsid w:val="005F328C"/>
    <w:rsid w:val="005F3589"/>
    <w:rsid w:val="005F3A9E"/>
    <w:rsid w:val="005F4540"/>
    <w:rsid w:val="005F483F"/>
    <w:rsid w:val="005F4967"/>
    <w:rsid w:val="005F4AB9"/>
    <w:rsid w:val="005F4C95"/>
    <w:rsid w:val="005F54E5"/>
    <w:rsid w:val="005F5793"/>
    <w:rsid w:val="005F5CDE"/>
    <w:rsid w:val="005F5CEB"/>
    <w:rsid w:val="005F5EFD"/>
    <w:rsid w:val="0060106D"/>
    <w:rsid w:val="006010E6"/>
    <w:rsid w:val="00601A87"/>
    <w:rsid w:val="00601B56"/>
    <w:rsid w:val="006024BF"/>
    <w:rsid w:val="00602EE6"/>
    <w:rsid w:val="00602FE4"/>
    <w:rsid w:val="0060322E"/>
    <w:rsid w:val="00603759"/>
    <w:rsid w:val="00603839"/>
    <w:rsid w:val="00603A1D"/>
    <w:rsid w:val="00604E42"/>
    <w:rsid w:val="00605B9E"/>
    <w:rsid w:val="00605BB3"/>
    <w:rsid w:val="0060636C"/>
    <w:rsid w:val="0060669B"/>
    <w:rsid w:val="00606DB2"/>
    <w:rsid w:val="006106A8"/>
    <w:rsid w:val="006109B5"/>
    <w:rsid w:val="00611024"/>
    <w:rsid w:val="006115B4"/>
    <w:rsid w:val="0061197D"/>
    <w:rsid w:val="00612156"/>
    <w:rsid w:val="0061288A"/>
    <w:rsid w:val="00612CA3"/>
    <w:rsid w:val="00613608"/>
    <w:rsid w:val="00613F73"/>
    <w:rsid w:val="006144A5"/>
    <w:rsid w:val="00614B91"/>
    <w:rsid w:val="00614CCE"/>
    <w:rsid w:val="0061514D"/>
    <w:rsid w:val="006152DE"/>
    <w:rsid w:val="00615762"/>
    <w:rsid w:val="00616BA9"/>
    <w:rsid w:val="00617149"/>
    <w:rsid w:val="006202A5"/>
    <w:rsid w:val="006203DC"/>
    <w:rsid w:val="00620BDC"/>
    <w:rsid w:val="00620F9A"/>
    <w:rsid w:val="006213DC"/>
    <w:rsid w:val="006214CC"/>
    <w:rsid w:val="00621660"/>
    <w:rsid w:val="00621D00"/>
    <w:rsid w:val="00621E3D"/>
    <w:rsid w:val="00622D46"/>
    <w:rsid w:val="00624F5B"/>
    <w:rsid w:val="006258F9"/>
    <w:rsid w:val="00625D9D"/>
    <w:rsid w:val="006263C5"/>
    <w:rsid w:val="00626B8B"/>
    <w:rsid w:val="00626E5A"/>
    <w:rsid w:val="006270E1"/>
    <w:rsid w:val="00630EC7"/>
    <w:rsid w:val="006319E2"/>
    <w:rsid w:val="00634659"/>
    <w:rsid w:val="00634DCE"/>
    <w:rsid w:val="006351A3"/>
    <w:rsid w:val="0063757F"/>
    <w:rsid w:val="00640218"/>
    <w:rsid w:val="0064141D"/>
    <w:rsid w:val="006416F6"/>
    <w:rsid w:val="00641C7D"/>
    <w:rsid w:val="00642DD5"/>
    <w:rsid w:val="006430CB"/>
    <w:rsid w:val="00643ACB"/>
    <w:rsid w:val="00644461"/>
    <w:rsid w:val="00644E3A"/>
    <w:rsid w:val="006456F2"/>
    <w:rsid w:val="00645B39"/>
    <w:rsid w:val="00645C6B"/>
    <w:rsid w:val="00646325"/>
    <w:rsid w:val="00646DB5"/>
    <w:rsid w:val="006475E2"/>
    <w:rsid w:val="00647669"/>
    <w:rsid w:val="00647CB7"/>
    <w:rsid w:val="00647EBD"/>
    <w:rsid w:val="00650497"/>
    <w:rsid w:val="00650CC6"/>
    <w:rsid w:val="00650D74"/>
    <w:rsid w:val="00651B63"/>
    <w:rsid w:val="006530BC"/>
    <w:rsid w:val="006535F7"/>
    <w:rsid w:val="006542CD"/>
    <w:rsid w:val="00655147"/>
    <w:rsid w:val="006552D5"/>
    <w:rsid w:val="006559BA"/>
    <w:rsid w:val="00655D67"/>
    <w:rsid w:val="00657155"/>
    <w:rsid w:val="0065730F"/>
    <w:rsid w:val="006610B4"/>
    <w:rsid w:val="0066124D"/>
    <w:rsid w:val="00661553"/>
    <w:rsid w:val="00662589"/>
    <w:rsid w:val="00663066"/>
    <w:rsid w:val="00663464"/>
    <w:rsid w:val="00663727"/>
    <w:rsid w:val="0066377D"/>
    <w:rsid w:val="00663FDB"/>
    <w:rsid w:val="00664E1F"/>
    <w:rsid w:val="00664EBD"/>
    <w:rsid w:val="00664FAB"/>
    <w:rsid w:val="0066526A"/>
    <w:rsid w:val="00666021"/>
    <w:rsid w:val="00666732"/>
    <w:rsid w:val="00666CFE"/>
    <w:rsid w:val="00667011"/>
    <w:rsid w:val="00670055"/>
    <w:rsid w:val="00670731"/>
    <w:rsid w:val="00670802"/>
    <w:rsid w:val="00670F32"/>
    <w:rsid w:val="00671DB7"/>
    <w:rsid w:val="006725EB"/>
    <w:rsid w:val="006738EE"/>
    <w:rsid w:val="006741C7"/>
    <w:rsid w:val="00675415"/>
    <w:rsid w:val="00675C24"/>
    <w:rsid w:val="00676D2C"/>
    <w:rsid w:val="00676F58"/>
    <w:rsid w:val="0067784D"/>
    <w:rsid w:val="00677A6B"/>
    <w:rsid w:val="00677C57"/>
    <w:rsid w:val="00681C4F"/>
    <w:rsid w:val="00682466"/>
    <w:rsid w:val="00682F89"/>
    <w:rsid w:val="006831A5"/>
    <w:rsid w:val="00683582"/>
    <w:rsid w:val="006845B7"/>
    <w:rsid w:val="006850C5"/>
    <w:rsid w:val="006856C8"/>
    <w:rsid w:val="00686CF1"/>
    <w:rsid w:val="00687090"/>
    <w:rsid w:val="006870AA"/>
    <w:rsid w:val="00687F46"/>
    <w:rsid w:val="0068F1BB"/>
    <w:rsid w:val="00690494"/>
    <w:rsid w:val="00690991"/>
    <w:rsid w:val="00690E20"/>
    <w:rsid w:val="006912DB"/>
    <w:rsid w:val="0069141E"/>
    <w:rsid w:val="00691D69"/>
    <w:rsid w:val="00692B0A"/>
    <w:rsid w:val="00692C42"/>
    <w:rsid w:val="00692CD6"/>
    <w:rsid w:val="00692E9F"/>
    <w:rsid w:val="0069305C"/>
    <w:rsid w:val="006933C4"/>
    <w:rsid w:val="0069411E"/>
    <w:rsid w:val="00694C53"/>
    <w:rsid w:val="00694D0F"/>
    <w:rsid w:val="006959F9"/>
    <w:rsid w:val="00695F4F"/>
    <w:rsid w:val="006962D0"/>
    <w:rsid w:val="0069644A"/>
    <w:rsid w:val="00696622"/>
    <w:rsid w:val="006A18A7"/>
    <w:rsid w:val="006A2C0B"/>
    <w:rsid w:val="006A3260"/>
    <w:rsid w:val="006A5055"/>
    <w:rsid w:val="006A5831"/>
    <w:rsid w:val="006A67DE"/>
    <w:rsid w:val="006B00BE"/>
    <w:rsid w:val="006B0281"/>
    <w:rsid w:val="006B079D"/>
    <w:rsid w:val="006B1572"/>
    <w:rsid w:val="006B233C"/>
    <w:rsid w:val="006B2397"/>
    <w:rsid w:val="006B244E"/>
    <w:rsid w:val="006B2C71"/>
    <w:rsid w:val="006B2F11"/>
    <w:rsid w:val="006B34D1"/>
    <w:rsid w:val="006B36B6"/>
    <w:rsid w:val="006B3DEA"/>
    <w:rsid w:val="006B47F6"/>
    <w:rsid w:val="006B54AD"/>
    <w:rsid w:val="006B5564"/>
    <w:rsid w:val="006B74A6"/>
    <w:rsid w:val="006B7BB3"/>
    <w:rsid w:val="006B7C4A"/>
    <w:rsid w:val="006C067A"/>
    <w:rsid w:val="006C1588"/>
    <w:rsid w:val="006C2719"/>
    <w:rsid w:val="006C3235"/>
    <w:rsid w:val="006C35D0"/>
    <w:rsid w:val="006C401A"/>
    <w:rsid w:val="006C44A8"/>
    <w:rsid w:val="006C536E"/>
    <w:rsid w:val="006C660D"/>
    <w:rsid w:val="006C6BFB"/>
    <w:rsid w:val="006C7C87"/>
    <w:rsid w:val="006C7D8C"/>
    <w:rsid w:val="006D0DF6"/>
    <w:rsid w:val="006D1711"/>
    <w:rsid w:val="006D1829"/>
    <w:rsid w:val="006D1F68"/>
    <w:rsid w:val="006D239E"/>
    <w:rsid w:val="006D2911"/>
    <w:rsid w:val="006D2B6D"/>
    <w:rsid w:val="006D2F71"/>
    <w:rsid w:val="006D3C8C"/>
    <w:rsid w:val="006D50DB"/>
    <w:rsid w:val="006D53A3"/>
    <w:rsid w:val="006D5617"/>
    <w:rsid w:val="006D584B"/>
    <w:rsid w:val="006D63A1"/>
    <w:rsid w:val="006D665A"/>
    <w:rsid w:val="006D6C1E"/>
    <w:rsid w:val="006D6D20"/>
    <w:rsid w:val="006D6E90"/>
    <w:rsid w:val="006D8C19"/>
    <w:rsid w:val="006E0693"/>
    <w:rsid w:val="006E0C75"/>
    <w:rsid w:val="006E0F5B"/>
    <w:rsid w:val="006E15EB"/>
    <w:rsid w:val="006E2505"/>
    <w:rsid w:val="006E2A12"/>
    <w:rsid w:val="006E2CC2"/>
    <w:rsid w:val="006E33F5"/>
    <w:rsid w:val="006E3814"/>
    <w:rsid w:val="006E3C26"/>
    <w:rsid w:val="006E5138"/>
    <w:rsid w:val="006E51C1"/>
    <w:rsid w:val="006E67E4"/>
    <w:rsid w:val="006E74F0"/>
    <w:rsid w:val="006E7A5D"/>
    <w:rsid w:val="006F0F24"/>
    <w:rsid w:val="006F103F"/>
    <w:rsid w:val="006F1572"/>
    <w:rsid w:val="006F1A0A"/>
    <w:rsid w:val="006F22F1"/>
    <w:rsid w:val="006F252C"/>
    <w:rsid w:val="006F356B"/>
    <w:rsid w:val="006F383F"/>
    <w:rsid w:val="006F394F"/>
    <w:rsid w:val="006F3D7B"/>
    <w:rsid w:val="006F5AE5"/>
    <w:rsid w:val="006F61A8"/>
    <w:rsid w:val="006F6547"/>
    <w:rsid w:val="006F67F5"/>
    <w:rsid w:val="006F6D40"/>
    <w:rsid w:val="006F7782"/>
    <w:rsid w:val="006F7B3C"/>
    <w:rsid w:val="006F7C2C"/>
    <w:rsid w:val="006F7CB5"/>
    <w:rsid w:val="006F7F85"/>
    <w:rsid w:val="007002BB"/>
    <w:rsid w:val="007012B2"/>
    <w:rsid w:val="0070168D"/>
    <w:rsid w:val="00701E44"/>
    <w:rsid w:val="00702834"/>
    <w:rsid w:val="00702D7E"/>
    <w:rsid w:val="00702E26"/>
    <w:rsid w:val="00703B25"/>
    <w:rsid w:val="00704574"/>
    <w:rsid w:val="00704FB7"/>
    <w:rsid w:val="007054B5"/>
    <w:rsid w:val="007060AF"/>
    <w:rsid w:val="00706FD5"/>
    <w:rsid w:val="00710273"/>
    <w:rsid w:val="00711122"/>
    <w:rsid w:val="00711347"/>
    <w:rsid w:val="00711467"/>
    <w:rsid w:val="00712C8D"/>
    <w:rsid w:val="0071306C"/>
    <w:rsid w:val="00713A23"/>
    <w:rsid w:val="00713AC7"/>
    <w:rsid w:val="00714C0F"/>
    <w:rsid w:val="00715768"/>
    <w:rsid w:val="0071584A"/>
    <w:rsid w:val="0071587A"/>
    <w:rsid w:val="007163DE"/>
    <w:rsid w:val="00716DF5"/>
    <w:rsid w:val="00717104"/>
    <w:rsid w:val="00717129"/>
    <w:rsid w:val="007201B6"/>
    <w:rsid w:val="00720880"/>
    <w:rsid w:val="00720AE1"/>
    <w:rsid w:val="007216D8"/>
    <w:rsid w:val="00721972"/>
    <w:rsid w:val="00721DFC"/>
    <w:rsid w:val="00722D77"/>
    <w:rsid w:val="00722F1B"/>
    <w:rsid w:val="00723DF7"/>
    <w:rsid w:val="00723FE3"/>
    <w:rsid w:val="0072414D"/>
    <w:rsid w:val="00724888"/>
    <w:rsid w:val="00724B79"/>
    <w:rsid w:val="00725178"/>
    <w:rsid w:val="007252C0"/>
    <w:rsid w:val="0072581B"/>
    <w:rsid w:val="00726812"/>
    <w:rsid w:val="00731EAB"/>
    <w:rsid w:val="00732DAA"/>
    <w:rsid w:val="00734D46"/>
    <w:rsid w:val="00735919"/>
    <w:rsid w:val="007359BC"/>
    <w:rsid w:val="0073636B"/>
    <w:rsid w:val="0073689F"/>
    <w:rsid w:val="007368DD"/>
    <w:rsid w:val="00736BD2"/>
    <w:rsid w:val="007375D3"/>
    <w:rsid w:val="0073789B"/>
    <w:rsid w:val="00740BDF"/>
    <w:rsid w:val="0074169A"/>
    <w:rsid w:val="007416AB"/>
    <w:rsid w:val="007416B5"/>
    <w:rsid w:val="00741A69"/>
    <w:rsid w:val="00743EE4"/>
    <w:rsid w:val="0074458C"/>
    <w:rsid w:val="00744E49"/>
    <w:rsid w:val="00746FED"/>
    <w:rsid w:val="007475BA"/>
    <w:rsid w:val="00750B53"/>
    <w:rsid w:val="00750D07"/>
    <w:rsid w:val="00750DDC"/>
    <w:rsid w:val="00750F46"/>
    <w:rsid w:val="00752194"/>
    <w:rsid w:val="007533FB"/>
    <w:rsid w:val="00753FB2"/>
    <w:rsid w:val="007543D3"/>
    <w:rsid w:val="007543EB"/>
    <w:rsid w:val="007544C7"/>
    <w:rsid w:val="007545C3"/>
    <w:rsid w:val="00754CB9"/>
    <w:rsid w:val="00755CE5"/>
    <w:rsid w:val="00755E7B"/>
    <w:rsid w:val="0075650F"/>
    <w:rsid w:val="007565EA"/>
    <w:rsid w:val="00757EFD"/>
    <w:rsid w:val="00760235"/>
    <w:rsid w:val="00760CD8"/>
    <w:rsid w:val="0076182E"/>
    <w:rsid w:val="00761CAF"/>
    <w:rsid w:val="00761FD1"/>
    <w:rsid w:val="00762327"/>
    <w:rsid w:val="00762338"/>
    <w:rsid w:val="007631F9"/>
    <w:rsid w:val="00763A4D"/>
    <w:rsid w:val="00764AA6"/>
    <w:rsid w:val="007654AD"/>
    <w:rsid w:val="00766935"/>
    <w:rsid w:val="0076774E"/>
    <w:rsid w:val="007703B7"/>
    <w:rsid w:val="0077116D"/>
    <w:rsid w:val="00772280"/>
    <w:rsid w:val="007729CD"/>
    <w:rsid w:val="00772CF3"/>
    <w:rsid w:val="00772D0F"/>
    <w:rsid w:val="00773098"/>
    <w:rsid w:val="007741F5"/>
    <w:rsid w:val="00774D06"/>
    <w:rsid w:val="00774F5F"/>
    <w:rsid w:val="00774FB7"/>
    <w:rsid w:val="007762C2"/>
    <w:rsid w:val="00776502"/>
    <w:rsid w:val="00777225"/>
    <w:rsid w:val="00777293"/>
    <w:rsid w:val="007777EC"/>
    <w:rsid w:val="00777DC0"/>
    <w:rsid w:val="00777E74"/>
    <w:rsid w:val="007802D8"/>
    <w:rsid w:val="00781421"/>
    <w:rsid w:val="00782744"/>
    <w:rsid w:val="0078282D"/>
    <w:rsid w:val="00782B4A"/>
    <w:rsid w:val="00782F3D"/>
    <w:rsid w:val="00783356"/>
    <w:rsid w:val="00783E3E"/>
    <w:rsid w:val="00784032"/>
    <w:rsid w:val="0078450F"/>
    <w:rsid w:val="00786A8D"/>
    <w:rsid w:val="00787031"/>
    <w:rsid w:val="00787178"/>
    <w:rsid w:val="0078797B"/>
    <w:rsid w:val="00790BBF"/>
    <w:rsid w:val="00790C7E"/>
    <w:rsid w:val="00790F30"/>
    <w:rsid w:val="00792C24"/>
    <w:rsid w:val="00792EB8"/>
    <w:rsid w:val="0079334A"/>
    <w:rsid w:val="00793548"/>
    <w:rsid w:val="007943F6"/>
    <w:rsid w:val="00794A31"/>
    <w:rsid w:val="00794A7B"/>
    <w:rsid w:val="00795443"/>
    <w:rsid w:val="007954D8"/>
    <w:rsid w:val="00797675"/>
    <w:rsid w:val="007A057A"/>
    <w:rsid w:val="007A0D91"/>
    <w:rsid w:val="007A103E"/>
    <w:rsid w:val="007A1048"/>
    <w:rsid w:val="007A152E"/>
    <w:rsid w:val="007A2087"/>
    <w:rsid w:val="007A2215"/>
    <w:rsid w:val="007A22E2"/>
    <w:rsid w:val="007A35F7"/>
    <w:rsid w:val="007A3EC5"/>
    <w:rsid w:val="007A4087"/>
    <w:rsid w:val="007A53D6"/>
    <w:rsid w:val="007A5E3D"/>
    <w:rsid w:val="007A6520"/>
    <w:rsid w:val="007A7F7B"/>
    <w:rsid w:val="007B1418"/>
    <w:rsid w:val="007B1BD7"/>
    <w:rsid w:val="007B2867"/>
    <w:rsid w:val="007B2A41"/>
    <w:rsid w:val="007B2D68"/>
    <w:rsid w:val="007B32C8"/>
    <w:rsid w:val="007B3969"/>
    <w:rsid w:val="007B3988"/>
    <w:rsid w:val="007B48E3"/>
    <w:rsid w:val="007B4A70"/>
    <w:rsid w:val="007B4BA0"/>
    <w:rsid w:val="007B5DFB"/>
    <w:rsid w:val="007B6E61"/>
    <w:rsid w:val="007B7CF3"/>
    <w:rsid w:val="007B7EE2"/>
    <w:rsid w:val="007C0100"/>
    <w:rsid w:val="007C053D"/>
    <w:rsid w:val="007C0DB4"/>
    <w:rsid w:val="007C128C"/>
    <w:rsid w:val="007C2529"/>
    <w:rsid w:val="007C272E"/>
    <w:rsid w:val="007C2CEB"/>
    <w:rsid w:val="007C371F"/>
    <w:rsid w:val="007C4405"/>
    <w:rsid w:val="007C5109"/>
    <w:rsid w:val="007C5E4A"/>
    <w:rsid w:val="007C6218"/>
    <w:rsid w:val="007C7026"/>
    <w:rsid w:val="007C7172"/>
    <w:rsid w:val="007C7E82"/>
    <w:rsid w:val="007C7FCE"/>
    <w:rsid w:val="007C7FDC"/>
    <w:rsid w:val="007D08CC"/>
    <w:rsid w:val="007D246A"/>
    <w:rsid w:val="007D2F6F"/>
    <w:rsid w:val="007D3D35"/>
    <w:rsid w:val="007D4D94"/>
    <w:rsid w:val="007D514E"/>
    <w:rsid w:val="007D52EF"/>
    <w:rsid w:val="007D674C"/>
    <w:rsid w:val="007D6FBB"/>
    <w:rsid w:val="007E006B"/>
    <w:rsid w:val="007E02E7"/>
    <w:rsid w:val="007E17EF"/>
    <w:rsid w:val="007E1A3B"/>
    <w:rsid w:val="007E1CCC"/>
    <w:rsid w:val="007E1FFE"/>
    <w:rsid w:val="007E4328"/>
    <w:rsid w:val="007E47A9"/>
    <w:rsid w:val="007E4F64"/>
    <w:rsid w:val="007E606A"/>
    <w:rsid w:val="007E6920"/>
    <w:rsid w:val="007E9F53"/>
    <w:rsid w:val="007F0E09"/>
    <w:rsid w:val="007F1607"/>
    <w:rsid w:val="007F1BBA"/>
    <w:rsid w:val="007F2AB7"/>
    <w:rsid w:val="007F385D"/>
    <w:rsid w:val="007F524F"/>
    <w:rsid w:val="007F5532"/>
    <w:rsid w:val="007F5700"/>
    <w:rsid w:val="007F5A3B"/>
    <w:rsid w:val="007F65EE"/>
    <w:rsid w:val="007F6CDE"/>
    <w:rsid w:val="007F71A7"/>
    <w:rsid w:val="007F7282"/>
    <w:rsid w:val="007F78FB"/>
    <w:rsid w:val="007F7C8F"/>
    <w:rsid w:val="007F7D39"/>
    <w:rsid w:val="008004E2"/>
    <w:rsid w:val="008012DC"/>
    <w:rsid w:val="008013C6"/>
    <w:rsid w:val="00801471"/>
    <w:rsid w:val="008017B8"/>
    <w:rsid w:val="008019A5"/>
    <w:rsid w:val="008019FD"/>
    <w:rsid w:val="0080221A"/>
    <w:rsid w:val="00802537"/>
    <w:rsid w:val="00803B61"/>
    <w:rsid w:val="00803B70"/>
    <w:rsid w:val="00804A36"/>
    <w:rsid w:val="0080523B"/>
    <w:rsid w:val="00805347"/>
    <w:rsid w:val="00805832"/>
    <w:rsid w:val="008064FE"/>
    <w:rsid w:val="00806C67"/>
    <w:rsid w:val="00806FC5"/>
    <w:rsid w:val="00807839"/>
    <w:rsid w:val="0081231D"/>
    <w:rsid w:val="0081258F"/>
    <w:rsid w:val="008126B0"/>
    <w:rsid w:val="00812C6F"/>
    <w:rsid w:val="00813332"/>
    <w:rsid w:val="00813445"/>
    <w:rsid w:val="008137EF"/>
    <w:rsid w:val="00813DCC"/>
    <w:rsid w:val="00814CAB"/>
    <w:rsid w:val="00815A39"/>
    <w:rsid w:val="008168B0"/>
    <w:rsid w:val="00817871"/>
    <w:rsid w:val="008178A5"/>
    <w:rsid w:val="008204B7"/>
    <w:rsid w:val="00820F4F"/>
    <w:rsid w:val="00821033"/>
    <w:rsid w:val="008210C9"/>
    <w:rsid w:val="00821406"/>
    <w:rsid w:val="00821E8E"/>
    <w:rsid w:val="00822281"/>
    <w:rsid w:val="008230FC"/>
    <w:rsid w:val="008239E2"/>
    <w:rsid w:val="00825850"/>
    <w:rsid w:val="008262DB"/>
    <w:rsid w:val="00827103"/>
    <w:rsid w:val="00827603"/>
    <w:rsid w:val="008305B7"/>
    <w:rsid w:val="00830937"/>
    <w:rsid w:val="00830C4B"/>
    <w:rsid w:val="0083149F"/>
    <w:rsid w:val="00831A2B"/>
    <w:rsid w:val="008322DD"/>
    <w:rsid w:val="00832872"/>
    <w:rsid w:val="0083322A"/>
    <w:rsid w:val="00833251"/>
    <w:rsid w:val="00833325"/>
    <w:rsid w:val="008337C5"/>
    <w:rsid w:val="00834083"/>
    <w:rsid w:val="008349EF"/>
    <w:rsid w:val="008350F4"/>
    <w:rsid w:val="0083534C"/>
    <w:rsid w:val="0083634F"/>
    <w:rsid w:val="008363EC"/>
    <w:rsid w:val="0083704D"/>
    <w:rsid w:val="0083775D"/>
    <w:rsid w:val="00837C6B"/>
    <w:rsid w:val="00837D9D"/>
    <w:rsid w:val="008401A5"/>
    <w:rsid w:val="008404EF"/>
    <w:rsid w:val="00840676"/>
    <w:rsid w:val="0084133A"/>
    <w:rsid w:val="008423F5"/>
    <w:rsid w:val="0084252F"/>
    <w:rsid w:val="008426E5"/>
    <w:rsid w:val="00843E77"/>
    <w:rsid w:val="00844A92"/>
    <w:rsid w:val="00844D55"/>
    <w:rsid w:val="008450C3"/>
    <w:rsid w:val="00845205"/>
    <w:rsid w:val="00846218"/>
    <w:rsid w:val="008463FA"/>
    <w:rsid w:val="00846628"/>
    <w:rsid w:val="00847218"/>
    <w:rsid w:val="0084769B"/>
    <w:rsid w:val="00847CA9"/>
    <w:rsid w:val="00847E29"/>
    <w:rsid w:val="008507E4"/>
    <w:rsid w:val="008509EF"/>
    <w:rsid w:val="00851354"/>
    <w:rsid w:val="008518F1"/>
    <w:rsid w:val="00851BAA"/>
    <w:rsid w:val="0085245D"/>
    <w:rsid w:val="008525C3"/>
    <w:rsid w:val="00853536"/>
    <w:rsid w:val="00853B14"/>
    <w:rsid w:val="0085431C"/>
    <w:rsid w:val="008543B1"/>
    <w:rsid w:val="008544D0"/>
    <w:rsid w:val="008549D8"/>
    <w:rsid w:val="008556D2"/>
    <w:rsid w:val="00855CBA"/>
    <w:rsid w:val="00855DEE"/>
    <w:rsid w:val="0085634E"/>
    <w:rsid w:val="0085722E"/>
    <w:rsid w:val="0085747E"/>
    <w:rsid w:val="00857551"/>
    <w:rsid w:val="008601DF"/>
    <w:rsid w:val="0086038B"/>
    <w:rsid w:val="00860606"/>
    <w:rsid w:val="008606FA"/>
    <w:rsid w:val="00862173"/>
    <w:rsid w:val="008621B5"/>
    <w:rsid w:val="008638EF"/>
    <w:rsid w:val="00863E17"/>
    <w:rsid w:val="00863E6A"/>
    <w:rsid w:val="00864500"/>
    <w:rsid w:val="008645B5"/>
    <w:rsid w:val="008658D5"/>
    <w:rsid w:val="00865FF6"/>
    <w:rsid w:val="00866A1B"/>
    <w:rsid w:val="00866CCE"/>
    <w:rsid w:val="00866D8C"/>
    <w:rsid w:val="008674FC"/>
    <w:rsid w:val="00867EBF"/>
    <w:rsid w:val="00872446"/>
    <w:rsid w:val="0087258A"/>
    <w:rsid w:val="00872E9A"/>
    <w:rsid w:val="00872EFB"/>
    <w:rsid w:val="00873DD6"/>
    <w:rsid w:val="00873F28"/>
    <w:rsid w:val="00874A7F"/>
    <w:rsid w:val="008753B7"/>
    <w:rsid w:val="00875B75"/>
    <w:rsid w:val="0087622A"/>
    <w:rsid w:val="00876A26"/>
    <w:rsid w:val="008774C9"/>
    <w:rsid w:val="0088088A"/>
    <w:rsid w:val="00880D1A"/>
    <w:rsid w:val="008812EB"/>
    <w:rsid w:val="00881FB4"/>
    <w:rsid w:val="0088219E"/>
    <w:rsid w:val="008824D5"/>
    <w:rsid w:val="0088277F"/>
    <w:rsid w:val="0088290C"/>
    <w:rsid w:val="00882912"/>
    <w:rsid w:val="00882BBE"/>
    <w:rsid w:val="00882F60"/>
    <w:rsid w:val="00883819"/>
    <w:rsid w:val="00883CD4"/>
    <w:rsid w:val="00883E80"/>
    <w:rsid w:val="00884273"/>
    <w:rsid w:val="00884715"/>
    <w:rsid w:val="00884EA7"/>
    <w:rsid w:val="0088635F"/>
    <w:rsid w:val="00886384"/>
    <w:rsid w:val="008865A5"/>
    <w:rsid w:val="00887223"/>
    <w:rsid w:val="00887391"/>
    <w:rsid w:val="0088773C"/>
    <w:rsid w:val="0088776B"/>
    <w:rsid w:val="00891338"/>
    <w:rsid w:val="00891944"/>
    <w:rsid w:val="008937EC"/>
    <w:rsid w:val="00893F30"/>
    <w:rsid w:val="00894CB5"/>
    <w:rsid w:val="00895CBF"/>
    <w:rsid w:val="00895DDF"/>
    <w:rsid w:val="008973B4"/>
    <w:rsid w:val="008A0534"/>
    <w:rsid w:val="008A1481"/>
    <w:rsid w:val="008A4BB2"/>
    <w:rsid w:val="008A5699"/>
    <w:rsid w:val="008A5C21"/>
    <w:rsid w:val="008A6351"/>
    <w:rsid w:val="008A71CF"/>
    <w:rsid w:val="008A750B"/>
    <w:rsid w:val="008A7576"/>
    <w:rsid w:val="008B0926"/>
    <w:rsid w:val="008B0D52"/>
    <w:rsid w:val="008B0E23"/>
    <w:rsid w:val="008B14AD"/>
    <w:rsid w:val="008B193B"/>
    <w:rsid w:val="008B1A02"/>
    <w:rsid w:val="008B1E3D"/>
    <w:rsid w:val="008B2AA3"/>
    <w:rsid w:val="008B2D3B"/>
    <w:rsid w:val="008B2E2A"/>
    <w:rsid w:val="008B4148"/>
    <w:rsid w:val="008B433C"/>
    <w:rsid w:val="008B4443"/>
    <w:rsid w:val="008B4CD9"/>
    <w:rsid w:val="008B539D"/>
    <w:rsid w:val="008B59AA"/>
    <w:rsid w:val="008B5BDB"/>
    <w:rsid w:val="008B5DD6"/>
    <w:rsid w:val="008B618F"/>
    <w:rsid w:val="008B6997"/>
    <w:rsid w:val="008C082C"/>
    <w:rsid w:val="008C0D1E"/>
    <w:rsid w:val="008C0EE1"/>
    <w:rsid w:val="008C1016"/>
    <w:rsid w:val="008C153A"/>
    <w:rsid w:val="008C19A9"/>
    <w:rsid w:val="008C2017"/>
    <w:rsid w:val="008C23C8"/>
    <w:rsid w:val="008C23CF"/>
    <w:rsid w:val="008C2AA1"/>
    <w:rsid w:val="008C3259"/>
    <w:rsid w:val="008C3495"/>
    <w:rsid w:val="008C36D0"/>
    <w:rsid w:val="008C3E16"/>
    <w:rsid w:val="008C469F"/>
    <w:rsid w:val="008C5668"/>
    <w:rsid w:val="008C5C72"/>
    <w:rsid w:val="008C5DE5"/>
    <w:rsid w:val="008C7B01"/>
    <w:rsid w:val="008D018A"/>
    <w:rsid w:val="008D01AE"/>
    <w:rsid w:val="008D01FD"/>
    <w:rsid w:val="008D057C"/>
    <w:rsid w:val="008D148A"/>
    <w:rsid w:val="008D216A"/>
    <w:rsid w:val="008D2461"/>
    <w:rsid w:val="008D264C"/>
    <w:rsid w:val="008D26D4"/>
    <w:rsid w:val="008D2796"/>
    <w:rsid w:val="008D34DA"/>
    <w:rsid w:val="008D4875"/>
    <w:rsid w:val="008D4C6E"/>
    <w:rsid w:val="008D52AC"/>
    <w:rsid w:val="008D5BA0"/>
    <w:rsid w:val="008D7070"/>
    <w:rsid w:val="008E0D83"/>
    <w:rsid w:val="008E0DE6"/>
    <w:rsid w:val="008E1821"/>
    <w:rsid w:val="008E1C94"/>
    <w:rsid w:val="008E2AFE"/>
    <w:rsid w:val="008E2C89"/>
    <w:rsid w:val="008E37E5"/>
    <w:rsid w:val="008E3999"/>
    <w:rsid w:val="008E3A62"/>
    <w:rsid w:val="008E3DA4"/>
    <w:rsid w:val="008E4011"/>
    <w:rsid w:val="008E5D61"/>
    <w:rsid w:val="008E6904"/>
    <w:rsid w:val="008E6BB4"/>
    <w:rsid w:val="008E6EA8"/>
    <w:rsid w:val="008F001D"/>
    <w:rsid w:val="008F00F8"/>
    <w:rsid w:val="008F21C2"/>
    <w:rsid w:val="008F41E4"/>
    <w:rsid w:val="008F4408"/>
    <w:rsid w:val="008F4799"/>
    <w:rsid w:val="008F4D55"/>
    <w:rsid w:val="008F53E9"/>
    <w:rsid w:val="008F5E77"/>
    <w:rsid w:val="008F6289"/>
    <w:rsid w:val="008F71D1"/>
    <w:rsid w:val="008F75EB"/>
    <w:rsid w:val="008F7CFE"/>
    <w:rsid w:val="0090005D"/>
    <w:rsid w:val="009005A9"/>
    <w:rsid w:val="00900889"/>
    <w:rsid w:val="00900EFC"/>
    <w:rsid w:val="00901362"/>
    <w:rsid w:val="009037CD"/>
    <w:rsid w:val="00904547"/>
    <w:rsid w:val="009054EF"/>
    <w:rsid w:val="00906137"/>
    <w:rsid w:val="00906A88"/>
    <w:rsid w:val="00906DCC"/>
    <w:rsid w:val="00907A39"/>
    <w:rsid w:val="00910EC4"/>
    <w:rsid w:val="00912E0A"/>
    <w:rsid w:val="00912FB6"/>
    <w:rsid w:val="009135B4"/>
    <w:rsid w:val="009137E6"/>
    <w:rsid w:val="00913AD7"/>
    <w:rsid w:val="00913E22"/>
    <w:rsid w:val="00913F4D"/>
    <w:rsid w:val="009145FF"/>
    <w:rsid w:val="00914E9F"/>
    <w:rsid w:val="0091657D"/>
    <w:rsid w:val="00917203"/>
    <w:rsid w:val="009200B3"/>
    <w:rsid w:val="00920D0F"/>
    <w:rsid w:val="00921BB8"/>
    <w:rsid w:val="0092275F"/>
    <w:rsid w:val="0092336F"/>
    <w:rsid w:val="00923C5D"/>
    <w:rsid w:val="00924675"/>
    <w:rsid w:val="00924EB8"/>
    <w:rsid w:val="00924FA3"/>
    <w:rsid w:val="009252E8"/>
    <w:rsid w:val="0092589E"/>
    <w:rsid w:val="00926288"/>
    <w:rsid w:val="00926402"/>
    <w:rsid w:val="00926518"/>
    <w:rsid w:val="00926E86"/>
    <w:rsid w:val="00930EBE"/>
    <w:rsid w:val="00932D78"/>
    <w:rsid w:val="009331A2"/>
    <w:rsid w:val="0093385B"/>
    <w:rsid w:val="00933AC5"/>
    <w:rsid w:val="00933D71"/>
    <w:rsid w:val="009343EE"/>
    <w:rsid w:val="00934BD8"/>
    <w:rsid w:val="00934F58"/>
    <w:rsid w:val="00934FBF"/>
    <w:rsid w:val="00935680"/>
    <w:rsid w:val="00935A43"/>
    <w:rsid w:val="00936D3B"/>
    <w:rsid w:val="00937AAB"/>
    <w:rsid w:val="009405E9"/>
    <w:rsid w:val="0094196F"/>
    <w:rsid w:val="00941C0E"/>
    <w:rsid w:val="00942099"/>
    <w:rsid w:val="009429E7"/>
    <w:rsid w:val="00942EF6"/>
    <w:rsid w:val="0094310F"/>
    <w:rsid w:val="009432F7"/>
    <w:rsid w:val="00943324"/>
    <w:rsid w:val="009434D3"/>
    <w:rsid w:val="009436FF"/>
    <w:rsid w:val="00943AA6"/>
    <w:rsid w:val="009445B4"/>
    <w:rsid w:val="0094460E"/>
    <w:rsid w:val="00944720"/>
    <w:rsid w:val="00944892"/>
    <w:rsid w:val="00946225"/>
    <w:rsid w:val="00946ACB"/>
    <w:rsid w:val="009500F2"/>
    <w:rsid w:val="009501C2"/>
    <w:rsid w:val="00951531"/>
    <w:rsid w:val="0095166C"/>
    <w:rsid w:val="00951DA6"/>
    <w:rsid w:val="00952002"/>
    <w:rsid w:val="00952493"/>
    <w:rsid w:val="0095290C"/>
    <w:rsid w:val="009553AD"/>
    <w:rsid w:val="00955DEC"/>
    <w:rsid w:val="00955F30"/>
    <w:rsid w:val="00956ED9"/>
    <w:rsid w:val="0095732E"/>
    <w:rsid w:val="00957E4B"/>
    <w:rsid w:val="00960965"/>
    <w:rsid w:val="00960D7E"/>
    <w:rsid w:val="00960EB3"/>
    <w:rsid w:val="009611DC"/>
    <w:rsid w:val="009611E0"/>
    <w:rsid w:val="00961B3A"/>
    <w:rsid w:val="00961EB7"/>
    <w:rsid w:val="009627CC"/>
    <w:rsid w:val="00963EA6"/>
    <w:rsid w:val="009642A4"/>
    <w:rsid w:val="00964842"/>
    <w:rsid w:val="00964D4D"/>
    <w:rsid w:val="009651EB"/>
    <w:rsid w:val="00965DE7"/>
    <w:rsid w:val="00966264"/>
    <w:rsid w:val="009663B2"/>
    <w:rsid w:val="009669E4"/>
    <w:rsid w:val="00966CE5"/>
    <w:rsid w:val="009671F8"/>
    <w:rsid w:val="00967F16"/>
    <w:rsid w:val="00967F78"/>
    <w:rsid w:val="00970273"/>
    <w:rsid w:val="009702C7"/>
    <w:rsid w:val="009704C1"/>
    <w:rsid w:val="00970789"/>
    <w:rsid w:val="00970A6E"/>
    <w:rsid w:val="00970C95"/>
    <w:rsid w:val="00970DC8"/>
    <w:rsid w:val="009715D5"/>
    <w:rsid w:val="009715ED"/>
    <w:rsid w:val="00971D06"/>
    <w:rsid w:val="009723B5"/>
    <w:rsid w:val="00972CA3"/>
    <w:rsid w:val="00973324"/>
    <w:rsid w:val="00974971"/>
    <w:rsid w:val="00974F26"/>
    <w:rsid w:val="009753C7"/>
    <w:rsid w:val="009757E6"/>
    <w:rsid w:val="00976408"/>
    <w:rsid w:val="0097738D"/>
    <w:rsid w:val="009808B6"/>
    <w:rsid w:val="00980E01"/>
    <w:rsid w:val="0098171D"/>
    <w:rsid w:val="00981774"/>
    <w:rsid w:val="00981F6C"/>
    <w:rsid w:val="00982DE1"/>
    <w:rsid w:val="00983108"/>
    <w:rsid w:val="009835F0"/>
    <w:rsid w:val="00984133"/>
    <w:rsid w:val="00984974"/>
    <w:rsid w:val="00984BA5"/>
    <w:rsid w:val="00984D1F"/>
    <w:rsid w:val="00984D43"/>
    <w:rsid w:val="00985575"/>
    <w:rsid w:val="00985987"/>
    <w:rsid w:val="00985A2F"/>
    <w:rsid w:val="00986C33"/>
    <w:rsid w:val="00990015"/>
    <w:rsid w:val="00990464"/>
    <w:rsid w:val="00990E12"/>
    <w:rsid w:val="00991065"/>
    <w:rsid w:val="0099143A"/>
    <w:rsid w:val="00991BB2"/>
    <w:rsid w:val="0099215E"/>
    <w:rsid w:val="00992554"/>
    <w:rsid w:val="00992D1E"/>
    <w:rsid w:val="00993570"/>
    <w:rsid w:val="00993BE1"/>
    <w:rsid w:val="00993FB0"/>
    <w:rsid w:val="00994220"/>
    <w:rsid w:val="00994F32"/>
    <w:rsid w:val="00995D3C"/>
    <w:rsid w:val="0099788B"/>
    <w:rsid w:val="009A03BF"/>
    <w:rsid w:val="009A0DB2"/>
    <w:rsid w:val="009A1715"/>
    <w:rsid w:val="009A2F1A"/>
    <w:rsid w:val="009A31BF"/>
    <w:rsid w:val="009A40DF"/>
    <w:rsid w:val="009A464F"/>
    <w:rsid w:val="009A56E3"/>
    <w:rsid w:val="009A58C6"/>
    <w:rsid w:val="009A6475"/>
    <w:rsid w:val="009A6BB5"/>
    <w:rsid w:val="009A6FA4"/>
    <w:rsid w:val="009A78D2"/>
    <w:rsid w:val="009A7A90"/>
    <w:rsid w:val="009B00C5"/>
    <w:rsid w:val="009B0385"/>
    <w:rsid w:val="009B1499"/>
    <w:rsid w:val="009B1537"/>
    <w:rsid w:val="009B1C47"/>
    <w:rsid w:val="009B1D24"/>
    <w:rsid w:val="009B1EA4"/>
    <w:rsid w:val="009B2BAB"/>
    <w:rsid w:val="009B2EA2"/>
    <w:rsid w:val="009B2FD2"/>
    <w:rsid w:val="009B415B"/>
    <w:rsid w:val="009B50D0"/>
    <w:rsid w:val="009B6029"/>
    <w:rsid w:val="009B65A3"/>
    <w:rsid w:val="009B65E3"/>
    <w:rsid w:val="009B731A"/>
    <w:rsid w:val="009B756B"/>
    <w:rsid w:val="009B76D8"/>
    <w:rsid w:val="009C014E"/>
    <w:rsid w:val="009C049A"/>
    <w:rsid w:val="009C0A2C"/>
    <w:rsid w:val="009C14DF"/>
    <w:rsid w:val="009C1636"/>
    <w:rsid w:val="009C1ABB"/>
    <w:rsid w:val="009C1B2D"/>
    <w:rsid w:val="009C201C"/>
    <w:rsid w:val="009C22C0"/>
    <w:rsid w:val="009C2577"/>
    <w:rsid w:val="009C3E58"/>
    <w:rsid w:val="009C4C52"/>
    <w:rsid w:val="009C5192"/>
    <w:rsid w:val="009C5252"/>
    <w:rsid w:val="009C52DA"/>
    <w:rsid w:val="009C5CC2"/>
    <w:rsid w:val="009C6886"/>
    <w:rsid w:val="009C72E9"/>
    <w:rsid w:val="009C7AD4"/>
    <w:rsid w:val="009C7D0C"/>
    <w:rsid w:val="009C7F3B"/>
    <w:rsid w:val="009D0751"/>
    <w:rsid w:val="009D1298"/>
    <w:rsid w:val="009D157F"/>
    <w:rsid w:val="009D169B"/>
    <w:rsid w:val="009D16CD"/>
    <w:rsid w:val="009D186D"/>
    <w:rsid w:val="009D1C13"/>
    <w:rsid w:val="009D1E58"/>
    <w:rsid w:val="009D260F"/>
    <w:rsid w:val="009D2730"/>
    <w:rsid w:val="009D38A1"/>
    <w:rsid w:val="009D4496"/>
    <w:rsid w:val="009D5261"/>
    <w:rsid w:val="009D576A"/>
    <w:rsid w:val="009D57CB"/>
    <w:rsid w:val="009D6E75"/>
    <w:rsid w:val="009D72BF"/>
    <w:rsid w:val="009D7E94"/>
    <w:rsid w:val="009E2539"/>
    <w:rsid w:val="009E44DF"/>
    <w:rsid w:val="009E481C"/>
    <w:rsid w:val="009E494F"/>
    <w:rsid w:val="009E583A"/>
    <w:rsid w:val="009E60B1"/>
    <w:rsid w:val="009E62B4"/>
    <w:rsid w:val="009E633B"/>
    <w:rsid w:val="009E6A23"/>
    <w:rsid w:val="009E71C1"/>
    <w:rsid w:val="009E790A"/>
    <w:rsid w:val="009E7999"/>
    <w:rsid w:val="009E7D34"/>
    <w:rsid w:val="009F0008"/>
    <w:rsid w:val="009F0484"/>
    <w:rsid w:val="009F0B36"/>
    <w:rsid w:val="009F2B3B"/>
    <w:rsid w:val="009F314D"/>
    <w:rsid w:val="009F3222"/>
    <w:rsid w:val="009F36F5"/>
    <w:rsid w:val="009F46CF"/>
    <w:rsid w:val="009F572C"/>
    <w:rsid w:val="009F5767"/>
    <w:rsid w:val="009F5ADE"/>
    <w:rsid w:val="009F5B19"/>
    <w:rsid w:val="009F5BA3"/>
    <w:rsid w:val="009F5BB4"/>
    <w:rsid w:val="009F71E3"/>
    <w:rsid w:val="00A00347"/>
    <w:rsid w:val="00A014A7"/>
    <w:rsid w:val="00A01F0F"/>
    <w:rsid w:val="00A022BC"/>
    <w:rsid w:val="00A02383"/>
    <w:rsid w:val="00A0272F"/>
    <w:rsid w:val="00A03B01"/>
    <w:rsid w:val="00A04159"/>
    <w:rsid w:val="00A04F5A"/>
    <w:rsid w:val="00A05152"/>
    <w:rsid w:val="00A05492"/>
    <w:rsid w:val="00A055A5"/>
    <w:rsid w:val="00A0613A"/>
    <w:rsid w:val="00A0637E"/>
    <w:rsid w:val="00A06D11"/>
    <w:rsid w:val="00A06E36"/>
    <w:rsid w:val="00A07BCA"/>
    <w:rsid w:val="00A0E2A9"/>
    <w:rsid w:val="00A10646"/>
    <w:rsid w:val="00A118B1"/>
    <w:rsid w:val="00A11963"/>
    <w:rsid w:val="00A11B2C"/>
    <w:rsid w:val="00A11FFC"/>
    <w:rsid w:val="00A135E8"/>
    <w:rsid w:val="00A136F9"/>
    <w:rsid w:val="00A13D19"/>
    <w:rsid w:val="00A14578"/>
    <w:rsid w:val="00A148E5"/>
    <w:rsid w:val="00A14A00"/>
    <w:rsid w:val="00A154C8"/>
    <w:rsid w:val="00A1572E"/>
    <w:rsid w:val="00A15BCE"/>
    <w:rsid w:val="00A161F3"/>
    <w:rsid w:val="00A17918"/>
    <w:rsid w:val="00A17AD2"/>
    <w:rsid w:val="00A17E81"/>
    <w:rsid w:val="00A20215"/>
    <w:rsid w:val="00A20743"/>
    <w:rsid w:val="00A20856"/>
    <w:rsid w:val="00A20888"/>
    <w:rsid w:val="00A20F93"/>
    <w:rsid w:val="00A210C9"/>
    <w:rsid w:val="00A2379E"/>
    <w:rsid w:val="00A239A0"/>
    <w:rsid w:val="00A23D9E"/>
    <w:rsid w:val="00A23F7F"/>
    <w:rsid w:val="00A24A18"/>
    <w:rsid w:val="00A24C44"/>
    <w:rsid w:val="00A24FFE"/>
    <w:rsid w:val="00A2511E"/>
    <w:rsid w:val="00A25B59"/>
    <w:rsid w:val="00A25F47"/>
    <w:rsid w:val="00A26433"/>
    <w:rsid w:val="00A265E4"/>
    <w:rsid w:val="00A27AC2"/>
    <w:rsid w:val="00A300D8"/>
    <w:rsid w:val="00A30504"/>
    <w:rsid w:val="00A30A40"/>
    <w:rsid w:val="00A31233"/>
    <w:rsid w:val="00A3189F"/>
    <w:rsid w:val="00A32019"/>
    <w:rsid w:val="00A32881"/>
    <w:rsid w:val="00A33AC2"/>
    <w:rsid w:val="00A34233"/>
    <w:rsid w:val="00A34262"/>
    <w:rsid w:val="00A344BA"/>
    <w:rsid w:val="00A34C6C"/>
    <w:rsid w:val="00A3572D"/>
    <w:rsid w:val="00A35A56"/>
    <w:rsid w:val="00A37677"/>
    <w:rsid w:val="00A37C41"/>
    <w:rsid w:val="00A37D41"/>
    <w:rsid w:val="00A401A9"/>
    <w:rsid w:val="00A4021D"/>
    <w:rsid w:val="00A41515"/>
    <w:rsid w:val="00A41DC9"/>
    <w:rsid w:val="00A41FDF"/>
    <w:rsid w:val="00A42201"/>
    <w:rsid w:val="00A434A6"/>
    <w:rsid w:val="00A44BB3"/>
    <w:rsid w:val="00A44BF3"/>
    <w:rsid w:val="00A4520B"/>
    <w:rsid w:val="00A45BB6"/>
    <w:rsid w:val="00A45CF3"/>
    <w:rsid w:val="00A468CC"/>
    <w:rsid w:val="00A46FA0"/>
    <w:rsid w:val="00A474CB"/>
    <w:rsid w:val="00A512B8"/>
    <w:rsid w:val="00A51C00"/>
    <w:rsid w:val="00A52065"/>
    <w:rsid w:val="00A52132"/>
    <w:rsid w:val="00A53221"/>
    <w:rsid w:val="00A53A3B"/>
    <w:rsid w:val="00A5490A"/>
    <w:rsid w:val="00A556C5"/>
    <w:rsid w:val="00A55B1B"/>
    <w:rsid w:val="00A55C26"/>
    <w:rsid w:val="00A55FC5"/>
    <w:rsid w:val="00A57013"/>
    <w:rsid w:val="00A5715F"/>
    <w:rsid w:val="00A57ADF"/>
    <w:rsid w:val="00A60140"/>
    <w:rsid w:val="00A60441"/>
    <w:rsid w:val="00A60531"/>
    <w:rsid w:val="00A63069"/>
    <w:rsid w:val="00A64A6D"/>
    <w:rsid w:val="00A64D79"/>
    <w:rsid w:val="00A65344"/>
    <w:rsid w:val="00A659B9"/>
    <w:rsid w:val="00A6727B"/>
    <w:rsid w:val="00A67924"/>
    <w:rsid w:val="00A67B15"/>
    <w:rsid w:val="00A7065B"/>
    <w:rsid w:val="00A7094E"/>
    <w:rsid w:val="00A70DE7"/>
    <w:rsid w:val="00A71E0C"/>
    <w:rsid w:val="00A7337D"/>
    <w:rsid w:val="00A73766"/>
    <w:rsid w:val="00A74763"/>
    <w:rsid w:val="00A74B45"/>
    <w:rsid w:val="00A75B2F"/>
    <w:rsid w:val="00A75CA2"/>
    <w:rsid w:val="00A773A6"/>
    <w:rsid w:val="00A77770"/>
    <w:rsid w:val="00A7787B"/>
    <w:rsid w:val="00A77AEC"/>
    <w:rsid w:val="00A77F87"/>
    <w:rsid w:val="00A80270"/>
    <w:rsid w:val="00A80A37"/>
    <w:rsid w:val="00A80EA1"/>
    <w:rsid w:val="00A8174E"/>
    <w:rsid w:val="00A81A44"/>
    <w:rsid w:val="00A81BCD"/>
    <w:rsid w:val="00A81BF3"/>
    <w:rsid w:val="00A826B9"/>
    <w:rsid w:val="00A82E15"/>
    <w:rsid w:val="00A831EF"/>
    <w:rsid w:val="00A8392E"/>
    <w:rsid w:val="00A84499"/>
    <w:rsid w:val="00A84B60"/>
    <w:rsid w:val="00A84F84"/>
    <w:rsid w:val="00A8507F"/>
    <w:rsid w:val="00A872F0"/>
    <w:rsid w:val="00A879BC"/>
    <w:rsid w:val="00A90071"/>
    <w:rsid w:val="00A91D06"/>
    <w:rsid w:val="00A9292D"/>
    <w:rsid w:val="00A929E4"/>
    <w:rsid w:val="00A92C8C"/>
    <w:rsid w:val="00A938D3"/>
    <w:rsid w:val="00A9422F"/>
    <w:rsid w:val="00A943C7"/>
    <w:rsid w:val="00A948DB"/>
    <w:rsid w:val="00A94D0A"/>
    <w:rsid w:val="00A950DB"/>
    <w:rsid w:val="00A954E7"/>
    <w:rsid w:val="00A9710C"/>
    <w:rsid w:val="00A9795B"/>
    <w:rsid w:val="00A97CC6"/>
    <w:rsid w:val="00AA0C4A"/>
    <w:rsid w:val="00AA15CC"/>
    <w:rsid w:val="00AA18B0"/>
    <w:rsid w:val="00AA1F46"/>
    <w:rsid w:val="00AA1F69"/>
    <w:rsid w:val="00AA2126"/>
    <w:rsid w:val="00AA2430"/>
    <w:rsid w:val="00AA26D7"/>
    <w:rsid w:val="00AA3352"/>
    <w:rsid w:val="00AA338D"/>
    <w:rsid w:val="00AA35F2"/>
    <w:rsid w:val="00AA3BC5"/>
    <w:rsid w:val="00AA49ED"/>
    <w:rsid w:val="00AA4B0B"/>
    <w:rsid w:val="00AA4C37"/>
    <w:rsid w:val="00AA4D2A"/>
    <w:rsid w:val="00AA4F7F"/>
    <w:rsid w:val="00AA574E"/>
    <w:rsid w:val="00AA5A6F"/>
    <w:rsid w:val="00AA681E"/>
    <w:rsid w:val="00AA7256"/>
    <w:rsid w:val="00AA75A5"/>
    <w:rsid w:val="00AA7700"/>
    <w:rsid w:val="00AB06B5"/>
    <w:rsid w:val="00AB0A41"/>
    <w:rsid w:val="00AB0D02"/>
    <w:rsid w:val="00AB0DAC"/>
    <w:rsid w:val="00AB176E"/>
    <w:rsid w:val="00AB1A92"/>
    <w:rsid w:val="00AB26A5"/>
    <w:rsid w:val="00AB2A2A"/>
    <w:rsid w:val="00AB2D85"/>
    <w:rsid w:val="00AB39A3"/>
    <w:rsid w:val="00AB3E71"/>
    <w:rsid w:val="00AB4088"/>
    <w:rsid w:val="00AB4636"/>
    <w:rsid w:val="00AB47DE"/>
    <w:rsid w:val="00AB4AE2"/>
    <w:rsid w:val="00AB537A"/>
    <w:rsid w:val="00AB62B6"/>
    <w:rsid w:val="00AB6836"/>
    <w:rsid w:val="00AB6971"/>
    <w:rsid w:val="00AB6ED2"/>
    <w:rsid w:val="00AB7FCC"/>
    <w:rsid w:val="00ABF0C8"/>
    <w:rsid w:val="00AC0216"/>
    <w:rsid w:val="00AC0725"/>
    <w:rsid w:val="00AC0B58"/>
    <w:rsid w:val="00AC0B5F"/>
    <w:rsid w:val="00AC15BC"/>
    <w:rsid w:val="00AC220B"/>
    <w:rsid w:val="00AC2F7B"/>
    <w:rsid w:val="00AC35FF"/>
    <w:rsid w:val="00AC41D9"/>
    <w:rsid w:val="00AC5860"/>
    <w:rsid w:val="00AC5BC7"/>
    <w:rsid w:val="00AC5D84"/>
    <w:rsid w:val="00AC5E4C"/>
    <w:rsid w:val="00AC5F9B"/>
    <w:rsid w:val="00AC63A1"/>
    <w:rsid w:val="00AC6BB9"/>
    <w:rsid w:val="00AC7136"/>
    <w:rsid w:val="00AC71FC"/>
    <w:rsid w:val="00AC7221"/>
    <w:rsid w:val="00AC74D4"/>
    <w:rsid w:val="00AC7881"/>
    <w:rsid w:val="00AC7A18"/>
    <w:rsid w:val="00AD0379"/>
    <w:rsid w:val="00AD04FF"/>
    <w:rsid w:val="00AD1445"/>
    <w:rsid w:val="00AD237F"/>
    <w:rsid w:val="00AD24F0"/>
    <w:rsid w:val="00AD3957"/>
    <w:rsid w:val="00AD41B0"/>
    <w:rsid w:val="00AD430E"/>
    <w:rsid w:val="00AD4FD1"/>
    <w:rsid w:val="00AD5C1F"/>
    <w:rsid w:val="00AD5D97"/>
    <w:rsid w:val="00AD7879"/>
    <w:rsid w:val="00AE1482"/>
    <w:rsid w:val="00AE1759"/>
    <w:rsid w:val="00AE1898"/>
    <w:rsid w:val="00AE1C58"/>
    <w:rsid w:val="00AE238F"/>
    <w:rsid w:val="00AE240C"/>
    <w:rsid w:val="00AE3059"/>
    <w:rsid w:val="00AE30D1"/>
    <w:rsid w:val="00AE31BE"/>
    <w:rsid w:val="00AE344A"/>
    <w:rsid w:val="00AE4C4E"/>
    <w:rsid w:val="00AE4CCE"/>
    <w:rsid w:val="00AE51B8"/>
    <w:rsid w:val="00AE555C"/>
    <w:rsid w:val="00AE5D09"/>
    <w:rsid w:val="00AE610E"/>
    <w:rsid w:val="00AE7A6D"/>
    <w:rsid w:val="00AF071E"/>
    <w:rsid w:val="00AF11C3"/>
    <w:rsid w:val="00AF12CC"/>
    <w:rsid w:val="00AF1C2D"/>
    <w:rsid w:val="00AF223C"/>
    <w:rsid w:val="00AF2588"/>
    <w:rsid w:val="00AF2B0B"/>
    <w:rsid w:val="00AF2B7D"/>
    <w:rsid w:val="00AF3177"/>
    <w:rsid w:val="00AF3B18"/>
    <w:rsid w:val="00AF3EA0"/>
    <w:rsid w:val="00AF4681"/>
    <w:rsid w:val="00AF4ACB"/>
    <w:rsid w:val="00AF5046"/>
    <w:rsid w:val="00AF5DD9"/>
    <w:rsid w:val="00AF688E"/>
    <w:rsid w:val="00AF6B2B"/>
    <w:rsid w:val="00AF715C"/>
    <w:rsid w:val="00AF7361"/>
    <w:rsid w:val="00AFC081"/>
    <w:rsid w:val="00B01924"/>
    <w:rsid w:val="00B03378"/>
    <w:rsid w:val="00B03A63"/>
    <w:rsid w:val="00B03F62"/>
    <w:rsid w:val="00B047D3"/>
    <w:rsid w:val="00B051D7"/>
    <w:rsid w:val="00B0575B"/>
    <w:rsid w:val="00B05B2F"/>
    <w:rsid w:val="00B05FE6"/>
    <w:rsid w:val="00B067C6"/>
    <w:rsid w:val="00B06911"/>
    <w:rsid w:val="00B07126"/>
    <w:rsid w:val="00B079C5"/>
    <w:rsid w:val="00B07AE3"/>
    <w:rsid w:val="00B07E75"/>
    <w:rsid w:val="00B1018D"/>
    <w:rsid w:val="00B102F6"/>
    <w:rsid w:val="00B10393"/>
    <w:rsid w:val="00B108CA"/>
    <w:rsid w:val="00B10DA8"/>
    <w:rsid w:val="00B11187"/>
    <w:rsid w:val="00B11444"/>
    <w:rsid w:val="00B11709"/>
    <w:rsid w:val="00B11AF0"/>
    <w:rsid w:val="00B11CE4"/>
    <w:rsid w:val="00B1216D"/>
    <w:rsid w:val="00B1238B"/>
    <w:rsid w:val="00B13723"/>
    <w:rsid w:val="00B15438"/>
    <w:rsid w:val="00B15E04"/>
    <w:rsid w:val="00B16833"/>
    <w:rsid w:val="00B16CEF"/>
    <w:rsid w:val="00B17DB3"/>
    <w:rsid w:val="00B21087"/>
    <w:rsid w:val="00B23138"/>
    <w:rsid w:val="00B23C68"/>
    <w:rsid w:val="00B24186"/>
    <w:rsid w:val="00B256E9"/>
    <w:rsid w:val="00B257AC"/>
    <w:rsid w:val="00B257CD"/>
    <w:rsid w:val="00B25B61"/>
    <w:rsid w:val="00B267CD"/>
    <w:rsid w:val="00B26C8D"/>
    <w:rsid w:val="00B276E1"/>
    <w:rsid w:val="00B30302"/>
    <w:rsid w:val="00B30326"/>
    <w:rsid w:val="00B30C49"/>
    <w:rsid w:val="00B31A13"/>
    <w:rsid w:val="00B33FD5"/>
    <w:rsid w:val="00B34415"/>
    <w:rsid w:val="00B34469"/>
    <w:rsid w:val="00B3466C"/>
    <w:rsid w:val="00B34BB8"/>
    <w:rsid w:val="00B34E2C"/>
    <w:rsid w:val="00B35D57"/>
    <w:rsid w:val="00B35D98"/>
    <w:rsid w:val="00B35DF2"/>
    <w:rsid w:val="00B36F37"/>
    <w:rsid w:val="00B37662"/>
    <w:rsid w:val="00B405A7"/>
    <w:rsid w:val="00B405DF"/>
    <w:rsid w:val="00B4060E"/>
    <w:rsid w:val="00B43051"/>
    <w:rsid w:val="00B4346A"/>
    <w:rsid w:val="00B434C1"/>
    <w:rsid w:val="00B43891"/>
    <w:rsid w:val="00B438C7"/>
    <w:rsid w:val="00B446FA"/>
    <w:rsid w:val="00B447B8"/>
    <w:rsid w:val="00B450A3"/>
    <w:rsid w:val="00B45B62"/>
    <w:rsid w:val="00B46619"/>
    <w:rsid w:val="00B46A7F"/>
    <w:rsid w:val="00B470C4"/>
    <w:rsid w:val="00B471C2"/>
    <w:rsid w:val="00B472B1"/>
    <w:rsid w:val="00B47FD5"/>
    <w:rsid w:val="00B50505"/>
    <w:rsid w:val="00B50699"/>
    <w:rsid w:val="00B50FFA"/>
    <w:rsid w:val="00B51FA4"/>
    <w:rsid w:val="00B52F82"/>
    <w:rsid w:val="00B5311E"/>
    <w:rsid w:val="00B53D67"/>
    <w:rsid w:val="00B54AE9"/>
    <w:rsid w:val="00B54BBC"/>
    <w:rsid w:val="00B550A8"/>
    <w:rsid w:val="00B5545D"/>
    <w:rsid w:val="00B55CBB"/>
    <w:rsid w:val="00B55E4E"/>
    <w:rsid w:val="00B57B81"/>
    <w:rsid w:val="00B608B7"/>
    <w:rsid w:val="00B60BC4"/>
    <w:rsid w:val="00B62597"/>
    <w:rsid w:val="00B62B44"/>
    <w:rsid w:val="00B62BC4"/>
    <w:rsid w:val="00B63072"/>
    <w:rsid w:val="00B630A8"/>
    <w:rsid w:val="00B636FF"/>
    <w:rsid w:val="00B63E80"/>
    <w:rsid w:val="00B645AE"/>
    <w:rsid w:val="00B6461A"/>
    <w:rsid w:val="00B64720"/>
    <w:rsid w:val="00B64AE6"/>
    <w:rsid w:val="00B6646C"/>
    <w:rsid w:val="00B66DE3"/>
    <w:rsid w:val="00B66F6C"/>
    <w:rsid w:val="00B673BF"/>
    <w:rsid w:val="00B674C3"/>
    <w:rsid w:val="00B70563"/>
    <w:rsid w:val="00B70F4F"/>
    <w:rsid w:val="00B71662"/>
    <w:rsid w:val="00B71777"/>
    <w:rsid w:val="00B71A7A"/>
    <w:rsid w:val="00B72819"/>
    <w:rsid w:val="00B7289B"/>
    <w:rsid w:val="00B72921"/>
    <w:rsid w:val="00B72AF8"/>
    <w:rsid w:val="00B735A7"/>
    <w:rsid w:val="00B73B66"/>
    <w:rsid w:val="00B74559"/>
    <w:rsid w:val="00B74756"/>
    <w:rsid w:val="00B74914"/>
    <w:rsid w:val="00B75130"/>
    <w:rsid w:val="00B75156"/>
    <w:rsid w:val="00B7532F"/>
    <w:rsid w:val="00B758A3"/>
    <w:rsid w:val="00B75D40"/>
    <w:rsid w:val="00B75D51"/>
    <w:rsid w:val="00B75EF6"/>
    <w:rsid w:val="00B76187"/>
    <w:rsid w:val="00B76206"/>
    <w:rsid w:val="00B76D0F"/>
    <w:rsid w:val="00B76EE7"/>
    <w:rsid w:val="00B80333"/>
    <w:rsid w:val="00B81197"/>
    <w:rsid w:val="00B8181A"/>
    <w:rsid w:val="00B822CF"/>
    <w:rsid w:val="00B8315F"/>
    <w:rsid w:val="00B8345E"/>
    <w:rsid w:val="00B83606"/>
    <w:rsid w:val="00B8404F"/>
    <w:rsid w:val="00B85000"/>
    <w:rsid w:val="00B85D16"/>
    <w:rsid w:val="00B85D3F"/>
    <w:rsid w:val="00B85DAD"/>
    <w:rsid w:val="00B87E2D"/>
    <w:rsid w:val="00B901D8"/>
    <w:rsid w:val="00B90249"/>
    <w:rsid w:val="00B90896"/>
    <w:rsid w:val="00B91338"/>
    <w:rsid w:val="00B91E48"/>
    <w:rsid w:val="00B924BE"/>
    <w:rsid w:val="00B934A0"/>
    <w:rsid w:val="00B93701"/>
    <w:rsid w:val="00B93A3B"/>
    <w:rsid w:val="00B93F49"/>
    <w:rsid w:val="00B94F93"/>
    <w:rsid w:val="00B95C32"/>
    <w:rsid w:val="00B95F5E"/>
    <w:rsid w:val="00B97289"/>
    <w:rsid w:val="00B9735F"/>
    <w:rsid w:val="00B97805"/>
    <w:rsid w:val="00B97825"/>
    <w:rsid w:val="00B97955"/>
    <w:rsid w:val="00B97A8D"/>
    <w:rsid w:val="00B97E4B"/>
    <w:rsid w:val="00B97FF5"/>
    <w:rsid w:val="00BA073C"/>
    <w:rsid w:val="00BA07A2"/>
    <w:rsid w:val="00BA0B4F"/>
    <w:rsid w:val="00BA162B"/>
    <w:rsid w:val="00BA17A6"/>
    <w:rsid w:val="00BA189A"/>
    <w:rsid w:val="00BA18D0"/>
    <w:rsid w:val="00BA1C33"/>
    <w:rsid w:val="00BA2888"/>
    <w:rsid w:val="00BA31A4"/>
    <w:rsid w:val="00BA32F7"/>
    <w:rsid w:val="00BA34F7"/>
    <w:rsid w:val="00BA4A2A"/>
    <w:rsid w:val="00BA57DF"/>
    <w:rsid w:val="00BA6E90"/>
    <w:rsid w:val="00BA732E"/>
    <w:rsid w:val="00BA75CA"/>
    <w:rsid w:val="00BA7B06"/>
    <w:rsid w:val="00BB0D61"/>
    <w:rsid w:val="00BB1367"/>
    <w:rsid w:val="00BB14A1"/>
    <w:rsid w:val="00BB212A"/>
    <w:rsid w:val="00BB2710"/>
    <w:rsid w:val="00BB297D"/>
    <w:rsid w:val="00BB34A1"/>
    <w:rsid w:val="00BB3B66"/>
    <w:rsid w:val="00BB3D20"/>
    <w:rsid w:val="00BB4594"/>
    <w:rsid w:val="00BB4ACC"/>
    <w:rsid w:val="00BB68DC"/>
    <w:rsid w:val="00BB748C"/>
    <w:rsid w:val="00BB7AF7"/>
    <w:rsid w:val="00BB7D51"/>
    <w:rsid w:val="00BC0CFC"/>
    <w:rsid w:val="00BC2C70"/>
    <w:rsid w:val="00BC2FAA"/>
    <w:rsid w:val="00BC335D"/>
    <w:rsid w:val="00BC3394"/>
    <w:rsid w:val="00BC3E28"/>
    <w:rsid w:val="00BC3F51"/>
    <w:rsid w:val="00BC4132"/>
    <w:rsid w:val="00BC469A"/>
    <w:rsid w:val="00BC46FF"/>
    <w:rsid w:val="00BC4910"/>
    <w:rsid w:val="00BC4F7F"/>
    <w:rsid w:val="00BC5687"/>
    <w:rsid w:val="00BC5E56"/>
    <w:rsid w:val="00BC6314"/>
    <w:rsid w:val="00BC67B0"/>
    <w:rsid w:val="00BC69AF"/>
    <w:rsid w:val="00BC7133"/>
    <w:rsid w:val="00BC734C"/>
    <w:rsid w:val="00BC7599"/>
    <w:rsid w:val="00BC7A2B"/>
    <w:rsid w:val="00BD01BC"/>
    <w:rsid w:val="00BD1216"/>
    <w:rsid w:val="00BD27F1"/>
    <w:rsid w:val="00BD28D3"/>
    <w:rsid w:val="00BD2C6D"/>
    <w:rsid w:val="00BD2E34"/>
    <w:rsid w:val="00BD3013"/>
    <w:rsid w:val="00BD43B4"/>
    <w:rsid w:val="00BD4F85"/>
    <w:rsid w:val="00BD4FB4"/>
    <w:rsid w:val="00BD6CE0"/>
    <w:rsid w:val="00BD6E9C"/>
    <w:rsid w:val="00BD7B71"/>
    <w:rsid w:val="00BD7BC3"/>
    <w:rsid w:val="00BD7E4A"/>
    <w:rsid w:val="00BD7F0D"/>
    <w:rsid w:val="00BD7FCA"/>
    <w:rsid w:val="00BE0386"/>
    <w:rsid w:val="00BE064D"/>
    <w:rsid w:val="00BE0BB4"/>
    <w:rsid w:val="00BE0D5D"/>
    <w:rsid w:val="00BE1638"/>
    <w:rsid w:val="00BE2596"/>
    <w:rsid w:val="00BE2766"/>
    <w:rsid w:val="00BE2F9B"/>
    <w:rsid w:val="00BE3104"/>
    <w:rsid w:val="00BE32D7"/>
    <w:rsid w:val="00BE3BC3"/>
    <w:rsid w:val="00BE46BD"/>
    <w:rsid w:val="00BE4964"/>
    <w:rsid w:val="00BE5436"/>
    <w:rsid w:val="00BE548E"/>
    <w:rsid w:val="00BE5BE5"/>
    <w:rsid w:val="00BE6F8C"/>
    <w:rsid w:val="00BE6F93"/>
    <w:rsid w:val="00BE7436"/>
    <w:rsid w:val="00BE75DB"/>
    <w:rsid w:val="00BE7FC2"/>
    <w:rsid w:val="00BF08A9"/>
    <w:rsid w:val="00BF2820"/>
    <w:rsid w:val="00BF28D2"/>
    <w:rsid w:val="00BF3606"/>
    <w:rsid w:val="00BF4AF2"/>
    <w:rsid w:val="00BF5296"/>
    <w:rsid w:val="00BF5F39"/>
    <w:rsid w:val="00BF602F"/>
    <w:rsid w:val="00BF6667"/>
    <w:rsid w:val="00BF6A1D"/>
    <w:rsid w:val="00BF72E7"/>
    <w:rsid w:val="00BF740B"/>
    <w:rsid w:val="00BF7773"/>
    <w:rsid w:val="00BF7C4B"/>
    <w:rsid w:val="00BF7E8C"/>
    <w:rsid w:val="00C011EA"/>
    <w:rsid w:val="00C01E31"/>
    <w:rsid w:val="00C026FD"/>
    <w:rsid w:val="00C0331F"/>
    <w:rsid w:val="00C03D30"/>
    <w:rsid w:val="00C04E7D"/>
    <w:rsid w:val="00C05079"/>
    <w:rsid w:val="00C05940"/>
    <w:rsid w:val="00C06021"/>
    <w:rsid w:val="00C06F6B"/>
    <w:rsid w:val="00C10FE6"/>
    <w:rsid w:val="00C112D2"/>
    <w:rsid w:val="00C138A5"/>
    <w:rsid w:val="00C13AA9"/>
    <w:rsid w:val="00C146E3"/>
    <w:rsid w:val="00C14CCE"/>
    <w:rsid w:val="00C15071"/>
    <w:rsid w:val="00C153A3"/>
    <w:rsid w:val="00C15718"/>
    <w:rsid w:val="00C16D26"/>
    <w:rsid w:val="00C173E8"/>
    <w:rsid w:val="00C20022"/>
    <w:rsid w:val="00C204C7"/>
    <w:rsid w:val="00C212D9"/>
    <w:rsid w:val="00C21530"/>
    <w:rsid w:val="00C21D27"/>
    <w:rsid w:val="00C22763"/>
    <w:rsid w:val="00C22AE2"/>
    <w:rsid w:val="00C23165"/>
    <w:rsid w:val="00C23275"/>
    <w:rsid w:val="00C2365D"/>
    <w:rsid w:val="00C2374F"/>
    <w:rsid w:val="00C23A0C"/>
    <w:rsid w:val="00C23A8D"/>
    <w:rsid w:val="00C24BC7"/>
    <w:rsid w:val="00C25EFF"/>
    <w:rsid w:val="00C26C3B"/>
    <w:rsid w:val="00C276FD"/>
    <w:rsid w:val="00C30B48"/>
    <w:rsid w:val="00C31147"/>
    <w:rsid w:val="00C311C5"/>
    <w:rsid w:val="00C31584"/>
    <w:rsid w:val="00C32813"/>
    <w:rsid w:val="00C32AAA"/>
    <w:rsid w:val="00C32B4F"/>
    <w:rsid w:val="00C32EDA"/>
    <w:rsid w:val="00C33919"/>
    <w:rsid w:val="00C33B37"/>
    <w:rsid w:val="00C34021"/>
    <w:rsid w:val="00C354CD"/>
    <w:rsid w:val="00C364E1"/>
    <w:rsid w:val="00C36E22"/>
    <w:rsid w:val="00C401FE"/>
    <w:rsid w:val="00C40747"/>
    <w:rsid w:val="00C418DE"/>
    <w:rsid w:val="00C41C61"/>
    <w:rsid w:val="00C4440B"/>
    <w:rsid w:val="00C44E31"/>
    <w:rsid w:val="00C45335"/>
    <w:rsid w:val="00C4599E"/>
    <w:rsid w:val="00C45A23"/>
    <w:rsid w:val="00C45C39"/>
    <w:rsid w:val="00C46928"/>
    <w:rsid w:val="00C46E9B"/>
    <w:rsid w:val="00C47BA1"/>
    <w:rsid w:val="00C47E07"/>
    <w:rsid w:val="00C47F75"/>
    <w:rsid w:val="00C5088C"/>
    <w:rsid w:val="00C50B57"/>
    <w:rsid w:val="00C5386C"/>
    <w:rsid w:val="00C54527"/>
    <w:rsid w:val="00C54849"/>
    <w:rsid w:val="00C54CE7"/>
    <w:rsid w:val="00C554C9"/>
    <w:rsid w:val="00C5567D"/>
    <w:rsid w:val="00C56C54"/>
    <w:rsid w:val="00C57B74"/>
    <w:rsid w:val="00C57C7D"/>
    <w:rsid w:val="00C57CFB"/>
    <w:rsid w:val="00C61831"/>
    <w:rsid w:val="00C62ECD"/>
    <w:rsid w:val="00C631F0"/>
    <w:rsid w:val="00C657DA"/>
    <w:rsid w:val="00C66440"/>
    <w:rsid w:val="00C66C07"/>
    <w:rsid w:val="00C66C71"/>
    <w:rsid w:val="00C702F3"/>
    <w:rsid w:val="00C7086A"/>
    <w:rsid w:val="00C708C0"/>
    <w:rsid w:val="00C7186B"/>
    <w:rsid w:val="00C72DD4"/>
    <w:rsid w:val="00C73414"/>
    <w:rsid w:val="00C73794"/>
    <w:rsid w:val="00C7416A"/>
    <w:rsid w:val="00C74A2C"/>
    <w:rsid w:val="00C75DCA"/>
    <w:rsid w:val="00C75EDA"/>
    <w:rsid w:val="00C75F20"/>
    <w:rsid w:val="00C765BE"/>
    <w:rsid w:val="00C76691"/>
    <w:rsid w:val="00C76989"/>
    <w:rsid w:val="00C76B51"/>
    <w:rsid w:val="00C77FF6"/>
    <w:rsid w:val="00C7871D"/>
    <w:rsid w:val="00C8032E"/>
    <w:rsid w:val="00C805F9"/>
    <w:rsid w:val="00C80ADB"/>
    <w:rsid w:val="00C82031"/>
    <w:rsid w:val="00C8243B"/>
    <w:rsid w:val="00C832FC"/>
    <w:rsid w:val="00C83FF2"/>
    <w:rsid w:val="00C8412D"/>
    <w:rsid w:val="00C8419F"/>
    <w:rsid w:val="00C84ACB"/>
    <w:rsid w:val="00C854B8"/>
    <w:rsid w:val="00C85AEF"/>
    <w:rsid w:val="00C85FDA"/>
    <w:rsid w:val="00C861FA"/>
    <w:rsid w:val="00C8746A"/>
    <w:rsid w:val="00C876F0"/>
    <w:rsid w:val="00C87B1D"/>
    <w:rsid w:val="00C9017E"/>
    <w:rsid w:val="00C90936"/>
    <w:rsid w:val="00C90EA7"/>
    <w:rsid w:val="00C91971"/>
    <w:rsid w:val="00C922DD"/>
    <w:rsid w:val="00C923FE"/>
    <w:rsid w:val="00C92459"/>
    <w:rsid w:val="00C93F08"/>
    <w:rsid w:val="00C94037"/>
    <w:rsid w:val="00C94966"/>
    <w:rsid w:val="00C952C7"/>
    <w:rsid w:val="00C9581E"/>
    <w:rsid w:val="00C95CE1"/>
    <w:rsid w:val="00C96292"/>
    <w:rsid w:val="00C9634D"/>
    <w:rsid w:val="00C96AC5"/>
    <w:rsid w:val="00CA015E"/>
    <w:rsid w:val="00CA074F"/>
    <w:rsid w:val="00CA07DE"/>
    <w:rsid w:val="00CA0AF3"/>
    <w:rsid w:val="00CA1415"/>
    <w:rsid w:val="00CA1EE8"/>
    <w:rsid w:val="00CA24CB"/>
    <w:rsid w:val="00CA274B"/>
    <w:rsid w:val="00CA2C20"/>
    <w:rsid w:val="00CA3274"/>
    <w:rsid w:val="00CA3821"/>
    <w:rsid w:val="00CA3FDF"/>
    <w:rsid w:val="00CA4CB8"/>
    <w:rsid w:val="00CA4E95"/>
    <w:rsid w:val="00CA5B0F"/>
    <w:rsid w:val="00CA72DD"/>
    <w:rsid w:val="00CA7587"/>
    <w:rsid w:val="00CA7ABB"/>
    <w:rsid w:val="00CB006E"/>
    <w:rsid w:val="00CB063D"/>
    <w:rsid w:val="00CB077E"/>
    <w:rsid w:val="00CB081B"/>
    <w:rsid w:val="00CB1CCD"/>
    <w:rsid w:val="00CB2F26"/>
    <w:rsid w:val="00CB450F"/>
    <w:rsid w:val="00CB4576"/>
    <w:rsid w:val="00CB50ED"/>
    <w:rsid w:val="00CB53DD"/>
    <w:rsid w:val="00CB56B6"/>
    <w:rsid w:val="00CB5B6D"/>
    <w:rsid w:val="00CB6A1F"/>
    <w:rsid w:val="00CB7BA9"/>
    <w:rsid w:val="00CB7BFD"/>
    <w:rsid w:val="00CC1299"/>
    <w:rsid w:val="00CC19BA"/>
    <w:rsid w:val="00CC1F3E"/>
    <w:rsid w:val="00CC2093"/>
    <w:rsid w:val="00CC227D"/>
    <w:rsid w:val="00CC3E16"/>
    <w:rsid w:val="00CC43B1"/>
    <w:rsid w:val="00CC44C9"/>
    <w:rsid w:val="00CC4580"/>
    <w:rsid w:val="00CC60DC"/>
    <w:rsid w:val="00CC7D12"/>
    <w:rsid w:val="00CD0C25"/>
    <w:rsid w:val="00CD1B05"/>
    <w:rsid w:val="00CD1CC5"/>
    <w:rsid w:val="00CD1E00"/>
    <w:rsid w:val="00CD2375"/>
    <w:rsid w:val="00CD3624"/>
    <w:rsid w:val="00CD36C7"/>
    <w:rsid w:val="00CD3CBE"/>
    <w:rsid w:val="00CD53F8"/>
    <w:rsid w:val="00CD65D2"/>
    <w:rsid w:val="00CD6CCC"/>
    <w:rsid w:val="00CD7075"/>
    <w:rsid w:val="00CD757E"/>
    <w:rsid w:val="00CD76AF"/>
    <w:rsid w:val="00CD76EE"/>
    <w:rsid w:val="00CE018C"/>
    <w:rsid w:val="00CE04DF"/>
    <w:rsid w:val="00CE064C"/>
    <w:rsid w:val="00CE0A2B"/>
    <w:rsid w:val="00CE0CFF"/>
    <w:rsid w:val="00CE190B"/>
    <w:rsid w:val="00CE2E39"/>
    <w:rsid w:val="00CE3379"/>
    <w:rsid w:val="00CE4B80"/>
    <w:rsid w:val="00CE4F60"/>
    <w:rsid w:val="00CE500C"/>
    <w:rsid w:val="00CE59B2"/>
    <w:rsid w:val="00CE6242"/>
    <w:rsid w:val="00CE66C3"/>
    <w:rsid w:val="00CE76AB"/>
    <w:rsid w:val="00CE7CF1"/>
    <w:rsid w:val="00CE7D9F"/>
    <w:rsid w:val="00CE7EFF"/>
    <w:rsid w:val="00CF000D"/>
    <w:rsid w:val="00CF0255"/>
    <w:rsid w:val="00CF06C8"/>
    <w:rsid w:val="00CF0887"/>
    <w:rsid w:val="00CF0CAB"/>
    <w:rsid w:val="00CF0EEF"/>
    <w:rsid w:val="00CF1539"/>
    <w:rsid w:val="00CF19C4"/>
    <w:rsid w:val="00CF1CB9"/>
    <w:rsid w:val="00CF1FCC"/>
    <w:rsid w:val="00CF2184"/>
    <w:rsid w:val="00CF2B08"/>
    <w:rsid w:val="00CF2FE3"/>
    <w:rsid w:val="00CF35EB"/>
    <w:rsid w:val="00CF42A4"/>
    <w:rsid w:val="00CF434B"/>
    <w:rsid w:val="00CF4BC0"/>
    <w:rsid w:val="00CF559E"/>
    <w:rsid w:val="00CF5C38"/>
    <w:rsid w:val="00CF6007"/>
    <w:rsid w:val="00CF6FD2"/>
    <w:rsid w:val="00CF7000"/>
    <w:rsid w:val="00CF746D"/>
    <w:rsid w:val="00CF760F"/>
    <w:rsid w:val="00CF7C73"/>
    <w:rsid w:val="00CFB15B"/>
    <w:rsid w:val="00D00B4A"/>
    <w:rsid w:val="00D00B5D"/>
    <w:rsid w:val="00D010DF"/>
    <w:rsid w:val="00D01983"/>
    <w:rsid w:val="00D02474"/>
    <w:rsid w:val="00D025C9"/>
    <w:rsid w:val="00D0314F"/>
    <w:rsid w:val="00D04851"/>
    <w:rsid w:val="00D04DD3"/>
    <w:rsid w:val="00D06315"/>
    <w:rsid w:val="00D06415"/>
    <w:rsid w:val="00D06E32"/>
    <w:rsid w:val="00D07254"/>
    <w:rsid w:val="00D0B1A2"/>
    <w:rsid w:val="00D102F2"/>
    <w:rsid w:val="00D104E1"/>
    <w:rsid w:val="00D1053D"/>
    <w:rsid w:val="00D10A2B"/>
    <w:rsid w:val="00D11578"/>
    <w:rsid w:val="00D12395"/>
    <w:rsid w:val="00D12C61"/>
    <w:rsid w:val="00D13550"/>
    <w:rsid w:val="00D135E2"/>
    <w:rsid w:val="00D13737"/>
    <w:rsid w:val="00D13FBB"/>
    <w:rsid w:val="00D143A2"/>
    <w:rsid w:val="00D156D9"/>
    <w:rsid w:val="00D16100"/>
    <w:rsid w:val="00D16511"/>
    <w:rsid w:val="00D16A1A"/>
    <w:rsid w:val="00D17463"/>
    <w:rsid w:val="00D174E9"/>
    <w:rsid w:val="00D2051B"/>
    <w:rsid w:val="00D20C16"/>
    <w:rsid w:val="00D21696"/>
    <w:rsid w:val="00D218CB"/>
    <w:rsid w:val="00D21B49"/>
    <w:rsid w:val="00D224C8"/>
    <w:rsid w:val="00D22B2B"/>
    <w:rsid w:val="00D22E38"/>
    <w:rsid w:val="00D236F1"/>
    <w:rsid w:val="00D23710"/>
    <w:rsid w:val="00D23801"/>
    <w:rsid w:val="00D23EA0"/>
    <w:rsid w:val="00D23F3E"/>
    <w:rsid w:val="00D24240"/>
    <w:rsid w:val="00D2433E"/>
    <w:rsid w:val="00D25122"/>
    <w:rsid w:val="00D25B30"/>
    <w:rsid w:val="00D25DC7"/>
    <w:rsid w:val="00D263EC"/>
    <w:rsid w:val="00D27316"/>
    <w:rsid w:val="00D3036A"/>
    <w:rsid w:val="00D3073F"/>
    <w:rsid w:val="00D30BB3"/>
    <w:rsid w:val="00D3137E"/>
    <w:rsid w:val="00D31DDE"/>
    <w:rsid w:val="00D322B1"/>
    <w:rsid w:val="00D32DCF"/>
    <w:rsid w:val="00D339D5"/>
    <w:rsid w:val="00D34511"/>
    <w:rsid w:val="00D34A1C"/>
    <w:rsid w:val="00D35551"/>
    <w:rsid w:val="00D35964"/>
    <w:rsid w:val="00D36461"/>
    <w:rsid w:val="00D4008A"/>
    <w:rsid w:val="00D40310"/>
    <w:rsid w:val="00D42B73"/>
    <w:rsid w:val="00D42BE8"/>
    <w:rsid w:val="00D4339B"/>
    <w:rsid w:val="00D433F9"/>
    <w:rsid w:val="00D4366D"/>
    <w:rsid w:val="00D45433"/>
    <w:rsid w:val="00D46FF1"/>
    <w:rsid w:val="00D4728D"/>
    <w:rsid w:val="00D47BC9"/>
    <w:rsid w:val="00D47BE8"/>
    <w:rsid w:val="00D50125"/>
    <w:rsid w:val="00D50723"/>
    <w:rsid w:val="00D5079D"/>
    <w:rsid w:val="00D51B22"/>
    <w:rsid w:val="00D526DD"/>
    <w:rsid w:val="00D526F9"/>
    <w:rsid w:val="00D52B88"/>
    <w:rsid w:val="00D53607"/>
    <w:rsid w:val="00D538ED"/>
    <w:rsid w:val="00D54964"/>
    <w:rsid w:val="00D54E95"/>
    <w:rsid w:val="00D55E9D"/>
    <w:rsid w:val="00D56395"/>
    <w:rsid w:val="00D56C8C"/>
    <w:rsid w:val="00D6063D"/>
    <w:rsid w:val="00D60A8D"/>
    <w:rsid w:val="00D60CE4"/>
    <w:rsid w:val="00D60E2A"/>
    <w:rsid w:val="00D610E6"/>
    <w:rsid w:val="00D611CD"/>
    <w:rsid w:val="00D612CA"/>
    <w:rsid w:val="00D613A1"/>
    <w:rsid w:val="00D62306"/>
    <w:rsid w:val="00D623A3"/>
    <w:rsid w:val="00D627A9"/>
    <w:rsid w:val="00D633E9"/>
    <w:rsid w:val="00D635A9"/>
    <w:rsid w:val="00D63911"/>
    <w:rsid w:val="00D63F0D"/>
    <w:rsid w:val="00D64611"/>
    <w:rsid w:val="00D65034"/>
    <w:rsid w:val="00D651F0"/>
    <w:rsid w:val="00D656AE"/>
    <w:rsid w:val="00D65796"/>
    <w:rsid w:val="00D66183"/>
    <w:rsid w:val="00D6650E"/>
    <w:rsid w:val="00D66B8C"/>
    <w:rsid w:val="00D67561"/>
    <w:rsid w:val="00D6C33B"/>
    <w:rsid w:val="00D700E3"/>
    <w:rsid w:val="00D7015E"/>
    <w:rsid w:val="00D72D63"/>
    <w:rsid w:val="00D72E9B"/>
    <w:rsid w:val="00D742F7"/>
    <w:rsid w:val="00D743E1"/>
    <w:rsid w:val="00D75202"/>
    <w:rsid w:val="00D756F2"/>
    <w:rsid w:val="00D760E1"/>
    <w:rsid w:val="00D7638F"/>
    <w:rsid w:val="00D76716"/>
    <w:rsid w:val="00D774E2"/>
    <w:rsid w:val="00D775A0"/>
    <w:rsid w:val="00D7F58B"/>
    <w:rsid w:val="00D80722"/>
    <w:rsid w:val="00D80A2E"/>
    <w:rsid w:val="00D81BD9"/>
    <w:rsid w:val="00D82196"/>
    <w:rsid w:val="00D8254E"/>
    <w:rsid w:val="00D82778"/>
    <w:rsid w:val="00D83B31"/>
    <w:rsid w:val="00D84AC2"/>
    <w:rsid w:val="00D856BD"/>
    <w:rsid w:val="00D8630F"/>
    <w:rsid w:val="00D87329"/>
    <w:rsid w:val="00D87A07"/>
    <w:rsid w:val="00D9027D"/>
    <w:rsid w:val="00D90471"/>
    <w:rsid w:val="00D91403"/>
    <w:rsid w:val="00D9156E"/>
    <w:rsid w:val="00D9225F"/>
    <w:rsid w:val="00D924DB"/>
    <w:rsid w:val="00D925BE"/>
    <w:rsid w:val="00D935BD"/>
    <w:rsid w:val="00D93A08"/>
    <w:rsid w:val="00D952AA"/>
    <w:rsid w:val="00D95AEE"/>
    <w:rsid w:val="00D95DD5"/>
    <w:rsid w:val="00D96276"/>
    <w:rsid w:val="00D963E7"/>
    <w:rsid w:val="00D96789"/>
    <w:rsid w:val="00DA01B0"/>
    <w:rsid w:val="00DA0226"/>
    <w:rsid w:val="00DA0B85"/>
    <w:rsid w:val="00DA0BD8"/>
    <w:rsid w:val="00DA0EE2"/>
    <w:rsid w:val="00DA1E6E"/>
    <w:rsid w:val="00DA202E"/>
    <w:rsid w:val="00DA25D7"/>
    <w:rsid w:val="00DA2B89"/>
    <w:rsid w:val="00DA458B"/>
    <w:rsid w:val="00DA4AF5"/>
    <w:rsid w:val="00DA6909"/>
    <w:rsid w:val="00DA7560"/>
    <w:rsid w:val="00DA7C1C"/>
    <w:rsid w:val="00DB1A72"/>
    <w:rsid w:val="00DB206B"/>
    <w:rsid w:val="00DB2497"/>
    <w:rsid w:val="00DB24B0"/>
    <w:rsid w:val="00DB2742"/>
    <w:rsid w:val="00DB40B1"/>
    <w:rsid w:val="00DB484C"/>
    <w:rsid w:val="00DB4A23"/>
    <w:rsid w:val="00DB5405"/>
    <w:rsid w:val="00DB5452"/>
    <w:rsid w:val="00DB5854"/>
    <w:rsid w:val="00DB6269"/>
    <w:rsid w:val="00DB647F"/>
    <w:rsid w:val="00DB65B6"/>
    <w:rsid w:val="00DB7110"/>
    <w:rsid w:val="00DB7F36"/>
    <w:rsid w:val="00DC0A38"/>
    <w:rsid w:val="00DC201D"/>
    <w:rsid w:val="00DC233E"/>
    <w:rsid w:val="00DC5328"/>
    <w:rsid w:val="00DC54B7"/>
    <w:rsid w:val="00DC5BC3"/>
    <w:rsid w:val="00DC6CE5"/>
    <w:rsid w:val="00DC6D14"/>
    <w:rsid w:val="00DC7597"/>
    <w:rsid w:val="00DC7883"/>
    <w:rsid w:val="00DC7B65"/>
    <w:rsid w:val="00DD01D9"/>
    <w:rsid w:val="00DD05D2"/>
    <w:rsid w:val="00DD1497"/>
    <w:rsid w:val="00DD173F"/>
    <w:rsid w:val="00DD2A1D"/>
    <w:rsid w:val="00DD2A59"/>
    <w:rsid w:val="00DD44A6"/>
    <w:rsid w:val="00DD5212"/>
    <w:rsid w:val="00DD63BE"/>
    <w:rsid w:val="00DD6825"/>
    <w:rsid w:val="00DD6AFF"/>
    <w:rsid w:val="00DD6F9B"/>
    <w:rsid w:val="00DD7469"/>
    <w:rsid w:val="00DD7713"/>
    <w:rsid w:val="00DD7786"/>
    <w:rsid w:val="00DE00AD"/>
    <w:rsid w:val="00DE0705"/>
    <w:rsid w:val="00DE10FF"/>
    <w:rsid w:val="00DE153C"/>
    <w:rsid w:val="00DE169F"/>
    <w:rsid w:val="00DE2AB2"/>
    <w:rsid w:val="00DE30CB"/>
    <w:rsid w:val="00DE326C"/>
    <w:rsid w:val="00DE36BE"/>
    <w:rsid w:val="00DE3A17"/>
    <w:rsid w:val="00DE3AA5"/>
    <w:rsid w:val="00DE633A"/>
    <w:rsid w:val="00DE6962"/>
    <w:rsid w:val="00DE6BE6"/>
    <w:rsid w:val="00DE6F30"/>
    <w:rsid w:val="00DE765B"/>
    <w:rsid w:val="00DE7852"/>
    <w:rsid w:val="00DF030C"/>
    <w:rsid w:val="00DF03FE"/>
    <w:rsid w:val="00DF2272"/>
    <w:rsid w:val="00DF305C"/>
    <w:rsid w:val="00DF3218"/>
    <w:rsid w:val="00DF4EE5"/>
    <w:rsid w:val="00DF5EF9"/>
    <w:rsid w:val="00DF6344"/>
    <w:rsid w:val="00DF6C8C"/>
    <w:rsid w:val="00DF7210"/>
    <w:rsid w:val="00DF7631"/>
    <w:rsid w:val="00DF7BF3"/>
    <w:rsid w:val="00DF7E29"/>
    <w:rsid w:val="00E0014B"/>
    <w:rsid w:val="00E01D18"/>
    <w:rsid w:val="00E0241F"/>
    <w:rsid w:val="00E024EB"/>
    <w:rsid w:val="00E035FC"/>
    <w:rsid w:val="00E0396A"/>
    <w:rsid w:val="00E03AE6"/>
    <w:rsid w:val="00E04122"/>
    <w:rsid w:val="00E047AD"/>
    <w:rsid w:val="00E04FFF"/>
    <w:rsid w:val="00E063AC"/>
    <w:rsid w:val="00E07427"/>
    <w:rsid w:val="00E10661"/>
    <w:rsid w:val="00E1094E"/>
    <w:rsid w:val="00E115E1"/>
    <w:rsid w:val="00E12049"/>
    <w:rsid w:val="00E16ABB"/>
    <w:rsid w:val="00E16E88"/>
    <w:rsid w:val="00E16F99"/>
    <w:rsid w:val="00E17E4F"/>
    <w:rsid w:val="00E210ED"/>
    <w:rsid w:val="00E21104"/>
    <w:rsid w:val="00E21446"/>
    <w:rsid w:val="00E22480"/>
    <w:rsid w:val="00E22537"/>
    <w:rsid w:val="00E22AD5"/>
    <w:rsid w:val="00E230C2"/>
    <w:rsid w:val="00E236EF"/>
    <w:rsid w:val="00E23747"/>
    <w:rsid w:val="00E237BA"/>
    <w:rsid w:val="00E2392F"/>
    <w:rsid w:val="00E24D28"/>
    <w:rsid w:val="00E257D0"/>
    <w:rsid w:val="00E26470"/>
    <w:rsid w:val="00E26AD8"/>
    <w:rsid w:val="00E26C34"/>
    <w:rsid w:val="00E26D18"/>
    <w:rsid w:val="00E2714D"/>
    <w:rsid w:val="00E305D1"/>
    <w:rsid w:val="00E31E49"/>
    <w:rsid w:val="00E33180"/>
    <w:rsid w:val="00E34F12"/>
    <w:rsid w:val="00E35F84"/>
    <w:rsid w:val="00E36307"/>
    <w:rsid w:val="00E368C7"/>
    <w:rsid w:val="00E36AFF"/>
    <w:rsid w:val="00E41B1B"/>
    <w:rsid w:val="00E41C61"/>
    <w:rsid w:val="00E424F9"/>
    <w:rsid w:val="00E42701"/>
    <w:rsid w:val="00E42712"/>
    <w:rsid w:val="00E42A57"/>
    <w:rsid w:val="00E42B5E"/>
    <w:rsid w:val="00E42DE0"/>
    <w:rsid w:val="00E43227"/>
    <w:rsid w:val="00E44384"/>
    <w:rsid w:val="00E44C08"/>
    <w:rsid w:val="00E44D13"/>
    <w:rsid w:val="00E4501A"/>
    <w:rsid w:val="00E46BD9"/>
    <w:rsid w:val="00E46D14"/>
    <w:rsid w:val="00E46E23"/>
    <w:rsid w:val="00E47A55"/>
    <w:rsid w:val="00E47C14"/>
    <w:rsid w:val="00E47DE4"/>
    <w:rsid w:val="00E47EBB"/>
    <w:rsid w:val="00E51441"/>
    <w:rsid w:val="00E51767"/>
    <w:rsid w:val="00E52392"/>
    <w:rsid w:val="00E539F4"/>
    <w:rsid w:val="00E53B3D"/>
    <w:rsid w:val="00E544C4"/>
    <w:rsid w:val="00E5545D"/>
    <w:rsid w:val="00E5669D"/>
    <w:rsid w:val="00E56759"/>
    <w:rsid w:val="00E57A8C"/>
    <w:rsid w:val="00E60526"/>
    <w:rsid w:val="00E61E6B"/>
    <w:rsid w:val="00E62293"/>
    <w:rsid w:val="00E62474"/>
    <w:rsid w:val="00E63F3B"/>
    <w:rsid w:val="00E6415A"/>
    <w:rsid w:val="00E64C6F"/>
    <w:rsid w:val="00E65B9D"/>
    <w:rsid w:val="00E65C42"/>
    <w:rsid w:val="00E66700"/>
    <w:rsid w:val="00E66A2B"/>
    <w:rsid w:val="00E67142"/>
    <w:rsid w:val="00E67521"/>
    <w:rsid w:val="00E67A3F"/>
    <w:rsid w:val="00E67DB3"/>
    <w:rsid w:val="00E70791"/>
    <w:rsid w:val="00E718B1"/>
    <w:rsid w:val="00E72222"/>
    <w:rsid w:val="00E7290A"/>
    <w:rsid w:val="00E73CF4"/>
    <w:rsid w:val="00E75116"/>
    <w:rsid w:val="00E755C0"/>
    <w:rsid w:val="00E756ED"/>
    <w:rsid w:val="00E75793"/>
    <w:rsid w:val="00E758E3"/>
    <w:rsid w:val="00E7636A"/>
    <w:rsid w:val="00E76D15"/>
    <w:rsid w:val="00E76D50"/>
    <w:rsid w:val="00E77429"/>
    <w:rsid w:val="00E7759E"/>
    <w:rsid w:val="00E775EC"/>
    <w:rsid w:val="00E77843"/>
    <w:rsid w:val="00E7792D"/>
    <w:rsid w:val="00E8012F"/>
    <w:rsid w:val="00E80862"/>
    <w:rsid w:val="00E811D7"/>
    <w:rsid w:val="00E81B5A"/>
    <w:rsid w:val="00E820A2"/>
    <w:rsid w:val="00E8211B"/>
    <w:rsid w:val="00E82212"/>
    <w:rsid w:val="00E8224C"/>
    <w:rsid w:val="00E828B1"/>
    <w:rsid w:val="00E829FF"/>
    <w:rsid w:val="00E8383B"/>
    <w:rsid w:val="00E845C4"/>
    <w:rsid w:val="00E84DE1"/>
    <w:rsid w:val="00E8507D"/>
    <w:rsid w:val="00E85D8F"/>
    <w:rsid w:val="00E86605"/>
    <w:rsid w:val="00E87D4A"/>
    <w:rsid w:val="00E903CB"/>
    <w:rsid w:val="00E90B72"/>
    <w:rsid w:val="00E90EE0"/>
    <w:rsid w:val="00E91577"/>
    <w:rsid w:val="00E91673"/>
    <w:rsid w:val="00E9179E"/>
    <w:rsid w:val="00E917AA"/>
    <w:rsid w:val="00E9228A"/>
    <w:rsid w:val="00E9268D"/>
    <w:rsid w:val="00E92CBC"/>
    <w:rsid w:val="00E93153"/>
    <w:rsid w:val="00E947D0"/>
    <w:rsid w:val="00E948CA"/>
    <w:rsid w:val="00E94CAA"/>
    <w:rsid w:val="00E95947"/>
    <w:rsid w:val="00E96365"/>
    <w:rsid w:val="00E963A2"/>
    <w:rsid w:val="00E970C0"/>
    <w:rsid w:val="00E97BD7"/>
    <w:rsid w:val="00E97D53"/>
    <w:rsid w:val="00EA05E1"/>
    <w:rsid w:val="00EA134F"/>
    <w:rsid w:val="00EA1790"/>
    <w:rsid w:val="00EA1FF5"/>
    <w:rsid w:val="00EA2BC7"/>
    <w:rsid w:val="00EA2CEE"/>
    <w:rsid w:val="00EA2EBC"/>
    <w:rsid w:val="00EA30DA"/>
    <w:rsid w:val="00EA3FF9"/>
    <w:rsid w:val="00EA4A50"/>
    <w:rsid w:val="00EA55F0"/>
    <w:rsid w:val="00EA5D61"/>
    <w:rsid w:val="00EA687F"/>
    <w:rsid w:val="00EA7211"/>
    <w:rsid w:val="00EA77A8"/>
    <w:rsid w:val="00EB084A"/>
    <w:rsid w:val="00EB111C"/>
    <w:rsid w:val="00EB2B04"/>
    <w:rsid w:val="00EB2FAC"/>
    <w:rsid w:val="00EB38D9"/>
    <w:rsid w:val="00EB3A0A"/>
    <w:rsid w:val="00EB3ACB"/>
    <w:rsid w:val="00EB4218"/>
    <w:rsid w:val="00EB42AB"/>
    <w:rsid w:val="00EB45E7"/>
    <w:rsid w:val="00EB4942"/>
    <w:rsid w:val="00EB4C94"/>
    <w:rsid w:val="00EB4E70"/>
    <w:rsid w:val="00EB5D4E"/>
    <w:rsid w:val="00EB63E2"/>
    <w:rsid w:val="00EB6428"/>
    <w:rsid w:val="00EB64E4"/>
    <w:rsid w:val="00EB6B04"/>
    <w:rsid w:val="00EC034B"/>
    <w:rsid w:val="00EC053A"/>
    <w:rsid w:val="00EC0A67"/>
    <w:rsid w:val="00EC152D"/>
    <w:rsid w:val="00EC2063"/>
    <w:rsid w:val="00EC23EF"/>
    <w:rsid w:val="00EC24C9"/>
    <w:rsid w:val="00EC3447"/>
    <w:rsid w:val="00EC3545"/>
    <w:rsid w:val="00EC363D"/>
    <w:rsid w:val="00EC48FD"/>
    <w:rsid w:val="00EC4F89"/>
    <w:rsid w:val="00EC51BA"/>
    <w:rsid w:val="00EC66A4"/>
    <w:rsid w:val="00EC7142"/>
    <w:rsid w:val="00EC8E85"/>
    <w:rsid w:val="00ED0408"/>
    <w:rsid w:val="00ED0743"/>
    <w:rsid w:val="00ED0747"/>
    <w:rsid w:val="00ED0C94"/>
    <w:rsid w:val="00ED185B"/>
    <w:rsid w:val="00ED1A86"/>
    <w:rsid w:val="00ED26F1"/>
    <w:rsid w:val="00ED391B"/>
    <w:rsid w:val="00ED3ABD"/>
    <w:rsid w:val="00ED3EAE"/>
    <w:rsid w:val="00ED497D"/>
    <w:rsid w:val="00ED505C"/>
    <w:rsid w:val="00ED5376"/>
    <w:rsid w:val="00ED537C"/>
    <w:rsid w:val="00ED5CB4"/>
    <w:rsid w:val="00ED5E30"/>
    <w:rsid w:val="00ED6FC6"/>
    <w:rsid w:val="00ED787B"/>
    <w:rsid w:val="00ED7DAE"/>
    <w:rsid w:val="00EE0DDB"/>
    <w:rsid w:val="00EE1B85"/>
    <w:rsid w:val="00EE25CB"/>
    <w:rsid w:val="00EE2748"/>
    <w:rsid w:val="00EE2803"/>
    <w:rsid w:val="00EE2932"/>
    <w:rsid w:val="00EE2BD4"/>
    <w:rsid w:val="00EE4F85"/>
    <w:rsid w:val="00EE517F"/>
    <w:rsid w:val="00EE64EB"/>
    <w:rsid w:val="00EE6D97"/>
    <w:rsid w:val="00EE731D"/>
    <w:rsid w:val="00EE7D75"/>
    <w:rsid w:val="00EE7E5D"/>
    <w:rsid w:val="00EF0511"/>
    <w:rsid w:val="00EF0961"/>
    <w:rsid w:val="00EF0A43"/>
    <w:rsid w:val="00EF0E55"/>
    <w:rsid w:val="00EF0FE4"/>
    <w:rsid w:val="00EF2613"/>
    <w:rsid w:val="00EF322C"/>
    <w:rsid w:val="00EF3A58"/>
    <w:rsid w:val="00EF4145"/>
    <w:rsid w:val="00EF57A1"/>
    <w:rsid w:val="00EF5B6D"/>
    <w:rsid w:val="00EF6189"/>
    <w:rsid w:val="00EF622B"/>
    <w:rsid w:val="00EF6C70"/>
    <w:rsid w:val="00EF7AE1"/>
    <w:rsid w:val="00EF7E9E"/>
    <w:rsid w:val="00EFF63A"/>
    <w:rsid w:val="00F00046"/>
    <w:rsid w:val="00F00222"/>
    <w:rsid w:val="00F0060A"/>
    <w:rsid w:val="00F01282"/>
    <w:rsid w:val="00F01D6B"/>
    <w:rsid w:val="00F0384B"/>
    <w:rsid w:val="00F038D8"/>
    <w:rsid w:val="00F04130"/>
    <w:rsid w:val="00F04587"/>
    <w:rsid w:val="00F068E8"/>
    <w:rsid w:val="00F07DE5"/>
    <w:rsid w:val="00F10C97"/>
    <w:rsid w:val="00F10D96"/>
    <w:rsid w:val="00F11555"/>
    <w:rsid w:val="00F11984"/>
    <w:rsid w:val="00F1289E"/>
    <w:rsid w:val="00F1312A"/>
    <w:rsid w:val="00F132D4"/>
    <w:rsid w:val="00F138F9"/>
    <w:rsid w:val="00F141C6"/>
    <w:rsid w:val="00F14E8B"/>
    <w:rsid w:val="00F151D7"/>
    <w:rsid w:val="00F1547B"/>
    <w:rsid w:val="00F157F3"/>
    <w:rsid w:val="00F1597E"/>
    <w:rsid w:val="00F16485"/>
    <w:rsid w:val="00F176DD"/>
    <w:rsid w:val="00F1789D"/>
    <w:rsid w:val="00F17DB5"/>
    <w:rsid w:val="00F2035E"/>
    <w:rsid w:val="00F210E2"/>
    <w:rsid w:val="00F21402"/>
    <w:rsid w:val="00F217E0"/>
    <w:rsid w:val="00F21C6C"/>
    <w:rsid w:val="00F22065"/>
    <w:rsid w:val="00F22082"/>
    <w:rsid w:val="00F2225B"/>
    <w:rsid w:val="00F224D6"/>
    <w:rsid w:val="00F2278C"/>
    <w:rsid w:val="00F231D5"/>
    <w:rsid w:val="00F23435"/>
    <w:rsid w:val="00F239D6"/>
    <w:rsid w:val="00F23DBD"/>
    <w:rsid w:val="00F23E9E"/>
    <w:rsid w:val="00F24BEE"/>
    <w:rsid w:val="00F25698"/>
    <w:rsid w:val="00F256D6"/>
    <w:rsid w:val="00F25B57"/>
    <w:rsid w:val="00F26431"/>
    <w:rsid w:val="00F26828"/>
    <w:rsid w:val="00F26B3B"/>
    <w:rsid w:val="00F26D0F"/>
    <w:rsid w:val="00F2766D"/>
    <w:rsid w:val="00F27779"/>
    <w:rsid w:val="00F27D69"/>
    <w:rsid w:val="00F30189"/>
    <w:rsid w:val="00F30C85"/>
    <w:rsid w:val="00F30FCE"/>
    <w:rsid w:val="00F310E8"/>
    <w:rsid w:val="00F32042"/>
    <w:rsid w:val="00F3232F"/>
    <w:rsid w:val="00F3260A"/>
    <w:rsid w:val="00F34502"/>
    <w:rsid w:val="00F34600"/>
    <w:rsid w:val="00F34894"/>
    <w:rsid w:val="00F349F7"/>
    <w:rsid w:val="00F34D3D"/>
    <w:rsid w:val="00F34F20"/>
    <w:rsid w:val="00F3505F"/>
    <w:rsid w:val="00F35658"/>
    <w:rsid w:val="00F35B26"/>
    <w:rsid w:val="00F35D09"/>
    <w:rsid w:val="00F365DE"/>
    <w:rsid w:val="00F36712"/>
    <w:rsid w:val="00F37DB4"/>
    <w:rsid w:val="00F40436"/>
    <w:rsid w:val="00F41390"/>
    <w:rsid w:val="00F41F27"/>
    <w:rsid w:val="00F42089"/>
    <w:rsid w:val="00F42513"/>
    <w:rsid w:val="00F43926"/>
    <w:rsid w:val="00F43A7B"/>
    <w:rsid w:val="00F44E86"/>
    <w:rsid w:val="00F45161"/>
    <w:rsid w:val="00F452BB"/>
    <w:rsid w:val="00F457ED"/>
    <w:rsid w:val="00F45ED4"/>
    <w:rsid w:val="00F4694A"/>
    <w:rsid w:val="00F46CEE"/>
    <w:rsid w:val="00F47EFC"/>
    <w:rsid w:val="00F502DD"/>
    <w:rsid w:val="00F502F9"/>
    <w:rsid w:val="00F50597"/>
    <w:rsid w:val="00F506CA"/>
    <w:rsid w:val="00F50C0C"/>
    <w:rsid w:val="00F51B2F"/>
    <w:rsid w:val="00F53154"/>
    <w:rsid w:val="00F54FAE"/>
    <w:rsid w:val="00F55172"/>
    <w:rsid w:val="00F57A2B"/>
    <w:rsid w:val="00F60176"/>
    <w:rsid w:val="00F609FF"/>
    <w:rsid w:val="00F61FB1"/>
    <w:rsid w:val="00F64580"/>
    <w:rsid w:val="00F6502E"/>
    <w:rsid w:val="00F65987"/>
    <w:rsid w:val="00F65B78"/>
    <w:rsid w:val="00F6647C"/>
    <w:rsid w:val="00F66EFE"/>
    <w:rsid w:val="00F67230"/>
    <w:rsid w:val="00F67B36"/>
    <w:rsid w:val="00F702BE"/>
    <w:rsid w:val="00F704D5"/>
    <w:rsid w:val="00F706C6"/>
    <w:rsid w:val="00F7163C"/>
    <w:rsid w:val="00F7167F"/>
    <w:rsid w:val="00F71F6B"/>
    <w:rsid w:val="00F722B6"/>
    <w:rsid w:val="00F736FD"/>
    <w:rsid w:val="00F73992"/>
    <w:rsid w:val="00F747C9"/>
    <w:rsid w:val="00F74D02"/>
    <w:rsid w:val="00F75299"/>
    <w:rsid w:val="00F75F1A"/>
    <w:rsid w:val="00F76CCA"/>
    <w:rsid w:val="00F77374"/>
    <w:rsid w:val="00F8016D"/>
    <w:rsid w:val="00F80879"/>
    <w:rsid w:val="00F80884"/>
    <w:rsid w:val="00F81E79"/>
    <w:rsid w:val="00F8202F"/>
    <w:rsid w:val="00F8207A"/>
    <w:rsid w:val="00F820B6"/>
    <w:rsid w:val="00F82208"/>
    <w:rsid w:val="00F8269E"/>
    <w:rsid w:val="00F83558"/>
    <w:rsid w:val="00F85EE7"/>
    <w:rsid w:val="00F8604E"/>
    <w:rsid w:val="00F8642A"/>
    <w:rsid w:val="00F86862"/>
    <w:rsid w:val="00F86871"/>
    <w:rsid w:val="00F87036"/>
    <w:rsid w:val="00F8711F"/>
    <w:rsid w:val="00F90BE7"/>
    <w:rsid w:val="00F91292"/>
    <w:rsid w:val="00F91B46"/>
    <w:rsid w:val="00F92C9F"/>
    <w:rsid w:val="00F92D67"/>
    <w:rsid w:val="00F93231"/>
    <w:rsid w:val="00F936DC"/>
    <w:rsid w:val="00F936F8"/>
    <w:rsid w:val="00F94288"/>
    <w:rsid w:val="00F94F51"/>
    <w:rsid w:val="00F95859"/>
    <w:rsid w:val="00F95E69"/>
    <w:rsid w:val="00F972DE"/>
    <w:rsid w:val="00FA02B2"/>
    <w:rsid w:val="00FA1C64"/>
    <w:rsid w:val="00FA1DC9"/>
    <w:rsid w:val="00FA226B"/>
    <w:rsid w:val="00FA26F4"/>
    <w:rsid w:val="00FA299A"/>
    <w:rsid w:val="00FA31A0"/>
    <w:rsid w:val="00FA4D15"/>
    <w:rsid w:val="00FA4F69"/>
    <w:rsid w:val="00FA51BE"/>
    <w:rsid w:val="00FA5253"/>
    <w:rsid w:val="00FA5A80"/>
    <w:rsid w:val="00FA603A"/>
    <w:rsid w:val="00FA63A6"/>
    <w:rsid w:val="00FA6525"/>
    <w:rsid w:val="00FA670F"/>
    <w:rsid w:val="00FA68EC"/>
    <w:rsid w:val="00FA6C9F"/>
    <w:rsid w:val="00FB00CC"/>
    <w:rsid w:val="00FB05F1"/>
    <w:rsid w:val="00FB0C07"/>
    <w:rsid w:val="00FB0EF2"/>
    <w:rsid w:val="00FB23BC"/>
    <w:rsid w:val="00FB2921"/>
    <w:rsid w:val="00FB2AA0"/>
    <w:rsid w:val="00FB2E21"/>
    <w:rsid w:val="00FB3506"/>
    <w:rsid w:val="00FB3540"/>
    <w:rsid w:val="00FB3CE4"/>
    <w:rsid w:val="00FB3E12"/>
    <w:rsid w:val="00FB41BF"/>
    <w:rsid w:val="00FB42B1"/>
    <w:rsid w:val="00FB4638"/>
    <w:rsid w:val="00FB47A2"/>
    <w:rsid w:val="00FB56C7"/>
    <w:rsid w:val="00FB6D10"/>
    <w:rsid w:val="00FB7502"/>
    <w:rsid w:val="00FB7C23"/>
    <w:rsid w:val="00FC0994"/>
    <w:rsid w:val="00FC09AE"/>
    <w:rsid w:val="00FC11EB"/>
    <w:rsid w:val="00FC128E"/>
    <w:rsid w:val="00FC2EDA"/>
    <w:rsid w:val="00FC33FA"/>
    <w:rsid w:val="00FC40F8"/>
    <w:rsid w:val="00FC4100"/>
    <w:rsid w:val="00FC427F"/>
    <w:rsid w:val="00FC4582"/>
    <w:rsid w:val="00FC48D0"/>
    <w:rsid w:val="00FC4E82"/>
    <w:rsid w:val="00FC4F1A"/>
    <w:rsid w:val="00FC6272"/>
    <w:rsid w:val="00FC7085"/>
    <w:rsid w:val="00FC745D"/>
    <w:rsid w:val="00FC761A"/>
    <w:rsid w:val="00FC78BE"/>
    <w:rsid w:val="00FC7AA4"/>
    <w:rsid w:val="00FC7ECC"/>
    <w:rsid w:val="00FD05CF"/>
    <w:rsid w:val="00FD0F6D"/>
    <w:rsid w:val="00FD142C"/>
    <w:rsid w:val="00FD163F"/>
    <w:rsid w:val="00FD3404"/>
    <w:rsid w:val="00FD39B9"/>
    <w:rsid w:val="00FD3F7C"/>
    <w:rsid w:val="00FD5195"/>
    <w:rsid w:val="00FD571D"/>
    <w:rsid w:val="00FD6DFC"/>
    <w:rsid w:val="00FD7C8D"/>
    <w:rsid w:val="00FE08E8"/>
    <w:rsid w:val="00FE0A79"/>
    <w:rsid w:val="00FE0F41"/>
    <w:rsid w:val="00FE16B9"/>
    <w:rsid w:val="00FE2349"/>
    <w:rsid w:val="00FE27C8"/>
    <w:rsid w:val="00FE2D6E"/>
    <w:rsid w:val="00FE3285"/>
    <w:rsid w:val="00FE3376"/>
    <w:rsid w:val="00FE36BB"/>
    <w:rsid w:val="00FE3EDB"/>
    <w:rsid w:val="00FE4504"/>
    <w:rsid w:val="00FE45E0"/>
    <w:rsid w:val="00FE4A09"/>
    <w:rsid w:val="00FE4B0F"/>
    <w:rsid w:val="00FE4B98"/>
    <w:rsid w:val="00FE51C0"/>
    <w:rsid w:val="00FE52C0"/>
    <w:rsid w:val="00FE58CE"/>
    <w:rsid w:val="00FE5A78"/>
    <w:rsid w:val="00FE5EC0"/>
    <w:rsid w:val="00FE60AB"/>
    <w:rsid w:val="00FE792E"/>
    <w:rsid w:val="00FE7B03"/>
    <w:rsid w:val="00FE7BFB"/>
    <w:rsid w:val="00FE7CAF"/>
    <w:rsid w:val="00FE7D51"/>
    <w:rsid w:val="00FF0201"/>
    <w:rsid w:val="00FF069F"/>
    <w:rsid w:val="00FF26B3"/>
    <w:rsid w:val="00FF273B"/>
    <w:rsid w:val="00FF29DD"/>
    <w:rsid w:val="00FF459C"/>
    <w:rsid w:val="00FF4C16"/>
    <w:rsid w:val="00FF4C5F"/>
    <w:rsid w:val="00FF52B1"/>
    <w:rsid w:val="00FF5A8F"/>
    <w:rsid w:val="00FF5D6B"/>
    <w:rsid w:val="00FF7045"/>
    <w:rsid w:val="00FF707D"/>
    <w:rsid w:val="00FF7E64"/>
    <w:rsid w:val="0100F3A4"/>
    <w:rsid w:val="0109BF93"/>
    <w:rsid w:val="010A15E6"/>
    <w:rsid w:val="010B54D9"/>
    <w:rsid w:val="01134176"/>
    <w:rsid w:val="0119FAEF"/>
    <w:rsid w:val="011E4BD2"/>
    <w:rsid w:val="011EE4AA"/>
    <w:rsid w:val="01359D31"/>
    <w:rsid w:val="013F95DD"/>
    <w:rsid w:val="0140A745"/>
    <w:rsid w:val="01436BEA"/>
    <w:rsid w:val="0147D724"/>
    <w:rsid w:val="014CF43F"/>
    <w:rsid w:val="01503F90"/>
    <w:rsid w:val="01616341"/>
    <w:rsid w:val="01644E01"/>
    <w:rsid w:val="016492F1"/>
    <w:rsid w:val="016773D0"/>
    <w:rsid w:val="0167E797"/>
    <w:rsid w:val="016F133E"/>
    <w:rsid w:val="01781ABC"/>
    <w:rsid w:val="01840223"/>
    <w:rsid w:val="01847220"/>
    <w:rsid w:val="01864262"/>
    <w:rsid w:val="0196558F"/>
    <w:rsid w:val="01973B83"/>
    <w:rsid w:val="0197F5D1"/>
    <w:rsid w:val="019FBDDC"/>
    <w:rsid w:val="01A53859"/>
    <w:rsid w:val="01A6D31F"/>
    <w:rsid w:val="01AE6BDD"/>
    <w:rsid w:val="01BB756B"/>
    <w:rsid w:val="01BDFEDF"/>
    <w:rsid w:val="01C468D1"/>
    <w:rsid w:val="01C50120"/>
    <w:rsid w:val="01C55E99"/>
    <w:rsid w:val="01C5E5AD"/>
    <w:rsid w:val="01CD9024"/>
    <w:rsid w:val="01D42ADD"/>
    <w:rsid w:val="01DD0CA9"/>
    <w:rsid w:val="01E3AB6E"/>
    <w:rsid w:val="01E49719"/>
    <w:rsid w:val="01F8AA13"/>
    <w:rsid w:val="01FB39C9"/>
    <w:rsid w:val="0200A47E"/>
    <w:rsid w:val="020517F5"/>
    <w:rsid w:val="020A5588"/>
    <w:rsid w:val="0216AED9"/>
    <w:rsid w:val="02176B38"/>
    <w:rsid w:val="021B6464"/>
    <w:rsid w:val="022450F8"/>
    <w:rsid w:val="022451F7"/>
    <w:rsid w:val="0228FA90"/>
    <w:rsid w:val="022D429E"/>
    <w:rsid w:val="023D14DD"/>
    <w:rsid w:val="024B0E86"/>
    <w:rsid w:val="024E98A4"/>
    <w:rsid w:val="024ECA17"/>
    <w:rsid w:val="025E9BA9"/>
    <w:rsid w:val="0260129B"/>
    <w:rsid w:val="0261247B"/>
    <w:rsid w:val="0261A497"/>
    <w:rsid w:val="027F0866"/>
    <w:rsid w:val="027F6D00"/>
    <w:rsid w:val="0299960A"/>
    <w:rsid w:val="0299DBCB"/>
    <w:rsid w:val="029C1DE3"/>
    <w:rsid w:val="029FC4F8"/>
    <w:rsid w:val="02B071E6"/>
    <w:rsid w:val="02BDF101"/>
    <w:rsid w:val="02C7B2F5"/>
    <w:rsid w:val="02CEEC80"/>
    <w:rsid w:val="02D039CD"/>
    <w:rsid w:val="02D80572"/>
    <w:rsid w:val="02E75EED"/>
    <w:rsid w:val="02F06EF3"/>
    <w:rsid w:val="02F3BF5F"/>
    <w:rsid w:val="0302AE18"/>
    <w:rsid w:val="0304B7E2"/>
    <w:rsid w:val="03070BD5"/>
    <w:rsid w:val="0307B8BE"/>
    <w:rsid w:val="0321E7DD"/>
    <w:rsid w:val="0325BA8F"/>
    <w:rsid w:val="03290372"/>
    <w:rsid w:val="032C0EB2"/>
    <w:rsid w:val="03369686"/>
    <w:rsid w:val="033CF762"/>
    <w:rsid w:val="034BAB16"/>
    <w:rsid w:val="0353227F"/>
    <w:rsid w:val="035A5C60"/>
    <w:rsid w:val="035C3795"/>
    <w:rsid w:val="035FA5D1"/>
    <w:rsid w:val="03602811"/>
    <w:rsid w:val="03792792"/>
    <w:rsid w:val="037CB85F"/>
    <w:rsid w:val="0385E278"/>
    <w:rsid w:val="038CC8DE"/>
    <w:rsid w:val="03996190"/>
    <w:rsid w:val="039982B3"/>
    <w:rsid w:val="039ED804"/>
    <w:rsid w:val="03A7952C"/>
    <w:rsid w:val="03AACE9D"/>
    <w:rsid w:val="03B090F6"/>
    <w:rsid w:val="03B4D99A"/>
    <w:rsid w:val="03B7CD90"/>
    <w:rsid w:val="03B8C9EE"/>
    <w:rsid w:val="03BEB9DE"/>
    <w:rsid w:val="03C35876"/>
    <w:rsid w:val="03CEC56A"/>
    <w:rsid w:val="03D1A2FD"/>
    <w:rsid w:val="03D78D2E"/>
    <w:rsid w:val="03DB27CE"/>
    <w:rsid w:val="03DC143E"/>
    <w:rsid w:val="03E80D0E"/>
    <w:rsid w:val="03EB1E94"/>
    <w:rsid w:val="03EDF356"/>
    <w:rsid w:val="03F08756"/>
    <w:rsid w:val="03F29CEE"/>
    <w:rsid w:val="03F9E32D"/>
    <w:rsid w:val="03FBB4EE"/>
    <w:rsid w:val="03FDA7B7"/>
    <w:rsid w:val="03FF3CFB"/>
    <w:rsid w:val="0410DFBB"/>
    <w:rsid w:val="0412DE48"/>
    <w:rsid w:val="0413CE34"/>
    <w:rsid w:val="04149236"/>
    <w:rsid w:val="04265C95"/>
    <w:rsid w:val="0427AF8C"/>
    <w:rsid w:val="0428BF35"/>
    <w:rsid w:val="042BF691"/>
    <w:rsid w:val="0432EA59"/>
    <w:rsid w:val="0434308D"/>
    <w:rsid w:val="04432B7A"/>
    <w:rsid w:val="044433EA"/>
    <w:rsid w:val="044B420B"/>
    <w:rsid w:val="044DE270"/>
    <w:rsid w:val="0458C097"/>
    <w:rsid w:val="04598885"/>
    <w:rsid w:val="0460A44C"/>
    <w:rsid w:val="04710FC6"/>
    <w:rsid w:val="047A504A"/>
    <w:rsid w:val="04844777"/>
    <w:rsid w:val="048A15F9"/>
    <w:rsid w:val="049A8782"/>
    <w:rsid w:val="04A43D0F"/>
    <w:rsid w:val="04A92E86"/>
    <w:rsid w:val="04BA7C42"/>
    <w:rsid w:val="04BCE7A8"/>
    <w:rsid w:val="04BE7306"/>
    <w:rsid w:val="04C6F407"/>
    <w:rsid w:val="04C844B9"/>
    <w:rsid w:val="04CA1C07"/>
    <w:rsid w:val="04EEC9E4"/>
    <w:rsid w:val="04F85CC3"/>
    <w:rsid w:val="04F873FD"/>
    <w:rsid w:val="04FFC3C2"/>
    <w:rsid w:val="0514AD6B"/>
    <w:rsid w:val="051B4721"/>
    <w:rsid w:val="05255A45"/>
    <w:rsid w:val="052EC858"/>
    <w:rsid w:val="05397558"/>
    <w:rsid w:val="053D7677"/>
    <w:rsid w:val="053E5341"/>
    <w:rsid w:val="05449542"/>
    <w:rsid w:val="0544A6C3"/>
    <w:rsid w:val="0571F052"/>
    <w:rsid w:val="0574E92B"/>
    <w:rsid w:val="05788734"/>
    <w:rsid w:val="057C7919"/>
    <w:rsid w:val="05845BE8"/>
    <w:rsid w:val="05859B20"/>
    <w:rsid w:val="0588020E"/>
    <w:rsid w:val="058DB2FD"/>
    <w:rsid w:val="0591781E"/>
    <w:rsid w:val="0593DE79"/>
    <w:rsid w:val="0596345A"/>
    <w:rsid w:val="05973AE2"/>
    <w:rsid w:val="05BE3EBC"/>
    <w:rsid w:val="05C0D7DF"/>
    <w:rsid w:val="05C0FEDB"/>
    <w:rsid w:val="05C6D1C7"/>
    <w:rsid w:val="05D12766"/>
    <w:rsid w:val="05D8497E"/>
    <w:rsid w:val="05D902E0"/>
    <w:rsid w:val="05DED0DA"/>
    <w:rsid w:val="05E90C7F"/>
    <w:rsid w:val="05F19627"/>
    <w:rsid w:val="05F3C54F"/>
    <w:rsid w:val="05F4B3FC"/>
    <w:rsid w:val="05F6F06A"/>
    <w:rsid w:val="05FBE9EA"/>
    <w:rsid w:val="05FCC639"/>
    <w:rsid w:val="05FECB05"/>
    <w:rsid w:val="0600E7B3"/>
    <w:rsid w:val="06118FA8"/>
    <w:rsid w:val="062C9CC7"/>
    <w:rsid w:val="062CAB6B"/>
    <w:rsid w:val="0634A1F8"/>
    <w:rsid w:val="063C5B6B"/>
    <w:rsid w:val="06410143"/>
    <w:rsid w:val="064B8405"/>
    <w:rsid w:val="065A2726"/>
    <w:rsid w:val="065DDEA9"/>
    <w:rsid w:val="0677199B"/>
    <w:rsid w:val="067CA1EC"/>
    <w:rsid w:val="068770F2"/>
    <w:rsid w:val="068E2349"/>
    <w:rsid w:val="06905571"/>
    <w:rsid w:val="0690BFD3"/>
    <w:rsid w:val="0690EA5F"/>
    <w:rsid w:val="06911D30"/>
    <w:rsid w:val="069A8618"/>
    <w:rsid w:val="069C3EC1"/>
    <w:rsid w:val="06A5EE74"/>
    <w:rsid w:val="06AA907C"/>
    <w:rsid w:val="06BAA62D"/>
    <w:rsid w:val="06BB591E"/>
    <w:rsid w:val="06C709D7"/>
    <w:rsid w:val="06DA9C13"/>
    <w:rsid w:val="06E31854"/>
    <w:rsid w:val="06F14F56"/>
    <w:rsid w:val="06F68790"/>
    <w:rsid w:val="06F776DD"/>
    <w:rsid w:val="06FA931E"/>
    <w:rsid w:val="06FBC05F"/>
    <w:rsid w:val="06FC0E31"/>
    <w:rsid w:val="0703A81E"/>
    <w:rsid w:val="07102413"/>
    <w:rsid w:val="071AD309"/>
    <w:rsid w:val="071BEFF3"/>
    <w:rsid w:val="071D645C"/>
    <w:rsid w:val="071E7DA7"/>
    <w:rsid w:val="071F3356"/>
    <w:rsid w:val="072673D9"/>
    <w:rsid w:val="0727EC84"/>
    <w:rsid w:val="072BAF06"/>
    <w:rsid w:val="072EAD62"/>
    <w:rsid w:val="07456121"/>
    <w:rsid w:val="074B9AE0"/>
    <w:rsid w:val="074BDFD0"/>
    <w:rsid w:val="074EE638"/>
    <w:rsid w:val="076B5D5A"/>
    <w:rsid w:val="077834EE"/>
    <w:rsid w:val="07878A4B"/>
    <w:rsid w:val="078A4C1D"/>
    <w:rsid w:val="07935EEE"/>
    <w:rsid w:val="07B27650"/>
    <w:rsid w:val="07B85961"/>
    <w:rsid w:val="07C527FE"/>
    <w:rsid w:val="07C86EAA"/>
    <w:rsid w:val="07CA3CAC"/>
    <w:rsid w:val="07CB5EEA"/>
    <w:rsid w:val="07D84F62"/>
    <w:rsid w:val="07D99743"/>
    <w:rsid w:val="07D9FA49"/>
    <w:rsid w:val="07DBBBE6"/>
    <w:rsid w:val="07DCA5AA"/>
    <w:rsid w:val="07E2F16C"/>
    <w:rsid w:val="07EEEE09"/>
    <w:rsid w:val="07F0E682"/>
    <w:rsid w:val="07F1A0DA"/>
    <w:rsid w:val="07F70C01"/>
    <w:rsid w:val="07F7E3D0"/>
    <w:rsid w:val="07F9B6C5"/>
    <w:rsid w:val="07FA991E"/>
    <w:rsid w:val="0802688B"/>
    <w:rsid w:val="0807B044"/>
    <w:rsid w:val="080B7F00"/>
    <w:rsid w:val="080D8EB1"/>
    <w:rsid w:val="0811C8D9"/>
    <w:rsid w:val="08176CA0"/>
    <w:rsid w:val="082B87B3"/>
    <w:rsid w:val="08329D3F"/>
    <w:rsid w:val="0834A668"/>
    <w:rsid w:val="08366323"/>
    <w:rsid w:val="0841D0E3"/>
    <w:rsid w:val="08427160"/>
    <w:rsid w:val="0845A797"/>
    <w:rsid w:val="0852A786"/>
    <w:rsid w:val="0858B806"/>
    <w:rsid w:val="085EC924"/>
    <w:rsid w:val="08604DFD"/>
    <w:rsid w:val="086075F3"/>
    <w:rsid w:val="086D80E0"/>
    <w:rsid w:val="086EFDE1"/>
    <w:rsid w:val="0872D564"/>
    <w:rsid w:val="087E285C"/>
    <w:rsid w:val="087FF000"/>
    <w:rsid w:val="088BA135"/>
    <w:rsid w:val="088D856D"/>
    <w:rsid w:val="08907B30"/>
    <w:rsid w:val="0894AB0A"/>
    <w:rsid w:val="08AB641A"/>
    <w:rsid w:val="08ADEDEA"/>
    <w:rsid w:val="08B087FB"/>
    <w:rsid w:val="08B7DE09"/>
    <w:rsid w:val="08C0F309"/>
    <w:rsid w:val="08C5CB25"/>
    <w:rsid w:val="08C69B49"/>
    <w:rsid w:val="08CA0F04"/>
    <w:rsid w:val="08CD1728"/>
    <w:rsid w:val="08D44359"/>
    <w:rsid w:val="08D46A02"/>
    <w:rsid w:val="08E1CE61"/>
    <w:rsid w:val="08EB236C"/>
    <w:rsid w:val="08F67F26"/>
    <w:rsid w:val="08F7092F"/>
    <w:rsid w:val="08FC29D2"/>
    <w:rsid w:val="08FF6F1B"/>
    <w:rsid w:val="090BB760"/>
    <w:rsid w:val="090C0820"/>
    <w:rsid w:val="09166E39"/>
    <w:rsid w:val="092743F7"/>
    <w:rsid w:val="09356EC4"/>
    <w:rsid w:val="09406190"/>
    <w:rsid w:val="0948AD2F"/>
    <w:rsid w:val="09563209"/>
    <w:rsid w:val="0956C96C"/>
    <w:rsid w:val="095A2F57"/>
    <w:rsid w:val="095FEB35"/>
    <w:rsid w:val="0969BC5F"/>
    <w:rsid w:val="09712516"/>
    <w:rsid w:val="0976514D"/>
    <w:rsid w:val="0988BA19"/>
    <w:rsid w:val="0989997E"/>
    <w:rsid w:val="098B36CF"/>
    <w:rsid w:val="09967343"/>
    <w:rsid w:val="099BADAC"/>
    <w:rsid w:val="09A5B87A"/>
    <w:rsid w:val="09A5C96E"/>
    <w:rsid w:val="09A5D261"/>
    <w:rsid w:val="09B9D568"/>
    <w:rsid w:val="09BF9F85"/>
    <w:rsid w:val="09C38B93"/>
    <w:rsid w:val="09CA8FFB"/>
    <w:rsid w:val="09CB372C"/>
    <w:rsid w:val="09D20F88"/>
    <w:rsid w:val="09D94A17"/>
    <w:rsid w:val="09E2A5B9"/>
    <w:rsid w:val="09E3E2D1"/>
    <w:rsid w:val="09E6D2EA"/>
    <w:rsid w:val="09F76159"/>
    <w:rsid w:val="0A082384"/>
    <w:rsid w:val="0A0B081E"/>
    <w:rsid w:val="0A1E8BDE"/>
    <w:rsid w:val="0A23CD1E"/>
    <w:rsid w:val="0A305985"/>
    <w:rsid w:val="0A3168CD"/>
    <w:rsid w:val="0A33EA23"/>
    <w:rsid w:val="0A3837CD"/>
    <w:rsid w:val="0A3BF485"/>
    <w:rsid w:val="0A4070F5"/>
    <w:rsid w:val="0A448E1B"/>
    <w:rsid w:val="0A4509D7"/>
    <w:rsid w:val="0A5203F8"/>
    <w:rsid w:val="0A52FBBC"/>
    <w:rsid w:val="0A57A8E4"/>
    <w:rsid w:val="0A5F03C9"/>
    <w:rsid w:val="0A609AE4"/>
    <w:rsid w:val="0A657652"/>
    <w:rsid w:val="0A6D527D"/>
    <w:rsid w:val="0A6FB820"/>
    <w:rsid w:val="0A762529"/>
    <w:rsid w:val="0A87C3B4"/>
    <w:rsid w:val="0A880DFA"/>
    <w:rsid w:val="0A8CE81A"/>
    <w:rsid w:val="0A974398"/>
    <w:rsid w:val="0A9B03E3"/>
    <w:rsid w:val="0AA4D61A"/>
    <w:rsid w:val="0AB03F72"/>
    <w:rsid w:val="0AB1C539"/>
    <w:rsid w:val="0AB6037D"/>
    <w:rsid w:val="0AC8F183"/>
    <w:rsid w:val="0AD00DBC"/>
    <w:rsid w:val="0AD210DF"/>
    <w:rsid w:val="0AD3BFD7"/>
    <w:rsid w:val="0AE6B04D"/>
    <w:rsid w:val="0AE852C4"/>
    <w:rsid w:val="0AE9BAD5"/>
    <w:rsid w:val="0AEFECD5"/>
    <w:rsid w:val="0B061B73"/>
    <w:rsid w:val="0B1183C6"/>
    <w:rsid w:val="0B154CF9"/>
    <w:rsid w:val="0B188CC1"/>
    <w:rsid w:val="0B211273"/>
    <w:rsid w:val="0B33E33E"/>
    <w:rsid w:val="0B36469F"/>
    <w:rsid w:val="0B39CE03"/>
    <w:rsid w:val="0B4B5B5E"/>
    <w:rsid w:val="0B4E75EA"/>
    <w:rsid w:val="0B53432F"/>
    <w:rsid w:val="0B56F114"/>
    <w:rsid w:val="0B57DF2C"/>
    <w:rsid w:val="0B59E2A7"/>
    <w:rsid w:val="0B5CD39E"/>
    <w:rsid w:val="0B5D6667"/>
    <w:rsid w:val="0B67940C"/>
    <w:rsid w:val="0B6DAEC5"/>
    <w:rsid w:val="0B6F152C"/>
    <w:rsid w:val="0B7C863A"/>
    <w:rsid w:val="0B7FECB9"/>
    <w:rsid w:val="0B801B2E"/>
    <w:rsid w:val="0B88D501"/>
    <w:rsid w:val="0B8A3A08"/>
    <w:rsid w:val="0B8AA1E4"/>
    <w:rsid w:val="0B8E7F5C"/>
    <w:rsid w:val="0B9A5832"/>
    <w:rsid w:val="0B9D8C03"/>
    <w:rsid w:val="0BBF53D3"/>
    <w:rsid w:val="0BC446B6"/>
    <w:rsid w:val="0BC9E0E1"/>
    <w:rsid w:val="0BCA16D3"/>
    <w:rsid w:val="0BCEEC10"/>
    <w:rsid w:val="0BD18EFF"/>
    <w:rsid w:val="0BD26D79"/>
    <w:rsid w:val="0BDC0D52"/>
    <w:rsid w:val="0BDD48C3"/>
    <w:rsid w:val="0BEC2224"/>
    <w:rsid w:val="0BEC80AA"/>
    <w:rsid w:val="0BF135E3"/>
    <w:rsid w:val="0C064DF9"/>
    <w:rsid w:val="0C07E316"/>
    <w:rsid w:val="0C0CE92E"/>
    <w:rsid w:val="0C184398"/>
    <w:rsid w:val="0C1EE08F"/>
    <w:rsid w:val="0C26B17C"/>
    <w:rsid w:val="0C3408C4"/>
    <w:rsid w:val="0C3E142A"/>
    <w:rsid w:val="0C484464"/>
    <w:rsid w:val="0C4A12A0"/>
    <w:rsid w:val="0C5AFBA9"/>
    <w:rsid w:val="0C5DE66C"/>
    <w:rsid w:val="0C6396D5"/>
    <w:rsid w:val="0C6DFFA3"/>
    <w:rsid w:val="0C6EE65A"/>
    <w:rsid w:val="0C84EFA1"/>
    <w:rsid w:val="0C8C37D4"/>
    <w:rsid w:val="0C9D3368"/>
    <w:rsid w:val="0C9E5EF0"/>
    <w:rsid w:val="0CA41E6A"/>
    <w:rsid w:val="0CA5B201"/>
    <w:rsid w:val="0CB6585D"/>
    <w:rsid w:val="0CB68B2E"/>
    <w:rsid w:val="0CB6E77F"/>
    <w:rsid w:val="0CD05BE7"/>
    <w:rsid w:val="0CD0C1DB"/>
    <w:rsid w:val="0CD2FB90"/>
    <w:rsid w:val="0CD64192"/>
    <w:rsid w:val="0CD9218B"/>
    <w:rsid w:val="0CDEC540"/>
    <w:rsid w:val="0CDFF257"/>
    <w:rsid w:val="0CE12F46"/>
    <w:rsid w:val="0CEBE3FD"/>
    <w:rsid w:val="0CEE2D11"/>
    <w:rsid w:val="0CEEDE10"/>
    <w:rsid w:val="0CF2835C"/>
    <w:rsid w:val="0CF4F8DA"/>
    <w:rsid w:val="0CF66448"/>
    <w:rsid w:val="0CF68199"/>
    <w:rsid w:val="0CF7423E"/>
    <w:rsid w:val="0CFB0EE8"/>
    <w:rsid w:val="0CFB4915"/>
    <w:rsid w:val="0D02A25D"/>
    <w:rsid w:val="0D0AB4ED"/>
    <w:rsid w:val="0D0F2E55"/>
    <w:rsid w:val="0D10C7BD"/>
    <w:rsid w:val="0D19F138"/>
    <w:rsid w:val="0D1EE0A3"/>
    <w:rsid w:val="0D21E540"/>
    <w:rsid w:val="0D24B6A3"/>
    <w:rsid w:val="0D39AF8D"/>
    <w:rsid w:val="0D3BC1C2"/>
    <w:rsid w:val="0D3BD0E0"/>
    <w:rsid w:val="0D519EC7"/>
    <w:rsid w:val="0D53DBF2"/>
    <w:rsid w:val="0D5847C7"/>
    <w:rsid w:val="0D596EAC"/>
    <w:rsid w:val="0D5F4653"/>
    <w:rsid w:val="0D621A35"/>
    <w:rsid w:val="0D6BCAB5"/>
    <w:rsid w:val="0D6CC9FA"/>
    <w:rsid w:val="0D6CEEE3"/>
    <w:rsid w:val="0D747787"/>
    <w:rsid w:val="0D776649"/>
    <w:rsid w:val="0D7CFCBB"/>
    <w:rsid w:val="0D943F33"/>
    <w:rsid w:val="0D9B9B8A"/>
    <w:rsid w:val="0D9BC3D7"/>
    <w:rsid w:val="0DB4C20C"/>
    <w:rsid w:val="0DBFABA3"/>
    <w:rsid w:val="0DC20D34"/>
    <w:rsid w:val="0DC5AA77"/>
    <w:rsid w:val="0DCAA940"/>
    <w:rsid w:val="0DCDAEEF"/>
    <w:rsid w:val="0DD1BBFD"/>
    <w:rsid w:val="0DD5C71D"/>
    <w:rsid w:val="0DE21DBA"/>
    <w:rsid w:val="0DE670FC"/>
    <w:rsid w:val="0DF8189E"/>
    <w:rsid w:val="0DF84F8C"/>
    <w:rsid w:val="0DF86AC3"/>
    <w:rsid w:val="0E0645D9"/>
    <w:rsid w:val="0E0FC962"/>
    <w:rsid w:val="0E1247B2"/>
    <w:rsid w:val="0E17EDDB"/>
    <w:rsid w:val="0E2B9B6A"/>
    <w:rsid w:val="0E2DDFBB"/>
    <w:rsid w:val="0E37BD50"/>
    <w:rsid w:val="0E43317E"/>
    <w:rsid w:val="0E451280"/>
    <w:rsid w:val="0E482763"/>
    <w:rsid w:val="0E4DDF42"/>
    <w:rsid w:val="0E540235"/>
    <w:rsid w:val="0E56E848"/>
    <w:rsid w:val="0E56ED52"/>
    <w:rsid w:val="0E747132"/>
    <w:rsid w:val="0E7DBFA3"/>
    <w:rsid w:val="0E880ABB"/>
    <w:rsid w:val="0E88748C"/>
    <w:rsid w:val="0E8B2640"/>
    <w:rsid w:val="0E8BC407"/>
    <w:rsid w:val="0E9021B1"/>
    <w:rsid w:val="0E90E88B"/>
    <w:rsid w:val="0E919FE1"/>
    <w:rsid w:val="0EA53356"/>
    <w:rsid w:val="0EAB4271"/>
    <w:rsid w:val="0EAB7829"/>
    <w:rsid w:val="0EAC8667"/>
    <w:rsid w:val="0EAEE666"/>
    <w:rsid w:val="0EB11BA3"/>
    <w:rsid w:val="0EB604C7"/>
    <w:rsid w:val="0EB94E69"/>
    <w:rsid w:val="0EC3487C"/>
    <w:rsid w:val="0EC47FD4"/>
    <w:rsid w:val="0EC6A1F1"/>
    <w:rsid w:val="0EC727C5"/>
    <w:rsid w:val="0ECBC711"/>
    <w:rsid w:val="0ED7D7B8"/>
    <w:rsid w:val="0EE35271"/>
    <w:rsid w:val="0EE64BEB"/>
    <w:rsid w:val="0EEF60BC"/>
    <w:rsid w:val="0EF55FD0"/>
    <w:rsid w:val="0EF8B06F"/>
    <w:rsid w:val="0EF9EE2D"/>
    <w:rsid w:val="0EFC624A"/>
    <w:rsid w:val="0F063AB9"/>
    <w:rsid w:val="0F06C0DA"/>
    <w:rsid w:val="0F164D62"/>
    <w:rsid w:val="0F18AD9F"/>
    <w:rsid w:val="0F1A25AD"/>
    <w:rsid w:val="0F2113EA"/>
    <w:rsid w:val="0F38DE78"/>
    <w:rsid w:val="0F4308BF"/>
    <w:rsid w:val="0F4378B5"/>
    <w:rsid w:val="0F5C2333"/>
    <w:rsid w:val="0F608AAC"/>
    <w:rsid w:val="0F677EE9"/>
    <w:rsid w:val="0F7063C0"/>
    <w:rsid w:val="0F73006D"/>
    <w:rsid w:val="0F7AAAAA"/>
    <w:rsid w:val="0F93CA16"/>
    <w:rsid w:val="0F96723A"/>
    <w:rsid w:val="0F9A80B4"/>
    <w:rsid w:val="0F9D1AC1"/>
    <w:rsid w:val="0FA06FD6"/>
    <w:rsid w:val="0FB2B523"/>
    <w:rsid w:val="0FB9A59C"/>
    <w:rsid w:val="0FBEC481"/>
    <w:rsid w:val="0FCF9E79"/>
    <w:rsid w:val="0FDF0133"/>
    <w:rsid w:val="0FE03BD7"/>
    <w:rsid w:val="0FE0D096"/>
    <w:rsid w:val="0FE170B7"/>
    <w:rsid w:val="0FED9478"/>
    <w:rsid w:val="0FF378B3"/>
    <w:rsid w:val="0FF7907B"/>
    <w:rsid w:val="100908BB"/>
    <w:rsid w:val="10098E3B"/>
    <w:rsid w:val="100F6FC3"/>
    <w:rsid w:val="1010F55D"/>
    <w:rsid w:val="1025433C"/>
    <w:rsid w:val="10372B14"/>
    <w:rsid w:val="10389010"/>
    <w:rsid w:val="1038E279"/>
    <w:rsid w:val="103C5BB4"/>
    <w:rsid w:val="103FFB1C"/>
    <w:rsid w:val="105AB837"/>
    <w:rsid w:val="1064DE0A"/>
    <w:rsid w:val="1066018F"/>
    <w:rsid w:val="1069A6F3"/>
    <w:rsid w:val="106A99AA"/>
    <w:rsid w:val="10704EAC"/>
    <w:rsid w:val="10778256"/>
    <w:rsid w:val="107B9AAF"/>
    <w:rsid w:val="10814B88"/>
    <w:rsid w:val="108AB27D"/>
    <w:rsid w:val="1090CF34"/>
    <w:rsid w:val="1098EAE6"/>
    <w:rsid w:val="109B1382"/>
    <w:rsid w:val="109D87F6"/>
    <w:rsid w:val="10A3D344"/>
    <w:rsid w:val="10C942E7"/>
    <w:rsid w:val="10CBBD29"/>
    <w:rsid w:val="10CE4F55"/>
    <w:rsid w:val="10D7430D"/>
    <w:rsid w:val="10E76AA0"/>
    <w:rsid w:val="10EACC49"/>
    <w:rsid w:val="10F09909"/>
    <w:rsid w:val="10F12004"/>
    <w:rsid w:val="10F33370"/>
    <w:rsid w:val="1101F582"/>
    <w:rsid w:val="1109DBD8"/>
    <w:rsid w:val="11129C03"/>
    <w:rsid w:val="111E5961"/>
    <w:rsid w:val="111FE212"/>
    <w:rsid w:val="1120BEB4"/>
    <w:rsid w:val="11266687"/>
    <w:rsid w:val="112802C8"/>
    <w:rsid w:val="112CB788"/>
    <w:rsid w:val="11363C31"/>
    <w:rsid w:val="1139A3B8"/>
    <w:rsid w:val="113C180D"/>
    <w:rsid w:val="113FE6C3"/>
    <w:rsid w:val="1148570B"/>
    <w:rsid w:val="114A2C95"/>
    <w:rsid w:val="114C5FEE"/>
    <w:rsid w:val="114ED60A"/>
    <w:rsid w:val="11573F27"/>
    <w:rsid w:val="11669738"/>
    <w:rsid w:val="1171993F"/>
    <w:rsid w:val="1179619B"/>
    <w:rsid w:val="117DA4A0"/>
    <w:rsid w:val="117E6342"/>
    <w:rsid w:val="118CA246"/>
    <w:rsid w:val="11939A28"/>
    <w:rsid w:val="1196D372"/>
    <w:rsid w:val="1198B78E"/>
    <w:rsid w:val="11AEAA48"/>
    <w:rsid w:val="11BCF2D2"/>
    <w:rsid w:val="11C5A186"/>
    <w:rsid w:val="11C8142B"/>
    <w:rsid w:val="11D2A0E7"/>
    <w:rsid w:val="11E2E3C1"/>
    <w:rsid w:val="11F623ED"/>
    <w:rsid w:val="11FEB291"/>
    <w:rsid w:val="1216CA61"/>
    <w:rsid w:val="12230478"/>
    <w:rsid w:val="122500A3"/>
    <w:rsid w:val="122F3DC2"/>
    <w:rsid w:val="12305331"/>
    <w:rsid w:val="1235F4EF"/>
    <w:rsid w:val="12389944"/>
    <w:rsid w:val="124205A2"/>
    <w:rsid w:val="12491D4C"/>
    <w:rsid w:val="125442F6"/>
    <w:rsid w:val="125758A7"/>
    <w:rsid w:val="125F382E"/>
    <w:rsid w:val="12631080"/>
    <w:rsid w:val="1269D408"/>
    <w:rsid w:val="126BF1DB"/>
    <w:rsid w:val="126F5E7F"/>
    <w:rsid w:val="127EACA9"/>
    <w:rsid w:val="128E6EB5"/>
    <w:rsid w:val="128F870F"/>
    <w:rsid w:val="12954633"/>
    <w:rsid w:val="12969EB9"/>
    <w:rsid w:val="12A0B599"/>
    <w:rsid w:val="12A7B4DE"/>
    <w:rsid w:val="12AD371E"/>
    <w:rsid w:val="12B371A6"/>
    <w:rsid w:val="12B3FA4B"/>
    <w:rsid w:val="12BA1C19"/>
    <w:rsid w:val="12C8D212"/>
    <w:rsid w:val="12CFD572"/>
    <w:rsid w:val="12D3627E"/>
    <w:rsid w:val="12DD3702"/>
    <w:rsid w:val="12E48386"/>
    <w:rsid w:val="12FAA80B"/>
    <w:rsid w:val="12FAD585"/>
    <w:rsid w:val="1302B8ED"/>
    <w:rsid w:val="1305F440"/>
    <w:rsid w:val="130F0F96"/>
    <w:rsid w:val="13142D5A"/>
    <w:rsid w:val="1315F141"/>
    <w:rsid w:val="13165D4F"/>
    <w:rsid w:val="131AB786"/>
    <w:rsid w:val="131E928A"/>
    <w:rsid w:val="131FD40A"/>
    <w:rsid w:val="13252761"/>
    <w:rsid w:val="1328C21E"/>
    <w:rsid w:val="132C3E46"/>
    <w:rsid w:val="132CEC51"/>
    <w:rsid w:val="132FFDF5"/>
    <w:rsid w:val="133E1FE5"/>
    <w:rsid w:val="13496AAB"/>
    <w:rsid w:val="136944A0"/>
    <w:rsid w:val="136BBDA8"/>
    <w:rsid w:val="136D3E3B"/>
    <w:rsid w:val="1384F9FE"/>
    <w:rsid w:val="138CF67A"/>
    <w:rsid w:val="1395A06F"/>
    <w:rsid w:val="1396E531"/>
    <w:rsid w:val="139A08EC"/>
    <w:rsid w:val="139A1314"/>
    <w:rsid w:val="139D0009"/>
    <w:rsid w:val="139ED6C8"/>
    <w:rsid w:val="13A2010A"/>
    <w:rsid w:val="13C2E351"/>
    <w:rsid w:val="13C5214A"/>
    <w:rsid w:val="13C7393F"/>
    <w:rsid w:val="13D68303"/>
    <w:rsid w:val="13E79BAE"/>
    <w:rsid w:val="13F3828F"/>
    <w:rsid w:val="14003FC1"/>
    <w:rsid w:val="1400A9FD"/>
    <w:rsid w:val="140D3640"/>
    <w:rsid w:val="140DFB4C"/>
    <w:rsid w:val="14130276"/>
    <w:rsid w:val="14154391"/>
    <w:rsid w:val="141BE434"/>
    <w:rsid w:val="141E96E4"/>
    <w:rsid w:val="1429C6F9"/>
    <w:rsid w:val="144159D2"/>
    <w:rsid w:val="14427FE9"/>
    <w:rsid w:val="144D48C0"/>
    <w:rsid w:val="146371E0"/>
    <w:rsid w:val="146BA991"/>
    <w:rsid w:val="1482C27E"/>
    <w:rsid w:val="14835600"/>
    <w:rsid w:val="14855305"/>
    <w:rsid w:val="1497E891"/>
    <w:rsid w:val="14A5E22E"/>
    <w:rsid w:val="14A71C7B"/>
    <w:rsid w:val="14A8A48A"/>
    <w:rsid w:val="14AD1F77"/>
    <w:rsid w:val="14B05382"/>
    <w:rsid w:val="14C2618E"/>
    <w:rsid w:val="14C68ADD"/>
    <w:rsid w:val="14C73278"/>
    <w:rsid w:val="14CE4EFB"/>
    <w:rsid w:val="14D99B2E"/>
    <w:rsid w:val="14DB505A"/>
    <w:rsid w:val="14E80111"/>
    <w:rsid w:val="14EA8487"/>
    <w:rsid w:val="14ED9B79"/>
    <w:rsid w:val="14EDAB7A"/>
    <w:rsid w:val="14F1DB6C"/>
    <w:rsid w:val="14F6E7B3"/>
    <w:rsid w:val="14FA34C7"/>
    <w:rsid w:val="1506830F"/>
    <w:rsid w:val="1506C915"/>
    <w:rsid w:val="1509A8AF"/>
    <w:rsid w:val="150F9A61"/>
    <w:rsid w:val="150FAC7D"/>
    <w:rsid w:val="15175B50"/>
    <w:rsid w:val="1530013F"/>
    <w:rsid w:val="153B2FA7"/>
    <w:rsid w:val="153FF01C"/>
    <w:rsid w:val="1543AEF3"/>
    <w:rsid w:val="154D8E82"/>
    <w:rsid w:val="154D9A6D"/>
    <w:rsid w:val="154E3DAC"/>
    <w:rsid w:val="1553E347"/>
    <w:rsid w:val="155BE663"/>
    <w:rsid w:val="155F46AD"/>
    <w:rsid w:val="1562BA15"/>
    <w:rsid w:val="1567381E"/>
    <w:rsid w:val="15819636"/>
    <w:rsid w:val="158890DB"/>
    <w:rsid w:val="158A2900"/>
    <w:rsid w:val="158E65B8"/>
    <w:rsid w:val="1591F1AE"/>
    <w:rsid w:val="1592911E"/>
    <w:rsid w:val="15A0E4AF"/>
    <w:rsid w:val="15A11023"/>
    <w:rsid w:val="15A15824"/>
    <w:rsid w:val="15A3A099"/>
    <w:rsid w:val="15AE2483"/>
    <w:rsid w:val="15B71D48"/>
    <w:rsid w:val="15B95191"/>
    <w:rsid w:val="15BFC181"/>
    <w:rsid w:val="15C2A7B4"/>
    <w:rsid w:val="15C83D82"/>
    <w:rsid w:val="15CDDAD4"/>
    <w:rsid w:val="15CF5DB6"/>
    <w:rsid w:val="15D83CD6"/>
    <w:rsid w:val="15E6A3DD"/>
    <w:rsid w:val="15EFF76E"/>
    <w:rsid w:val="15F1955F"/>
    <w:rsid w:val="15F811D0"/>
    <w:rsid w:val="15F8651B"/>
    <w:rsid w:val="15FE13EC"/>
    <w:rsid w:val="16008742"/>
    <w:rsid w:val="1603AEF7"/>
    <w:rsid w:val="160966BD"/>
    <w:rsid w:val="160FBF6F"/>
    <w:rsid w:val="1611CE1F"/>
    <w:rsid w:val="161858A6"/>
    <w:rsid w:val="1619C073"/>
    <w:rsid w:val="161C6156"/>
    <w:rsid w:val="162130A4"/>
    <w:rsid w:val="16259E5F"/>
    <w:rsid w:val="16266CCE"/>
    <w:rsid w:val="16292495"/>
    <w:rsid w:val="1636E3CB"/>
    <w:rsid w:val="1638E2F6"/>
    <w:rsid w:val="163A11E6"/>
    <w:rsid w:val="163A3C8E"/>
    <w:rsid w:val="163D847F"/>
    <w:rsid w:val="163D9FA9"/>
    <w:rsid w:val="1641E930"/>
    <w:rsid w:val="164F53B7"/>
    <w:rsid w:val="1654B5B7"/>
    <w:rsid w:val="165683F1"/>
    <w:rsid w:val="165DF632"/>
    <w:rsid w:val="16752651"/>
    <w:rsid w:val="167AF58C"/>
    <w:rsid w:val="1680BDD8"/>
    <w:rsid w:val="16833F63"/>
    <w:rsid w:val="1695AD30"/>
    <w:rsid w:val="1696F72C"/>
    <w:rsid w:val="16AEDCFD"/>
    <w:rsid w:val="16B7647D"/>
    <w:rsid w:val="16B94B9A"/>
    <w:rsid w:val="16BA9D34"/>
    <w:rsid w:val="16BEC511"/>
    <w:rsid w:val="16C10043"/>
    <w:rsid w:val="16C56BDE"/>
    <w:rsid w:val="16CA9AB7"/>
    <w:rsid w:val="16CAE57C"/>
    <w:rsid w:val="16D0359D"/>
    <w:rsid w:val="16D0D799"/>
    <w:rsid w:val="16D1B3D6"/>
    <w:rsid w:val="16DC303C"/>
    <w:rsid w:val="16DCAB45"/>
    <w:rsid w:val="16DDE0EF"/>
    <w:rsid w:val="16DF9A9B"/>
    <w:rsid w:val="16E11A03"/>
    <w:rsid w:val="16E90955"/>
    <w:rsid w:val="16EA7C9E"/>
    <w:rsid w:val="16F0F8AE"/>
    <w:rsid w:val="16F79E32"/>
    <w:rsid w:val="16F8407B"/>
    <w:rsid w:val="17000D33"/>
    <w:rsid w:val="17031D02"/>
    <w:rsid w:val="1707BFC6"/>
    <w:rsid w:val="17090B84"/>
    <w:rsid w:val="17202C52"/>
    <w:rsid w:val="1721869D"/>
    <w:rsid w:val="1724A857"/>
    <w:rsid w:val="1727E707"/>
    <w:rsid w:val="172893B5"/>
    <w:rsid w:val="1732C7EF"/>
    <w:rsid w:val="173356CB"/>
    <w:rsid w:val="17342206"/>
    <w:rsid w:val="17435235"/>
    <w:rsid w:val="17565EE1"/>
    <w:rsid w:val="17578968"/>
    <w:rsid w:val="175CD616"/>
    <w:rsid w:val="17646313"/>
    <w:rsid w:val="17691FA5"/>
    <w:rsid w:val="177465A9"/>
    <w:rsid w:val="1776C6DC"/>
    <w:rsid w:val="17794AB1"/>
    <w:rsid w:val="177C51F5"/>
    <w:rsid w:val="178091D2"/>
    <w:rsid w:val="1784520A"/>
    <w:rsid w:val="17860558"/>
    <w:rsid w:val="1789FAEC"/>
    <w:rsid w:val="179637E3"/>
    <w:rsid w:val="179F31D2"/>
    <w:rsid w:val="17A7627C"/>
    <w:rsid w:val="17AA785C"/>
    <w:rsid w:val="17B3CD23"/>
    <w:rsid w:val="17B42271"/>
    <w:rsid w:val="17B49BDA"/>
    <w:rsid w:val="17C5FD9E"/>
    <w:rsid w:val="17CD4293"/>
    <w:rsid w:val="17CF1C83"/>
    <w:rsid w:val="17DA6435"/>
    <w:rsid w:val="17DD6F5A"/>
    <w:rsid w:val="17DE8657"/>
    <w:rsid w:val="17E715F0"/>
    <w:rsid w:val="17ED6CB1"/>
    <w:rsid w:val="17F69E13"/>
    <w:rsid w:val="1801F5CE"/>
    <w:rsid w:val="180A2A44"/>
    <w:rsid w:val="180DCF04"/>
    <w:rsid w:val="180F58A0"/>
    <w:rsid w:val="18126C42"/>
    <w:rsid w:val="1812B9DA"/>
    <w:rsid w:val="181A3726"/>
    <w:rsid w:val="1832443A"/>
    <w:rsid w:val="184844E0"/>
    <w:rsid w:val="18531C59"/>
    <w:rsid w:val="1854FF41"/>
    <w:rsid w:val="18584816"/>
    <w:rsid w:val="186130EB"/>
    <w:rsid w:val="186C7B81"/>
    <w:rsid w:val="187C4A26"/>
    <w:rsid w:val="18842C7A"/>
    <w:rsid w:val="188711AB"/>
    <w:rsid w:val="1889F4F5"/>
    <w:rsid w:val="188ADCF4"/>
    <w:rsid w:val="188BFDB7"/>
    <w:rsid w:val="188D5F6D"/>
    <w:rsid w:val="1893554F"/>
    <w:rsid w:val="1894996C"/>
    <w:rsid w:val="18970F5D"/>
    <w:rsid w:val="18A430CF"/>
    <w:rsid w:val="18BA2FD0"/>
    <w:rsid w:val="18BF5140"/>
    <w:rsid w:val="18C0CC94"/>
    <w:rsid w:val="18C77EDD"/>
    <w:rsid w:val="18C901B6"/>
    <w:rsid w:val="18CEF669"/>
    <w:rsid w:val="18DBB434"/>
    <w:rsid w:val="18DC5ECC"/>
    <w:rsid w:val="18E430B7"/>
    <w:rsid w:val="18E49D9C"/>
    <w:rsid w:val="18E4B311"/>
    <w:rsid w:val="18E71F81"/>
    <w:rsid w:val="18F02F25"/>
    <w:rsid w:val="18F465C6"/>
    <w:rsid w:val="18FB7918"/>
    <w:rsid w:val="190421A0"/>
    <w:rsid w:val="190C00F2"/>
    <w:rsid w:val="1910904A"/>
    <w:rsid w:val="19170F9D"/>
    <w:rsid w:val="1922A002"/>
    <w:rsid w:val="19249550"/>
    <w:rsid w:val="192545DB"/>
    <w:rsid w:val="19275EE4"/>
    <w:rsid w:val="192F96DA"/>
    <w:rsid w:val="19337261"/>
    <w:rsid w:val="1933BE3E"/>
    <w:rsid w:val="193F5944"/>
    <w:rsid w:val="194433F9"/>
    <w:rsid w:val="194E7A8A"/>
    <w:rsid w:val="1953CB69"/>
    <w:rsid w:val="1956F8BE"/>
    <w:rsid w:val="195FBC85"/>
    <w:rsid w:val="196785DD"/>
    <w:rsid w:val="1972375C"/>
    <w:rsid w:val="19725254"/>
    <w:rsid w:val="19739822"/>
    <w:rsid w:val="197675B7"/>
    <w:rsid w:val="197733E9"/>
    <w:rsid w:val="19800603"/>
    <w:rsid w:val="19909C81"/>
    <w:rsid w:val="19929CA9"/>
    <w:rsid w:val="1998B47D"/>
    <w:rsid w:val="199F0A39"/>
    <w:rsid w:val="19A1B49D"/>
    <w:rsid w:val="19A847C3"/>
    <w:rsid w:val="19ABEEF2"/>
    <w:rsid w:val="19B5DF1E"/>
    <w:rsid w:val="19B688D4"/>
    <w:rsid w:val="19BD6732"/>
    <w:rsid w:val="19BD9A03"/>
    <w:rsid w:val="19C18B7A"/>
    <w:rsid w:val="19CBB87C"/>
    <w:rsid w:val="19CD47BE"/>
    <w:rsid w:val="19D65CBE"/>
    <w:rsid w:val="19D93286"/>
    <w:rsid w:val="19DEB566"/>
    <w:rsid w:val="19EA7F8D"/>
    <w:rsid w:val="19EC7687"/>
    <w:rsid w:val="19F01920"/>
    <w:rsid w:val="19FE7BDC"/>
    <w:rsid w:val="1A01C9F4"/>
    <w:rsid w:val="1A06DFB0"/>
    <w:rsid w:val="1A0B7CA1"/>
    <w:rsid w:val="1A1C9C32"/>
    <w:rsid w:val="1A22E20C"/>
    <w:rsid w:val="1A283253"/>
    <w:rsid w:val="1A2F5E27"/>
    <w:rsid w:val="1A3850BF"/>
    <w:rsid w:val="1A4D1A00"/>
    <w:rsid w:val="1A54FFF5"/>
    <w:rsid w:val="1A5663E1"/>
    <w:rsid w:val="1A5B91C5"/>
    <w:rsid w:val="1A5FBBCD"/>
    <w:rsid w:val="1A7BDA76"/>
    <w:rsid w:val="1A85C268"/>
    <w:rsid w:val="1A93384E"/>
    <w:rsid w:val="1A984EA3"/>
    <w:rsid w:val="1A990D81"/>
    <w:rsid w:val="1A9A1296"/>
    <w:rsid w:val="1A9E1C06"/>
    <w:rsid w:val="1AAC60AB"/>
    <w:rsid w:val="1AADE125"/>
    <w:rsid w:val="1AB6DAA4"/>
    <w:rsid w:val="1ABCFEBD"/>
    <w:rsid w:val="1ABD1C1C"/>
    <w:rsid w:val="1ABE7480"/>
    <w:rsid w:val="1AC2716A"/>
    <w:rsid w:val="1AC5DECA"/>
    <w:rsid w:val="1ACEC44B"/>
    <w:rsid w:val="1AD60BFD"/>
    <w:rsid w:val="1AD98696"/>
    <w:rsid w:val="1ADDF704"/>
    <w:rsid w:val="1AE33F91"/>
    <w:rsid w:val="1AE642E6"/>
    <w:rsid w:val="1AF32587"/>
    <w:rsid w:val="1AF64D13"/>
    <w:rsid w:val="1B0122F6"/>
    <w:rsid w:val="1B0C4981"/>
    <w:rsid w:val="1B0E3546"/>
    <w:rsid w:val="1B1039F5"/>
    <w:rsid w:val="1B13BB3A"/>
    <w:rsid w:val="1B17032B"/>
    <w:rsid w:val="1B178BFE"/>
    <w:rsid w:val="1B1BBB74"/>
    <w:rsid w:val="1B2B9E58"/>
    <w:rsid w:val="1B34D7A9"/>
    <w:rsid w:val="1B39956B"/>
    <w:rsid w:val="1B4FB771"/>
    <w:rsid w:val="1B514070"/>
    <w:rsid w:val="1B58A60B"/>
    <w:rsid w:val="1B5CB523"/>
    <w:rsid w:val="1B72AB5B"/>
    <w:rsid w:val="1B7B1313"/>
    <w:rsid w:val="1B805538"/>
    <w:rsid w:val="1B85C5D6"/>
    <w:rsid w:val="1B87F686"/>
    <w:rsid w:val="1B8FF7EE"/>
    <w:rsid w:val="1B978E8E"/>
    <w:rsid w:val="1B9F63ED"/>
    <w:rsid w:val="1BA1F6D5"/>
    <w:rsid w:val="1BAB4AF3"/>
    <w:rsid w:val="1BADA3BC"/>
    <w:rsid w:val="1BB3F60E"/>
    <w:rsid w:val="1BB767C4"/>
    <w:rsid w:val="1BB776EC"/>
    <w:rsid w:val="1BBAE607"/>
    <w:rsid w:val="1BC2849C"/>
    <w:rsid w:val="1BC46116"/>
    <w:rsid w:val="1BCDFB40"/>
    <w:rsid w:val="1BCF46EE"/>
    <w:rsid w:val="1BD7AC2C"/>
    <w:rsid w:val="1BDE6160"/>
    <w:rsid w:val="1BE322FB"/>
    <w:rsid w:val="1BE58968"/>
    <w:rsid w:val="1BE82823"/>
    <w:rsid w:val="1BED9770"/>
    <w:rsid w:val="1BEDCC75"/>
    <w:rsid w:val="1BF3E8DD"/>
    <w:rsid w:val="1BF69069"/>
    <w:rsid w:val="1BF7D5DE"/>
    <w:rsid w:val="1BFEE3FF"/>
    <w:rsid w:val="1C070A1C"/>
    <w:rsid w:val="1C0FF30C"/>
    <w:rsid w:val="1C153418"/>
    <w:rsid w:val="1C1EC194"/>
    <w:rsid w:val="1C201DDD"/>
    <w:rsid w:val="1C3133EF"/>
    <w:rsid w:val="1C324F91"/>
    <w:rsid w:val="1C350119"/>
    <w:rsid w:val="1C365AB1"/>
    <w:rsid w:val="1C3B2A25"/>
    <w:rsid w:val="1C3DB7ED"/>
    <w:rsid w:val="1C401687"/>
    <w:rsid w:val="1C5B8B2F"/>
    <w:rsid w:val="1C5FEB95"/>
    <w:rsid w:val="1C6E5AD9"/>
    <w:rsid w:val="1C756BAC"/>
    <w:rsid w:val="1C8B65C6"/>
    <w:rsid w:val="1C98CCC4"/>
    <w:rsid w:val="1C98D78E"/>
    <w:rsid w:val="1C9AA42C"/>
    <w:rsid w:val="1CA6F263"/>
    <w:rsid w:val="1CAFAC5E"/>
    <w:rsid w:val="1CBDC8B0"/>
    <w:rsid w:val="1CC194FA"/>
    <w:rsid w:val="1CC67242"/>
    <w:rsid w:val="1CDD75C2"/>
    <w:rsid w:val="1CEF3B76"/>
    <w:rsid w:val="1CF07BE3"/>
    <w:rsid w:val="1CF4425F"/>
    <w:rsid w:val="1CF894C4"/>
    <w:rsid w:val="1CF904A1"/>
    <w:rsid w:val="1D0B6332"/>
    <w:rsid w:val="1D0C0BBD"/>
    <w:rsid w:val="1D12C647"/>
    <w:rsid w:val="1D17BD0F"/>
    <w:rsid w:val="1D1BD9A1"/>
    <w:rsid w:val="1D1DC057"/>
    <w:rsid w:val="1D1F59A5"/>
    <w:rsid w:val="1D264309"/>
    <w:rsid w:val="1D288C58"/>
    <w:rsid w:val="1D298E55"/>
    <w:rsid w:val="1D2AAA81"/>
    <w:rsid w:val="1D2D7A9B"/>
    <w:rsid w:val="1D30FFAB"/>
    <w:rsid w:val="1D350926"/>
    <w:rsid w:val="1D386B4C"/>
    <w:rsid w:val="1D3E1D6D"/>
    <w:rsid w:val="1D3F437E"/>
    <w:rsid w:val="1D41BDE2"/>
    <w:rsid w:val="1D44E270"/>
    <w:rsid w:val="1D45190F"/>
    <w:rsid w:val="1D45C002"/>
    <w:rsid w:val="1D48E2E0"/>
    <w:rsid w:val="1D53860E"/>
    <w:rsid w:val="1D5E0A49"/>
    <w:rsid w:val="1D66403F"/>
    <w:rsid w:val="1D67F2D2"/>
    <w:rsid w:val="1D6E3708"/>
    <w:rsid w:val="1D83602A"/>
    <w:rsid w:val="1D8AB700"/>
    <w:rsid w:val="1D8B5D17"/>
    <w:rsid w:val="1D8C093F"/>
    <w:rsid w:val="1D93509B"/>
    <w:rsid w:val="1D939772"/>
    <w:rsid w:val="1DA0A557"/>
    <w:rsid w:val="1DA6A6C7"/>
    <w:rsid w:val="1DB086DB"/>
    <w:rsid w:val="1DBCD22D"/>
    <w:rsid w:val="1DBD43EF"/>
    <w:rsid w:val="1DBEFB63"/>
    <w:rsid w:val="1DC2858C"/>
    <w:rsid w:val="1DC6FAB3"/>
    <w:rsid w:val="1DC947B7"/>
    <w:rsid w:val="1DCB3AA6"/>
    <w:rsid w:val="1DE1F4E1"/>
    <w:rsid w:val="1DE25A1E"/>
    <w:rsid w:val="1DF8C505"/>
    <w:rsid w:val="1DFE5BDC"/>
    <w:rsid w:val="1DFFC0F1"/>
    <w:rsid w:val="1E02ACEC"/>
    <w:rsid w:val="1E036618"/>
    <w:rsid w:val="1E2C62EC"/>
    <w:rsid w:val="1E342373"/>
    <w:rsid w:val="1E38A9F6"/>
    <w:rsid w:val="1E3E1D5F"/>
    <w:rsid w:val="1E4309B9"/>
    <w:rsid w:val="1E5BF582"/>
    <w:rsid w:val="1E601F6D"/>
    <w:rsid w:val="1E64AB97"/>
    <w:rsid w:val="1E6CB645"/>
    <w:rsid w:val="1E6DCA62"/>
    <w:rsid w:val="1E747A1A"/>
    <w:rsid w:val="1E832032"/>
    <w:rsid w:val="1E843739"/>
    <w:rsid w:val="1E84B889"/>
    <w:rsid w:val="1E85D59B"/>
    <w:rsid w:val="1E929904"/>
    <w:rsid w:val="1E950A9C"/>
    <w:rsid w:val="1E972E27"/>
    <w:rsid w:val="1E9DA8C0"/>
    <w:rsid w:val="1EAA9EA5"/>
    <w:rsid w:val="1EADDC6A"/>
    <w:rsid w:val="1EAFEA67"/>
    <w:rsid w:val="1EB1BB67"/>
    <w:rsid w:val="1EC4901D"/>
    <w:rsid w:val="1EC62E7F"/>
    <w:rsid w:val="1ECA5C21"/>
    <w:rsid w:val="1EDE27EC"/>
    <w:rsid w:val="1EEBB4CF"/>
    <w:rsid w:val="1EEC0E10"/>
    <w:rsid w:val="1EECD48B"/>
    <w:rsid w:val="1EEEF7A1"/>
    <w:rsid w:val="1EF1FB63"/>
    <w:rsid w:val="1EF768E0"/>
    <w:rsid w:val="1EF7EB04"/>
    <w:rsid w:val="1EF8D605"/>
    <w:rsid w:val="1EFA6395"/>
    <w:rsid w:val="1F002FA9"/>
    <w:rsid w:val="1F0D4861"/>
    <w:rsid w:val="1F13DE16"/>
    <w:rsid w:val="1F155022"/>
    <w:rsid w:val="1F158D7F"/>
    <w:rsid w:val="1F1C067A"/>
    <w:rsid w:val="1F284264"/>
    <w:rsid w:val="1F29E07F"/>
    <w:rsid w:val="1F31F85F"/>
    <w:rsid w:val="1F406DC7"/>
    <w:rsid w:val="1F450B30"/>
    <w:rsid w:val="1F4D5440"/>
    <w:rsid w:val="1F5EB66B"/>
    <w:rsid w:val="1F63AAEF"/>
    <w:rsid w:val="1F695332"/>
    <w:rsid w:val="1F7C5DF4"/>
    <w:rsid w:val="1F7C86A5"/>
    <w:rsid w:val="1F8A5DBF"/>
    <w:rsid w:val="1F8C62AE"/>
    <w:rsid w:val="1F953974"/>
    <w:rsid w:val="1F9BF058"/>
    <w:rsid w:val="1F9C9B30"/>
    <w:rsid w:val="1F9CD2C6"/>
    <w:rsid w:val="1FA1066A"/>
    <w:rsid w:val="1FBCB192"/>
    <w:rsid w:val="1FC4D897"/>
    <w:rsid w:val="1FC60245"/>
    <w:rsid w:val="1FC825DE"/>
    <w:rsid w:val="1FD86496"/>
    <w:rsid w:val="1FDAC34B"/>
    <w:rsid w:val="1FDD277A"/>
    <w:rsid w:val="1FF42DBC"/>
    <w:rsid w:val="1FFACE9D"/>
    <w:rsid w:val="1FFB016E"/>
    <w:rsid w:val="200F1C81"/>
    <w:rsid w:val="202208A1"/>
    <w:rsid w:val="202FEC11"/>
    <w:rsid w:val="203141AE"/>
    <w:rsid w:val="2042A9B5"/>
    <w:rsid w:val="205B6A58"/>
    <w:rsid w:val="206067A6"/>
    <w:rsid w:val="206CF5C3"/>
    <w:rsid w:val="2089753B"/>
    <w:rsid w:val="2097D9DA"/>
    <w:rsid w:val="20A024B9"/>
    <w:rsid w:val="20A270E9"/>
    <w:rsid w:val="20A81D3B"/>
    <w:rsid w:val="20AF73AE"/>
    <w:rsid w:val="20B8B1A1"/>
    <w:rsid w:val="20B974B2"/>
    <w:rsid w:val="20B9AAFE"/>
    <w:rsid w:val="20BE9649"/>
    <w:rsid w:val="20C04B35"/>
    <w:rsid w:val="20DB41B9"/>
    <w:rsid w:val="20DE3DBC"/>
    <w:rsid w:val="20E23528"/>
    <w:rsid w:val="20E63F63"/>
    <w:rsid w:val="20E7203B"/>
    <w:rsid w:val="20EF33D0"/>
    <w:rsid w:val="20F4D11E"/>
    <w:rsid w:val="20FE500A"/>
    <w:rsid w:val="210047C6"/>
    <w:rsid w:val="21042B1B"/>
    <w:rsid w:val="210544A9"/>
    <w:rsid w:val="2105DE69"/>
    <w:rsid w:val="211AE4AC"/>
    <w:rsid w:val="2125928B"/>
    <w:rsid w:val="2126DE12"/>
    <w:rsid w:val="21278AC9"/>
    <w:rsid w:val="212BE1F0"/>
    <w:rsid w:val="213571EC"/>
    <w:rsid w:val="213D3B72"/>
    <w:rsid w:val="2143E2F6"/>
    <w:rsid w:val="2151C304"/>
    <w:rsid w:val="216ACE6A"/>
    <w:rsid w:val="216B2642"/>
    <w:rsid w:val="2177E7F6"/>
    <w:rsid w:val="217C6107"/>
    <w:rsid w:val="217EFEB2"/>
    <w:rsid w:val="217F8714"/>
    <w:rsid w:val="218677B1"/>
    <w:rsid w:val="219E1BCF"/>
    <w:rsid w:val="21A0DBAA"/>
    <w:rsid w:val="21A3CDC2"/>
    <w:rsid w:val="21B3AD54"/>
    <w:rsid w:val="21BA21A0"/>
    <w:rsid w:val="21BF904C"/>
    <w:rsid w:val="21C8347D"/>
    <w:rsid w:val="21C965A5"/>
    <w:rsid w:val="21CE3771"/>
    <w:rsid w:val="21DC2B63"/>
    <w:rsid w:val="21E308B5"/>
    <w:rsid w:val="21EBC376"/>
    <w:rsid w:val="21F8D713"/>
    <w:rsid w:val="21FD49A7"/>
    <w:rsid w:val="2206B1B4"/>
    <w:rsid w:val="220D0B5F"/>
    <w:rsid w:val="220F3186"/>
    <w:rsid w:val="22113678"/>
    <w:rsid w:val="22114960"/>
    <w:rsid w:val="22199C70"/>
    <w:rsid w:val="221B7917"/>
    <w:rsid w:val="221BD230"/>
    <w:rsid w:val="22201008"/>
    <w:rsid w:val="2220F4B0"/>
    <w:rsid w:val="2225D495"/>
    <w:rsid w:val="22285DD0"/>
    <w:rsid w:val="222EC750"/>
    <w:rsid w:val="222F09A2"/>
    <w:rsid w:val="2240B827"/>
    <w:rsid w:val="2241B0D2"/>
    <w:rsid w:val="22448BA1"/>
    <w:rsid w:val="22494B7A"/>
    <w:rsid w:val="22518278"/>
    <w:rsid w:val="225A178B"/>
    <w:rsid w:val="225C1AF2"/>
    <w:rsid w:val="225F5AA8"/>
    <w:rsid w:val="22600333"/>
    <w:rsid w:val="2261D78B"/>
    <w:rsid w:val="22624334"/>
    <w:rsid w:val="22638403"/>
    <w:rsid w:val="22645ED3"/>
    <w:rsid w:val="2270AEBE"/>
    <w:rsid w:val="22801CC8"/>
    <w:rsid w:val="2280C2F5"/>
    <w:rsid w:val="2281C7E6"/>
    <w:rsid w:val="228309E1"/>
    <w:rsid w:val="2293C3B5"/>
    <w:rsid w:val="2295BFB5"/>
    <w:rsid w:val="229DAC40"/>
    <w:rsid w:val="229E7689"/>
    <w:rsid w:val="22A136F0"/>
    <w:rsid w:val="22AB1232"/>
    <w:rsid w:val="22B47283"/>
    <w:rsid w:val="22C20C5A"/>
    <w:rsid w:val="22CE13C7"/>
    <w:rsid w:val="22D776D1"/>
    <w:rsid w:val="22E44904"/>
    <w:rsid w:val="22E4D4C3"/>
    <w:rsid w:val="22E76BD6"/>
    <w:rsid w:val="22E7E1BB"/>
    <w:rsid w:val="22F20978"/>
    <w:rsid w:val="22F48691"/>
    <w:rsid w:val="22F87C25"/>
    <w:rsid w:val="22FC4146"/>
    <w:rsid w:val="22FC6D9C"/>
    <w:rsid w:val="230834DE"/>
    <w:rsid w:val="231665C2"/>
    <w:rsid w:val="2317EE64"/>
    <w:rsid w:val="2318B512"/>
    <w:rsid w:val="231955AB"/>
    <w:rsid w:val="231C7EEC"/>
    <w:rsid w:val="232177AE"/>
    <w:rsid w:val="23224E5C"/>
    <w:rsid w:val="23244F30"/>
    <w:rsid w:val="2324AC3C"/>
    <w:rsid w:val="23268974"/>
    <w:rsid w:val="232E2DC9"/>
    <w:rsid w:val="232FE41F"/>
    <w:rsid w:val="23348B9D"/>
    <w:rsid w:val="233D9DBC"/>
    <w:rsid w:val="23403E44"/>
    <w:rsid w:val="2341187E"/>
    <w:rsid w:val="234894A5"/>
    <w:rsid w:val="234A8CE3"/>
    <w:rsid w:val="234E0E60"/>
    <w:rsid w:val="23561853"/>
    <w:rsid w:val="235691AD"/>
    <w:rsid w:val="23618399"/>
    <w:rsid w:val="236B9A00"/>
    <w:rsid w:val="23702DF5"/>
    <w:rsid w:val="23711C28"/>
    <w:rsid w:val="237197B6"/>
    <w:rsid w:val="237E692A"/>
    <w:rsid w:val="237E6C83"/>
    <w:rsid w:val="238FD330"/>
    <w:rsid w:val="23962706"/>
    <w:rsid w:val="239EA28E"/>
    <w:rsid w:val="23A14577"/>
    <w:rsid w:val="23A1CA42"/>
    <w:rsid w:val="23A7DB84"/>
    <w:rsid w:val="23AAC951"/>
    <w:rsid w:val="23B874F4"/>
    <w:rsid w:val="23BC0677"/>
    <w:rsid w:val="23BFA220"/>
    <w:rsid w:val="23C78B9A"/>
    <w:rsid w:val="23DBECED"/>
    <w:rsid w:val="23DD59DA"/>
    <w:rsid w:val="23DF67D1"/>
    <w:rsid w:val="23EABC94"/>
    <w:rsid w:val="23F06265"/>
    <w:rsid w:val="23F8F860"/>
    <w:rsid w:val="23FCA918"/>
    <w:rsid w:val="2403F2F0"/>
    <w:rsid w:val="2409BE1D"/>
    <w:rsid w:val="24118542"/>
    <w:rsid w:val="2417A4E6"/>
    <w:rsid w:val="2417D8AF"/>
    <w:rsid w:val="2419CFF5"/>
    <w:rsid w:val="2420ABEE"/>
    <w:rsid w:val="242DCBBE"/>
    <w:rsid w:val="242F4DCD"/>
    <w:rsid w:val="24361F71"/>
    <w:rsid w:val="243C17EA"/>
    <w:rsid w:val="243EB777"/>
    <w:rsid w:val="244690CE"/>
    <w:rsid w:val="2454FD44"/>
    <w:rsid w:val="246779D8"/>
    <w:rsid w:val="24692A70"/>
    <w:rsid w:val="24716D19"/>
    <w:rsid w:val="24766BCA"/>
    <w:rsid w:val="247927CE"/>
    <w:rsid w:val="247B200C"/>
    <w:rsid w:val="2483C737"/>
    <w:rsid w:val="248D147D"/>
    <w:rsid w:val="248FBEF9"/>
    <w:rsid w:val="2499ED2B"/>
    <w:rsid w:val="249AB7B8"/>
    <w:rsid w:val="24A16CB9"/>
    <w:rsid w:val="24A7039E"/>
    <w:rsid w:val="24B3DBD6"/>
    <w:rsid w:val="24B5BE05"/>
    <w:rsid w:val="24B6905E"/>
    <w:rsid w:val="24B825D1"/>
    <w:rsid w:val="24B92AAC"/>
    <w:rsid w:val="24BFDDD8"/>
    <w:rsid w:val="24C0A7F8"/>
    <w:rsid w:val="24C12945"/>
    <w:rsid w:val="24C23678"/>
    <w:rsid w:val="24C34477"/>
    <w:rsid w:val="24C6EAAD"/>
    <w:rsid w:val="24D4894B"/>
    <w:rsid w:val="24DBA3E7"/>
    <w:rsid w:val="24DCC60A"/>
    <w:rsid w:val="24F3FC7F"/>
    <w:rsid w:val="24F666E6"/>
    <w:rsid w:val="24F974D8"/>
    <w:rsid w:val="250415E8"/>
    <w:rsid w:val="250A02CB"/>
    <w:rsid w:val="25171E32"/>
    <w:rsid w:val="25175766"/>
    <w:rsid w:val="25179BDB"/>
    <w:rsid w:val="251B7263"/>
    <w:rsid w:val="252203A2"/>
    <w:rsid w:val="252C80DE"/>
    <w:rsid w:val="252E94A3"/>
    <w:rsid w:val="252F8D5B"/>
    <w:rsid w:val="25345191"/>
    <w:rsid w:val="2541744A"/>
    <w:rsid w:val="254703B0"/>
    <w:rsid w:val="25512525"/>
    <w:rsid w:val="255C87B9"/>
    <w:rsid w:val="2563E8D8"/>
    <w:rsid w:val="25689869"/>
    <w:rsid w:val="256EBE3D"/>
    <w:rsid w:val="2571122B"/>
    <w:rsid w:val="25762156"/>
    <w:rsid w:val="257D18AF"/>
    <w:rsid w:val="257F58A5"/>
    <w:rsid w:val="259D575E"/>
    <w:rsid w:val="25A01584"/>
    <w:rsid w:val="25AD6DF2"/>
    <w:rsid w:val="25BA551F"/>
    <w:rsid w:val="25C4EDA6"/>
    <w:rsid w:val="25C569AC"/>
    <w:rsid w:val="25D0145A"/>
    <w:rsid w:val="25D47F4A"/>
    <w:rsid w:val="25D9825D"/>
    <w:rsid w:val="25DB47CA"/>
    <w:rsid w:val="25DEA814"/>
    <w:rsid w:val="25DF477D"/>
    <w:rsid w:val="25E8BC36"/>
    <w:rsid w:val="25F37408"/>
    <w:rsid w:val="25F63AAC"/>
    <w:rsid w:val="25FA0D7F"/>
    <w:rsid w:val="25FD2539"/>
    <w:rsid w:val="25FE58D0"/>
    <w:rsid w:val="2600F7E3"/>
    <w:rsid w:val="2601E561"/>
    <w:rsid w:val="260924B1"/>
    <w:rsid w:val="260A3D30"/>
    <w:rsid w:val="260EC42F"/>
    <w:rsid w:val="260EE80A"/>
    <w:rsid w:val="260F3038"/>
    <w:rsid w:val="261460B7"/>
    <w:rsid w:val="261547DA"/>
    <w:rsid w:val="261B6E10"/>
    <w:rsid w:val="2624D46E"/>
    <w:rsid w:val="26292EA9"/>
    <w:rsid w:val="263106D2"/>
    <w:rsid w:val="26386AF7"/>
    <w:rsid w:val="2653631C"/>
    <w:rsid w:val="265980E4"/>
    <w:rsid w:val="265BCAA2"/>
    <w:rsid w:val="2664C2CD"/>
    <w:rsid w:val="26664786"/>
    <w:rsid w:val="266C436E"/>
    <w:rsid w:val="2679CA59"/>
    <w:rsid w:val="268426E2"/>
    <w:rsid w:val="2685649C"/>
    <w:rsid w:val="26889553"/>
    <w:rsid w:val="26892475"/>
    <w:rsid w:val="269CD129"/>
    <w:rsid w:val="26A7E53E"/>
    <w:rsid w:val="26A816A4"/>
    <w:rsid w:val="26AAC2B7"/>
    <w:rsid w:val="26AE891D"/>
    <w:rsid w:val="26B0119C"/>
    <w:rsid w:val="26B4ADF0"/>
    <w:rsid w:val="26B5EE29"/>
    <w:rsid w:val="26BD6F8A"/>
    <w:rsid w:val="26C31BA8"/>
    <w:rsid w:val="26C6EB61"/>
    <w:rsid w:val="26CE21B5"/>
    <w:rsid w:val="26D03DCA"/>
    <w:rsid w:val="26D5DDFC"/>
    <w:rsid w:val="26D5E1A5"/>
    <w:rsid w:val="26D7F87F"/>
    <w:rsid w:val="26D91F46"/>
    <w:rsid w:val="26DC8E4B"/>
    <w:rsid w:val="26DC8F6D"/>
    <w:rsid w:val="26DF5017"/>
    <w:rsid w:val="26E69F0C"/>
    <w:rsid w:val="26E6D903"/>
    <w:rsid w:val="26EB406D"/>
    <w:rsid w:val="26F2AD13"/>
    <w:rsid w:val="26F4F49F"/>
    <w:rsid w:val="26F5872C"/>
    <w:rsid w:val="26F7ED6A"/>
    <w:rsid w:val="26F913E2"/>
    <w:rsid w:val="26FAA779"/>
    <w:rsid w:val="270AB776"/>
    <w:rsid w:val="2713B235"/>
    <w:rsid w:val="2715551E"/>
    <w:rsid w:val="271BFAFD"/>
    <w:rsid w:val="27350EC7"/>
    <w:rsid w:val="2739CA7C"/>
    <w:rsid w:val="273A7F46"/>
    <w:rsid w:val="274C9EA9"/>
    <w:rsid w:val="2755B76D"/>
    <w:rsid w:val="27573411"/>
    <w:rsid w:val="27595314"/>
    <w:rsid w:val="275DB469"/>
    <w:rsid w:val="276D6538"/>
    <w:rsid w:val="27740619"/>
    <w:rsid w:val="27822FD5"/>
    <w:rsid w:val="278364FF"/>
    <w:rsid w:val="27857B6B"/>
    <w:rsid w:val="2787F278"/>
    <w:rsid w:val="278979B0"/>
    <w:rsid w:val="278A6347"/>
    <w:rsid w:val="27903384"/>
    <w:rsid w:val="279649F1"/>
    <w:rsid w:val="27984F54"/>
    <w:rsid w:val="279DA67E"/>
    <w:rsid w:val="27A3F109"/>
    <w:rsid w:val="27ACB608"/>
    <w:rsid w:val="27AE6246"/>
    <w:rsid w:val="27B2BA53"/>
    <w:rsid w:val="27C51DB5"/>
    <w:rsid w:val="27C8047A"/>
    <w:rsid w:val="27CB604A"/>
    <w:rsid w:val="27DB2549"/>
    <w:rsid w:val="27DB7E4F"/>
    <w:rsid w:val="27E2C6BF"/>
    <w:rsid w:val="27E87911"/>
    <w:rsid w:val="27F033F6"/>
    <w:rsid w:val="27FABBB0"/>
    <w:rsid w:val="27FBEB2E"/>
    <w:rsid w:val="28092982"/>
    <w:rsid w:val="280986FB"/>
    <w:rsid w:val="281251C6"/>
    <w:rsid w:val="28190A0E"/>
    <w:rsid w:val="28196D1C"/>
    <w:rsid w:val="28319478"/>
    <w:rsid w:val="283A55E4"/>
    <w:rsid w:val="283D60FC"/>
    <w:rsid w:val="283DF0B9"/>
    <w:rsid w:val="283DF111"/>
    <w:rsid w:val="285733A2"/>
    <w:rsid w:val="28591484"/>
    <w:rsid w:val="285C1357"/>
    <w:rsid w:val="28624F19"/>
    <w:rsid w:val="2863F40F"/>
    <w:rsid w:val="286B36E4"/>
    <w:rsid w:val="286EFBF6"/>
    <w:rsid w:val="287009A6"/>
    <w:rsid w:val="28729FFB"/>
    <w:rsid w:val="28740CC4"/>
    <w:rsid w:val="2876B5C7"/>
    <w:rsid w:val="28773D7B"/>
    <w:rsid w:val="287CEAD1"/>
    <w:rsid w:val="287D2FC6"/>
    <w:rsid w:val="28A78ED2"/>
    <w:rsid w:val="28AF4B0C"/>
    <w:rsid w:val="28B0832A"/>
    <w:rsid w:val="28B3E2BA"/>
    <w:rsid w:val="28B59389"/>
    <w:rsid w:val="28BC673B"/>
    <w:rsid w:val="28C7922E"/>
    <w:rsid w:val="28C90B77"/>
    <w:rsid w:val="28D2EDFA"/>
    <w:rsid w:val="28D4F1FC"/>
    <w:rsid w:val="28DDD1F9"/>
    <w:rsid w:val="28DEC152"/>
    <w:rsid w:val="28E09252"/>
    <w:rsid w:val="28E25F51"/>
    <w:rsid w:val="28EEB870"/>
    <w:rsid w:val="28F25406"/>
    <w:rsid w:val="28FB6187"/>
    <w:rsid w:val="28FE51EC"/>
    <w:rsid w:val="28FFCF9C"/>
    <w:rsid w:val="290627FD"/>
    <w:rsid w:val="290BCFA1"/>
    <w:rsid w:val="290D8BB7"/>
    <w:rsid w:val="2910EADC"/>
    <w:rsid w:val="291314E2"/>
    <w:rsid w:val="291ACC44"/>
    <w:rsid w:val="292E5BAC"/>
    <w:rsid w:val="29334B7E"/>
    <w:rsid w:val="293922B3"/>
    <w:rsid w:val="2942859B"/>
    <w:rsid w:val="29453D63"/>
    <w:rsid w:val="2945DB56"/>
    <w:rsid w:val="2949CFEF"/>
    <w:rsid w:val="294BDA09"/>
    <w:rsid w:val="29518C06"/>
    <w:rsid w:val="295AAC9A"/>
    <w:rsid w:val="2963064B"/>
    <w:rsid w:val="2976FC25"/>
    <w:rsid w:val="297AA7AE"/>
    <w:rsid w:val="297EA782"/>
    <w:rsid w:val="297F74D9"/>
    <w:rsid w:val="2982799D"/>
    <w:rsid w:val="29835CE7"/>
    <w:rsid w:val="2985D8C6"/>
    <w:rsid w:val="2986100A"/>
    <w:rsid w:val="2989D646"/>
    <w:rsid w:val="298C330B"/>
    <w:rsid w:val="298E380F"/>
    <w:rsid w:val="2992D145"/>
    <w:rsid w:val="29937B3E"/>
    <w:rsid w:val="29A33582"/>
    <w:rsid w:val="29A5734A"/>
    <w:rsid w:val="29A74A44"/>
    <w:rsid w:val="29A7606C"/>
    <w:rsid w:val="29AD7EE1"/>
    <w:rsid w:val="29AFF098"/>
    <w:rsid w:val="29B12148"/>
    <w:rsid w:val="29B4A266"/>
    <w:rsid w:val="29B53AC9"/>
    <w:rsid w:val="29CEA0A6"/>
    <w:rsid w:val="29D5E0CC"/>
    <w:rsid w:val="29DD93EC"/>
    <w:rsid w:val="29E5FB64"/>
    <w:rsid w:val="29E73D48"/>
    <w:rsid w:val="29EB263D"/>
    <w:rsid w:val="29EE54C8"/>
    <w:rsid w:val="29F8047B"/>
    <w:rsid w:val="2A005AE1"/>
    <w:rsid w:val="2A041981"/>
    <w:rsid w:val="2A05AF60"/>
    <w:rsid w:val="2A0AB172"/>
    <w:rsid w:val="2A2EAA58"/>
    <w:rsid w:val="2A2FAE32"/>
    <w:rsid w:val="2A3F7D5A"/>
    <w:rsid w:val="2A491E77"/>
    <w:rsid w:val="2A5526E9"/>
    <w:rsid w:val="2A581D0E"/>
    <w:rsid w:val="2A5BA7DA"/>
    <w:rsid w:val="2A5D78DA"/>
    <w:rsid w:val="2A5E16CD"/>
    <w:rsid w:val="2A60C11D"/>
    <w:rsid w:val="2A624177"/>
    <w:rsid w:val="2A74F766"/>
    <w:rsid w:val="2A7F0AA7"/>
    <w:rsid w:val="2A80C369"/>
    <w:rsid w:val="2A81CEC1"/>
    <w:rsid w:val="2A8681C3"/>
    <w:rsid w:val="2A885C4C"/>
    <w:rsid w:val="2A889C11"/>
    <w:rsid w:val="2A8F9D3E"/>
    <w:rsid w:val="2A907CB7"/>
    <w:rsid w:val="2A98B23E"/>
    <w:rsid w:val="2A9CF2DB"/>
    <w:rsid w:val="2AA304F9"/>
    <w:rsid w:val="2AA8FB8E"/>
    <w:rsid w:val="2AB1E7AF"/>
    <w:rsid w:val="2AB6A267"/>
    <w:rsid w:val="2AB89836"/>
    <w:rsid w:val="2ABDCDCD"/>
    <w:rsid w:val="2AC33BA1"/>
    <w:rsid w:val="2AC685D4"/>
    <w:rsid w:val="2ACE5F51"/>
    <w:rsid w:val="2ACEA44F"/>
    <w:rsid w:val="2AD4615C"/>
    <w:rsid w:val="2ADB61D3"/>
    <w:rsid w:val="2AEC32F4"/>
    <w:rsid w:val="2AEE9070"/>
    <w:rsid w:val="2AF6A414"/>
    <w:rsid w:val="2AF7A570"/>
    <w:rsid w:val="2AFFB453"/>
    <w:rsid w:val="2B05E62C"/>
    <w:rsid w:val="2B0EC48F"/>
    <w:rsid w:val="2B1B292D"/>
    <w:rsid w:val="2B230C7A"/>
    <w:rsid w:val="2B23A02A"/>
    <w:rsid w:val="2B23BD68"/>
    <w:rsid w:val="2B290A23"/>
    <w:rsid w:val="2B2A0870"/>
    <w:rsid w:val="2B32ABDC"/>
    <w:rsid w:val="2B34837E"/>
    <w:rsid w:val="2B394AB7"/>
    <w:rsid w:val="2B39D165"/>
    <w:rsid w:val="2B42E6C1"/>
    <w:rsid w:val="2B510F77"/>
    <w:rsid w:val="2B589989"/>
    <w:rsid w:val="2B5A70DD"/>
    <w:rsid w:val="2B5E2913"/>
    <w:rsid w:val="2B5F120D"/>
    <w:rsid w:val="2B62EA59"/>
    <w:rsid w:val="2B6973D9"/>
    <w:rsid w:val="2B74EB03"/>
    <w:rsid w:val="2B788C0C"/>
    <w:rsid w:val="2B7B20F6"/>
    <w:rsid w:val="2B7EBB8D"/>
    <w:rsid w:val="2B817C14"/>
    <w:rsid w:val="2B90A749"/>
    <w:rsid w:val="2B92D4A0"/>
    <w:rsid w:val="2B9F34FB"/>
    <w:rsid w:val="2BA4CBE5"/>
    <w:rsid w:val="2BA826A0"/>
    <w:rsid w:val="2BA836E1"/>
    <w:rsid w:val="2BAA40BD"/>
    <w:rsid w:val="2BB3490A"/>
    <w:rsid w:val="2BB82A54"/>
    <w:rsid w:val="2BBA8213"/>
    <w:rsid w:val="2BBDA713"/>
    <w:rsid w:val="2BBE4337"/>
    <w:rsid w:val="2BC01B88"/>
    <w:rsid w:val="2BCAC9E3"/>
    <w:rsid w:val="2BCFABA9"/>
    <w:rsid w:val="2BD832C0"/>
    <w:rsid w:val="2BD87823"/>
    <w:rsid w:val="2BDB9C16"/>
    <w:rsid w:val="2BDDC1BF"/>
    <w:rsid w:val="2BDE6A9F"/>
    <w:rsid w:val="2BE7BF41"/>
    <w:rsid w:val="2BEE29EF"/>
    <w:rsid w:val="2BF3ED6F"/>
    <w:rsid w:val="2BF49EDD"/>
    <w:rsid w:val="2C03F051"/>
    <w:rsid w:val="2C0683B7"/>
    <w:rsid w:val="2C0C908C"/>
    <w:rsid w:val="2C0E869C"/>
    <w:rsid w:val="2C10E99A"/>
    <w:rsid w:val="2C17EE7A"/>
    <w:rsid w:val="2C19085A"/>
    <w:rsid w:val="2C1ACDCE"/>
    <w:rsid w:val="2C207831"/>
    <w:rsid w:val="2C222203"/>
    <w:rsid w:val="2C334D98"/>
    <w:rsid w:val="2C394E77"/>
    <w:rsid w:val="2C3C9CBB"/>
    <w:rsid w:val="2C47CB88"/>
    <w:rsid w:val="2C4A1E2C"/>
    <w:rsid w:val="2C52CCD4"/>
    <w:rsid w:val="2C53941E"/>
    <w:rsid w:val="2C6CD143"/>
    <w:rsid w:val="2C7BB40A"/>
    <w:rsid w:val="2C844CE6"/>
    <w:rsid w:val="2C8BE83B"/>
    <w:rsid w:val="2C9F913C"/>
    <w:rsid w:val="2CA15A5C"/>
    <w:rsid w:val="2CA36955"/>
    <w:rsid w:val="2CB2B054"/>
    <w:rsid w:val="2CB6B5C8"/>
    <w:rsid w:val="2CC0B301"/>
    <w:rsid w:val="2CC10F2C"/>
    <w:rsid w:val="2CC41F3C"/>
    <w:rsid w:val="2CCCF9E0"/>
    <w:rsid w:val="2CCEDC93"/>
    <w:rsid w:val="2CD80835"/>
    <w:rsid w:val="2CEB640F"/>
    <w:rsid w:val="2CEF3C51"/>
    <w:rsid w:val="2CF142BC"/>
    <w:rsid w:val="2CF5C302"/>
    <w:rsid w:val="2CFB4763"/>
    <w:rsid w:val="2CFD7DB7"/>
    <w:rsid w:val="2CFFB468"/>
    <w:rsid w:val="2D035E3E"/>
    <w:rsid w:val="2D0AAE93"/>
    <w:rsid w:val="2D19F61E"/>
    <w:rsid w:val="2D1EC475"/>
    <w:rsid w:val="2D2B4487"/>
    <w:rsid w:val="2D30B3E0"/>
    <w:rsid w:val="2D37C6C7"/>
    <w:rsid w:val="2D38E8F1"/>
    <w:rsid w:val="2D3C85D9"/>
    <w:rsid w:val="2D3F17BD"/>
    <w:rsid w:val="2D3FF603"/>
    <w:rsid w:val="2D40D20B"/>
    <w:rsid w:val="2D4E8F16"/>
    <w:rsid w:val="2D4F0A65"/>
    <w:rsid w:val="2D57EF70"/>
    <w:rsid w:val="2D5B52F8"/>
    <w:rsid w:val="2D623652"/>
    <w:rsid w:val="2D667AD1"/>
    <w:rsid w:val="2D6FE8EB"/>
    <w:rsid w:val="2D73FCFE"/>
    <w:rsid w:val="2D76B40F"/>
    <w:rsid w:val="2D7C441D"/>
    <w:rsid w:val="2D818951"/>
    <w:rsid w:val="2D84852C"/>
    <w:rsid w:val="2D8FA623"/>
    <w:rsid w:val="2D8FC342"/>
    <w:rsid w:val="2D99626C"/>
    <w:rsid w:val="2D99C61D"/>
    <w:rsid w:val="2DA049E7"/>
    <w:rsid w:val="2DA32096"/>
    <w:rsid w:val="2DAB7F72"/>
    <w:rsid w:val="2DB42B21"/>
    <w:rsid w:val="2DB9CA7C"/>
    <w:rsid w:val="2DBBC2E8"/>
    <w:rsid w:val="2DBBCAD7"/>
    <w:rsid w:val="2DBFC838"/>
    <w:rsid w:val="2DD0C23F"/>
    <w:rsid w:val="2DD79353"/>
    <w:rsid w:val="2DD8DA6D"/>
    <w:rsid w:val="2DDB97F0"/>
    <w:rsid w:val="2DE5F42A"/>
    <w:rsid w:val="2DE8BDDA"/>
    <w:rsid w:val="2DEFFCC3"/>
    <w:rsid w:val="2DF26EC6"/>
    <w:rsid w:val="2DF313EF"/>
    <w:rsid w:val="2E04E979"/>
    <w:rsid w:val="2E11DDD2"/>
    <w:rsid w:val="2E12C716"/>
    <w:rsid w:val="2E1C6962"/>
    <w:rsid w:val="2E226C11"/>
    <w:rsid w:val="2E2426E6"/>
    <w:rsid w:val="2E277A83"/>
    <w:rsid w:val="2E2A532A"/>
    <w:rsid w:val="2E38C654"/>
    <w:rsid w:val="2E3D9989"/>
    <w:rsid w:val="2E42CC7B"/>
    <w:rsid w:val="2E42E564"/>
    <w:rsid w:val="2E46C3BE"/>
    <w:rsid w:val="2E55B18A"/>
    <w:rsid w:val="2E702AE7"/>
    <w:rsid w:val="2E84E6FB"/>
    <w:rsid w:val="2E90BAF2"/>
    <w:rsid w:val="2E97C0FC"/>
    <w:rsid w:val="2E9FCA4C"/>
    <w:rsid w:val="2EA9CADE"/>
    <w:rsid w:val="2EABF44D"/>
    <w:rsid w:val="2EAE9E1D"/>
    <w:rsid w:val="2EC01C6C"/>
    <w:rsid w:val="2EC356F9"/>
    <w:rsid w:val="2EC54556"/>
    <w:rsid w:val="2ED20774"/>
    <w:rsid w:val="2EDAEB08"/>
    <w:rsid w:val="2EDDF710"/>
    <w:rsid w:val="2EE933C7"/>
    <w:rsid w:val="2EE9EC78"/>
    <w:rsid w:val="2EEA5C0D"/>
    <w:rsid w:val="2EF4919A"/>
    <w:rsid w:val="2EF74B86"/>
    <w:rsid w:val="2EF78553"/>
    <w:rsid w:val="2EF78DED"/>
    <w:rsid w:val="2EFEC1A3"/>
    <w:rsid w:val="2F0A92BD"/>
    <w:rsid w:val="2F0C8A13"/>
    <w:rsid w:val="2F0CA9CA"/>
    <w:rsid w:val="2F0CD620"/>
    <w:rsid w:val="2F16A9F5"/>
    <w:rsid w:val="2F1DAC93"/>
    <w:rsid w:val="2F234844"/>
    <w:rsid w:val="2F2C5DEC"/>
    <w:rsid w:val="2F2E2359"/>
    <w:rsid w:val="2F3CC104"/>
    <w:rsid w:val="2F515020"/>
    <w:rsid w:val="2F540109"/>
    <w:rsid w:val="2F5A5BAA"/>
    <w:rsid w:val="2F5BB6A1"/>
    <w:rsid w:val="2F5FBB9A"/>
    <w:rsid w:val="2F68C6CA"/>
    <w:rsid w:val="2F6AB241"/>
    <w:rsid w:val="2F6D25DB"/>
    <w:rsid w:val="2F6E2CB2"/>
    <w:rsid w:val="2F7411E2"/>
    <w:rsid w:val="2F77BB0D"/>
    <w:rsid w:val="2F7D718B"/>
    <w:rsid w:val="2F7FBBE3"/>
    <w:rsid w:val="2F84EC01"/>
    <w:rsid w:val="2F8CFF6A"/>
    <w:rsid w:val="2F8E6002"/>
    <w:rsid w:val="2FA1F026"/>
    <w:rsid w:val="2FA64645"/>
    <w:rsid w:val="2FBA79AF"/>
    <w:rsid w:val="2FBBDE8E"/>
    <w:rsid w:val="2FC7251C"/>
    <w:rsid w:val="2FC87BEC"/>
    <w:rsid w:val="2FD2797E"/>
    <w:rsid w:val="2FE1632D"/>
    <w:rsid w:val="2FF3D2D0"/>
    <w:rsid w:val="3004032A"/>
    <w:rsid w:val="30052DCD"/>
    <w:rsid w:val="30086E64"/>
    <w:rsid w:val="300BBE8C"/>
    <w:rsid w:val="3018C142"/>
    <w:rsid w:val="301DE955"/>
    <w:rsid w:val="3020EE4A"/>
    <w:rsid w:val="302AFB4C"/>
    <w:rsid w:val="303F291B"/>
    <w:rsid w:val="30481A3B"/>
    <w:rsid w:val="3049BD4F"/>
    <w:rsid w:val="3054B864"/>
    <w:rsid w:val="30600007"/>
    <w:rsid w:val="306CBB70"/>
    <w:rsid w:val="307385FD"/>
    <w:rsid w:val="3074A16D"/>
    <w:rsid w:val="3077DB3A"/>
    <w:rsid w:val="307B8160"/>
    <w:rsid w:val="307E4165"/>
    <w:rsid w:val="30859860"/>
    <w:rsid w:val="30876F8E"/>
    <w:rsid w:val="308D4CDC"/>
    <w:rsid w:val="30946E28"/>
    <w:rsid w:val="309D91CD"/>
    <w:rsid w:val="30A118E1"/>
    <w:rsid w:val="30B2F1A8"/>
    <w:rsid w:val="30B88612"/>
    <w:rsid w:val="30BD1443"/>
    <w:rsid w:val="30C16E9E"/>
    <w:rsid w:val="30C179DF"/>
    <w:rsid w:val="30C30AAB"/>
    <w:rsid w:val="30C6F8E2"/>
    <w:rsid w:val="30C7E6A2"/>
    <w:rsid w:val="30C8326A"/>
    <w:rsid w:val="30D1EDC5"/>
    <w:rsid w:val="30D2EA25"/>
    <w:rsid w:val="30D5E3B1"/>
    <w:rsid w:val="30FE5C66"/>
    <w:rsid w:val="31007F3D"/>
    <w:rsid w:val="3108F04C"/>
    <w:rsid w:val="3114A71A"/>
    <w:rsid w:val="311D245E"/>
    <w:rsid w:val="31219B55"/>
    <w:rsid w:val="31254B03"/>
    <w:rsid w:val="31286AD1"/>
    <w:rsid w:val="31352A90"/>
    <w:rsid w:val="31355BC6"/>
    <w:rsid w:val="314048E1"/>
    <w:rsid w:val="3148510E"/>
    <w:rsid w:val="3150E3D6"/>
    <w:rsid w:val="315D28DC"/>
    <w:rsid w:val="315F595E"/>
    <w:rsid w:val="318096EC"/>
    <w:rsid w:val="318211F7"/>
    <w:rsid w:val="31842BFD"/>
    <w:rsid w:val="31901CA5"/>
    <w:rsid w:val="3190ABFB"/>
    <w:rsid w:val="31911B5D"/>
    <w:rsid w:val="3199A1DB"/>
    <w:rsid w:val="319BA5EE"/>
    <w:rsid w:val="319DADFB"/>
    <w:rsid w:val="319E6C4A"/>
    <w:rsid w:val="319FEA19"/>
    <w:rsid w:val="31ACC386"/>
    <w:rsid w:val="31AD927A"/>
    <w:rsid w:val="31BAA65E"/>
    <w:rsid w:val="31C16C60"/>
    <w:rsid w:val="31C24A34"/>
    <w:rsid w:val="31D096ED"/>
    <w:rsid w:val="31E551F1"/>
    <w:rsid w:val="31EBE31F"/>
    <w:rsid w:val="31F18C54"/>
    <w:rsid w:val="31F70129"/>
    <w:rsid w:val="31F72DC6"/>
    <w:rsid w:val="31F7F1E4"/>
    <w:rsid w:val="31FD75BD"/>
    <w:rsid w:val="31FEE87B"/>
    <w:rsid w:val="3201A548"/>
    <w:rsid w:val="32086F18"/>
    <w:rsid w:val="320B6470"/>
    <w:rsid w:val="320C5005"/>
    <w:rsid w:val="320C78D3"/>
    <w:rsid w:val="3213F29B"/>
    <w:rsid w:val="3217B213"/>
    <w:rsid w:val="321F951B"/>
    <w:rsid w:val="322035B4"/>
    <w:rsid w:val="3222D0FD"/>
    <w:rsid w:val="322FA4A3"/>
    <w:rsid w:val="3231A9A7"/>
    <w:rsid w:val="323270A9"/>
    <w:rsid w:val="323321D4"/>
    <w:rsid w:val="32367832"/>
    <w:rsid w:val="323861F2"/>
    <w:rsid w:val="324775D7"/>
    <w:rsid w:val="32490DC4"/>
    <w:rsid w:val="324F474A"/>
    <w:rsid w:val="3252499B"/>
    <w:rsid w:val="3256BA9E"/>
    <w:rsid w:val="325E86FB"/>
    <w:rsid w:val="3263A5D2"/>
    <w:rsid w:val="3265B81A"/>
    <w:rsid w:val="3265C808"/>
    <w:rsid w:val="326BD835"/>
    <w:rsid w:val="326DA899"/>
    <w:rsid w:val="3278387A"/>
    <w:rsid w:val="327AC25D"/>
    <w:rsid w:val="329CF8B0"/>
    <w:rsid w:val="32AE2FBD"/>
    <w:rsid w:val="32BD9FB7"/>
    <w:rsid w:val="32C51F4B"/>
    <w:rsid w:val="32CA4EBD"/>
    <w:rsid w:val="32D9DAD6"/>
    <w:rsid w:val="32DAA8AE"/>
    <w:rsid w:val="32E2DB27"/>
    <w:rsid w:val="32E439A7"/>
    <w:rsid w:val="32E958FD"/>
    <w:rsid w:val="32E9BF0E"/>
    <w:rsid w:val="32F03FB9"/>
    <w:rsid w:val="32FAC74E"/>
    <w:rsid w:val="330297C5"/>
    <w:rsid w:val="33139D8D"/>
    <w:rsid w:val="3315211C"/>
    <w:rsid w:val="3315E339"/>
    <w:rsid w:val="3321DA7A"/>
    <w:rsid w:val="33243A87"/>
    <w:rsid w:val="332EEB89"/>
    <w:rsid w:val="3336804A"/>
    <w:rsid w:val="333A70AF"/>
    <w:rsid w:val="3351B293"/>
    <w:rsid w:val="33567664"/>
    <w:rsid w:val="3358E6C7"/>
    <w:rsid w:val="33677DE7"/>
    <w:rsid w:val="336AFF4E"/>
    <w:rsid w:val="33720B05"/>
    <w:rsid w:val="337356A1"/>
    <w:rsid w:val="3379FE03"/>
    <w:rsid w:val="337AD2E4"/>
    <w:rsid w:val="337BCF03"/>
    <w:rsid w:val="3382FF1D"/>
    <w:rsid w:val="33887CBA"/>
    <w:rsid w:val="3388C5CA"/>
    <w:rsid w:val="338CE5C9"/>
    <w:rsid w:val="3393BC9F"/>
    <w:rsid w:val="33974302"/>
    <w:rsid w:val="33B641F8"/>
    <w:rsid w:val="33BB8B13"/>
    <w:rsid w:val="33C3A0EA"/>
    <w:rsid w:val="33C5DD93"/>
    <w:rsid w:val="33C60436"/>
    <w:rsid w:val="33E278CD"/>
    <w:rsid w:val="33E27BE8"/>
    <w:rsid w:val="33F47462"/>
    <w:rsid w:val="33FCA7E1"/>
    <w:rsid w:val="34053E03"/>
    <w:rsid w:val="340D505E"/>
    <w:rsid w:val="340E8221"/>
    <w:rsid w:val="341196EC"/>
    <w:rsid w:val="3415FB99"/>
    <w:rsid w:val="341B4969"/>
    <w:rsid w:val="3420D7AE"/>
    <w:rsid w:val="342AC7AA"/>
    <w:rsid w:val="342B3DFF"/>
    <w:rsid w:val="342B9DC7"/>
    <w:rsid w:val="342F09BC"/>
    <w:rsid w:val="34308A3F"/>
    <w:rsid w:val="3432952D"/>
    <w:rsid w:val="34394628"/>
    <w:rsid w:val="343D3C21"/>
    <w:rsid w:val="343E23FA"/>
    <w:rsid w:val="3445E0EF"/>
    <w:rsid w:val="344E176C"/>
    <w:rsid w:val="3451CCD8"/>
    <w:rsid w:val="3457B482"/>
    <w:rsid w:val="34617B6D"/>
    <w:rsid w:val="347A18CF"/>
    <w:rsid w:val="348E4DFA"/>
    <w:rsid w:val="349CE0A5"/>
    <w:rsid w:val="34A0EC11"/>
    <w:rsid w:val="34AD8972"/>
    <w:rsid w:val="34AEAF34"/>
    <w:rsid w:val="34B9F9BF"/>
    <w:rsid w:val="34B9FA6E"/>
    <w:rsid w:val="34BB3230"/>
    <w:rsid w:val="34C5040B"/>
    <w:rsid w:val="34CA9EC9"/>
    <w:rsid w:val="34D04A95"/>
    <w:rsid w:val="34D07490"/>
    <w:rsid w:val="34E35ACE"/>
    <w:rsid w:val="34E7C6AA"/>
    <w:rsid w:val="34EBDCE9"/>
    <w:rsid w:val="34EC0201"/>
    <w:rsid w:val="34ECB0DA"/>
    <w:rsid w:val="34ECEF50"/>
    <w:rsid w:val="34F6E48B"/>
    <w:rsid w:val="34F8CBAF"/>
    <w:rsid w:val="34F9A62B"/>
    <w:rsid w:val="35015525"/>
    <w:rsid w:val="35018C69"/>
    <w:rsid w:val="3509A6FC"/>
    <w:rsid w:val="350B83F9"/>
    <w:rsid w:val="3512360E"/>
    <w:rsid w:val="351443C2"/>
    <w:rsid w:val="35144C49"/>
    <w:rsid w:val="3527768B"/>
    <w:rsid w:val="35287F68"/>
    <w:rsid w:val="352D7022"/>
    <w:rsid w:val="3533A59A"/>
    <w:rsid w:val="35365DF7"/>
    <w:rsid w:val="35478BF7"/>
    <w:rsid w:val="3551B470"/>
    <w:rsid w:val="3558DE28"/>
    <w:rsid w:val="355B195E"/>
    <w:rsid w:val="35648F6B"/>
    <w:rsid w:val="35697B0C"/>
    <w:rsid w:val="3569D885"/>
    <w:rsid w:val="356A926B"/>
    <w:rsid w:val="356C7E54"/>
    <w:rsid w:val="357231E0"/>
    <w:rsid w:val="35796520"/>
    <w:rsid w:val="357984AB"/>
    <w:rsid w:val="357B86A7"/>
    <w:rsid w:val="359B0A6C"/>
    <w:rsid w:val="35A46B74"/>
    <w:rsid w:val="35A6BBFA"/>
    <w:rsid w:val="35A79247"/>
    <w:rsid w:val="35B104B1"/>
    <w:rsid w:val="35BFC869"/>
    <w:rsid w:val="35C69B33"/>
    <w:rsid w:val="35CEF5E6"/>
    <w:rsid w:val="35CFF92C"/>
    <w:rsid w:val="35D0C2B0"/>
    <w:rsid w:val="35DC8733"/>
    <w:rsid w:val="35E9676A"/>
    <w:rsid w:val="35F9EA39"/>
    <w:rsid w:val="36018096"/>
    <w:rsid w:val="3604D063"/>
    <w:rsid w:val="360A19CB"/>
    <w:rsid w:val="360CDFBD"/>
    <w:rsid w:val="36162ADF"/>
    <w:rsid w:val="3616DF45"/>
    <w:rsid w:val="36267194"/>
    <w:rsid w:val="362D6DCC"/>
    <w:rsid w:val="362E1151"/>
    <w:rsid w:val="362FF5BF"/>
    <w:rsid w:val="363CF265"/>
    <w:rsid w:val="36439EB6"/>
    <w:rsid w:val="36452FAA"/>
    <w:rsid w:val="3647B49D"/>
    <w:rsid w:val="3655EF0B"/>
    <w:rsid w:val="3657C077"/>
    <w:rsid w:val="36590307"/>
    <w:rsid w:val="365B2836"/>
    <w:rsid w:val="3664A9F4"/>
    <w:rsid w:val="366CDCA0"/>
    <w:rsid w:val="36720991"/>
    <w:rsid w:val="36784210"/>
    <w:rsid w:val="367F8C20"/>
    <w:rsid w:val="3680AFCC"/>
    <w:rsid w:val="3681E954"/>
    <w:rsid w:val="3683761F"/>
    <w:rsid w:val="3684C1D8"/>
    <w:rsid w:val="368E0B0B"/>
    <w:rsid w:val="368E591C"/>
    <w:rsid w:val="36965160"/>
    <w:rsid w:val="36A20898"/>
    <w:rsid w:val="36A6CB75"/>
    <w:rsid w:val="36B71C25"/>
    <w:rsid w:val="36B790A5"/>
    <w:rsid w:val="36BCAD80"/>
    <w:rsid w:val="36C2FFCB"/>
    <w:rsid w:val="36C55E85"/>
    <w:rsid w:val="36D038B5"/>
    <w:rsid w:val="36D63079"/>
    <w:rsid w:val="36E7FBA6"/>
    <w:rsid w:val="36E8B8AB"/>
    <w:rsid w:val="36EC8DED"/>
    <w:rsid w:val="36F21340"/>
    <w:rsid w:val="36F4AE89"/>
    <w:rsid w:val="36FAF281"/>
    <w:rsid w:val="36FEDCE1"/>
    <w:rsid w:val="36FF09D4"/>
    <w:rsid w:val="3717DBF1"/>
    <w:rsid w:val="37194F46"/>
    <w:rsid w:val="371B84ED"/>
    <w:rsid w:val="371FF027"/>
    <w:rsid w:val="37277609"/>
    <w:rsid w:val="3737F5A0"/>
    <w:rsid w:val="3738087C"/>
    <w:rsid w:val="373D917D"/>
    <w:rsid w:val="374C08C4"/>
    <w:rsid w:val="375926C9"/>
    <w:rsid w:val="375D4E33"/>
    <w:rsid w:val="375ED732"/>
    <w:rsid w:val="3763A3EF"/>
    <w:rsid w:val="3765A9A7"/>
    <w:rsid w:val="37677C0E"/>
    <w:rsid w:val="376F2530"/>
    <w:rsid w:val="376F6F38"/>
    <w:rsid w:val="3770F3C7"/>
    <w:rsid w:val="37775203"/>
    <w:rsid w:val="377A4774"/>
    <w:rsid w:val="377D8C83"/>
    <w:rsid w:val="37802FFE"/>
    <w:rsid w:val="37866CA4"/>
    <w:rsid w:val="37874197"/>
    <w:rsid w:val="378944FE"/>
    <w:rsid w:val="378A784D"/>
    <w:rsid w:val="378BBD7A"/>
    <w:rsid w:val="3794835C"/>
    <w:rsid w:val="3795AC52"/>
    <w:rsid w:val="37AF5DB5"/>
    <w:rsid w:val="37B54B04"/>
    <w:rsid w:val="37B7C9BB"/>
    <w:rsid w:val="37C340F6"/>
    <w:rsid w:val="37CC2978"/>
    <w:rsid w:val="37CCAD6A"/>
    <w:rsid w:val="37D4AE6A"/>
    <w:rsid w:val="37DFB42D"/>
    <w:rsid w:val="37E455B6"/>
    <w:rsid w:val="37E48958"/>
    <w:rsid w:val="37E9CBC7"/>
    <w:rsid w:val="37F69E88"/>
    <w:rsid w:val="380891C9"/>
    <w:rsid w:val="3816C949"/>
    <w:rsid w:val="381C86A8"/>
    <w:rsid w:val="38211E4C"/>
    <w:rsid w:val="3824AB1C"/>
    <w:rsid w:val="38277FB9"/>
    <w:rsid w:val="38392486"/>
    <w:rsid w:val="383CB59C"/>
    <w:rsid w:val="383E6617"/>
    <w:rsid w:val="384A30BE"/>
    <w:rsid w:val="3855CE2A"/>
    <w:rsid w:val="3861F9FC"/>
    <w:rsid w:val="38622543"/>
    <w:rsid w:val="38640936"/>
    <w:rsid w:val="3866B810"/>
    <w:rsid w:val="386BFEF0"/>
    <w:rsid w:val="38716240"/>
    <w:rsid w:val="38786AA1"/>
    <w:rsid w:val="3884F47C"/>
    <w:rsid w:val="38894E9D"/>
    <w:rsid w:val="388D45AE"/>
    <w:rsid w:val="38924E62"/>
    <w:rsid w:val="389EF06B"/>
    <w:rsid w:val="38A0262A"/>
    <w:rsid w:val="38A0E20D"/>
    <w:rsid w:val="38A78180"/>
    <w:rsid w:val="38ADFC6A"/>
    <w:rsid w:val="38AE03C7"/>
    <w:rsid w:val="38AE76C0"/>
    <w:rsid w:val="38AEB80C"/>
    <w:rsid w:val="38B12982"/>
    <w:rsid w:val="38B6EF8B"/>
    <w:rsid w:val="38B8888B"/>
    <w:rsid w:val="38C10E69"/>
    <w:rsid w:val="38C670A9"/>
    <w:rsid w:val="38C8EF4C"/>
    <w:rsid w:val="38CAF270"/>
    <w:rsid w:val="38DB2CBD"/>
    <w:rsid w:val="38DC4D06"/>
    <w:rsid w:val="38E71557"/>
    <w:rsid w:val="38E97337"/>
    <w:rsid w:val="38EA5593"/>
    <w:rsid w:val="38F3262A"/>
    <w:rsid w:val="38F7F419"/>
    <w:rsid w:val="38F86328"/>
    <w:rsid w:val="38FE447B"/>
    <w:rsid w:val="38FE70D1"/>
    <w:rsid w:val="3905FF30"/>
    <w:rsid w:val="3911979F"/>
    <w:rsid w:val="391D3989"/>
    <w:rsid w:val="391F37D4"/>
    <w:rsid w:val="391FF0DB"/>
    <w:rsid w:val="392023AC"/>
    <w:rsid w:val="39291230"/>
    <w:rsid w:val="39347E52"/>
    <w:rsid w:val="3939152A"/>
    <w:rsid w:val="395116C2"/>
    <w:rsid w:val="3952F09C"/>
    <w:rsid w:val="395B1520"/>
    <w:rsid w:val="395B7CC4"/>
    <w:rsid w:val="396F2411"/>
    <w:rsid w:val="3970D628"/>
    <w:rsid w:val="39731469"/>
    <w:rsid w:val="39760D82"/>
    <w:rsid w:val="3978B667"/>
    <w:rsid w:val="397960CE"/>
    <w:rsid w:val="397B78FB"/>
    <w:rsid w:val="398689A5"/>
    <w:rsid w:val="3989E681"/>
    <w:rsid w:val="3990591D"/>
    <w:rsid w:val="3992CD3F"/>
    <w:rsid w:val="3997AA92"/>
    <w:rsid w:val="399B405E"/>
    <w:rsid w:val="39B52960"/>
    <w:rsid w:val="39B99C24"/>
    <w:rsid w:val="39BCB7BF"/>
    <w:rsid w:val="39C69EB8"/>
    <w:rsid w:val="39C959C5"/>
    <w:rsid w:val="39CD6882"/>
    <w:rsid w:val="39D6991D"/>
    <w:rsid w:val="39E86CC7"/>
    <w:rsid w:val="39EFE48A"/>
    <w:rsid w:val="39F0A02D"/>
    <w:rsid w:val="39F2EF50"/>
    <w:rsid w:val="39F47A7E"/>
    <w:rsid w:val="39FCF705"/>
    <w:rsid w:val="39FD34FD"/>
    <w:rsid w:val="39FFA582"/>
    <w:rsid w:val="3A03DDAA"/>
    <w:rsid w:val="3A07C4B9"/>
    <w:rsid w:val="3A0C0F46"/>
    <w:rsid w:val="3A16C156"/>
    <w:rsid w:val="3A1A043A"/>
    <w:rsid w:val="3A1B0F2C"/>
    <w:rsid w:val="3A1D6ADE"/>
    <w:rsid w:val="3A232912"/>
    <w:rsid w:val="3A30B83D"/>
    <w:rsid w:val="3A332492"/>
    <w:rsid w:val="3A356461"/>
    <w:rsid w:val="3A4762A2"/>
    <w:rsid w:val="3A54438C"/>
    <w:rsid w:val="3A586DA6"/>
    <w:rsid w:val="3A622810"/>
    <w:rsid w:val="3A739CA4"/>
    <w:rsid w:val="3A79FD0E"/>
    <w:rsid w:val="3A7BE070"/>
    <w:rsid w:val="3A81410E"/>
    <w:rsid w:val="3A9C7276"/>
    <w:rsid w:val="3AA479FC"/>
    <w:rsid w:val="3AA4CD79"/>
    <w:rsid w:val="3AA84F29"/>
    <w:rsid w:val="3AA98430"/>
    <w:rsid w:val="3AAE38B0"/>
    <w:rsid w:val="3AB22961"/>
    <w:rsid w:val="3AB86FBC"/>
    <w:rsid w:val="3AB9708B"/>
    <w:rsid w:val="3AB9AAD8"/>
    <w:rsid w:val="3ABC3B42"/>
    <w:rsid w:val="3AC2D628"/>
    <w:rsid w:val="3AC38C37"/>
    <w:rsid w:val="3AC9454C"/>
    <w:rsid w:val="3ACCD1E3"/>
    <w:rsid w:val="3AD910AC"/>
    <w:rsid w:val="3ADC10F3"/>
    <w:rsid w:val="3ADEA206"/>
    <w:rsid w:val="3AE1A2DE"/>
    <w:rsid w:val="3AE958B8"/>
    <w:rsid w:val="3AF199BC"/>
    <w:rsid w:val="3AF47CFB"/>
    <w:rsid w:val="3AF4FA39"/>
    <w:rsid w:val="3B0BAED9"/>
    <w:rsid w:val="3B11538F"/>
    <w:rsid w:val="3B182448"/>
    <w:rsid w:val="3B2115E1"/>
    <w:rsid w:val="3B245E9B"/>
    <w:rsid w:val="3B30DB46"/>
    <w:rsid w:val="3B39A05E"/>
    <w:rsid w:val="3B3AE051"/>
    <w:rsid w:val="3B40086B"/>
    <w:rsid w:val="3B46310C"/>
    <w:rsid w:val="3B4A9DAD"/>
    <w:rsid w:val="3B4D286C"/>
    <w:rsid w:val="3B579BE3"/>
    <w:rsid w:val="3B59EA6F"/>
    <w:rsid w:val="3B5FD2FB"/>
    <w:rsid w:val="3B61BCA3"/>
    <w:rsid w:val="3B658433"/>
    <w:rsid w:val="3B6F84F5"/>
    <w:rsid w:val="3B745829"/>
    <w:rsid w:val="3B7706D7"/>
    <w:rsid w:val="3B81521B"/>
    <w:rsid w:val="3B8388CC"/>
    <w:rsid w:val="3B88B197"/>
    <w:rsid w:val="3B8EE90A"/>
    <w:rsid w:val="3BA04371"/>
    <w:rsid w:val="3BA08997"/>
    <w:rsid w:val="3BABF9F4"/>
    <w:rsid w:val="3BAFBB1D"/>
    <w:rsid w:val="3BB00587"/>
    <w:rsid w:val="3BB07035"/>
    <w:rsid w:val="3BB9E58D"/>
    <w:rsid w:val="3BBA3DA2"/>
    <w:rsid w:val="3BBC87AE"/>
    <w:rsid w:val="3BD3F733"/>
    <w:rsid w:val="3BE515BA"/>
    <w:rsid w:val="3BE53885"/>
    <w:rsid w:val="3BF1B85E"/>
    <w:rsid w:val="3BF6BC99"/>
    <w:rsid w:val="3BF84FFB"/>
    <w:rsid w:val="3BFD31F2"/>
    <w:rsid w:val="3C08BD69"/>
    <w:rsid w:val="3C0C45D7"/>
    <w:rsid w:val="3C0FF924"/>
    <w:rsid w:val="3C137DFE"/>
    <w:rsid w:val="3C1C9578"/>
    <w:rsid w:val="3C2894FB"/>
    <w:rsid w:val="3C305359"/>
    <w:rsid w:val="3C341FD0"/>
    <w:rsid w:val="3C445E88"/>
    <w:rsid w:val="3C4CB860"/>
    <w:rsid w:val="3C4D8F1F"/>
    <w:rsid w:val="3C585B15"/>
    <w:rsid w:val="3C5B0EA2"/>
    <w:rsid w:val="3C5CB404"/>
    <w:rsid w:val="3C6B4806"/>
    <w:rsid w:val="3C6CAACE"/>
    <w:rsid w:val="3C6CDB9D"/>
    <w:rsid w:val="3C74B609"/>
    <w:rsid w:val="3C7E39D0"/>
    <w:rsid w:val="3C8B9DD3"/>
    <w:rsid w:val="3C90A88B"/>
    <w:rsid w:val="3C919A9C"/>
    <w:rsid w:val="3C929A5E"/>
    <w:rsid w:val="3C9BD39E"/>
    <w:rsid w:val="3CA10C20"/>
    <w:rsid w:val="3CB4277A"/>
    <w:rsid w:val="3CBC64AA"/>
    <w:rsid w:val="3CBDEBD5"/>
    <w:rsid w:val="3CC96968"/>
    <w:rsid w:val="3CCE5E85"/>
    <w:rsid w:val="3CD0A94B"/>
    <w:rsid w:val="3CD5E1F0"/>
    <w:rsid w:val="3CD9FBB4"/>
    <w:rsid w:val="3CDEE9FD"/>
    <w:rsid w:val="3CEC33A1"/>
    <w:rsid w:val="3CF131DB"/>
    <w:rsid w:val="3CFECF2F"/>
    <w:rsid w:val="3CFF38CF"/>
    <w:rsid w:val="3D0BD9EF"/>
    <w:rsid w:val="3D0F7D39"/>
    <w:rsid w:val="3D19A16F"/>
    <w:rsid w:val="3D19FA68"/>
    <w:rsid w:val="3D24BCC8"/>
    <w:rsid w:val="3D2D479E"/>
    <w:rsid w:val="3D2E031C"/>
    <w:rsid w:val="3D47CF1D"/>
    <w:rsid w:val="3D527872"/>
    <w:rsid w:val="3D55B0FD"/>
    <w:rsid w:val="3D5C08F8"/>
    <w:rsid w:val="3D5E00E6"/>
    <w:rsid w:val="3D63D610"/>
    <w:rsid w:val="3D65AEFF"/>
    <w:rsid w:val="3D663EBD"/>
    <w:rsid w:val="3D7291C9"/>
    <w:rsid w:val="3D7696DB"/>
    <w:rsid w:val="3D79E5A9"/>
    <w:rsid w:val="3D7DC403"/>
    <w:rsid w:val="3D7EA4EE"/>
    <w:rsid w:val="3D82C801"/>
    <w:rsid w:val="3D986EF8"/>
    <w:rsid w:val="3D9C64F4"/>
    <w:rsid w:val="3D9C749D"/>
    <w:rsid w:val="3DA01E1A"/>
    <w:rsid w:val="3DA2F102"/>
    <w:rsid w:val="3DA52350"/>
    <w:rsid w:val="3DA903B8"/>
    <w:rsid w:val="3DAC348D"/>
    <w:rsid w:val="3DAD117A"/>
    <w:rsid w:val="3DB21496"/>
    <w:rsid w:val="3DC01CE6"/>
    <w:rsid w:val="3DC07220"/>
    <w:rsid w:val="3DC21C93"/>
    <w:rsid w:val="3DC28821"/>
    <w:rsid w:val="3DDBA727"/>
    <w:rsid w:val="3DF48E4F"/>
    <w:rsid w:val="3E06DC1B"/>
    <w:rsid w:val="3E166E7B"/>
    <w:rsid w:val="3E1D5301"/>
    <w:rsid w:val="3E22C14D"/>
    <w:rsid w:val="3E2AF31A"/>
    <w:rsid w:val="3E32097F"/>
    <w:rsid w:val="3E336320"/>
    <w:rsid w:val="3E38D3BF"/>
    <w:rsid w:val="3E54E1D1"/>
    <w:rsid w:val="3E5A79A4"/>
    <w:rsid w:val="3E5C909C"/>
    <w:rsid w:val="3E5E5F88"/>
    <w:rsid w:val="3E6E06E3"/>
    <w:rsid w:val="3E71A0F2"/>
    <w:rsid w:val="3E71B251"/>
    <w:rsid w:val="3E73A9AF"/>
    <w:rsid w:val="3E73FCF9"/>
    <w:rsid w:val="3E77F502"/>
    <w:rsid w:val="3E800C17"/>
    <w:rsid w:val="3E82B562"/>
    <w:rsid w:val="3E842AE4"/>
    <w:rsid w:val="3E887AC9"/>
    <w:rsid w:val="3E8B1D6E"/>
    <w:rsid w:val="3E8DEB82"/>
    <w:rsid w:val="3EAA802F"/>
    <w:rsid w:val="3EB571D0"/>
    <w:rsid w:val="3EBB6154"/>
    <w:rsid w:val="3EBC896C"/>
    <w:rsid w:val="3EBDB44D"/>
    <w:rsid w:val="3EC83B18"/>
    <w:rsid w:val="3ED518CE"/>
    <w:rsid w:val="3ED98087"/>
    <w:rsid w:val="3EDB6C98"/>
    <w:rsid w:val="3EDBDC41"/>
    <w:rsid w:val="3EE8BED3"/>
    <w:rsid w:val="3EE9B196"/>
    <w:rsid w:val="3EED470F"/>
    <w:rsid w:val="3EF0D586"/>
    <w:rsid w:val="3EFE5832"/>
    <w:rsid w:val="3F02050F"/>
    <w:rsid w:val="3F05EF7D"/>
    <w:rsid w:val="3F0F81A1"/>
    <w:rsid w:val="3F1625BE"/>
    <w:rsid w:val="3F1CD2CC"/>
    <w:rsid w:val="3F1E7776"/>
    <w:rsid w:val="3F21C633"/>
    <w:rsid w:val="3F23B14E"/>
    <w:rsid w:val="3F270E76"/>
    <w:rsid w:val="3F31344A"/>
    <w:rsid w:val="3F3985A5"/>
    <w:rsid w:val="3F42C6A3"/>
    <w:rsid w:val="3F474098"/>
    <w:rsid w:val="3F59294B"/>
    <w:rsid w:val="3F652289"/>
    <w:rsid w:val="3F66C864"/>
    <w:rsid w:val="3F6B8746"/>
    <w:rsid w:val="3F72730C"/>
    <w:rsid w:val="3F72F727"/>
    <w:rsid w:val="3F774C14"/>
    <w:rsid w:val="3F77831D"/>
    <w:rsid w:val="3F79B3A6"/>
    <w:rsid w:val="3F7C98BC"/>
    <w:rsid w:val="3F7E965D"/>
    <w:rsid w:val="3F8085E5"/>
    <w:rsid w:val="3F81B62E"/>
    <w:rsid w:val="3F8A8D3B"/>
    <w:rsid w:val="3F8FCDF4"/>
    <w:rsid w:val="3F91058D"/>
    <w:rsid w:val="3F98B37C"/>
    <w:rsid w:val="3F9C91D6"/>
    <w:rsid w:val="3FA484F9"/>
    <w:rsid w:val="3FB68BC2"/>
    <w:rsid w:val="3FB80187"/>
    <w:rsid w:val="3FBC128E"/>
    <w:rsid w:val="3FC2086B"/>
    <w:rsid w:val="3FD34E67"/>
    <w:rsid w:val="3FD46F0F"/>
    <w:rsid w:val="3FDE06CF"/>
    <w:rsid w:val="3FE9BED0"/>
    <w:rsid w:val="4000D1DA"/>
    <w:rsid w:val="4004B7BD"/>
    <w:rsid w:val="40058786"/>
    <w:rsid w:val="400E542D"/>
    <w:rsid w:val="4010F23A"/>
    <w:rsid w:val="40141428"/>
    <w:rsid w:val="40142428"/>
    <w:rsid w:val="40146030"/>
    <w:rsid w:val="401BCDA5"/>
    <w:rsid w:val="401C4C91"/>
    <w:rsid w:val="4029BB2B"/>
    <w:rsid w:val="402D05F4"/>
    <w:rsid w:val="402FF780"/>
    <w:rsid w:val="403094F7"/>
    <w:rsid w:val="403C82C5"/>
    <w:rsid w:val="40468F12"/>
    <w:rsid w:val="40514231"/>
    <w:rsid w:val="4056F5F8"/>
    <w:rsid w:val="4057F1E3"/>
    <w:rsid w:val="4060A21A"/>
    <w:rsid w:val="4067347C"/>
    <w:rsid w:val="406BF804"/>
    <w:rsid w:val="406D8B9B"/>
    <w:rsid w:val="40764512"/>
    <w:rsid w:val="407DDDE3"/>
    <w:rsid w:val="40833954"/>
    <w:rsid w:val="408DD3CC"/>
    <w:rsid w:val="40903837"/>
    <w:rsid w:val="40945EB4"/>
    <w:rsid w:val="409788F5"/>
    <w:rsid w:val="40A27028"/>
    <w:rsid w:val="40A9A94F"/>
    <w:rsid w:val="40B782BD"/>
    <w:rsid w:val="40C3FACA"/>
    <w:rsid w:val="40CB573A"/>
    <w:rsid w:val="40CCFDDE"/>
    <w:rsid w:val="40CEBF2A"/>
    <w:rsid w:val="40CF0AA1"/>
    <w:rsid w:val="40D044E9"/>
    <w:rsid w:val="40D18EA0"/>
    <w:rsid w:val="40D72A18"/>
    <w:rsid w:val="40D92D12"/>
    <w:rsid w:val="40E00B77"/>
    <w:rsid w:val="40E0EE93"/>
    <w:rsid w:val="40E9DB5D"/>
    <w:rsid w:val="40EB6685"/>
    <w:rsid w:val="40F6DDFC"/>
    <w:rsid w:val="40FB7949"/>
    <w:rsid w:val="40FDD999"/>
    <w:rsid w:val="41029CE2"/>
    <w:rsid w:val="41129E74"/>
    <w:rsid w:val="4118EE99"/>
    <w:rsid w:val="411B3EA8"/>
    <w:rsid w:val="411C3C5D"/>
    <w:rsid w:val="411F3307"/>
    <w:rsid w:val="412403AD"/>
    <w:rsid w:val="413A17A0"/>
    <w:rsid w:val="413A3081"/>
    <w:rsid w:val="41414F0A"/>
    <w:rsid w:val="4144FFFE"/>
    <w:rsid w:val="41459C1A"/>
    <w:rsid w:val="414E5DCF"/>
    <w:rsid w:val="41504B2D"/>
    <w:rsid w:val="416443D6"/>
    <w:rsid w:val="41657342"/>
    <w:rsid w:val="4175B4B0"/>
    <w:rsid w:val="417BC45E"/>
    <w:rsid w:val="417D956C"/>
    <w:rsid w:val="417F1351"/>
    <w:rsid w:val="41826E0E"/>
    <w:rsid w:val="418650DE"/>
    <w:rsid w:val="4187D676"/>
    <w:rsid w:val="418EFB2E"/>
    <w:rsid w:val="4199B6C4"/>
    <w:rsid w:val="419C928A"/>
    <w:rsid w:val="419D8B1B"/>
    <w:rsid w:val="41A6FEF3"/>
    <w:rsid w:val="41C631C0"/>
    <w:rsid w:val="41DEA70A"/>
    <w:rsid w:val="41DF3EB3"/>
    <w:rsid w:val="41DF5E6A"/>
    <w:rsid w:val="41E09689"/>
    <w:rsid w:val="41E2033C"/>
    <w:rsid w:val="41E69E90"/>
    <w:rsid w:val="41E73D8F"/>
    <w:rsid w:val="41EDCF08"/>
    <w:rsid w:val="41F723EF"/>
    <w:rsid w:val="42010318"/>
    <w:rsid w:val="42086434"/>
    <w:rsid w:val="421CA064"/>
    <w:rsid w:val="421FB793"/>
    <w:rsid w:val="422D2527"/>
    <w:rsid w:val="42303DF3"/>
    <w:rsid w:val="42430C61"/>
    <w:rsid w:val="4245EB5E"/>
    <w:rsid w:val="4246EF31"/>
    <w:rsid w:val="425B43B8"/>
    <w:rsid w:val="425E4B06"/>
    <w:rsid w:val="426955E6"/>
    <w:rsid w:val="426BF11A"/>
    <w:rsid w:val="426E8F10"/>
    <w:rsid w:val="426FF0E9"/>
    <w:rsid w:val="4281A3AD"/>
    <w:rsid w:val="4287B0E0"/>
    <w:rsid w:val="428A1103"/>
    <w:rsid w:val="428AE963"/>
    <w:rsid w:val="428E7160"/>
    <w:rsid w:val="4290663A"/>
    <w:rsid w:val="4291C0DB"/>
    <w:rsid w:val="42996251"/>
    <w:rsid w:val="42B205FA"/>
    <w:rsid w:val="42B2BCF6"/>
    <w:rsid w:val="42B492C6"/>
    <w:rsid w:val="42C535A2"/>
    <w:rsid w:val="42C5F62B"/>
    <w:rsid w:val="42C94DEC"/>
    <w:rsid w:val="42CAC3D8"/>
    <w:rsid w:val="42D2B064"/>
    <w:rsid w:val="42DC92F5"/>
    <w:rsid w:val="42ED83C5"/>
    <w:rsid w:val="42EEB137"/>
    <w:rsid w:val="42EFA909"/>
    <w:rsid w:val="42F1CEC0"/>
    <w:rsid w:val="42F31C71"/>
    <w:rsid w:val="42F3F18F"/>
    <w:rsid w:val="430C9EF1"/>
    <w:rsid w:val="43146AD1"/>
    <w:rsid w:val="431DDBEF"/>
    <w:rsid w:val="4323362D"/>
    <w:rsid w:val="432C3A5C"/>
    <w:rsid w:val="43331832"/>
    <w:rsid w:val="4334B50D"/>
    <w:rsid w:val="433B01C2"/>
    <w:rsid w:val="433DEE84"/>
    <w:rsid w:val="434643C3"/>
    <w:rsid w:val="4349798D"/>
    <w:rsid w:val="43587FD1"/>
    <w:rsid w:val="435B9CB3"/>
    <w:rsid w:val="43618C53"/>
    <w:rsid w:val="4369777A"/>
    <w:rsid w:val="436FD90A"/>
    <w:rsid w:val="4374FC4A"/>
    <w:rsid w:val="43854A82"/>
    <w:rsid w:val="43932C55"/>
    <w:rsid w:val="4396BA58"/>
    <w:rsid w:val="439D4259"/>
    <w:rsid w:val="43A4119C"/>
    <w:rsid w:val="43B55D43"/>
    <w:rsid w:val="43C4889E"/>
    <w:rsid w:val="43C907E9"/>
    <w:rsid w:val="43CA3143"/>
    <w:rsid w:val="43D06472"/>
    <w:rsid w:val="43DBF6C3"/>
    <w:rsid w:val="43DC08CD"/>
    <w:rsid w:val="43DC1A3B"/>
    <w:rsid w:val="43DFDDF9"/>
    <w:rsid w:val="43EBBCEE"/>
    <w:rsid w:val="43F18B69"/>
    <w:rsid w:val="43F4AF3D"/>
    <w:rsid w:val="43FF66F8"/>
    <w:rsid w:val="440E257D"/>
    <w:rsid w:val="440E3C99"/>
    <w:rsid w:val="4415B9B0"/>
    <w:rsid w:val="441900AB"/>
    <w:rsid w:val="44238426"/>
    <w:rsid w:val="4426CB84"/>
    <w:rsid w:val="442EA6ED"/>
    <w:rsid w:val="44370AED"/>
    <w:rsid w:val="44377085"/>
    <w:rsid w:val="443C19C0"/>
    <w:rsid w:val="443C34FC"/>
    <w:rsid w:val="443ED9B9"/>
    <w:rsid w:val="4441704E"/>
    <w:rsid w:val="44476762"/>
    <w:rsid w:val="444E1B89"/>
    <w:rsid w:val="44504ED7"/>
    <w:rsid w:val="4454AAE8"/>
    <w:rsid w:val="4458161F"/>
    <w:rsid w:val="446129A9"/>
    <w:rsid w:val="44618520"/>
    <w:rsid w:val="4467C4DC"/>
    <w:rsid w:val="446833D9"/>
    <w:rsid w:val="4470F0AB"/>
    <w:rsid w:val="4479E8D1"/>
    <w:rsid w:val="4492DCB3"/>
    <w:rsid w:val="44933E36"/>
    <w:rsid w:val="4494FED4"/>
    <w:rsid w:val="44975A24"/>
    <w:rsid w:val="44A60DE6"/>
    <w:rsid w:val="44A8F499"/>
    <w:rsid w:val="44AA9563"/>
    <w:rsid w:val="44ADB927"/>
    <w:rsid w:val="44B08EAE"/>
    <w:rsid w:val="44B32281"/>
    <w:rsid w:val="44B32D9F"/>
    <w:rsid w:val="44B75A0A"/>
    <w:rsid w:val="44B9A9B9"/>
    <w:rsid w:val="44CB3E32"/>
    <w:rsid w:val="44CE5F96"/>
    <w:rsid w:val="44D170C5"/>
    <w:rsid w:val="44D302D3"/>
    <w:rsid w:val="44DF846E"/>
    <w:rsid w:val="44E38186"/>
    <w:rsid w:val="44E912C4"/>
    <w:rsid w:val="44F5E3C9"/>
    <w:rsid w:val="45018004"/>
    <w:rsid w:val="4505C8D9"/>
    <w:rsid w:val="45068E68"/>
    <w:rsid w:val="4507A4FF"/>
    <w:rsid w:val="45121166"/>
    <w:rsid w:val="4520ABA4"/>
    <w:rsid w:val="4521C155"/>
    <w:rsid w:val="4525BE5E"/>
    <w:rsid w:val="4533CD50"/>
    <w:rsid w:val="4537E143"/>
    <w:rsid w:val="4542CCF4"/>
    <w:rsid w:val="454B42CB"/>
    <w:rsid w:val="454E46D2"/>
    <w:rsid w:val="4550C3F3"/>
    <w:rsid w:val="455105CE"/>
    <w:rsid w:val="455143C6"/>
    <w:rsid w:val="455DCC84"/>
    <w:rsid w:val="4562BB13"/>
    <w:rsid w:val="4567A06C"/>
    <w:rsid w:val="45683AF2"/>
    <w:rsid w:val="456A1BF8"/>
    <w:rsid w:val="456D8F1E"/>
    <w:rsid w:val="457032EF"/>
    <w:rsid w:val="45707DE6"/>
    <w:rsid w:val="4574EF94"/>
    <w:rsid w:val="4577BED1"/>
    <w:rsid w:val="45864367"/>
    <w:rsid w:val="4595CBD2"/>
    <w:rsid w:val="459D47F6"/>
    <w:rsid w:val="45A7DCD6"/>
    <w:rsid w:val="45B12C10"/>
    <w:rsid w:val="45B9BA5D"/>
    <w:rsid w:val="45BCB981"/>
    <w:rsid w:val="45BEAE62"/>
    <w:rsid w:val="45CA04A8"/>
    <w:rsid w:val="45CF74ED"/>
    <w:rsid w:val="45D3B0E4"/>
    <w:rsid w:val="45D4DAF8"/>
    <w:rsid w:val="45D77FCA"/>
    <w:rsid w:val="45DDA6E8"/>
    <w:rsid w:val="45E0C392"/>
    <w:rsid w:val="45E0DABD"/>
    <w:rsid w:val="45E8EB6D"/>
    <w:rsid w:val="45ECBC71"/>
    <w:rsid w:val="4606DF88"/>
    <w:rsid w:val="463B4B76"/>
    <w:rsid w:val="4643F0A5"/>
    <w:rsid w:val="464E574D"/>
    <w:rsid w:val="46517B3D"/>
    <w:rsid w:val="465946C0"/>
    <w:rsid w:val="465AD6EF"/>
    <w:rsid w:val="465C1565"/>
    <w:rsid w:val="465D42F9"/>
    <w:rsid w:val="466500B5"/>
    <w:rsid w:val="4665DC0A"/>
    <w:rsid w:val="46662C3D"/>
    <w:rsid w:val="466B0F9C"/>
    <w:rsid w:val="4670EE93"/>
    <w:rsid w:val="4676C243"/>
    <w:rsid w:val="4682AADD"/>
    <w:rsid w:val="4684141E"/>
    <w:rsid w:val="4687165B"/>
    <w:rsid w:val="468BBFDD"/>
    <w:rsid w:val="469719A8"/>
    <w:rsid w:val="469B2F13"/>
    <w:rsid w:val="469BBEE5"/>
    <w:rsid w:val="469CAD8E"/>
    <w:rsid w:val="469D4930"/>
    <w:rsid w:val="46B41399"/>
    <w:rsid w:val="46B96603"/>
    <w:rsid w:val="46C243FC"/>
    <w:rsid w:val="46C47423"/>
    <w:rsid w:val="46C722F7"/>
    <w:rsid w:val="46D3511A"/>
    <w:rsid w:val="46E39200"/>
    <w:rsid w:val="46E86A08"/>
    <w:rsid w:val="46F0188D"/>
    <w:rsid w:val="46F34E13"/>
    <w:rsid w:val="46F65174"/>
    <w:rsid w:val="46F9BEBA"/>
    <w:rsid w:val="470F2660"/>
    <w:rsid w:val="47113DDD"/>
    <w:rsid w:val="4715616E"/>
    <w:rsid w:val="471953A8"/>
    <w:rsid w:val="471EA94B"/>
    <w:rsid w:val="4735550A"/>
    <w:rsid w:val="473F9066"/>
    <w:rsid w:val="47426132"/>
    <w:rsid w:val="474B6881"/>
    <w:rsid w:val="4751C180"/>
    <w:rsid w:val="475D5BF3"/>
    <w:rsid w:val="47694A27"/>
    <w:rsid w:val="4771334A"/>
    <w:rsid w:val="477F7AAD"/>
    <w:rsid w:val="478163D4"/>
    <w:rsid w:val="4781D50C"/>
    <w:rsid w:val="4784BBCE"/>
    <w:rsid w:val="478A123C"/>
    <w:rsid w:val="478E2DF1"/>
    <w:rsid w:val="479439FE"/>
    <w:rsid w:val="479565BB"/>
    <w:rsid w:val="479B9301"/>
    <w:rsid w:val="479CA86F"/>
    <w:rsid w:val="479DA6E9"/>
    <w:rsid w:val="479E14DF"/>
    <w:rsid w:val="479E55AA"/>
    <w:rsid w:val="47A3B25E"/>
    <w:rsid w:val="47A3FB54"/>
    <w:rsid w:val="47A7AC48"/>
    <w:rsid w:val="47B294AC"/>
    <w:rsid w:val="47CDA5F5"/>
    <w:rsid w:val="47E3675A"/>
    <w:rsid w:val="47E6DE7A"/>
    <w:rsid w:val="47F4DD0B"/>
    <w:rsid w:val="480401D2"/>
    <w:rsid w:val="481422F8"/>
    <w:rsid w:val="481547F0"/>
    <w:rsid w:val="48189497"/>
    <w:rsid w:val="481A2FB8"/>
    <w:rsid w:val="482053C5"/>
    <w:rsid w:val="482CBD19"/>
    <w:rsid w:val="48307811"/>
    <w:rsid w:val="4831B7EA"/>
    <w:rsid w:val="48337B06"/>
    <w:rsid w:val="4833ABA9"/>
    <w:rsid w:val="48378452"/>
    <w:rsid w:val="4841CEFD"/>
    <w:rsid w:val="48487CED"/>
    <w:rsid w:val="485037A2"/>
    <w:rsid w:val="485133C1"/>
    <w:rsid w:val="4852C20A"/>
    <w:rsid w:val="485ED4F0"/>
    <w:rsid w:val="485FA179"/>
    <w:rsid w:val="486202AD"/>
    <w:rsid w:val="4865993E"/>
    <w:rsid w:val="48675699"/>
    <w:rsid w:val="48708B6A"/>
    <w:rsid w:val="4873AF2C"/>
    <w:rsid w:val="48818414"/>
    <w:rsid w:val="4883386E"/>
    <w:rsid w:val="48843A69"/>
    <w:rsid w:val="48870C73"/>
    <w:rsid w:val="48B3BA15"/>
    <w:rsid w:val="48BE04A9"/>
    <w:rsid w:val="48C73243"/>
    <w:rsid w:val="48CEA5DE"/>
    <w:rsid w:val="48D7596A"/>
    <w:rsid w:val="48DA90A2"/>
    <w:rsid w:val="48E28912"/>
    <w:rsid w:val="48E3E11C"/>
    <w:rsid w:val="48E8E1B4"/>
    <w:rsid w:val="48EF6D65"/>
    <w:rsid w:val="48F629E0"/>
    <w:rsid w:val="48FCBB3B"/>
    <w:rsid w:val="4902CFE7"/>
    <w:rsid w:val="490A3608"/>
    <w:rsid w:val="49197F32"/>
    <w:rsid w:val="491C4F50"/>
    <w:rsid w:val="49202D81"/>
    <w:rsid w:val="4923DDAF"/>
    <w:rsid w:val="492AA033"/>
    <w:rsid w:val="492AD426"/>
    <w:rsid w:val="492B9864"/>
    <w:rsid w:val="492FD612"/>
    <w:rsid w:val="4931B5C0"/>
    <w:rsid w:val="493820C5"/>
    <w:rsid w:val="494095FE"/>
    <w:rsid w:val="49458A0F"/>
    <w:rsid w:val="494DFF23"/>
    <w:rsid w:val="495DB508"/>
    <w:rsid w:val="4962B818"/>
    <w:rsid w:val="4968327B"/>
    <w:rsid w:val="496C33ED"/>
    <w:rsid w:val="49771135"/>
    <w:rsid w:val="4982165D"/>
    <w:rsid w:val="498F4156"/>
    <w:rsid w:val="499F0381"/>
    <w:rsid w:val="49BB77AE"/>
    <w:rsid w:val="49BF46BD"/>
    <w:rsid w:val="49C4397B"/>
    <w:rsid w:val="49CA37CF"/>
    <w:rsid w:val="49CCE0C1"/>
    <w:rsid w:val="49D03AC0"/>
    <w:rsid w:val="49D42FCE"/>
    <w:rsid w:val="49D79EC1"/>
    <w:rsid w:val="49DF4781"/>
    <w:rsid w:val="49E5D851"/>
    <w:rsid w:val="49E629CC"/>
    <w:rsid w:val="49E92AB5"/>
    <w:rsid w:val="49EA0BA8"/>
    <w:rsid w:val="49EC0C5F"/>
    <w:rsid w:val="49F10323"/>
    <w:rsid w:val="49F2DC37"/>
    <w:rsid w:val="49FA4A60"/>
    <w:rsid w:val="49FDAB82"/>
    <w:rsid w:val="4A07A8DC"/>
    <w:rsid w:val="4A0C4AED"/>
    <w:rsid w:val="4A1CD325"/>
    <w:rsid w:val="4A2AD7A4"/>
    <w:rsid w:val="4A318BD2"/>
    <w:rsid w:val="4A320FEA"/>
    <w:rsid w:val="4A39D134"/>
    <w:rsid w:val="4A438CE5"/>
    <w:rsid w:val="4A4B29E9"/>
    <w:rsid w:val="4A4B51D5"/>
    <w:rsid w:val="4A530671"/>
    <w:rsid w:val="4A583E4A"/>
    <w:rsid w:val="4A64F358"/>
    <w:rsid w:val="4A76918E"/>
    <w:rsid w:val="4A7C00DA"/>
    <w:rsid w:val="4A83D6B9"/>
    <w:rsid w:val="4A8ABB3F"/>
    <w:rsid w:val="4A8AEF36"/>
    <w:rsid w:val="4A8D7AB5"/>
    <w:rsid w:val="4A8E77A4"/>
    <w:rsid w:val="4A911AA2"/>
    <w:rsid w:val="4A9D3FE3"/>
    <w:rsid w:val="4A9DFD55"/>
    <w:rsid w:val="4A9E4E13"/>
    <w:rsid w:val="4AAE22B3"/>
    <w:rsid w:val="4AB16A64"/>
    <w:rsid w:val="4AB3CF31"/>
    <w:rsid w:val="4AB52F88"/>
    <w:rsid w:val="4ABD7C86"/>
    <w:rsid w:val="4ABF7B3F"/>
    <w:rsid w:val="4AC94149"/>
    <w:rsid w:val="4ACF266C"/>
    <w:rsid w:val="4AD04AF4"/>
    <w:rsid w:val="4AD85014"/>
    <w:rsid w:val="4ADE158D"/>
    <w:rsid w:val="4AE09672"/>
    <w:rsid w:val="4AE1F605"/>
    <w:rsid w:val="4AE76262"/>
    <w:rsid w:val="4AEF6E19"/>
    <w:rsid w:val="4AF0C9BC"/>
    <w:rsid w:val="4AF793C3"/>
    <w:rsid w:val="4B04D05A"/>
    <w:rsid w:val="4B07D087"/>
    <w:rsid w:val="4B0AE03E"/>
    <w:rsid w:val="4B0BCEAD"/>
    <w:rsid w:val="4B0C0138"/>
    <w:rsid w:val="4B177DF0"/>
    <w:rsid w:val="4B1C7644"/>
    <w:rsid w:val="4B1EC880"/>
    <w:rsid w:val="4B2D5F20"/>
    <w:rsid w:val="4B2E4812"/>
    <w:rsid w:val="4B302E0B"/>
    <w:rsid w:val="4B34D76B"/>
    <w:rsid w:val="4B404DA2"/>
    <w:rsid w:val="4B481CB6"/>
    <w:rsid w:val="4B52F3DC"/>
    <w:rsid w:val="4B544779"/>
    <w:rsid w:val="4B5C8E86"/>
    <w:rsid w:val="4B6018ED"/>
    <w:rsid w:val="4B616776"/>
    <w:rsid w:val="4B890DCF"/>
    <w:rsid w:val="4B8B1B42"/>
    <w:rsid w:val="4B952210"/>
    <w:rsid w:val="4B9CA00B"/>
    <w:rsid w:val="4BA14E2E"/>
    <w:rsid w:val="4BA29A97"/>
    <w:rsid w:val="4BA6E97B"/>
    <w:rsid w:val="4BB82C99"/>
    <w:rsid w:val="4BB9C9F7"/>
    <w:rsid w:val="4BBEDAFF"/>
    <w:rsid w:val="4BC03235"/>
    <w:rsid w:val="4BC4924F"/>
    <w:rsid w:val="4BC4F7AF"/>
    <w:rsid w:val="4BC5A7F9"/>
    <w:rsid w:val="4BC5F61E"/>
    <w:rsid w:val="4BD913EA"/>
    <w:rsid w:val="4BDE1C38"/>
    <w:rsid w:val="4BE6451D"/>
    <w:rsid w:val="4BF4F35A"/>
    <w:rsid w:val="4C0637EB"/>
    <w:rsid w:val="4C07A990"/>
    <w:rsid w:val="4C0A406F"/>
    <w:rsid w:val="4C0B5111"/>
    <w:rsid w:val="4C0B74FC"/>
    <w:rsid w:val="4C1D555A"/>
    <w:rsid w:val="4C21F236"/>
    <w:rsid w:val="4C231327"/>
    <w:rsid w:val="4C2545AB"/>
    <w:rsid w:val="4C272B56"/>
    <w:rsid w:val="4C2D6095"/>
    <w:rsid w:val="4C31DF0B"/>
    <w:rsid w:val="4C3A1E74"/>
    <w:rsid w:val="4C3A630E"/>
    <w:rsid w:val="4C44BEDF"/>
    <w:rsid w:val="4C463818"/>
    <w:rsid w:val="4C5010A9"/>
    <w:rsid w:val="4C52889F"/>
    <w:rsid w:val="4C5933AB"/>
    <w:rsid w:val="4C5DE654"/>
    <w:rsid w:val="4C6035E1"/>
    <w:rsid w:val="4C6D1ED3"/>
    <w:rsid w:val="4C6F0424"/>
    <w:rsid w:val="4C6FE493"/>
    <w:rsid w:val="4C711E1B"/>
    <w:rsid w:val="4C81985C"/>
    <w:rsid w:val="4C84E5E0"/>
    <w:rsid w:val="4C869BB3"/>
    <w:rsid w:val="4C99666B"/>
    <w:rsid w:val="4CB7EC71"/>
    <w:rsid w:val="4CBE68AC"/>
    <w:rsid w:val="4CCA1873"/>
    <w:rsid w:val="4CCA26D9"/>
    <w:rsid w:val="4CD66E09"/>
    <w:rsid w:val="4CDC1E03"/>
    <w:rsid w:val="4CE574D2"/>
    <w:rsid w:val="4CE87B0A"/>
    <w:rsid w:val="4CE8E068"/>
    <w:rsid w:val="4CE9F7B1"/>
    <w:rsid w:val="4CEC3D04"/>
    <w:rsid w:val="4CF5DCDD"/>
    <w:rsid w:val="4CFD3C7B"/>
    <w:rsid w:val="4CFF66BB"/>
    <w:rsid w:val="4CFF94E8"/>
    <w:rsid w:val="4D0165F1"/>
    <w:rsid w:val="4D03B224"/>
    <w:rsid w:val="4D06DD22"/>
    <w:rsid w:val="4D0AA035"/>
    <w:rsid w:val="4D0CE2DF"/>
    <w:rsid w:val="4D18656A"/>
    <w:rsid w:val="4D1B8546"/>
    <w:rsid w:val="4D211B8E"/>
    <w:rsid w:val="4D239E2D"/>
    <w:rsid w:val="4D28D0EA"/>
    <w:rsid w:val="4D2AFDA8"/>
    <w:rsid w:val="4D2CFD8C"/>
    <w:rsid w:val="4D3A4045"/>
    <w:rsid w:val="4D4A1A82"/>
    <w:rsid w:val="4D4B6417"/>
    <w:rsid w:val="4D4DDFA3"/>
    <w:rsid w:val="4D556E6E"/>
    <w:rsid w:val="4D55C6AE"/>
    <w:rsid w:val="4D57C567"/>
    <w:rsid w:val="4D5E2A8A"/>
    <w:rsid w:val="4D6E2B3D"/>
    <w:rsid w:val="4D7081A7"/>
    <w:rsid w:val="4D738D38"/>
    <w:rsid w:val="4D7588C6"/>
    <w:rsid w:val="4D834753"/>
    <w:rsid w:val="4D84483C"/>
    <w:rsid w:val="4D84C493"/>
    <w:rsid w:val="4D87F1EF"/>
    <w:rsid w:val="4D8B63CA"/>
    <w:rsid w:val="4D8D5661"/>
    <w:rsid w:val="4D94294C"/>
    <w:rsid w:val="4D99A0C9"/>
    <w:rsid w:val="4D9D0A78"/>
    <w:rsid w:val="4D9E4F5A"/>
    <w:rsid w:val="4DA4E5DA"/>
    <w:rsid w:val="4DAF77C2"/>
    <w:rsid w:val="4DC9605E"/>
    <w:rsid w:val="4DCDBD6B"/>
    <w:rsid w:val="4DD444B6"/>
    <w:rsid w:val="4DE08872"/>
    <w:rsid w:val="4DE14DA3"/>
    <w:rsid w:val="4DE86B70"/>
    <w:rsid w:val="4DF527E0"/>
    <w:rsid w:val="4DF5B278"/>
    <w:rsid w:val="4E04917D"/>
    <w:rsid w:val="4E088E5B"/>
    <w:rsid w:val="4E0FB9CA"/>
    <w:rsid w:val="4E12501C"/>
    <w:rsid w:val="4E15E12F"/>
    <w:rsid w:val="4E1D8743"/>
    <w:rsid w:val="4E208733"/>
    <w:rsid w:val="4E20B1DB"/>
    <w:rsid w:val="4E221D7F"/>
    <w:rsid w:val="4E2BC63F"/>
    <w:rsid w:val="4E3067BF"/>
    <w:rsid w:val="4E315F91"/>
    <w:rsid w:val="4E3E582A"/>
    <w:rsid w:val="4E3E70D0"/>
    <w:rsid w:val="4E430976"/>
    <w:rsid w:val="4E46E62C"/>
    <w:rsid w:val="4E486ECA"/>
    <w:rsid w:val="4E4EB5D3"/>
    <w:rsid w:val="4E4EFD41"/>
    <w:rsid w:val="4E5F1A32"/>
    <w:rsid w:val="4E612804"/>
    <w:rsid w:val="4E61B1BA"/>
    <w:rsid w:val="4E730F2C"/>
    <w:rsid w:val="4E7CACC6"/>
    <w:rsid w:val="4E859D66"/>
    <w:rsid w:val="4E869985"/>
    <w:rsid w:val="4E8D581B"/>
    <w:rsid w:val="4E900017"/>
    <w:rsid w:val="4EA0184C"/>
    <w:rsid w:val="4EA3257E"/>
    <w:rsid w:val="4EA44033"/>
    <w:rsid w:val="4EAA3561"/>
    <w:rsid w:val="4EC6AA62"/>
    <w:rsid w:val="4EC8E207"/>
    <w:rsid w:val="4ED1B85E"/>
    <w:rsid w:val="4EDBC59D"/>
    <w:rsid w:val="4EE550CB"/>
    <w:rsid w:val="4EF978DF"/>
    <w:rsid w:val="4EFF8509"/>
    <w:rsid w:val="4F0E7473"/>
    <w:rsid w:val="4F23F166"/>
    <w:rsid w:val="4F265C23"/>
    <w:rsid w:val="4F29AEC5"/>
    <w:rsid w:val="4F2C7569"/>
    <w:rsid w:val="4F2EC454"/>
    <w:rsid w:val="4F308277"/>
    <w:rsid w:val="4F357F1B"/>
    <w:rsid w:val="4F3704B4"/>
    <w:rsid w:val="4F3AEEB4"/>
    <w:rsid w:val="4F46831E"/>
    <w:rsid w:val="4F487F6E"/>
    <w:rsid w:val="4F4A3A70"/>
    <w:rsid w:val="4F4E5F32"/>
    <w:rsid w:val="4F5C0A17"/>
    <w:rsid w:val="4F637285"/>
    <w:rsid w:val="4F644D23"/>
    <w:rsid w:val="4F78FDA6"/>
    <w:rsid w:val="4F7AB629"/>
    <w:rsid w:val="4F8719F3"/>
    <w:rsid w:val="4F87D1FE"/>
    <w:rsid w:val="4F8A3520"/>
    <w:rsid w:val="4F8BD888"/>
    <w:rsid w:val="4F8BEE8D"/>
    <w:rsid w:val="4F906E23"/>
    <w:rsid w:val="4FA572B4"/>
    <w:rsid w:val="4FA68444"/>
    <w:rsid w:val="4FB1E955"/>
    <w:rsid w:val="4FBB043E"/>
    <w:rsid w:val="4FBB2487"/>
    <w:rsid w:val="4FCB44E8"/>
    <w:rsid w:val="4FCE305E"/>
    <w:rsid w:val="4FCE5CB4"/>
    <w:rsid w:val="4FE18FC9"/>
    <w:rsid w:val="4FE28F52"/>
    <w:rsid w:val="4FF1A743"/>
    <w:rsid w:val="4FF4B535"/>
    <w:rsid w:val="4FFB87B4"/>
    <w:rsid w:val="4FFE2FBF"/>
    <w:rsid w:val="500E333C"/>
    <w:rsid w:val="50100C38"/>
    <w:rsid w:val="50162656"/>
    <w:rsid w:val="501A7D5B"/>
    <w:rsid w:val="501C6080"/>
    <w:rsid w:val="501CB3F9"/>
    <w:rsid w:val="501DE450"/>
    <w:rsid w:val="501E7DCB"/>
    <w:rsid w:val="5022073F"/>
    <w:rsid w:val="5022ED0E"/>
    <w:rsid w:val="5027E04D"/>
    <w:rsid w:val="50287A25"/>
    <w:rsid w:val="502B0103"/>
    <w:rsid w:val="502F4E9F"/>
    <w:rsid w:val="502F8675"/>
    <w:rsid w:val="50327D2A"/>
    <w:rsid w:val="5039AC24"/>
    <w:rsid w:val="5039B0DE"/>
    <w:rsid w:val="503ABD1A"/>
    <w:rsid w:val="503D5689"/>
    <w:rsid w:val="504F93BE"/>
    <w:rsid w:val="505B25B0"/>
    <w:rsid w:val="505CBD7B"/>
    <w:rsid w:val="506172EA"/>
    <w:rsid w:val="5065E6D7"/>
    <w:rsid w:val="506763CD"/>
    <w:rsid w:val="5068B003"/>
    <w:rsid w:val="506AE724"/>
    <w:rsid w:val="507795FE"/>
    <w:rsid w:val="50832D4A"/>
    <w:rsid w:val="508E9240"/>
    <w:rsid w:val="5092E5DE"/>
    <w:rsid w:val="509AAA6B"/>
    <w:rsid w:val="50B4BC10"/>
    <w:rsid w:val="50B5D16B"/>
    <w:rsid w:val="50B7B36A"/>
    <w:rsid w:val="50BA65E5"/>
    <w:rsid w:val="50C97D63"/>
    <w:rsid w:val="50CA019D"/>
    <w:rsid w:val="50CFAF72"/>
    <w:rsid w:val="50D9D943"/>
    <w:rsid w:val="50DBD1F8"/>
    <w:rsid w:val="50DF4DD4"/>
    <w:rsid w:val="50E50464"/>
    <w:rsid w:val="50EB3698"/>
    <w:rsid w:val="50EFC331"/>
    <w:rsid w:val="50F0F76F"/>
    <w:rsid w:val="50F7728E"/>
    <w:rsid w:val="50FB05C3"/>
    <w:rsid w:val="51003307"/>
    <w:rsid w:val="510BF486"/>
    <w:rsid w:val="511960CD"/>
    <w:rsid w:val="511F6AFA"/>
    <w:rsid w:val="51283616"/>
    <w:rsid w:val="51286BF8"/>
    <w:rsid w:val="512AB850"/>
    <w:rsid w:val="5137A3D2"/>
    <w:rsid w:val="513A0C70"/>
    <w:rsid w:val="513FFCB2"/>
    <w:rsid w:val="514EA648"/>
    <w:rsid w:val="515189DA"/>
    <w:rsid w:val="5153B005"/>
    <w:rsid w:val="5158B3DA"/>
    <w:rsid w:val="515F5B26"/>
    <w:rsid w:val="516915B3"/>
    <w:rsid w:val="516978AE"/>
    <w:rsid w:val="5169D66D"/>
    <w:rsid w:val="516E8DCB"/>
    <w:rsid w:val="51763CED"/>
    <w:rsid w:val="5177262F"/>
    <w:rsid w:val="517AD17D"/>
    <w:rsid w:val="5186097F"/>
    <w:rsid w:val="51863D46"/>
    <w:rsid w:val="518A20E5"/>
    <w:rsid w:val="51958AB4"/>
    <w:rsid w:val="519763E3"/>
    <w:rsid w:val="5199877C"/>
    <w:rsid w:val="519DECFE"/>
    <w:rsid w:val="51A04572"/>
    <w:rsid w:val="51A33A6F"/>
    <w:rsid w:val="51B7C814"/>
    <w:rsid w:val="51B8FD91"/>
    <w:rsid w:val="51BAA712"/>
    <w:rsid w:val="51BF8C4C"/>
    <w:rsid w:val="51C7B8BC"/>
    <w:rsid w:val="51CBFF74"/>
    <w:rsid w:val="51D6FD02"/>
    <w:rsid w:val="51DC96A4"/>
    <w:rsid w:val="51DE9E78"/>
    <w:rsid w:val="51E2A4E4"/>
    <w:rsid w:val="51ED008A"/>
    <w:rsid w:val="51EECAFB"/>
    <w:rsid w:val="51F12C16"/>
    <w:rsid w:val="51F73C73"/>
    <w:rsid w:val="51F8AFAD"/>
    <w:rsid w:val="520A9E36"/>
    <w:rsid w:val="520E4B4B"/>
    <w:rsid w:val="52150F6B"/>
    <w:rsid w:val="521A7C70"/>
    <w:rsid w:val="521C251E"/>
    <w:rsid w:val="523CB0F8"/>
    <w:rsid w:val="5240718D"/>
    <w:rsid w:val="524147FA"/>
    <w:rsid w:val="52432BEB"/>
    <w:rsid w:val="5243B99B"/>
    <w:rsid w:val="524A8375"/>
    <w:rsid w:val="524D132B"/>
    <w:rsid w:val="524E1C72"/>
    <w:rsid w:val="525EEC27"/>
    <w:rsid w:val="525FB88A"/>
    <w:rsid w:val="52705064"/>
    <w:rsid w:val="5278242C"/>
    <w:rsid w:val="527E73F3"/>
    <w:rsid w:val="52820D0D"/>
    <w:rsid w:val="5286C942"/>
    <w:rsid w:val="528C1CCC"/>
    <w:rsid w:val="528E7260"/>
    <w:rsid w:val="528E996C"/>
    <w:rsid w:val="52B32DA2"/>
    <w:rsid w:val="52C2F9A7"/>
    <w:rsid w:val="52C65098"/>
    <w:rsid w:val="52CAFA04"/>
    <w:rsid w:val="52D4A1AD"/>
    <w:rsid w:val="52D6AABD"/>
    <w:rsid w:val="52D9E22D"/>
    <w:rsid w:val="52E2BA07"/>
    <w:rsid w:val="52E615BD"/>
    <w:rsid w:val="52F936AD"/>
    <w:rsid w:val="52FADE2A"/>
    <w:rsid w:val="52FF23AA"/>
    <w:rsid w:val="530487C2"/>
    <w:rsid w:val="53052B1D"/>
    <w:rsid w:val="530C8FB6"/>
    <w:rsid w:val="530CB060"/>
    <w:rsid w:val="53196DF4"/>
    <w:rsid w:val="53198FDA"/>
    <w:rsid w:val="53291BAF"/>
    <w:rsid w:val="533D44C0"/>
    <w:rsid w:val="53428AFE"/>
    <w:rsid w:val="53463875"/>
    <w:rsid w:val="53526D43"/>
    <w:rsid w:val="535F1654"/>
    <w:rsid w:val="53698674"/>
    <w:rsid w:val="536F0A70"/>
    <w:rsid w:val="53709BFD"/>
    <w:rsid w:val="537524C8"/>
    <w:rsid w:val="53796636"/>
    <w:rsid w:val="537A6ED9"/>
    <w:rsid w:val="537AA39D"/>
    <w:rsid w:val="537F0FDF"/>
    <w:rsid w:val="53844E22"/>
    <w:rsid w:val="5387F972"/>
    <w:rsid w:val="538840E8"/>
    <w:rsid w:val="5388F72C"/>
    <w:rsid w:val="538A7745"/>
    <w:rsid w:val="538C3653"/>
    <w:rsid w:val="538C99FE"/>
    <w:rsid w:val="53929A7F"/>
    <w:rsid w:val="539BF904"/>
    <w:rsid w:val="539E45D2"/>
    <w:rsid w:val="53A22CE2"/>
    <w:rsid w:val="53A9AA2E"/>
    <w:rsid w:val="53ADA953"/>
    <w:rsid w:val="53B0D3E6"/>
    <w:rsid w:val="53B4798A"/>
    <w:rsid w:val="53B61B14"/>
    <w:rsid w:val="53BCBC80"/>
    <w:rsid w:val="53BE36D8"/>
    <w:rsid w:val="53BE4F86"/>
    <w:rsid w:val="53C64EB6"/>
    <w:rsid w:val="53CACFB9"/>
    <w:rsid w:val="53CDA218"/>
    <w:rsid w:val="53D2A662"/>
    <w:rsid w:val="53D555AB"/>
    <w:rsid w:val="53DA04F7"/>
    <w:rsid w:val="53E6F9A9"/>
    <w:rsid w:val="53E79EE6"/>
    <w:rsid w:val="53E886C5"/>
    <w:rsid w:val="53EFA7D4"/>
    <w:rsid w:val="53F17E1E"/>
    <w:rsid w:val="53F27AFF"/>
    <w:rsid w:val="53F3ABF3"/>
    <w:rsid w:val="5400195D"/>
    <w:rsid w:val="5409BED1"/>
    <w:rsid w:val="5413E3EA"/>
    <w:rsid w:val="5430F2B6"/>
    <w:rsid w:val="543958B3"/>
    <w:rsid w:val="5442BB7B"/>
    <w:rsid w:val="544511CD"/>
    <w:rsid w:val="54485C9B"/>
    <w:rsid w:val="544FBAB6"/>
    <w:rsid w:val="545D73F7"/>
    <w:rsid w:val="545DEE9E"/>
    <w:rsid w:val="5466C270"/>
    <w:rsid w:val="546FB107"/>
    <w:rsid w:val="54717CD1"/>
    <w:rsid w:val="547D4D40"/>
    <w:rsid w:val="54925EE8"/>
    <w:rsid w:val="5496217B"/>
    <w:rsid w:val="549C7822"/>
    <w:rsid w:val="54AA71AC"/>
    <w:rsid w:val="54C64756"/>
    <w:rsid w:val="54DBE95E"/>
    <w:rsid w:val="54E33E71"/>
    <w:rsid w:val="54EA486F"/>
    <w:rsid w:val="54EBEB10"/>
    <w:rsid w:val="54EF6563"/>
    <w:rsid w:val="5501BDD8"/>
    <w:rsid w:val="5502075F"/>
    <w:rsid w:val="550677E1"/>
    <w:rsid w:val="5509FA9D"/>
    <w:rsid w:val="552507B7"/>
    <w:rsid w:val="552DF031"/>
    <w:rsid w:val="5533957C"/>
    <w:rsid w:val="553D1C8E"/>
    <w:rsid w:val="553DC883"/>
    <w:rsid w:val="553EA5BA"/>
    <w:rsid w:val="5554B12B"/>
    <w:rsid w:val="5557F9B7"/>
    <w:rsid w:val="5558D2AC"/>
    <w:rsid w:val="555AD920"/>
    <w:rsid w:val="555C8245"/>
    <w:rsid w:val="5568ADE4"/>
    <w:rsid w:val="5568BF6C"/>
    <w:rsid w:val="557C03C6"/>
    <w:rsid w:val="557C760A"/>
    <w:rsid w:val="558525BC"/>
    <w:rsid w:val="5588C9EA"/>
    <w:rsid w:val="558A77F9"/>
    <w:rsid w:val="558F3D7B"/>
    <w:rsid w:val="55977DDF"/>
    <w:rsid w:val="559C8F35"/>
    <w:rsid w:val="55A1E921"/>
    <w:rsid w:val="55AAC6B5"/>
    <w:rsid w:val="55B1E2C4"/>
    <w:rsid w:val="55B29D01"/>
    <w:rsid w:val="55B8B687"/>
    <w:rsid w:val="55BE4F8C"/>
    <w:rsid w:val="55C46892"/>
    <w:rsid w:val="55C77377"/>
    <w:rsid w:val="55C8ED4B"/>
    <w:rsid w:val="55CC1A8A"/>
    <w:rsid w:val="55D2358C"/>
    <w:rsid w:val="55DCDD37"/>
    <w:rsid w:val="55DF6F81"/>
    <w:rsid w:val="55F88A98"/>
    <w:rsid w:val="56012355"/>
    <w:rsid w:val="56013E8D"/>
    <w:rsid w:val="5604F313"/>
    <w:rsid w:val="560BB839"/>
    <w:rsid w:val="56136675"/>
    <w:rsid w:val="56141C07"/>
    <w:rsid w:val="5614D019"/>
    <w:rsid w:val="5617D56E"/>
    <w:rsid w:val="56198960"/>
    <w:rsid w:val="561CBB26"/>
    <w:rsid w:val="561E26BA"/>
    <w:rsid w:val="56226115"/>
    <w:rsid w:val="562BFDBF"/>
    <w:rsid w:val="562DFC6D"/>
    <w:rsid w:val="562EF341"/>
    <w:rsid w:val="5639FF1E"/>
    <w:rsid w:val="56443FCD"/>
    <w:rsid w:val="564B53B5"/>
    <w:rsid w:val="565071E5"/>
    <w:rsid w:val="5660E4AA"/>
    <w:rsid w:val="56746386"/>
    <w:rsid w:val="5676069B"/>
    <w:rsid w:val="5678A38E"/>
    <w:rsid w:val="56902418"/>
    <w:rsid w:val="56971528"/>
    <w:rsid w:val="56A21207"/>
    <w:rsid w:val="56A2B370"/>
    <w:rsid w:val="56A979B3"/>
    <w:rsid w:val="56AC313B"/>
    <w:rsid w:val="56AECEDB"/>
    <w:rsid w:val="56AFE7A5"/>
    <w:rsid w:val="56B490AF"/>
    <w:rsid w:val="56B6833F"/>
    <w:rsid w:val="56C03F87"/>
    <w:rsid w:val="56C5082E"/>
    <w:rsid w:val="56CA73D6"/>
    <w:rsid w:val="56D617E8"/>
    <w:rsid w:val="56D9624A"/>
    <w:rsid w:val="56DF6DD3"/>
    <w:rsid w:val="56E1ED00"/>
    <w:rsid w:val="56E457BD"/>
    <w:rsid w:val="56E71253"/>
    <w:rsid w:val="56E7DD30"/>
    <w:rsid w:val="56ECF6E3"/>
    <w:rsid w:val="570CBE6F"/>
    <w:rsid w:val="570F152A"/>
    <w:rsid w:val="5712F1DE"/>
    <w:rsid w:val="571E983D"/>
    <w:rsid w:val="57230377"/>
    <w:rsid w:val="5731E3AB"/>
    <w:rsid w:val="5734308F"/>
    <w:rsid w:val="573498C1"/>
    <w:rsid w:val="57361E36"/>
    <w:rsid w:val="573B4D05"/>
    <w:rsid w:val="573F43A4"/>
    <w:rsid w:val="5748745E"/>
    <w:rsid w:val="575000F9"/>
    <w:rsid w:val="57620A8F"/>
    <w:rsid w:val="576F4F79"/>
    <w:rsid w:val="5771CEFB"/>
    <w:rsid w:val="5776F018"/>
    <w:rsid w:val="5779FA41"/>
    <w:rsid w:val="577CE2E4"/>
    <w:rsid w:val="57815875"/>
    <w:rsid w:val="578652E0"/>
    <w:rsid w:val="579C4AF9"/>
    <w:rsid w:val="579D9DBD"/>
    <w:rsid w:val="57A102B9"/>
    <w:rsid w:val="57A405AE"/>
    <w:rsid w:val="57ABC303"/>
    <w:rsid w:val="57B66921"/>
    <w:rsid w:val="57D3EF8F"/>
    <w:rsid w:val="57DEEB7B"/>
    <w:rsid w:val="57E1E2A5"/>
    <w:rsid w:val="57E62081"/>
    <w:rsid w:val="57EEF2EC"/>
    <w:rsid w:val="57F9FF4A"/>
    <w:rsid w:val="58093B16"/>
    <w:rsid w:val="580ADCB5"/>
    <w:rsid w:val="580BA158"/>
    <w:rsid w:val="580BBE58"/>
    <w:rsid w:val="581713A0"/>
    <w:rsid w:val="581F341A"/>
    <w:rsid w:val="5836A5E7"/>
    <w:rsid w:val="58380E37"/>
    <w:rsid w:val="58427738"/>
    <w:rsid w:val="5846840F"/>
    <w:rsid w:val="58538290"/>
    <w:rsid w:val="585ABE3D"/>
    <w:rsid w:val="5866F512"/>
    <w:rsid w:val="5866F9D8"/>
    <w:rsid w:val="586A5120"/>
    <w:rsid w:val="586D5D56"/>
    <w:rsid w:val="58804D17"/>
    <w:rsid w:val="58812FF3"/>
    <w:rsid w:val="588AA21A"/>
    <w:rsid w:val="588F8A7F"/>
    <w:rsid w:val="58982F4A"/>
    <w:rsid w:val="589B7EC5"/>
    <w:rsid w:val="58A72276"/>
    <w:rsid w:val="58AA346A"/>
    <w:rsid w:val="58AB2A9B"/>
    <w:rsid w:val="58AD47B5"/>
    <w:rsid w:val="58C5EDB6"/>
    <w:rsid w:val="58C6F6AD"/>
    <w:rsid w:val="58D44205"/>
    <w:rsid w:val="58D49353"/>
    <w:rsid w:val="58D90C92"/>
    <w:rsid w:val="58E08792"/>
    <w:rsid w:val="58EED33B"/>
    <w:rsid w:val="58F411F0"/>
    <w:rsid w:val="58F6817B"/>
    <w:rsid w:val="58F9E503"/>
    <w:rsid w:val="58FE6683"/>
    <w:rsid w:val="58FF956F"/>
    <w:rsid w:val="59012ECA"/>
    <w:rsid w:val="59018421"/>
    <w:rsid w:val="59093ED6"/>
    <w:rsid w:val="590F5C96"/>
    <w:rsid w:val="59172C30"/>
    <w:rsid w:val="5918E844"/>
    <w:rsid w:val="591F287A"/>
    <w:rsid w:val="591FF553"/>
    <w:rsid w:val="5922D8B7"/>
    <w:rsid w:val="592D4D51"/>
    <w:rsid w:val="593ACAC7"/>
    <w:rsid w:val="5942444D"/>
    <w:rsid w:val="59471903"/>
    <w:rsid w:val="5957453B"/>
    <w:rsid w:val="59592EB5"/>
    <w:rsid w:val="5959497E"/>
    <w:rsid w:val="595C697B"/>
    <w:rsid w:val="595C94D9"/>
    <w:rsid w:val="596AF072"/>
    <w:rsid w:val="596CC747"/>
    <w:rsid w:val="597C2D1E"/>
    <w:rsid w:val="598F086C"/>
    <w:rsid w:val="599BCC4E"/>
    <w:rsid w:val="599C392A"/>
    <w:rsid w:val="599EAD28"/>
    <w:rsid w:val="59A22FD3"/>
    <w:rsid w:val="59A4FB5F"/>
    <w:rsid w:val="59B0065A"/>
    <w:rsid w:val="59B92FCE"/>
    <w:rsid w:val="59BF2E17"/>
    <w:rsid w:val="59C3EEE8"/>
    <w:rsid w:val="59D3FF5B"/>
    <w:rsid w:val="59EC5641"/>
    <w:rsid w:val="59F536A9"/>
    <w:rsid w:val="5A064635"/>
    <w:rsid w:val="5A074B39"/>
    <w:rsid w:val="5A0C4C93"/>
    <w:rsid w:val="5A1CE7C1"/>
    <w:rsid w:val="5A216A40"/>
    <w:rsid w:val="5A238993"/>
    <w:rsid w:val="5A349521"/>
    <w:rsid w:val="5A34B613"/>
    <w:rsid w:val="5A357B2F"/>
    <w:rsid w:val="5A39EE78"/>
    <w:rsid w:val="5A3EAFCC"/>
    <w:rsid w:val="5A421354"/>
    <w:rsid w:val="5A4585B8"/>
    <w:rsid w:val="5A47CE4B"/>
    <w:rsid w:val="5A48377A"/>
    <w:rsid w:val="5A4D084C"/>
    <w:rsid w:val="5A4EB5D4"/>
    <w:rsid w:val="5A559C0D"/>
    <w:rsid w:val="5A696D0F"/>
    <w:rsid w:val="5A6DD571"/>
    <w:rsid w:val="5A756563"/>
    <w:rsid w:val="5A7B9EF5"/>
    <w:rsid w:val="5A81667C"/>
    <w:rsid w:val="5A833859"/>
    <w:rsid w:val="5A8B73D2"/>
    <w:rsid w:val="5AA34840"/>
    <w:rsid w:val="5AA96FED"/>
    <w:rsid w:val="5AAB54B8"/>
    <w:rsid w:val="5AAE7773"/>
    <w:rsid w:val="5AAEF184"/>
    <w:rsid w:val="5AB19285"/>
    <w:rsid w:val="5AC5BE7D"/>
    <w:rsid w:val="5ACA2642"/>
    <w:rsid w:val="5ACDB9DB"/>
    <w:rsid w:val="5AD3BBE7"/>
    <w:rsid w:val="5AE775CA"/>
    <w:rsid w:val="5AEBC121"/>
    <w:rsid w:val="5AEFA46B"/>
    <w:rsid w:val="5AF02C49"/>
    <w:rsid w:val="5AF137A4"/>
    <w:rsid w:val="5AF44E65"/>
    <w:rsid w:val="5B152637"/>
    <w:rsid w:val="5B15C4EF"/>
    <w:rsid w:val="5B15EF7D"/>
    <w:rsid w:val="5B18B2D6"/>
    <w:rsid w:val="5B1BD9C7"/>
    <w:rsid w:val="5B206A8E"/>
    <w:rsid w:val="5B214346"/>
    <w:rsid w:val="5B295BBA"/>
    <w:rsid w:val="5B2C427B"/>
    <w:rsid w:val="5B2CFD49"/>
    <w:rsid w:val="5B30735C"/>
    <w:rsid w:val="5B3882C7"/>
    <w:rsid w:val="5B3D570B"/>
    <w:rsid w:val="5B473A82"/>
    <w:rsid w:val="5B4C5AFD"/>
    <w:rsid w:val="5B52D25C"/>
    <w:rsid w:val="5B621C9D"/>
    <w:rsid w:val="5B6C8AD4"/>
    <w:rsid w:val="5B856D19"/>
    <w:rsid w:val="5B8C2D1F"/>
    <w:rsid w:val="5B9ADAC8"/>
    <w:rsid w:val="5BAAD64F"/>
    <w:rsid w:val="5BB85A65"/>
    <w:rsid w:val="5BBAE088"/>
    <w:rsid w:val="5BBE2984"/>
    <w:rsid w:val="5BC140F3"/>
    <w:rsid w:val="5BC37847"/>
    <w:rsid w:val="5BCB4E58"/>
    <w:rsid w:val="5BD1863C"/>
    <w:rsid w:val="5BD31C4C"/>
    <w:rsid w:val="5BD70A83"/>
    <w:rsid w:val="5C00512B"/>
    <w:rsid w:val="5C00A71A"/>
    <w:rsid w:val="5C0BAE76"/>
    <w:rsid w:val="5C14EB74"/>
    <w:rsid w:val="5C176A5D"/>
    <w:rsid w:val="5C1886B0"/>
    <w:rsid w:val="5C1B0553"/>
    <w:rsid w:val="5C1F0C2E"/>
    <w:rsid w:val="5C233D49"/>
    <w:rsid w:val="5C2E550E"/>
    <w:rsid w:val="5C322DCA"/>
    <w:rsid w:val="5C32CFE1"/>
    <w:rsid w:val="5C3410C1"/>
    <w:rsid w:val="5C37EA5E"/>
    <w:rsid w:val="5C3EEF08"/>
    <w:rsid w:val="5C458432"/>
    <w:rsid w:val="5C4EB4F3"/>
    <w:rsid w:val="5C505A82"/>
    <w:rsid w:val="5C510678"/>
    <w:rsid w:val="5C581537"/>
    <w:rsid w:val="5C583BD3"/>
    <w:rsid w:val="5C5B75ED"/>
    <w:rsid w:val="5C84B338"/>
    <w:rsid w:val="5C877AA4"/>
    <w:rsid w:val="5C8CF5B5"/>
    <w:rsid w:val="5C8FC4F3"/>
    <w:rsid w:val="5C9971AD"/>
    <w:rsid w:val="5C9CEC6F"/>
    <w:rsid w:val="5CA376C4"/>
    <w:rsid w:val="5CAE25BD"/>
    <w:rsid w:val="5CB0B48A"/>
    <w:rsid w:val="5CC2DCC6"/>
    <w:rsid w:val="5CC8A278"/>
    <w:rsid w:val="5CC9A491"/>
    <w:rsid w:val="5CDCF2BC"/>
    <w:rsid w:val="5CDD9705"/>
    <w:rsid w:val="5CE4FB5F"/>
    <w:rsid w:val="5CE6579E"/>
    <w:rsid w:val="5CF15CBE"/>
    <w:rsid w:val="5CFD4B17"/>
    <w:rsid w:val="5D03AF75"/>
    <w:rsid w:val="5D03F776"/>
    <w:rsid w:val="5D075AFE"/>
    <w:rsid w:val="5D0B1BE2"/>
    <w:rsid w:val="5D0FDC97"/>
    <w:rsid w:val="5D125B40"/>
    <w:rsid w:val="5D14E3D1"/>
    <w:rsid w:val="5D1D6E92"/>
    <w:rsid w:val="5D1EE7A8"/>
    <w:rsid w:val="5D24E28A"/>
    <w:rsid w:val="5D26A97E"/>
    <w:rsid w:val="5D363273"/>
    <w:rsid w:val="5D3CF0A9"/>
    <w:rsid w:val="5D40EF9C"/>
    <w:rsid w:val="5D449B2F"/>
    <w:rsid w:val="5D44D2AD"/>
    <w:rsid w:val="5D4C3656"/>
    <w:rsid w:val="5D5D77A8"/>
    <w:rsid w:val="5D5DAA79"/>
    <w:rsid w:val="5D5EF9F1"/>
    <w:rsid w:val="5D606D00"/>
    <w:rsid w:val="5D646B23"/>
    <w:rsid w:val="5D66D6E1"/>
    <w:rsid w:val="5D757115"/>
    <w:rsid w:val="5D7EF64F"/>
    <w:rsid w:val="5D8455EF"/>
    <w:rsid w:val="5D84E2C9"/>
    <w:rsid w:val="5D87AD23"/>
    <w:rsid w:val="5D90CC16"/>
    <w:rsid w:val="5D94B926"/>
    <w:rsid w:val="5DA83F6C"/>
    <w:rsid w:val="5DA90F78"/>
    <w:rsid w:val="5DAC10C7"/>
    <w:rsid w:val="5DC3A7A9"/>
    <w:rsid w:val="5DCACAE6"/>
    <w:rsid w:val="5DCBDF5E"/>
    <w:rsid w:val="5DD3DB2D"/>
    <w:rsid w:val="5DD5AC4F"/>
    <w:rsid w:val="5DDC106B"/>
    <w:rsid w:val="5DDF7BA1"/>
    <w:rsid w:val="5DE38729"/>
    <w:rsid w:val="5DEE4A2F"/>
    <w:rsid w:val="5DF3D417"/>
    <w:rsid w:val="5DFDD9FD"/>
    <w:rsid w:val="5E03BD61"/>
    <w:rsid w:val="5E07D2F9"/>
    <w:rsid w:val="5E0AABEA"/>
    <w:rsid w:val="5E0C75FD"/>
    <w:rsid w:val="5E0CF44F"/>
    <w:rsid w:val="5E0D8D1F"/>
    <w:rsid w:val="5E115FE7"/>
    <w:rsid w:val="5E127CE9"/>
    <w:rsid w:val="5E1A2765"/>
    <w:rsid w:val="5E1BD310"/>
    <w:rsid w:val="5E1CFD36"/>
    <w:rsid w:val="5E1EE044"/>
    <w:rsid w:val="5E3007FE"/>
    <w:rsid w:val="5E337E3E"/>
    <w:rsid w:val="5E359D91"/>
    <w:rsid w:val="5E3BB775"/>
    <w:rsid w:val="5E4725A6"/>
    <w:rsid w:val="5E473C83"/>
    <w:rsid w:val="5E62471F"/>
    <w:rsid w:val="5E6782BC"/>
    <w:rsid w:val="5E69A86B"/>
    <w:rsid w:val="5E6C827D"/>
    <w:rsid w:val="5E734891"/>
    <w:rsid w:val="5E749FFD"/>
    <w:rsid w:val="5E75BAA0"/>
    <w:rsid w:val="5E7B10EF"/>
    <w:rsid w:val="5E832BFE"/>
    <w:rsid w:val="5E8C2532"/>
    <w:rsid w:val="5E8E5920"/>
    <w:rsid w:val="5E942604"/>
    <w:rsid w:val="5EA3DB4F"/>
    <w:rsid w:val="5EBCD62E"/>
    <w:rsid w:val="5EC0EABE"/>
    <w:rsid w:val="5EC7C293"/>
    <w:rsid w:val="5EC88F80"/>
    <w:rsid w:val="5EC8A529"/>
    <w:rsid w:val="5ED8C0EE"/>
    <w:rsid w:val="5EDA5EDC"/>
    <w:rsid w:val="5EDB2C96"/>
    <w:rsid w:val="5EDBC0AC"/>
    <w:rsid w:val="5EDE7853"/>
    <w:rsid w:val="5EE670D8"/>
    <w:rsid w:val="5EEAB8ED"/>
    <w:rsid w:val="5EEC86E8"/>
    <w:rsid w:val="5EECFD20"/>
    <w:rsid w:val="5F01D124"/>
    <w:rsid w:val="5F0A990B"/>
    <w:rsid w:val="5F0E13CD"/>
    <w:rsid w:val="5F117456"/>
    <w:rsid w:val="5F144413"/>
    <w:rsid w:val="5F182B67"/>
    <w:rsid w:val="5F2A018E"/>
    <w:rsid w:val="5F2B2DE3"/>
    <w:rsid w:val="5F3107B4"/>
    <w:rsid w:val="5F3153C4"/>
    <w:rsid w:val="5F37815D"/>
    <w:rsid w:val="5F3894E8"/>
    <w:rsid w:val="5F39CDCB"/>
    <w:rsid w:val="5F3DB1A8"/>
    <w:rsid w:val="5F470292"/>
    <w:rsid w:val="5F486A30"/>
    <w:rsid w:val="5F4E77E7"/>
    <w:rsid w:val="5F4ED507"/>
    <w:rsid w:val="5F4F2F7D"/>
    <w:rsid w:val="5F563C52"/>
    <w:rsid w:val="5F621039"/>
    <w:rsid w:val="5F6714A0"/>
    <w:rsid w:val="5F6AC467"/>
    <w:rsid w:val="5F6B1FC0"/>
    <w:rsid w:val="5F730C95"/>
    <w:rsid w:val="5F75B58D"/>
    <w:rsid w:val="5F77260F"/>
    <w:rsid w:val="5F7C457B"/>
    <w:rsid w:val="5F813AD6"/>
    <w:rsid w:val="5F81A9AD"/>
    <w:rsid w:val="5F81AF16"/>
    <w:rsid w:val="5F82E65C"/>
    <w:rsid w:val="5F84BC27"/>
    <w:rsid w:val="5F88D6EC"/>
    <w:rsid w:val="5F8EFECA"/>
    <w:rsid w:val="5FAF5B7C"/>
    <w:rsid w:val="5FB816B6"/>
    <w:rsid w:val="5FBD6795"/>
    <w:rsid w:val="5FBEF1A4"/>
    <w:rsid w:val="5FC7DD4B"/>
    <w:rsid w:val="5FCD0CAB"/>
    <w:rsid w:val="5FDDD897"/>
    <w:rsid w:val="5FEDF46D"/>
    <w:rsid w:val="5FEEC0D6"/>
    <w:rsid w:val="5FF1C3A6"/>
    <w:rsid w:val="5FF3C992"/>
    <w:rsid w:val="5FF7F9A5"/>
    <w:rsid w:val="5FFCE583"/>
    <w:rsid w:val="6003EA95"/>
    <w:rsid w:val="6004984C"/>
    <w:rsid w:val="60095EA4"/>
    <w:rsid w:val="601166C6"/>
    <w:rsid w:val="60182FB0"/>
    <w:rsid w:val="602141F2"/>
    <w:rsid w:val="602C11BB"/>
    <w:rsid w:val="602F92A7"/>
    <w:rsid w:val="6034F337"/>
    <w:rsid w:val="60429593"/>
    <w:rsid w:val="604CC1FC"/>
    <w:rsid w:val="605A785D"/>
    <w:rsid w:val="6061C611"/>
    <w:rsid w:val="6065B788"/>
    <w:rsid w:val="6067B641"/>
    <w:rsid w:val="606A9FA2"/>
    <w:rsid w:val="606AE3BA"/>
    <w:rsid w:val="606C461A"/>
    <w:rsid w:val="606F4DA7"/>
    <w:rsid w:val="60729C00"/>
    <w:rsid w:val="60766E28"/>
    <w:rsid w:val="60781BD9"/>
    <w:rsid w:val="607BCD39"/>
    <w:rsid w:val="6082E174"/>
    <w:rsid w:val="609ABECE"/>
    <w:rsid w:val="60A30F59"/>
    <w:rsid w:val="60B0DFC3"/>
    <w:rsid w:val="60B11D5E"/>
    <w:rsid w:val="60BAD5F5"/>
    <w:rsid w:val="60C0C840"/>
    <w:rsid w:val="60C62B8D"/>
    <w:rsid w:val="60CAF1F3"/>
    <w:rsid w:val="60D45AA3"/>
    <w:rsid w:val="60D54C62"/>
    <w:rsid w:val="60DB6DB3"/>
    <w:rsid w:val="60E27FEC"/>
    <w:rsid w:val="60E3AFCA"/>
    <w:rsid w:val="60E7D377"/>
    <w:rsid w:val="60F33D09"/>
    <w:rsid w:val="60F8FD4F"/>
    <w:rsid w:val="60FA3E4D"/>
    <w:rsid w:val="60FB1C17"/>
    <w:rsid w:val="60FC86B9"/>
    <w:rsid w:val="6101741E"/>
    <w:rsid w:val="6107727D"/>
    <w:rsid w:val="610E2F81"/>
    <w:rsid w:val="611126A3"/>
    <w:rsid w:val="61160F29"/>
    <w:rsid w:val="612013C5"/>
    <w:rsid w:val="6125A253"/>
    <w:rsid w:val="6127670F"/>
    <w:rsid w:val="6130476A"/>
    <w:rsid w:val="6130C081"/>
    <w:rsid w:val="6136F93A"/>
    <w:rsid w:val="613832C2"/>
    <w:rsid w:val="6138EA47"/>
    <w:rsid w:val="61427B29"/>
    <w:rsid w:val="615DFA43"/>
    <w:rsid w:val="615ED40D"/>
    <w:rsid w:val="61655AEC"/>
    <w:rsid w:val="6169158B"/>
    <w:rsid w:val="617D29B1"/>
    <w:rsid w:val="618319E1"/>
    <w:rsid w:val="6188ADA4"/>
    <w:rsid w:val="618B06DF"/>
    <w:rsid w:val="61914164"/>
    <w:rsid w:val="61920FCE"/>
    <w:rsid w:val="61A52486"/>
    <w:rsid w:val="61AECAED"/>
    <w:rsid w:val="61B0758F"/>
    <w:rsid w:val="61B2DD8D"/>
    <w:rsid w:val="61BE4028"/>
    <w:rsid w:val="61DE025D"/>
    <w:rsid w:val="61E7472C"/>
    <w:rsid w:val="61E8204C"/>
    <w:rsid w:val="61E92275"/>
    <w:rsid w:val="61EAF121"/>
    <w:rsid w:val="61EE6889"/>
    <w:rsid w:val="61F2AF25"/>
    <w:rsid w:val="61FB2DFA"/>
    <w:rsid w:val="61FC1503"/>
    <w:rsid w:val="61FF2A09"/>
    <w:rsid w:val="62105CDB"/>
    <w:rsid w:val="62145A37"/>
    <w:rsid w:val="62145CD2"/>
    <w:rsid w:val="62175F1E"/>
    <w:rsid w:val="621FDA4A"/>
    <w:rsid w:val="6227D480"/>
    <w:rsid w:val="622B968E"/>
    <w:rsid w:val="6247C842"/>
    <w:rsid w:val="624DD2F9"/>
    <w:rsid w:val="624F34B1"/>
    <w:rsid w:val="624FE9F2"/>
    <w:rsid w:val="62506E39"/>
    <w:rsid w:val="625433C6"/>
    <w:rsid w:val="62567D94"/>
    <w:rsid w:val="627BA6D0"/>
    <w:rsid w:val="627F2585"/>
    <w:rsid w:val="6280BE8C"/>
    <w:rsid w:val="6282176F"/>
    <w:rsid w:val="6286311F"/>
    <w:rsid w:val="62865143"/>
    <w:rsid w:val="6286B257"/>
    <w:rsid w:val="6290419F"/>
    <w:rsid w:val="62948324"/>
    <w:rsid w:val="629FAEC7"/>
    <w:rsid w:val="62A11154"/>
    <w:rsid w:val="62A39AFB"/>
    <w:rsid w:val="62A888B4"/>
    <w:rsid w:val="62ADDF56"/>
    <w:rsid w:val="62C4747D"/>
    <w:rsid w:val="62C769D5"/>
    <w:rsid w:val="62C80FE5"/>
    <w:rsid w:val="62CA9327"/>
    <w:rsid w:val="62D0AC64"/>
    <w:rsid w:val="62D2C3FE"/>
    <w:rsid w:val="62D67B9F"/>
    <w:rsid w:val="62EB9E3D"/>
    <w:rsid w:val="62EE750C"/>
    <w:rsid w:val="62F0FC6C"/>
    <w:rsid w:val="62F32E13"/>
    <w:rsid w:val="630CABE3"/>
    <w:rsid w:val="631286E7"/>
    <w:rsid w:val="6312A69E"/>
    <w:rsid w:val="6327C85F"/>
    <w:rsid w:val="632D82A8"/>
    <w:rsid w:val="633F31D0"/>
    <w:rsid w:val="6344F1A2"/>
    <w:rsid w:val="634AFAD4"/>
    <w:rsid w:val="6350734B"/>
    <w:rsid w:val="6353D86C"/>
    <w:rsid w:val="6357C9E3"/>
    <w:rsid w:val="636025F4"/>
    <w:rsid w:val="6369FA04"/>
    <w:rsid w:val="636B7CD2"/>
    <w:rsid w:val="637025DC"/>
    <w:rsid w:val="637346F9"/>
    <w:rsid w:val="63880828"/>
    <w:rsid w:val="638A583E"/>
    <w:rsid w:val="638A7E49"/>
    <w:rsid w:val="638D4AC9"/>
    <w:rsid w:val="638E0AEA"/>
    <w:rsid w:val="63917B7B"/>
    <w:rsid w:val="6393949C"/>
    <w:rsid w:val="639AC1E7"/>
    <w:rsid w:val="639AEFD2"/>
    <w:rsid w:val="63A16192"/>
    <w:rsid w:val="63AA25E5"/>
    <w:rsid w:val="63ACA0D8"/>
    <w:rsid w:val="63B037CB"/>
    <w:rsid w:val="63B1998C"/>
    <w:rsid w:val="63C0391A"/>
    <w:rsid w:val="63C2A2DD"/>
    <w:rsid w:val="63C96D64"/>
    <w:rsid w:val="63DCF688"/>
    <w:rsid w:val="63E23759"/>
    <w:rsid w:val="63E4633B"/>
    <w:rsid w:val="63EB0B8D"/>
    <w:rsid w:val="63ED7405"/>
    <w:rsid w:val="63F7D051"/>
    <w:rsid w:val="63F984D8"/>
    <w:rsid w:val="64013F8D"/>
    <w:rsid w:val="6407C3FA"/>
    <w:rsid w:val="640E3665"/>
    <w:rsid w:val="64124BB0"/>
    <w:rsid w:val="64127658"/>
    <w:rsid w:val="64139597"/>
    <w:rsid w:val="64154108"/>
    <w:rsid w:val="641E00B7"/>
    <w:rsid w:val="641EBB78"/>
    <w:rsid w:val="6421DB6A"/>
    <w:rsid w:val="64290B95"/>
    <w:rsid w:val="642D2307"/>
    <w:rsid w:val="642F1D91"/>
    <w:rsid w:val="6431ED0E"/>
    <w:rsid w:val="643DF892"/>
    <w:rsid w:val="643E2B91"/>
    <w:rsid w:val="643F6B7C"/>
    <w:rsid w:val="6441E24F"/>
    <w:rsid w:val="64506028"/>
    <w:rsid w:val="6450F254"/>
    <w:rsid w:val="64576D47"/>
    <w:rsid w:val="645D938F"/>
    <w:rsid w:val="64626430"/>
    <w:rsid w:val="646A2573"/>
    <w:rsid w:val="6472FEE5"/>
    <w:rsid w:val="64766437"/>
    <w:rsid w:val="647898B2"/>
    <w:rsid w:val="6490576F"/>
    <w:rsid w:val="64917B74"/>
    <w:rsid w:val="64971605"/>
    <w:rsid w:val="649CF113"/>
    <w:rsid w:val="649E7434"/>
    <w:rsid w:val="64AFF8F8"/>
    <w:rsid w:val="64B17074"/>
    <w:rsid w:val="64B644CE"/>
    <w:rsid w:val="64BCD03E"/>
    <w:rsid w:val="64C1F310"/>
    <w:rsid w:val="64CE3A89"/>
    <w:rsid w:val="64D0BEF4"/>
    <w:rsid w:val="64D1E5F2"/>
    <w:rsid w:val="64D8BE41"/>
    <w:rsid w:val="64D8C4A5"/>
    <w:rsid w:val="64D971AB"/>
    <w:rsid w:val="64E50796"/>
    <w:rsid w:val="64E5F5DA"/>
    <w:rsid w:val="64EBEA06"/>
    <w:rsid w:val="64EEA891"/>
    <w:rsid w:val="64F3BD2D"/>
    <w:rsid w:val="64FB5BF9"/>
    <w:rsid w:val="64FB977D"/>
    <w:rsid w:val="6505BB13"/>
    <w:rsid w:val="650758EE"/>
    <w:rsid w:val="6517E489"/>
    <w:rsid w:val="65188ECB"/>
    <w:rsid w:val="6519A75A"/>
    <w:rsid w:val="6530B6C4"/>
    <w:rsid w:val="653813D8"/>
    <w:rsid w:val="6538E326"/>
    <w:rsid w:val="6539063E"/>
    <w:rsid w:val="653CC7C1"/>
    <w:rsid w:val="65466FC3"/>
    <w:rsid w:val="6547D06E"/>
    <w:rsid w:val="654D4166"/>
    <w:rsid w:val="6553FD36"/>
    <w:rsid w:val="6578382A"/>
    <w:rsid w:val="658253FA"/>
    <w:rsid w:val="65869C78"/>
    <w:rsid w:val="6594F807"/>
    <w:rsid w:val="65A17BF4"/>
    <w:rsid w:val="65A84B13"/>
    <w:rsid w:val="65AEB5B7"/>
    <w:rsid w:val="65BF2B2E"/>
    <w:rsid w:val="65C333D3"/>
    <w:rsid w:val="65C3F86A"/>
    <w:rsid w:val="65C4E271"/>
    <w:rsid w:val="65C6288B"/>
    <w:rsid w:val="65CBB623"/>
    <w:rsid w:val="65CFD361"/>
    <w:rsid w:val="65D1DB02"/>
    <w:rsid w:val="65D3C9AB"/>
    <w:rsid w:val="65E4E88E"/>
    <w:rsid w:val="65E9600D"/>
    <w:rsid w:val="65ED89D5"/>
    <w:rsid w:val="65EFC385"/>
    <w:rsid w:val="65F7AD92"/>
    <w:rsid w:val="66019E2A"/>
    <w:rsid w:val="6603044E"/>
    <w:rsid w:val="661D9FFC"/>
    <w:rsid w:val="661F21AE"/>
    <w:rsid w:val="6623EE6A"/>
    <w:rsid w:val="662464C0"/>
    <w:rsid w:val="6625C828"/>
    <w:rsid w:val="66296C74"/>
    <w:rsid w:val="662E56FC"/>
    <w:rsid w:val="662FB3A6"/>
    <w:rsid w:val="66390C89"/>
    <w:rsid w:val="663F539D"/>
    <w:rsid w:val="6640C73E"/>
    <w:rsid w:val="664739C4"/>
    <w:rsid w:val="6647C029"/>
    <w:rsid w:val="66494BFC"/>
    <w:rsid w:val="6649DC3E"/>
    <w:rsid w:val="6653E553"/>
    <w:rsid w:val="665B5D69"/>
    <w:rsid w:val="665BB88A"/>
    <w:rsid w:val="66601A0C"/>
    <w:rsid w:val="66676AD6"/>
    <w:rsid w:val="666B781E"/>
    <w:rsid w:val="666C7B35"/>
    <w:rsid w:val="6671D74E"/>
    <w:rsid w:val="6679348C"/>
    <w:rsid w:val="6679830B"/>
    <w:rsid w:val="668BA8FB"/>
    <w:rsid w:val="668BFDE2"/>
    <w:rsid w:val="668E0CCD"/>
    <w:rsid w:val="669CD9B9"/>
    <w:rsid w:val="66A04B6D"/>
    <w:rsid w:val="66A336C4"/>
    <w:rsid w:val="66AA6307"/>
    <w:rsid w:val="66ADACE0"/>
    <w:rsid w:val="66AE5AF9"/>
    <w:rsid w:val="66B3A435"/>
    <w:rsid w:val="66B577DD"/>
    <w:rsid w:val="66B60B37"/>
    <w:rsid w:val="66B72D48"/>
    <w:rsid w:val="66BBE9AC"/>
    <w:rsid w:val="66BE79FA"/>
    <w:rsid w:val="66C36AB3"/>
    <w:rsid w:val="66D32FBA"/>
    <w:rsid w:val="66DA15D0"/>
    <w:rsid w:val="66E1EE0B"/>
    <w:rsid w:val="66E8207E"/>
    <w:rsid w:val="66F0FC87"/>
    <w:rsid w:val="6703FB52"/>
    <w:rsid w:val="6704C3AD"/>
    <w:rsid w:val="67158AFC"/>
    <w:rsid w:val="67281B02"/>
    <w:rsid w:val="673880CE"/>
    <w:rsid w:val="674333E7"/>
    <w:rsid w:val="67458BBC"/>
    <w:rsid w:val="674621EF"/>
    <w:rsid w:val="67462252"/>
    <w:rsid w:val="67518AE0"/>
    <w:rsid w:val="67689BC5"/>
    <w:rsid w:val="676A67BF"/>
    <w:rsid w:val="6771991C"/>
    <w:rsid w:val="6774709E"/>
    <w:rsid w:val="67759A2D"/>
    <w:rsid w:val="6779A54D"/>
    <w:rsid w:val="677CED3E"/>
    <w:rsid w:val="67865C39"/>
    <w:rsid w:val="6791E0B5"/>
    <w:rsid w:val="67949A45"/>
    <w:rsid w:val="6796B046"/>
    <w:rsid w:val="679C4260"/>
    <w:rsid w:val="67A121CD"/>
    <w:rsid w:val="67A64DFB"/>
    <w:rsid w:val="67B11641"/>
    <w:rsid w:val="67B1AF7B"/>
    <w:rsid w:val="67B1C52C"/>
    <w:rsid w:val="67B93E92"/>
    <w:rsid w:val="67BA032D"/>
    <w:rsid w:val="67BA911C"/>
    <w:rsid w:val="67BDDB4F"/>
    <w:rsid w:val="67D3924F"/>
    <w:rsid w:val="67E0BAEC"/>
    <w:rsid w:val="67EB7F57"/>
    <w:rsid w:val="67F19D43"/>
    <w:rsid w:val="67F394ED"/>
    <w:rsid w:val="67F6211F"/>
    <w:rsid w:val="67F8B459"/>
    <w:rsid w:val="67F94556"/>
    <w:rsid w:val="67FAEA00"/>
    <w:rsid w:val="67FB4986"/>
    <w:rsid w:val="68032D26"/>
    <w:rsid w:val="680B1B0F"/>
    <w:rsid w:val="681611F8"/>
    <w:rsid w:val="68190543"/>
    <w:rsid w:val="681988C4"/>
    <w:rsid w:val="6827FA81"/>
    <w:rsid w:val="683E5D1C"/>
    <w:rsid w:val="684703D1"/>
    <w:rsid w:val="685C574A"/>
    <w:rsid w:val="685D193C"/>
    <w:rsid w:val="686B228D"/>
    <w:rsid w:val="686E8BD2"/>
    <w:rsid w:val="6870F816"/>
    <w:rsid w:val="687230AE"/>
    <w:rsid w:val="6872C1AB"/>
    <w:rsid w:val="6876EF20"/>
    <w:rsid w:val="688542F8"/>
    <w:rsid w:val="688E1F71"/>
    <w:rsid w:val="68913B9E"/>
    <w:rsid w:val="689CE36A"/>
    <w:rsid w:val="68A5238F"/>
    <w:rsid w:val="68A57087"/>
    <w:rsid w:val="68B2B178"/>
    <w:rsid w:val="68B62F9B"/>
    <w:rsid w:val="68BAB78F"/>
    <w:rsid w:val="68C04FDE"/>
    <w:rsid w:val="68C36C2A"/>
    <w:rsid w:val="68C999C7"/>
    <w:rsid w:val="68D6D4D2"/>
    <w:rsid w:val="68DE2B9A"/>
    <w:rsid w:val="68F0ADC4"/>
    <w:rsid w:val="68F84D1B"/>
    <w:rsid w:val="69040516"/>
    <w:rsid w:val="69066D14"/>
    <w:rsid w:val="6908DCAE"/>
    <w:rsid w:val="6913955C"/>
    <w:rsid w:val="691F31FD"/>
    <w:rsid w:val="692735EF"/>
    <w:rsid w:val="692995D1"/>
    <w:rsid w:val="692A2803"/>
    <w:rsid w:val="693DE6FE"/>
    <w:rsid w:val="693FF03B"/>
    <w:rsid w:val="6941157B"/>
    <w:rsid w:val="69445D63"/>
    <w:rsid w:val="6944A56D"/>
    <w:rsid w:val="6949B1F5"/>
    <w:rsid w:val="694C48E8"/>
    <w:rsid w:val="694CACAD"/>
    <w:rsid w:val="694DBEE9"/>
    <w:rsid w:val="69539BF9"/>
    <w:rsid w:val="695B7665"/>
    <w:rsid w:val="695B99D2"/>
    <w:rsid w:val="6960166F"/>
    <w:rsid w:val="6960CEED"/>
    <w:rsid w:val="6961B57F"/>
    <w:rsid w:val="6966F5CB"/>
    <w:rsid w:val="69704472"/>
    <w:rsid w:val="69792AD3"/>
    <w:rsid w:val="6979664D"/>
    <w:rsid w:val="698D617D"/>
    <w:rsid w:val="699BABE2"/>
    <w:rsid w:val="699D21B3"/>
    <w:rsid w:val="69A099AA"/>
    <w:rsid w:val="69A5E827"/>
    <w:rsid w:val="69A930F9"/>
    <w:rsid w:val="69A93944"/>
    <w:rsid w:val="69A9A9F8"/>
    <w:rsid w:val="69BA91D0"/>
    <w:rsid w:val="69BC5F43"/>
    <w:rsid w:val="69BCC8BF"/>
    <w:rsid w:val="69DADA93"/>
    <w:rsid w:val="69DDE0F2"/>
    <w:rsid w:val="69E644A1"/>
    <w:rsid w:val="69E7FFCD"/>
    <w:rsid w:val="69F0737F"/>
    <w:rsid w:val="69F7A184"/>
    <w:rsid w:val="6A0D304B"/>
    <w:rsid w:val="6A145A03"/>
    <w:rsid w:val="6A19B7D3"/>
    <w:rsid w:val="6A204B30"/>
    <w:rsid w:val="6A27ADD8"/>
    <w:rsid w:val="6A2EAFBB"/>
    <w:rsid w:val="6A317242"/>
    <w:rsid w:val="6A3643CC"/>
    <w:rsid w:val="6A376824"/>
    <w:rsid w:val="6A39C486"/>
    <w:rsid w:val="6A3D52EC"/>
    <w:rsid w:val="6A40E970"/>
    <w:rsid w:val="6A4453B4"/>
    <w:rsid w:val="6A47A614"/>
    <w:rsid w:val="6A4AC48A"/>
    <w:rsid w:val="6A4FB31B"/>
    <w:rsid w:val="6A558181"/>
    <w:rsid w:val="6A57A208"/>
    <w:rsid w:val="6A5D0D99"/>
    <w:rsid w:val="6A64E12E"/>
    <w:rsid w:val="6A680486"/>
    <w:rsid w:val="6A6B4A29"/>
    <w:rsid w:val="6A6E5C54"/>
    <w:rsid w:val="6A70525D"/>
    <w:rsid w:val="6A739998"/>
    <w:rsid w:val="6A7819B7"/>
    <w:rsid w:val="6A7B98E7"/>
    <w:rsid w:val="6A7FA5F5"/>
    <w:rsid w:val="6A8B0E51"/>
    <w:rsid w:val="6A948E73"/>
    <w:rsid w:val="6A990F36"/>
    <w:rsid w:val="6AACA377"/>
    <w:rsid w:val="6AB5D731"/>
    <w:rsid w:val="6ABDC932"/>
    <w:rsid w:val="6ABF80F3"/>
    <w:rsid w:val="6AC05295"/>
    <w:rsid w:val="6AD02FE8"/>
    <w:rsid w:val="6ADE72F8"/>
    <w:rsid w:val="6AE04E8A"/>
    <w:rsid w:val="6AE44BBC"/>
    <w:rsid w:val="6AE4D872"/>
    <w:rsid w:val="6AE5A748"/>
    <w:rsid w:val="6AEAF985"/>
    <w:rsid w:val="6AF4B5BE"/>
    <w:rsid w:val="6B00D824"/>
    <w:rsid w:val="6B04F5C8"/>
    <w:rsid w:val="6B13FD26"/>
    <w:rsid w:val="6B267C1D"/>
    <w:rsid w:val="6B28E130"/>
    <w:rsid w:val="6B2AB61D"/>
    <w:rsid w:val="6B3C49A0"/>
    <w:rsid w:val="6B3DF036"/>
    <w:rsid w:val="6B3F08D2"/>
    <w:rsid w:val="6B432EF9"/>
    <w:rsid w:val="6B47CE11"/>
    <w:rsid w:val="6B50B4E6"/>
    <w:rsid w:val="6B57A2BF"/>
    <w:rsid w:val="6B596221"/>
    <w:rsid w:val="6B623540"/>
    <w:rsid w:val="6B670590"/>
    <w:rsid w:val="6B6B9377"/>
    <w:rsid w:val="6B757765"/>
    <w:rsid w:val="6B7CBA13"/>
    <w:rsid w:val="6B802677"/>
    <w:rsid w:val="6B80BD4A"/>
    <w:rsid w:val="6B8B7894"/>
    <w:rsid w:val="6B913821"/>
    <w:rsid w:val="6B9A92F4"/>
    <w:rsid w:val="6B9BC3D8"/>
    <w:rsid w:val="6BB0C82A"/>
    <w:rsid w:val="6BBB4335"/>
    <w:rsid w:val="6BBFADA8"/>
    <w:rsid w:val="6BC69797"/>
    <w:rsid w:val="6BCCF0BF"/>
    <w:rsid w:val="6BCF712E"/>
    <w:rsid w:val="6BDFA703"/>
    <w:rsid w:val="6BE58102"/>
    <w:rsid w:val="6BF7955E"/>
    <w:rsid w:val="6BFB56CF"/>
    <w:rsid w:val="6C0E2D0A"/>
    <w:rsid w:val="6C10D6B8"/>
    <w:rsid w:val="6C127223"/>
    <w:rsid w:val="6C22A118"/>
    <w:rsid w:val="6C258795"/>
    <w:rsid w:val="6C2B9423"/>
    <w:rsid w:val="6C3F5108"/>
    <w:rsid w:val="6C3FB264"/>
    <w:rsid w:val="6C44688E"/>
    <w:rsid w:val="6C4F68BA"/>
    <w:rsid w:val="6C4FF366"/>
    <w:rsid w:val="6C517B4E"/>
    <w:rsid w:val="6C55661F"/>
    <w:rsid w:val="6C568781"/>
    <w:rsid w:val="6C58EBC0"/>
    <w:rsid w:val="6C633A39"/>
    <w:rsid w:val="6C6436AE"/>
    <w:rsid w:val="6C6B3F5C"/>
    <w:rsid w:val="6C6DCEE8"/>
    <w:rsid w:val="6C780791"/>
    <w:rsid w:val="6C7AD265"/>
    <w:rsid w:val="6C7C7AE4"/>
    <w:rsid w:val="6C7DAE6B"/>
    <w:rsid w:val="6C901784"/>
    <w:rsid w:val="6C97E817"/>
    <w:rsid w:val="6C9A66BA"/>
    <w:rsid w:val="6CA18D2B"/>
    <w:rsid w:val="6CA29EB0"/>
    <w:rsid w:val="6CA38902"/>
    <w:rsid w:val="6CA46DB5"/>
    <w:rsid w:val="6CA5C57E"/>
    <w:rsid w:val="6CA6DB61"/>
    <w:rsid w:val="6CA8FB60"/>
    <w:rsid w:val="6CA91EB8"/>
    <w:rsid w:val="6CB6B168"/>
    <w:rsid w:val="6CB6F2B3"/>
    <w:rsid w:val="6CC789DD"/>
    <w:rsid w:val="6CD158CF"/>
    <w:rsid w:val="6CD28548"/>
    <w:rsid w:val="6CD293BF"/>
    <w:rsid w:val="6CD58E1B"/>
    <w:rsid w:val="6CDBC9A8"/>
    <w:rsid w:val="6CE27D25"/>
    <w:rsid w:val="6CE8E863"/>
    <w:rsid w:val="6CE9AD8F"/>
    <w:rsid w:val="6CEBD592"/>
    <w:rsid w:val="6CF0EB87"/>
    <w:rsid w:val="6CF470E4"/>
    <w:rsid w:val="6D0718F2"/>
    <w:rsid w:val="6D0DA51C"/>
    <w:rsid w:val="6D107807"/>
    <w:rsid w:val="6D1209E3"/>
    <w:rsid w:val="6D13B26C"/>
    <w:rsid w:val="6D20A2E5"/>
    <w:rsid w:val="6D2250C7"/>
    <w:rsid w:val="6D3C21AF"/>
    <w:rsid w:val="6D41C576"/>
    <w:rsid w:val="6D43D613"/>
    <w:rsid w:val="6D4FD1EA"/>
    <w:rsid w:val="6D52F049"/>
    <w:rsid w:val="6D5DB6F1"/>
    <w:rsid w:val="6D5F93C6"/>
    <w:rsid w:val="6D604F5F"/>
    <w:rsid w:val="6D6111F4"/>
    <w:rsid w:val="6D639874"/>
    <w:rsid w:val="6D6DAB42"/>
    <w:rsid w:val="6D6F772C"/>
    <w:rsid w:val="6D71D558"/>
    <w:rsid w:val="6D7469D8"/>
    <w:rsid w:val="6D76104A"/>
    <w:rsid w:val="6D798C1E"/>
    <w:rsid w:val="6D80BA59"/>
    <w:rsid w:val="6D81189E"/>
    <w:rsid w:val="6D83A1D9"/>
    <w:rsid w:val="6D8416B0"/>
    <w:rsid w:val="6D86A0CE"/>
    <w:rsid w:val="6D8A28E7"/>
    <w:rsid w:val="6D8C7BDF"/>
    <w:rsid w:val="6D9682E2"/>
    <w:rsid w:val="6D9D3FF0"/>
    <w:rsid w:val="6DBB3556"/>
    <w:rsid w:val="6DBE0DD7"/>
    <w:rsid w:val="6DC2335D"/>
    <w:rsid w:val="6DC4C2D4"/>
    <w:rsid w:val="6DCA5D80"/>
    <w:rsid w:val="6DD210BE"/>
    <w:rsid w:val="6DD8E823"/>
    <w:rsid w:val="6DDE9F53"/>
    <w:rsid w:val="6DE59CA9"/>
    <w:rsid w:val="6DFB68FC"/>
    <w:rsid w:val="6DFCC002"/>
    <w:rsid w:val="6DFFC505"/>
    <w:rsid w:val="6E06126B"/>
    <w:rsid w:val="6E0E7E4F"/>
    <w:rsid w:val="6E0F928D"/>
    <w:rsid w:val="6E103080"/>
    <w:rsid w:val="6E157F59"/>
    <w:rsid w:val="6E15D56C"/>
    <w:rsid w:val="6E217162"/>
    <w:rsid w:val="6E25BAFA"/>
    <w:rsid w:val="6E2D28E1"/>
    <w:rsid w:val="6E34C391"/>
    <w:rsid w:val="6E38CA27"/>
    <w:rsid w:val="6E3C89AA"/>
    <w:rsid w:val="6E418420"/>
    <w:rsid w:val="6E420CF1"/>
    <w:rsid w:val="6E44BC56"/>
    <w:rsid w:val="6E4DF552"/>
    <w:rsid w:val="6E545D26"/>
    <w:rsid w:val="6E559D20"/>
    <w:rsid w:val="6E5E10C5"/>
    <w:rsid w:val="6E618784"/>
    <w:rsid w:val="6E6B3E93"/>
    <w:rsid w:val="6E6D27B0"/>
    <w:rsid w:val="6E6E9513"/>
    <w:rsid w:val="6E73ACD9"/>
    <w:rsid w:val="6E7503DE"/>
    <w:rsid w:val="6E7C4CF1"/>
    <w:rsid w:val="6E7F5157"/>
    <w:rsid w:val="6E884CF5"/>
    <w:rsid w:val="6E8EA19E"/>
    <w:rsid w:val="6E94E373"/>
    <w:rsid w:val="6E9E69B0"/>
    <w:rsid w:val="6EA2F1DB"/>
    <w:rsid w:val="6EAE6C69"/>
    <w:rsid w:val="6EB5A9EB"/>
    <w:rsid w:val="6EB937DC"/>
    <w:rsid w:val="6EBEE428"/>
    <w:rsid w:val="6EC8AB06"/>
    <w:rsid w:val="6ECB71FE"/>
    <w:rsid w:val="6ED67C57"/>
    <w:rsid w:val="6EDA5E5F"/>
    <w:rsid w:val="6EDC64E5"/>
    <w:rsid w:val="6EE114FD"/>
    <w:rsid w:val="6EE4FB2A"/>
    <w:rsid w:val="6EE5A112"/>
    <w:rsid w:val="6EE5F353"/>
    <w:rsid w:val="6F0C57BF"/>
    <w:rsid w:val="6F17BE00"/>
    <w:rsid w:val="6F18A78A"/>
    <w:rsid w:val="6F1B6989"/>
    <w:rsid w:val="6F29F0EB"/>
    <w:rsid w:val="6F3DC58D"/>
    <w:rsid w:val="6F40F645"/>
    <w:rsid w:val="6F4488B1"/>
    <w:rsid w:val="6F46AB90"/>
    <w:rsid w:val="6F4A12E5"/>
    <w:rsid w:val="6F63D1B1"/>
    <w:rsid w:val="6F6481C0"/>
    <w:rsid w:val="6F67CC76"/>
    <w:rsid w:val="6F683267"/>
    <w:rsid w:val="6F6BDAD6"/>
    <w:rsid w:val="6F73D38F"/>
    <w:rsid w:val="6F7E44B9"/>
    <w:rsid w:val="6F83796E"/>
    <w:rsid w:val="6F83F512"/>
    <w:rsid w:val="6F849A89"/>
    <w:rsid w:val="6F84BA71"/>
    <w:rsid w:val="6F93ECCA"/>
    <w:rsid w:val="6F96A5CB"/>
    <w:rsid w:val="6F971CA5"/>
    <w:rsid w:val="6F9A7C52"/>
    <w:rsid w:val="6FA5FC46"/>
    <w:rsid w:val="6FADC68F"/>
    <w:rsid w:val="6FB1FF4E"/>
    <w:rsid w:val="6FBD41C3"/>
    <w:rsid w:val="6FBF2AA8"/>
    <w:rsid w:val="6FBF6D12"/>
    <w:rsid w:val="6FC0CDD8"/>
    <w:rsid w:val="6FC3D672"/>
    <w:rsid w:val="6FC8EC01"/>
    <w:rsid w:val="6FD29093"/>
    <w:rsid w:val="6FD4566A"/>
    <w:rsid w:val="6FDA654A"/>
    <w:rsid w:val="6FDDDA24"/>
    <w:rsid w:val="6FE0BD48"/>
    <w:rsid w:val="6FE4D6DD"/>
    <w:rsid w:val="6FE4E8C4"/>
    <w:rsid w:val="6FE86A0F"/>
    <w:rsid w:val="6FF5801F"/>
    <w:rsid w:val="6FF705AF"/>
    <w:rsid w:val="6FF95C1C"/>
    <w:rsid w:val="6FFEAD60"/>
    <w:rsid w:val="7005973E"/>
    <w:rsid w:val="701374DB"/>
    <w:rsid w:val="70185851"/>
    <w:rsid w:val="701B2833"/>
    <w:rsid w:val="701E1096"/>
    <w:rsid w:val="701EEAF6"/>
    <w:rsid w:val="70211DBE"/>
    <w:rsid w:val="702346F5"/>
    <w:rsid w:val="70249336"/>
    <w:rsid w:val="7024E245"/>
    <w:rsid w:val="7026A5AB"/>
    <w:rsid w:val="70287B1F"/>
    <w:rsid w:val="702A50F7"/>
    <w:rsid w:val="70447314"/>
    <w:rsid w:val="70462D77"/>
    <w:rsid w:val="70476594"/>
    <w:rsid w:val="7047C2B5"/>
    <w:rsid w:val="704AACBB"/>
    <w:rsid w:val="7052766B"/>
    <w:rsid w:val="7059BDB5"/>
    <w:rsid w:val="706A5D98"/>
    <w:rsid w:val="706D32C8"/>
    <w:rsid w:val="706F74BA"/>
    <w:rsid w:val="70722B07"/>
    <w:rsid w:val="70798095"/>
    <w:rsid w:val="70822AD2"/>
    <w:rsid w:val="70872C74"/>
    <w:rsid w:val="708A7F1E"/>
    <w:rsid w:val="709280D6"/>
    <w:rsid w:val="70A7CB61"/>
    <w:rsid w:val="70A7DCB5"/>
    <w:rsid w:val="70B32DD7"/>
    <w:rsid w:val="70B38C59"/>
    <w:rsid w:val="70B64BB4"/>
    <w:rsid w:val="70BE68E2"/>
    <w:rsid w:val="70CCB3F4"/>
    <w:rsid w:val="70D15392"/>
    <w:rsid w:val="70DD5E3A"/>
    <w:rsid w:val="70E5E23D"/>
    <w:rsid w:val="70E80E49"/>
    <w:rsid w:val="70F5AED1"/>
    <w:rsid w:val="70F5CD2C"/>
    <w:rsid w:val="70F63CF8"/>
    <w:rsid w:val="70F9EA33"/>
    <w:rsid w:val="7101D6B2"/>
    <w:rsid w:val="7116D453"/>
    <w:rsid w:val="71176625"/>
    <w:rsid w:val="711D802A"/>
    <w:rsid w:val="712270C0"/>
    <w:rsid w:val="712D1FC3"/>
    <w:rsid w:val="71313FF8"/>
    <w:rsid w:val="71329E79"/>
    <w:rsid w:val="7138A6EF"/>
    <w:rsid w:val="713A375C"/>
    <w:rsid w:val="713A6A2D"/>
    <w:rsid w:val="713F7390"/>
    <w:rsid w:val="714478CF"/>
    <w:rsid w:val="715030DF"/>
    <w:rsid w:val="716EE584"/>
    <w:rsid w:val="716F9D4A"/>
    <w:rsid w:val="7172C7E2"/>
    <w:rsid w:val="7172CF3A"/>
    <w:rsid w:val="7173B8F2"/>
    <w:rsid w:val="71741F82"/>
    <w:rsid w:val="71779568"/>
    <w:rsid w:val="717EF5BD"/>
    <w:rsid w:val="718314B1"/>
    <w:rsid w:val="7186D3E4"/>
    <w:rsid w:val="71893714"/>
    <w:rsid w:val="718EA177"/>
    <w:rsid w:val="7190880A"/>
    <w:rsid w:val="71913389"/>
    <w:rsid w:val="7192BC7E"/>
    <w:rsid w:val="71B10834"/>
    <w:rsid w:val="71B90CC0"/>
    <w:rsid w:val="71BC0ECA"/>
    <w:rsid w:val="71BDD0E1"/>
    <w:rsid w:val="71C38826"/>
    <w:rsid w:val="71C849C9"/>
    <w:rsid w:val="71CD3631"/>
    <w:rsid w:val="71CE9177"/>
    <w:rsid w:val="71D49654"/>
    <w:rsid w:val="71D4B9C8"/>
    <w:rsid w:val="71D84AE5"/>
    <w:rsid w:val="71D91E82"/>
    <w:rsid w:val="71FC1F23"/>
    <w:rsid w:val="72041326"/>
    <w:rsid w:val="720708AE"/>
    <w:rsid w:val="7207D6AE"/>
    <w:rsid w:val="72087EE9"/>
    <w:rsid w:val="720ECCA6"/>
    <w:rsid w:val="7216CE6E"/>
    <w:rsid w:val="72185ED6"/>
    <w:rsid w:val="721FF830"/>
    <w:rsid w:val="72249FBF"/>
    <w:rsid w:val="7225A822"/>
    <w:rsid w:val="72359F27"/>
    <w:rsid w:val="723CE614"/>
    <w:rsid w:val="724C3C30"/>
    <w:rsid w:val="724F421C"/>
    <w:rsid w:val="725ABE06"/>
    <w:rsid w:val="7261D321"/>
    <w:rsid w:val="72656CBF"/>
    <w:rsid w:val="72669FF2"/>
    <w:rsid w:val="72685F7D"/>
    <w:rsid w:val="727BC4CC"/>
    <w:rsid w:val="728F370D"/>
    <w:rsid w:val="729B4D7A"/>
    <w:rsid w:val="72A7D48D"/>
    <w:rsid w:val="72A97D7E"/>
    <w:rsid w:val="72A9CA2A"/>
    <w:rsid w:val="72BD4705"/>
    <w:rsid w:val="72C21C81"/>
    <w:rsid w:val="72C7D011"/>
    <w:rsid w:val="72C83FFB"/>
    <w:rsid w:val="72DAC5DB"/>
    <w:rsid w:val="72EB6E77"/>
    <w:rsid w:val="72ECC13B"/>
    <w:rsid w:val="72F1A439"/>
    <w:rsid w:val="72FBD9EF"/>
    <w:rsid w:val="7300B807"/>
    <w:rsid w:val="7303BA6C"/>
    <w:rsid w:val="7304BFF1"/>
    <w:rsid w:val="73139A4C"/>
    <w:rsid w:val="7314180C"/>
    <w:rsid w:val="73166CCD"/>
    <w:rsid w:val="732072BB"/>
    <w:rsid w:val="7335E1F2"/>
    <w:rsid w:val="73374EA8"/>
    <w:rsid w:val="73398E69"/>
    <w:rsid w:val="733AADCF"/>
    <w:rsid w:val="733AC802"/>
    <w:rsid w:val="73402FF7"/>
    <w:rsid w:val="7343BD4A"/>
    <w:rsid w:val="7348434F"/>
    <w:rsid w:val="73502F9A"/>
    <w:rsid w:val="7361656F"/>
    <w:rsid w:val="7365EBCA"/>
    <w:rsid w:val="7369394E"/>
    <w:rsid w:val="73703DBA"/>
    <w:rsid w:val="7370541A"/>
    <w:rsid w:val="73793ECF"/>
    <w:rsid w:val="737D170A"/>
    <w:rsid w:val="7386546A"/>
    <w:rsid w:val="7399EF10"/>
    <w:rsid w:val="739AEB2F"/>
    <w:rsid w:val="739DF2CD"/>
    <w:rsid w:val="739E94EE"/>
    <w:rsid w:val="73B4EA31"/>
    <w:rsid w:val="73B56C26"/>
    <w:rsid w:val="73BCB274"/>
    <w:rsid w:val="73C272A0"/>
    <w:rsid w:val="73C8AFAB"/>
    <w:rsid w:val="73D5D0FF"/>
    <w:rsid w:val="73D8BA70"/>
    <w:rsid w:val="73DD14FF"/>
    <w:rsid w:val="73E0B1E7"/>
    <w:rsid w:val="73E142E4"/>
    <w:rsid w:val="73E8DF9A"/>
    <w:rsid w:val="73FAA567"/>
    <w:rsid w:val="73FF7F06"/>
    <w:rsid w:val="740E810F"/>
    <w:rsid w:val="740F2D38"/>
    <w:rsid w:val="740F5828"/>
    <w:rsid w:val="7412A3F3"/>
    <w:rsid w:val="741C05D2"/>
    <w:rsid w:val="74235253"/>
    <w:rsid w:val="7426BB20"/>
    <w:rsid w:val="7428566D"/>
    <w:rsid w:val="742D9A79"/>
    <w:rsid w:val="7433EF50"/>
    <w:rsid w:val="7442D994"/>
    <w:rsid w:val="7443A4EE"/>
    <w:rsid w:val="744B0DB4"/>
    <w:rsid w:val="74602894"/>
    <w:rsid w:val="7468B6E9"/>
    <w:rsid w:val="74693128"/>
    <w:rsid w:val="746A16EE"/>
    <w:rsid w:val="746A9D70"/>
    <w:rsid w:val="746F9F0E"/>
    <w:rsid w:val="747D067B"/>
    <w:rsid w:val="747DFD7F"/>
    <w:rsid w:val="7481C41E"/>
    <w:rsid w:val="74870430"/>
    <w:rsid w:val="74980920"/>
    <w:rsid w:val="74B0F77A"/>
    <w:rsid w:val="74B4FAE6"/>
    <w:rsid w:val="74BCD685"/>
    <w:rsid w:val="74C35FBF"/>
    <w:rsid w:val="74C8211E"/>
    <w:rsid w:val="74CA4E75"/>
    <w:rsid w:val="74D82526"/>
    <w:rsid w:val="74D942D6"/>
    <w:rsid w:val="74EAEFCC"/>
    <w:rsid w:val="74F60488"/>
    <w:rsid w:val="74F7BE47"/>
    <w:rsid w:val="75059AC1"/>
    <w:rsid w:val="750A4107"/>
    <w:rsid w:val="7510546B"/>
    <w:rsid w:val="75257AB3"/>
    <w:rsid w:val="75291309"/>
    <w:rsid w:val="753BD2C3"/>
    <w:rsid w:val="753E91C6"/>
    <w:rsid w:val="7542193D"/>
    <w:rsid w:val="7547A690"/>
    <w:rsid w:val="75553B11"/>
    <w:rsid w:val="755905E3"/>
    <w:rsid w:val="755CC8B4"/>
    <w:rsid w:val="756819C8"/>
    <w:rsid w:val="756ED1DC"/>
    <w:rsid w:val="7572BC9A"/>
    <w:rsid w:val="7578A393"/>
    <w:rsid w:val="758337CC"/>
    <w:rsid w:val="759151BE"/>
    <w:rsid w:val="7596DA76"/>
    <w:rsid w:val="759DC746"/>
    <w:rsid w:val="759DCA01"/>
    <w:rsid w:val="75A2451D"/>
    <w:rsid w:val="75A90DA5"/>
    <w:rsid w:val="75AC2F4D"/>
    <w:rsid w:val="75B0D5D8"/>
    <w:rsid w:val="75B87FB1"/>
    <w:rsid w:val="75B8908D"/>
    <w:rsid w:val="75BA55FA"/>
    <w:rsid w:val="75C0CD38"/>
    <w:rsid w:val="75D548DC"/>
    <w:rsid w:val="75D695F2"/>
    <w:rsid w:val="75D8667B"/>
    <w:rsid w:val="75DAF557"/>
    <w:rsid w:val="75EFEA8A"/>
    <w:rsid w:val="75FFDC19"/>
    <w:rsid w:val="760010B7"/>
    <w:rsid w:val="7601B561"/>
    <w:rsid w:val="7603876A"/>
    <w:rsid w:val="760DC34A"/>
    <w:rsid w:val="76172BDE"/>
    <w:rsid w:val="762078E9"/>
    <w:rsid w:val="7626E34C"/>
    <w:rsid w:val="762DF794"/>
    <w:rsid w:val="762EFF81"/>
    <w:rsid w:val="762FB37D"/>
    <w:rsid w:val="763A239F"/>
    <w:rsid w:val="76479E1D"/>
    <w:rsid w:val="765070E7"/>
    <w:rsid w:val="76542881"/>
    <w:rsid w:val="766F7572"/>
    <w:rsid w:val="7674298B"/>
    <w:rsid w:val="7676B83E"/>
    <w:rsid w:val="76797B72"/>
    <w:rsid w:val="767B31B6"/>
    <w:rsid w:val="76A3A30E"/>
    <w:rsid w:val="76A3E510"/>
    <w:rsid w:val="76A47498"/>
    <w:rsid w:val="76A8AD71"/>
    <w:rsid w:val="76ACCD43"/>
    <w:rsid w:val="76B45D45"/>
    <w:rsid w:val="76B83147"/>
    <w:rsid w:val="76BD707D"/>
    <w:rsid w:val="76BEC164"/>
    <w:rsid w:val="76C028A5"/>
    <w:rsid w:val="76C182F0"/>
    <w:rsid w:val="76C236A2"/>
    <w:rsid w:val="76C6FFE1"/>
    <w:rsid w:val="76C73ACF"/>
    <w:rsid w:val="76D9C883"/>
    <w:rsid w:val="76DBE387"/>
    <w:rsid w:val="76E11F7B"/>
    <w:rsid w:val="76E19D91"/>
    <w:rsid w:val="76F442E9"/>
    <w:rsid w:val="76F81A39"/>
    <w:rsid w:val="76F8E4E2"/>
    <w:rsid w:val="7702E9ED"/>
    <w:rsid w:val="7703B0D6"/>
    <w:rsid w:val="770FAEFA"/>
    <w:rsid w:val="7716F9C4"/>
    <w:rsid w:val="771E5C12"/>
    <w:rsid w:val="772A90E5"/>
    <w:rsid w:val="772AE2D0"/>
    <w:rsid w:val="772DC50F"/>
    <w:rsid w:val="773187CC"/>
    <w:rsid w:val="773C31C7"/>
    <w:rsid w:val="77421B54"/>
    <w:rsid w:val="7747E0DC"/>
    <w:rsid w:val="7749D473"/>
    <w:rsid w:val="774A74AF"/>
    <w:rsid w:val="774BFDC3"/>
    <w:rsid w:val="7750AD57"/>
    <w:rsid w:val="775A51BF"/>
    <w:rsid w:val="77621D53"/>
    <w:rsid w:val="7766D4DD"/>
    <w:rsid w:val="776B24F0"/>
    <w:rsid w:val="776D5AA4"/>
    <w:rsid w:val="7776FB22"/>
    <w:rsid w:val="777B0488"/>
    <w:rsid w:val="777CE139"/>
    <w:rsid w:val="777E0024"/>
    <w:rsid w:val="777E9BE9"/>
    <w:rsid w:val="77804D5D"/>
    <w:rsid w:val="77871243"/>
    <w:rsid w:val="778D9017"/>
    <w:rsid w:val="77923AEE"/>
    <w:rsid w:val="77942CDE"/>
    <w:rsid w:val="779AE97C"/>
    <w:rsid w:val="779CFA03"/>
    <w:rsid w:val="77A27E94"/>
    <w:rsid w:val="77A56E00"/>
    <w:rsid w:val="77A9A165"/>
    <w:rsid w:val="77AE6226"/>
    <w:rsid w:val="77B3A234"/>
    <w:rsid w:val="77C61DFD"/>
    <w:rsid w:val="77C6FFF4"/>
    <w:rsid w:val="77D5512A"/>
    <w:rsid w:val="77DA0A54"/>
    <w:rsid w:val="77E0BF3B"/>
    <w:rsid w:val="77E474EF"/>
    <w:rsid w:val="77E49F63"/>
    <w:rsid w:val="77ED2FC0"/>
    <w:rsid w:val="77FA63E5"/>
    <w:rsid w:val="77FB1176"/>
    <w:rsid w:val="77FF358B"/>
    <w:rsid w:val="78065420"/>
    <w:rsid w:val="780D5D82"/>
    <w:rsid w:val="7818CF23"/>
    <w:rsid w:val="78196656"/>
    <w:rsid w:val="7819D493"/>
    <w:rsid w:val="781A4FE5"/>
    <w:rsid w:val="781B2564"/>
    <w:rsid w:val="7834879A"/>
    <w:rsid w:val="783EC742"/>
    <w:rsid w:val="784154FB"/>
    <w:rsid w:val="786F7D44"/>
    <w:rsid w:val="7882061C"/>
    <w:rsid w:val="789244D4"/>
    <w:rsid w:val="789324C3"/>
    <w:rsid w:val="789819CB"/>
    <w:rsid w:val="7899FF89"/>
    <w:rsid w:val="789BA7F6"/>
    <w:rsid w:val="78A31489"/>
    <w:rsid w:val="78A4B4A6"/>
    <w:rsid w:val="78A690C7"/>
    <w:rsid w:val="78AD89D3"/>
    <w:rsid w:val="78BAE1A0"/>
    <w:rsid w:val="78BDCF82"/>
    <w:rsid w:val="78BE2D4A"/>
    <w:rsid w:val="78CE19CD"/>
    <w:rsid w:val="78DA95F3"/>
    <w:rsid w:val="78E60583"/>
    <w:rsid w:val="78FC9822"/>
    <w:rsid w:val="78FDFCD7"/>
    <w:rsid w:val="78FEFCFB"/>
    <w:rsid w:val="78FF5BF4"/>
    <w:rsid w:val="79018E11"/>
    <w:rsid w:val="790379F4"/>
    <w:rsid w:val="790A8C15"/>
    <w:rsid w:val="790B1F2B"/>
    <w:rsid w:val="7912ED64"/>
    <w:rsid w:val="7915D72B"/>
    <w:rsid w:val="79189F67"/>
    <w:rsid w:val="79218068"/>
    <w:rsid w:val="792469B7"/>
    <w:rsid w:val="792566EC"/>
    <w:rsid w:val="7928FBEA"/>
    <w:rsid w:val="793F068C"/>
    <w:rsid w:val="7942A633"/>
    <w:rsid w:val="7948590B"/>
    <w:rsid w:val="795127FF"/>
    <w:rsid w:val="79595E91"/>
    <w:rsid w:val="796B413B"/>
    <w:rsid w:val="796B9F67"/>
    <w:rsid w:val="7970E300"/>
    <w:rsid w:val="7971AAA8"/>
    <w:rsid w:val="797BD387"/>
    <w:rsid w:val="797F3296"/>
    <w:rsid w:val="799DABEE"/>
    <w:rsid w:val="79A2415C"/>
    <w:rsid w:val="79AB5772"/>
    <w:rsid w:val="79BAD47C"/>
    <w:rsid w:val="79CBAA4F"/>
    <w:rsid w:val="79CE5BBB"/>
    <w:rsid w:val="79D0052E"/>
    <w:rsid w:val="79D28BE2"/>
    <w:rsid w:val="79DA4B40"/>
    <w:rsid w:val="79E98447"/>
    <w:rsid w:val="7A00E4E2"/>
    <w:rsid w:val="7A0470C6"/>
    <w:rsid w:val="7A058F64"/>
    <w:rsid w:val="7A0E65E0"/>
    <w:rsid w:val="7A12963E"/>
    <w:rsid w:val="7A1FFB11"/>
    <w:rsid w:val="7A23C680"/>
    <w:rsid w:val="7A2C574C"/>
    <w:rsid w:val="7A39F337"/>
    <w:rsid w:val="7A42FBA4"/>
    <w:rsid w:val="7A486451"/>
    <w:rsid w:val="7A5674B7"/>
    <w:rsid w:val="7A5928D7"/>
    <w:rsid w:val="7A5A1CC2"/>
    <w:rsid w:val="7A74F804"/>
    <w:rsid w:val="7A7721A2"/>
    <w:rsid w:val="7A7F32A1"/>
    <w:rsid w:val="7A86A4DB"/>
    <w:rsid w:val="7A912767"/>
    <w:rsid w:val="7A9498CD"/>
    <w:rsid w:val="7A987137"/>
    <w:rsid w:val="7A9A1559"/>
    <w:rsid w:val="7A9D0821"/>
    <w:rsid w:val="7A9F5A57"/>
    <w:rsid w:val="7AA21700"/>
    <w:rsid w:val="7AA22E3A"/>
    <w:rsid w:val="7AABBCF9"/>
    <w:rsid w:val="7AB2BA95"/>
    <w:rsid w:val="7ABFCFE7"/>
    <w:rsid w:val="7AC6BEAF"/>
    <w:rsid w:val="7AC81B62"/>
    <w:rsid w:val="7ACEF8EB"/>
    <w:rsid w:val="7AD209DA"/>
    <w:rsid w:val="7AE31F07"/>
    <w:rsid w:val="7AE3AA67"/>
    <w:rsid w:val="7B03137A"/>
    <w:rsid w:val="7B0681D1"/>
    <w:rsid w:val="7B097399"/>
    <w:rsid w:val="7B0A6FB8"/>
    <w:rsid w:val="7B0E0965"/>
    <w:rsid w:val="7B11E4D8"/>
    <w:rsid w:val="7B165F11"/>
    <w:rsid w:val="7B1DFF2C"/>
    <w:rsid w:val="7B2B9783"/>
    <w:rsid w:val="7B3C8D30"/>
    <w:rsid w:val="7B3F6040"/>
    <w:rsid w:val="7B468B7B"/>
    <w:rsid w:val="7B4CD86D"/>
    <w:rsid w:val="7B52DB42"/>
    <w:rsid w:val="7B5F3B49"/>
    <w:rsid w:val="7B6166E1"/>
    <w:rsid w:val="7B618E0A"/>
    <w:rsid w:val="7B693019"/>
    <w:rsid w:val="7B6D0120"/>
    <w:rsid w:val="7B6E2658"/>
    <w:rsid w:val="7B741877"/>
    <w:rsid w:val="7B7B8BE8"/>
    <w:rsid w:val="7B7D3F0E"/>
    <w:rsid w:val="7B800993"/>
    <w:rsid w:val="7B82E45B"/>
    <w:rsid w:val="7B89FDEF"/>
    <w:rsid w:val="7B916641"/>
    <w:rsid w:val="7B94B4A6"/>
    <w:rsid w:val="7B9538D2"/>
    <w:rsid w:val="7B9CB543"/>
    <w:rsid w:val="7BB1E6E5"/>
    <w:rsid w:val="7BB36BDF"/>
    <w:rsid w:val="7BB41B55"/>
    <w:rsid w:val="7BB4AEB0"/>
    <w:rsid w:val="7BB510B9"/>
    <w:rsid w:val="7BBAA64B"/>
    <w:rsid w:val="7BBD5999"/>
    <w:rsid w:val="7BC80D82"/>
    <w:rsid w:val="7BD1FDE2"/>
    <w:rsid w:val="7BD37468"/>
    <w:rsid w:val="7BDC39F3"/>
    <w:rsid w:val="7BE486ED"/>
    <w:rsid w:val="7BE5C188"/>
    <w:rsid w:val="7BE85189"/>
    <w:rsid w:val="7BE99C2D"/>
    <w:rsid w:val="7BED94CC"/>
    <w:rsid w:val="7BF5ADAD"/>
    <w:rsid w:val="7BF5E07E"/>
    <w:rsid w:val="7C0CA063"/>
    <w:rsid w:val="7C109863"/>
    <w:rsid w:val="7C154F0B"/>
    <w:rsid w:val="7C2DF92F"/>
    <w:rsid w:val="7C2FC259"/>
    <w:rsid w:val="7C325A53"/>
    <w:rsid w:val="7C326C8A"/>
    <w:rsid w:val="7C36EE75"/>
    <w:rsid w:val="7C3847B7"/>
    <w:rsid w:val="7C3D3722"/>
    <w:rsid w:val="7C45282D"/>
    <w:rsid w:val="7C464A07"/>
    <w:rsid w:val="7C4A8528"/>
    <w:rsid w:val="7C4BE2DD"/>
    <w:rsid w:val="7C5683ED"/>
    <w:rsid w:val="7C62C3EE"/>
    <w:rsid w:val="7C6632B7"/>
    <w:rsid w:val="7C6872E2"/>
    <w:rsid w:val="7C69B3F1"/>
    <w:rsid w:val="7C728632"/>
    <w:rsid w:val="7C77E0D6"/>
    <w:rsid w:val="7C7ACB6D"/>
    <w:rsid w:val="7C7CBE16"/>
    <w:rsid w:val="7C7D1D19"/>
    <w:rsid w:val="7C845650"/>
    <w:rsid w:val="7C90D51C"/>
    <w:rsid w:val="7C97EB3E"/>
    <w:rsid w:val="7C9A3177"/>
    <w:rsid w:val="7C9B4014"/>
    <w:rsid w:val="7C9D58A2"/>
    <w:rsid w:val="7CBDD3E4"/>
    <w:rsid w:val="7CC1F3CD"/>
    <w:rsid w:val="7CC8804E"/>
    <w:rsid w:val="7CCE1E8D"/>
    <w:rsid w:val="7CDBF594"/>
    <w:rsid w:val="7CF032F2"/>
    <w:rsid w:val="7CF06552"/>
    <w:rsid w:val="7CFB451D"/>
    <w:rsid w:val="7D18046B"/>
    <w:rsid w:val="7D2BC21B"/>
    <w:rsid w:val="7D2D92AE"/>
    <w:rsid w:val="7D2E4518"/>
    <w:rsid w:val="7D338219"/>
    <w:rsid w:val="7D412303"/>
    <w:rsid w:val="7D423276"/>
    <w:rsid w:val="7D45EE6E"/>
    <w:rsid w:val="7D472C78"/>
    <w:rsid w:val="7D4BEF77"/>
    <w:rsid w:val="7D4DEF5B"/>
    <w:rsid w:val="7D55BF25"/>
    <w:rsid w:val="7D65E8C8"/>
    <w:rsid w:val="7D6B36F9"/>
    <w:rsid w:val="7D6BBE5E"/>
    <w:rsid w:val="7D6EFDC8"/>
    <w:rsid w:val="7D70134C"/>
    <w:rsid w:val="7D80030C"/>
    <w:rsid w:val="7D80E12A"/>
    <w:rsid w:val="7D86AB28"/>
    <w:rsid w:val="7D87FDEC"/>
    <w:rsid w:val="7D8D99FD"/>
    <w:rsid w:val="7D906379"/>
    <w:rsid w:val="7D9BBD53"/>
    <w:rsid w:val="7DA7E3B4"/>
    <w:rsid w:val="7DB1FB10"/>
    <w:rsid w:val="7DB4AFD0"/>
    <w:rsid w:val="7DBB1B6A"/>
    <w:rsid w:val="7DC5A88C"/>
    <w:rsid w:val="7DCBA419"/>
    <w:rsid w:val="7DDD2DAC"/>
    <w:rsid w:val="7DE46C5D"/>
    <w:rsid w:val="7DE62CEC"/>
    <w:rsid w:val="7DE9A981"/>
    <w:rsid w:val="7DF76472"/>
    <w:rsid w:val="7DF8C327"/>
    <w:rsid w:val="7DF9435B"/>
    <w:rsid w:val="7E06A05B"/>
    <w:rsid w:val="7E096727"/>
    <w:rsid w:val="7E13AA9B"/>
    <w:rsid w:val="7E13B365"/>
    <w:rsid w:val="7E1635A8"/>
    <w:rsid w:val="7E25D1EE"/>
    <w:rsid w:val="7E2D710C"/>
    <w:rsid w:val="7E2FE988"/>
    <w:rsid w:val="7E356310"/>
    <w:rsid w:val="7E392D50"/>
    <w:rsid w:val="7E39EE71"/>
    <w:rsid w:val="7E3D64F4"/>
    <w:rsid w:val="7E41A906"/>
    <w:rsid w:val="7E4CFEA7"/>
    <w:rsid w:val="7E4D1129"/>
    <w:rsid w:val="7E4E77BD"/>
    <w:rsid w:val="7E526F3F"/>
    <w:rsid w:val="7E53E352"/>
    <w:rsid w:val="7E5E2D34"/>
    <w:rsid w:val="7E668F51"/>
    <w:rsid w:val="7E6887E6"/>
    <w:rsid w:val="7E6CD1FD"/>
    <w:rsid w:val="7E700BE8"/>
    <w:rsid w:val="7E705586"/>
    <w:rsid w:val="7E7BEE98"/>
    <w:rsid w:val="7E7C7F95"/>
    <w:rsid w:val="7E87393F"/>
    <w:rsid w:val="7E8FF013"/>
    <w:rsid w:val="7E91EFC7"/>
    <w:rsid w:val="7E9AF5E9"/>
    <w:rsid w:val="7EB82941"/>
    <w:rsid w:val="7EBAF557"/>
    <w:rsid w:val="7EBE8F04"/>
    <w:rsid w:val="7EBFED85"/>
    <w:rsid w:val="7EC9A683"/>
    <w:rsid w:val="7ED2981C"/>
    <w:rsid w:val="7ED647C8"/>
    <w:rsid w:val="7EEEBBAB"/>
    <w:rsid w:val="7EF1155F"/>
    <w:rsid w:val="7EFE99DF"/>
    <w:rsid w:val="7F004F25"/>
    <w:rsid w:val="7F06BC44"/>
    <w:rsid w:val="7F06C1B6"/>
    <w:rsid w:val="7F0E2C67"/>
    <w:rsid w:val="7F11AAE6"/>
    <w:rsid w:val="7F120BA7"/>
    <w:rsid w:val="7F158E4E"/>
    <w:rsid w:val="7F1E98B6"/>
    <w:rsid w:val="7F208765"/>
    <w:rsid w:val="7F24AC60"/>
    <w:rsid w:val="7F29E0D1"/>
    <w:rsid w:val="7F2D7C39"/>
    <w:rsid w:val="7F2F5036"/>
    <w:rsid w:val="7F30F3D9"/>
    <w:rsid w:val="7F330DB5"/>
    <w:rsid w:val="7F345DA8"/>
    <w:rsid w:val="7F445238"/>
    <w:rsid w:val="7F4FE2F1"/>
    <w:rsid w:val="7F50A291"/>
    <w:rsid w:val="7F532EBF"/>
    <w:rsid w:val="7F55AE57"/>
    <w:rsid w:val="7F5A4644"/>
    <w:rsid w:val="7F62C439"/>
    <w:rsid w:val="7F654B16"/>
    <w:rsid w:val="7F66EAFC"/>
    <w:rsid w:val="7F6D0AED"/>
    <w:rsid w:val="7F6E59F1"/>
    <w:rsid w:val="7F7DB89F"/>
    <w:rsid w:val="7F90C234"/>
    <w:rsid w:val="7F96FB96"/>
    <w:rsid w:val="7FBCDFCF"/>
    <w:rsid w:val="7FC0CA47"/>
    <w:rsid w:val="7FC204F4"/>
    <w:rsid w:val="7FC2F63F"/>
    <w:rsid w:val="7FD127DD"/>
    <w:rsid w:val="7FD2AD77"/>
    <w:rsid w:val="7FD920CF"/>
    <w:rsid w:val="7FDAA0F2"/>
    <w:rsid w:val="7FE268CF"/>
    <w:rsid w:val="7FE56781"/>
    <w:rsid w:val="7FE9D8D7"/>
    <w:rsid w:val="7FEB46E1"/>
    <w:rsid w:val="7FF09366"/>
    <w:rsid w:val="7FF542D0"/>
    <w:rsid w:val="7FF9B0E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AA420"/>
  <w15:docId w15:val="{FE16DFAC-9DC9-134C-A485-12DBB411A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883"/>
  </w:style>
  <w:style w:type="paragraph" w:styleId="Heading1">
    <w:name w:val="heading 1"/>
    <w:basedOn w:val="Normal"/>
    <w:next w:val="Normal"/>
    <w:pPr>
      <w:keepNext/>
      <w:keepLines/>
      <w:spacing w:before="480" w:after="240"/>
      <w:outlineLvl w:val="0"/>
    </w:pPr>
    <w:rPr>
      <w:b/>
      <w:color w:val="000000"/>
      <w:sz w:val="36"/>
      <w:szCs w:val="36"/>
    </w:rPr>
  </w:style>
  <w:style w:type="paragraph" w:styleId="Heading2">
    <w:name w:val="heading 2"/>
    <w:basedOn w:val="Normal"/>
    <w:next w:val="Normal"/>
    <w:link w:val="Heading2Char"/>
    <w:pPr>
      <w:keepNext/>
      <w:keepLines/>
      <w:spacing w:before="280" w:after="280"/>
      <w:outlineLvl w:val="1"/>
    </w:pPr>
    <w:rPr>
      <w:b/>
      <w:color w:val="000000"/>
      <w:sz w:val="28"/>
      <w:szCs w:val="28"/>
    </w:rPr>
  </w:style>
  <w:style w:type="paragraph" w:styleId="Heading3">
    <w:name w:val="heading 3"/>
    <w:basedOn w:val="Normal"/>
    <w:next w:val="Normal"/>
    <w:pPr>
      <w:keepNext/>
      <w:keepLines/>
      <w:spacing w:before="240" w:after="240"/>
      <w:outlineLvl w:val="2"/>
    </w:pPr>
    <w:rPr>
      <w:b/>
      <w:color w:val="000000"/>
    </w:rPr>
  </w:style>
  <w:style w:type="paragraph" w:styleId="Heading4">
    <w:name w:val="heading 4"/>
    <w:basedOn w:val="Normal"/>
    <w:next w:val="Normal"/>
    <w:pPr>
      <w:keepNext/>
      <w:keepLines/>
      <w:spacing w:before="240" w:after="60"/>
      <w:jc w:val="both"/>
      <w:outlineLvl w:val="3"/>
    </w:pPr>
    <w:rPr>
      <w:rFonts w:ascii="Times New Roman" w:eastAsia="Times New Roman" w:hAnsi="Times New Roman" w:cs="Times New Roman"/>
      <w:b/>
      <w:i/>
      <w:color w:val="000000"/>
      <w:sz w:val="22"/>
      <w:szCs w:val="22"/>
    </w:rPr>
  </w:style>
  <w:style w:type="paragraph" w:styleId="Heading5">
    <w:name w:val="heading 5"/>
    <w:basedOn w:val="Normal"/>
    <w:next w:val="Normal"/>
    <w:pPr>
      <w:keepNext/>
      <w:keepLines/>
      <w:spacing w:before="240" w:after="60"/>
      <w:jc w:val="both"/>
      <w:outlineLvl w:val="4"/>
    </w:pPr>
    <w:rPr>
      <w:color w:val="000000"/>
      <w:sz w:val="22"/>
      <w:szCs w:val="22"/>
    </w:rPr>
  </w:style>
  <w:style w:type="paragraph" w:styleId="Heading6">
    <w:name w:val="heading 6"/>
    <w:basedOn w:val="Normal"/>
    <w:next w:val="Normal"/>
    <w:pPr>
      <w:keepNext/>
      <w:keepLines/>
      <w:spacing w:before="240" w:after="60"/>
      <w:jc w:val="both"/>
      <w:outlineLvl w:val="5"/>
    </w:pPr>
    <w:rPr>
      <w:i/>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720"/>
      <w:jc w:val="right"/>
    </w:pPr>
    <w:rPr>
      <w:b/>
      <w:color w:val="000000"/>
      <w:sz w:val="64"/>
      <w:szCs w:val="64"/>
    </w:rPr>
  </w:style>
  <w:style w:type="paragraph" w:styleId="Subtitle">
    <w:name w:val="Subtitle"/>
    <w:basedOn w:val="Normal"/>
    <w:next w:val="Normal"/>
    <w:pPr>
      <w:keepNext/>
      <w:keepLines/>
      <w:spacing w:after="60"/>
      <w:jc w:val="center"/>
    </w:pPr>
    <w:rPr>
      <w:rFonts w:ascii="Cambria" w:eastAsia="Cambria" w:hAnsi="Cambria" w:cs="Cambria"/>
      <w:i/>
      <w:color w:val="666666"/>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D433F9"/>
    <w:rPr>
      <w:color w:val="0000FF" w:themeColor="hyperlink"/>
      <w:u w:val="single"/>
    </w:rPr>
  </w:style>
  <w:style w:type="character" w:styleId="FollowedHyperlink">
    <w:name w:val="FollowedHyperlink"/>
    <w:basedOn w:val="DefaultParagraphFont"/>
    <w:uiPriority w:val="99"/>
    <w:semiHidden/>
    <w:unhideWhenUsed/>
    <w:rsid w:val="00D433F9"/>
    <w:rPr>
      <w:color w:val="800080" w:themeColor="followedHyperlink"/>
      <w:u w:val="single"/>
    </w:rPr>
  </w:style>
  <w:style w:type="paragraph" w:styleId="BalloonText">
    <w:name w:val="Balloon Text"/>
    <w:basedOn w:val="Normal"/>
    <w:link w:val="BalloonTextChar"/>
    <w:uiPriority w:val="99"/>
    <w:semiHidden/>
    <w:unhideWhenUsed/>
    <w:rsid w:val="008B1A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A02"/>
    <w:rPr>
      <w:rFonts w:ascii="Segoe UI" w:hAnsi="Segoe UI" w:cs="Segoe UI"/>
      <w:sz w:val="18"/>
      <w:szCs w:val="18"/>
    </w:rPr>
  </w:style>
  <w:style w:type="paragraph" w:styleId="ListParagraph">
    <w:name w:val="List Paragraph"/>
    <w:basedOn w:val="Normal"/>
    <w:uiPriority w:val="34"/>
    <w:qFormat/>
    <w:rsid w:val="00B5311E"/>
    <w:pPr>
      <w:ind w:left="720"/>
      <w:contextualSpacing/>
    </w:pPr>
  </w:style>
  <w:style w:type="table" w:styleId="TableGrid">
    <w:name w:val="Table Grid"/>
    <w:basedOn w:val="TableNormal"/>
    <w:uiPriority w:val="59"/>
    <w:rsid w:val="00FA02B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3C2425"/>
    <w:pPr>
      <w:tabs>
        <w:tab w:val="center" w:pos="4680"/>
        <w:tab w:val="right" w:pos="9360"/>
      </w:tabs>
    </w:pPr>
  </w:style>
  <w:style w:type="character" w:customStyle="1" w:styleId="HeaderChar">
    <w:name w:val="Header Char"/>
    <w:basedOn w:val="DefaultParagraphFont"/>
    <w:link w:val="Header"/>
    <w:uiPriority w:val="99"/>
    <w:rsid w:val="003C2425"/>
  </w:style>
  <w:style w:type="paragraph" w:styleId="Footer">
    <w:name w:val="footer"/>
    <w:basedOn w:val="Normal"/>
    <w:link w:val="FooterChar"/>
    <w:uiPriority w:val="99"/>
    <w:unhideWhenUsed/>
    <w:rsid w:val="003C2425"/>
    <w:pPr>
      <w:tabs>
        <w:tab w:val="center" w:pos="4680"/>
        <w:tab w:val="right" w:pos="9360"/>
      </w:tabs>
    </w:pPr>
  </w:style>
  <w:style w:type="character" w:customStyle="1" w:styleId="FooterChar">
    <w:name w:val="Footer Char"/>
    <w:basedOn w:val="DefaultParagraphFont"/>
    <w:link w:val="Footer"/>
    <w:uiPriority w:val="99"/>
    <w:rsid w:val="003C2425"/>
  </w:style>
  <w:style w:type="character" w:customStyle="1" w:styleId="Heading2Char">
    <w:name w:val="Heading 2 Char"/>
    <w:basedOn w:val="DefaultParagraphFont"/>
    <w:link w:val="Heading2"/>
    <w:rsid w:val="00185F97"/>
    <w:rPr>
      <w:b/>
      <w:color w:val="000000"/>
      <w:sz w:val="28"/>
      <w:szCs w:val="28"/>
    </w:rPr>
  </w:style>
  <w:style w:type="character" w:customStyle="1" w:styleId="normaltextrun">
    <w:name w:val="normaltextrun"/>
    <w:basedOn w:val="DefaultParagraphFont"/>
    <w:rsid w:val="002A2BE8"/>
  </w:style>
  <w:style w:type="character" w:customStyle="1" w:styleId="eop">
    <w:name w:val="eop"/>
    <w:basedOn w:val="DefaultParagraphFont"/>
    <w:rsid w:val="002A2BE8"/>
  </w:style>
  <w:style w:type="character" w:styleId="CommentReference">
    <w:name w:val="annotation reference"/>
    <w:basedOn w:val="DefaultParagraphFont"/>
    <w:uiPriority w:val="99"/>
    <w:semiHidden/>
    <w:unhideWhenUsed/>
    <w:rsid w:val="00BE2F9B"/>
    <w:rPr>
      <w:sz w:val="16"/>
      <w:szCs w:val="16"/>
    </w:rPr>
  </w:style>
  <w:style w:type="paragraph" w:styleId="CommentText">
    <w:name w:val="annotation text"/>
    <w:basedOn w:val="Normal"/>
    <w:link w:val="CommentTextChar"/>
    <w:uiPriority w:val="99"/>
    <w:semiHidden/>
    <w:unhideWhenUsed/>
    <w:rsid w:val="00BE2F9B"/>
    <w:rPr>
      <w:sz w:val="20"/>
      <w:szCs w:val="20"/>
    </w:rPr>
  </w:style>
  <w:style w:type="character" w:customStyle="1" w:styleId="CommentTextChar">
    <w:name w:val="Comment Text Char"/>
    <w:basedOn w:val="DefaultParagraphFont"/>
    <w:link w:val="CommentText"/>
    <w:uiPriority w:val="99"/>
    <w:semiHidden/>
    <w:rsid w:val="00BE2F9B"/>
    <w:rPr>
      <w:sz w:val="20"/>
      <w:szCs w:val="20"/>
    </w:rPr>
  </w:style>
  <w:style w:type="paragraph" w:styleId="CommentSubject">
    <w:name w:val="annotation subject"/>
    <w:basedOn w:val="CommentText"/>
    <w:next w:val="CommentText"/>
    <w:link w:val="CommentSubjectChar"/>
    <w:uiPriority w:val="99"/>
    <w:semiHidden/>
    <w:unhideWhenUsed/>
    <w:rsid w:val="00BE2F9B"/>
    <w:rPr>
      <w:b/>
      <w:bCs/>
    </w:rPr>
  </w:style>
  <w:style w:type="character" w:customStyle="1" w:styleId="CommentSubjectChar">
    <w:name w:val="Comment Subject Char"/>
    <w:basedOn w:val="CommentTextChar"/>
    <w:link w:val="CommentSubject"/>
    <w:uiPriority w:val="99"/>
    <w:semiHidden/>
    <w:rsid w:val="00BE2F9B"/>
    <w:rPr>
      <w:b/>
      <w:bCs/>
      <w:sz w:val="20"/>
      <w:szCs w:val="20"/>
    </w:rPr>
  </w:style>
  <w:style w:type="paragraph" w:styleId="Revision">
    <w:name w:val="Revision"/>
    <w:hidden/>
    <w:uiPriority w:val="99"/>
    <w:semiHidden/>
    <w:rsid w:val="00B434C1"/>
  </w:style>
  <w:style w:type="character" w:styleId="UnresolvedMention">
    <w:name w:val="Unresolved Mention"/>
    <w:basedOn w:val="DefaultParagraphFont"/>
    <w:uiPriority w:val="99"/>
    <w:semiHidden/>
    <w:unhideWhenUsed/>
    <w:rsid w:val="000E75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3410">
      <w:bodyDiv w:val="1"/>
      <w:marLeft w:val="0"/>
      <w:marRight w:val="0"/>
      <w:marTop w:val="0"/>
      <w:marBottom w:val="0"/>
      <w:divBdr>
        <w:top w:val="none" w:sz="0" w:space="0" w:color="auto"/>
        <w:left w:val="none" w:sz="0" w:space="0" w:color="auto"/>
        <w:bottom w:val="none" w:sz="0" w:space="0" w:color="auto"/>
        <w:right w:val="none" w:sz="0" w:space="0" w:color="auto"/>
      </w:divBdr>
    </w:div>
    <w:div w:id="672338023">
      <w:bodyDiv w:val="1"/>
      <w:marLeft w:val="0"/>
      <w:marRight w:val="0"/>
      <w:marTop w:val="0"/>
      <w:marBottom w:val="0"/>
      <w:divBdr>
        <w:top w:val="none" w:sz="0" w:space="0" w:color="auto"/>
        <w:left w:val="none" w:sz="0" w:space="0" w:color="auto"/>
        <w:bottom w:val="none" w:sz="0" w:space="0" w:color="auto"/>
        <w:right w:val="none" w:sz="0" w:space="0" w:color="auto"/>
      </w:divBdr>
    </w:div>
    <w:div w:id="761146473">
      <w:bodyDiv w:val="1"/>
      <w:marLeft w:val="0"/>
      <w:marRight w:val="0"/>
      <w:marTop w:val="0"/>
      <w:marBottom w:val="0"/>
      <w:divBdr>
        <w:top w:val="none" w:sz="0" w:space="0" w:color="auto"/>
        <w:left w:val="none" w:sz="0" w:space="0" w:color="auto"/>
        <w:bottom w:val="none" w:sz="0" w:space="0" w:color="auto"/>
        <w:right w:val="none" w:sz="0" w:space="0" w:color="auto"/>
      </w:divBdr>
    </w:div>
    <w:div w:id="1031103592">
      <w:bodyDiv w:val="1"/>
      <w:marLeft w:val="0"/>
      <w:marRight w:val="0"/>
      <w:marTop w:val="0"/>
      <w:marBottom w:val="0"/>
      <w:divBdr>
        <w:top w:val="none" w:sz="0" w:space="0" w:color="auto"/>
        <w:left w:val="none" w:sz="0" w:space="0" w:color="auto"/>
        <w:bottom w:val="none" w:sz="0" w:space="0" w:color="auto"/>
        <w:right w:val="none" w:sz="0" w:space="0" w:color="auto"/>
      </w:divBdr>
    </w:div>
    <w:div w:id="1902863430">
      <w:bodyDiv w:val="1"/>
      <w:marLeft w:val="0"/>
      <w:marRight w:val="0"/>
      <w:marTop w:val="0"/>
      <w:marBottom w:val="0"/>
      <w:divBdr>
        <w:top w:val="none" w:sz="0" w:space="0" w:color="auto"/>
        <w:left w:val="none" w:sz="0" w:space="0" w:color="auto"/>
        <w:bottom w:val="none" w:sz="0" w:space="0" w:color="auto"/>
        <w:right w:val="none" w:sz="0" w:space="0" w:color="auto"/>
      </w:divBdr>
    </w:div>
    <w:div w:id="1979144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9b02f67c30114391" Type="http://schemas.microsoft.com/office/2019/09/relationships/intelligence" Target="intelligence.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70F7E51012F34988815060EDFC8427" ma:contentTypeVersion="15" ma:contentTypeDescription="Create a new document." ma:contentTypeScope="" ma:versionID="fe24cc1880124f47b1b134440321ecf0">
  <xsd:schema xmlns:xsd="http://www.w3.org/2001/XMLSchema" xmlns:xs="http://www.w3.org/2001/XMLSchema" xmlns:p="http://schemas.microsoft.com/office/2006/metadata/properties" xmlns:ns2="6c609460-4afe-434b-875d-94e92e04cd42" xmlns:ns3="bebebcc6-112a-4105-8538-a97a2aa94575" targetNamespace="http://schemas.microsoft.com/office/2006/metadata/properties" ma:root="true" ma:fieldsID="fa8702ad77db8f37b94fbd0079052e0f" ns2:_="" ns3:_="">
    <xsd:import namespace="6c609460-4afe-434b-875d-94e92e04cd42"/>
    <xsd:import namespace="bebebcc6-112a-4105-8538-a97a2aa945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9460-4afe-434b-875d-94e92e04c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84d4cd7-a39b-4460-b33b-417b4461d63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bebcc6-112a-4105-8538-a97a2aa9457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d43fed4-089b-4d46-9c22-db16edc6483c}" ma:internalName="TaxCatchAll" ma:showField="CatchAllData" ma:web="bebebcc6-112a-4105-8538-a97a2aa9457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c609460-4afe-434b-875d-94e92e04cd42">
      <Terms xmlns="http://schemas.microsoft.com/office/infopath/2007/PartnerControls"/>
    </lcf76f155ced4ddcb4097134ff3c332f>
    <TaxCatchAll xmlns="bebebcc6-112a-4105-8538-a97a2aa94575" xsi:nil="true"/>
  </documentManagement>
</p:properties>
</file>

<file path=customXml/itemProps1.xml><?xml version="1.0" encoding="utf-8"?>
<ds:datastoreItem xmlns:ds="http://schemas.openxmlformats.org/officeDocument/2006/customXml" ds:itemID="{05B58186-58D6-48B8-AE8A-D817C554E03B}"/>
</file>

<file path=customXml/itemProps2.xml><?xml version="1.0" encoding="utf-8"?>
<ds:datastoreItem xmlns:ds="http://schemas.openxmlformats.org/officeDocument/2006/customXml" ds:itemID="{ACC3C0B2-FB6D-4915-B3F9-85A7D6CD870D}">
  <ds:schemaRefs>
    <ds:schemaRef ds:uri="http://schemas.openxmlformats.org/officeDocument/2006/bibliography"/>
  </ds:schemaRefs>
</ds:datastoreItem>
</file>

<file path=customXml/itemProps3.xml><?xml version="1.0" encoding="utf-8"?>
<ds:datastoreItem xmlns:ds="http://schemas.openxmlformats.org/officeDocument/2006/customXml" ds:itemID="{9C06AB3A-D729-4A4D-99E0-5FC5E0869766}">
  <ds:schemaRefs>
    <ds:schemaRef ds:uri="http://schemas.microsoft.com/sharepoint/v3/contenttype/forms"/>
  </ds:schemaRefs>
</ds:datastoreItem>
</file>

<file path=customXml/itemProps4.xml><?xml version="1.0" encoding="utf-8"?>
<ds:datastoreItem xmlns:ds="http://schemas.openxmlformats.org/officeDocument/2006/customXml" ds:itemID="{2199780E-A500-4415-8E2F-BCD2425E9C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5</Pages>
  <Words>601</Words>
  <Characters>3430</Characters>
  <Application>Microsoft Office Word</Application>
  <DocSecurity>0</DocSecurity>
  <Lines>28</Lines>
  <Paragraphs>8</Paragraphs>
  <ScaleCrop>false</ScaleCrop>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b, Karl W</dc:creator>
  <cp:keywords/>
  <cp:lastModifiedBy>Wilkins, Julia A</cp:lastModifiedBy>
  <cp:revision>8</cp:revision>
  <dcterms:created xsi:type="dcterms:W3CDTF">2022-01-24T14:19:00Z</dcterms:created>
  <dcterms:modified xsi:type="dcterms:W3CDTF">2022-01-27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87</vt:lpwstr>
  </property>
  <property fmtid="{D5CDD505-2E9C-101B-9397-08002B2CF9AE}" pid="3" name="grammarly_documentContext">
    <vt:lpwstr>{"goals":[],"domain":"general","emotions":[],"dialect":"american"}</vt:lpwstr>
  </property>
  <property fmtid="{D5CDD505-2E9C-101B-9397-08002B2CF9AE}" pid="4" name="ContentTypeId">
    <vt:lpwstr>0x0101009870F7E51012F34988815060EDFC8427</vt:lpwstr>
  </property>
  <property fmtid="{D5CDD505-2E9C-101B-9397-08002B2CF9AE}" pid="5" name="MediaServiceImageTags">
    <vt:lpwstr/>
  </property>
</Properties>
</file>